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0A293" w14:textId="7B6AB8E3" w:rsidR="00C9582B" w:rsidRPr="0030686A" w:rsidRDefault="001E07D7">
      <w:pPr>
        <w:rPr>
          <w:rFonts w:ascii="Franklin Gothic Book" w:hAnsi="Franklin Gothic Book"/>
        </w:rPr>
      </w:pPr>
      <w:r w:rsidRPr="0030686A">
        <w:rPr>
          <w:rFonts w:ascii="Franklin Gothic Book" w:hAnsi="Franklin Gothic Book"/>
          <w:noProof/>
        </w:rPr>
        <w:drawing>
          <wp:anchor distT="0" distB="0" distL="114300" distR="114300" simplePos="0" relativeHeight="251658240" behindDoc="1" locked="0" layoutInCell="1" allowOverlap="1" wp14:anchorId="10D72B1E" wp14:editId="299DC696">
            <wp:simplePos x="0" y="0"/>
            <wp:positionH relativeFrom="margin">
              <wp:posOffset>1937385</wp:posOffset>
            </wp:positionH>
            <wp:positionV relativeFrom="margin">
              <wp:posOffset>-28575</wp:posOffset>
            </wp:positionV>
            <wp:extent cx="2537460" cy="688739"/>
            <wp:effectExtent l="0" t="0" r="0" b="0"/>
            <wp:wrapNone/>
            <wp:docPr id="1" name="Picture 1" descr="S:\PPO\ProvostOffice\Faculty Senate\2019-20\horizontal\UI_Faculty_Senate_horizontal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PO\ProvostOffice\Faculty Senate\2019-20\horizontal\UI_Faculty_Senate_horizontal_4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37460" cy="6887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29CF2C" w14:textId="77777777" w:rsidR="00C9582B" w:rsidRPr="0030686A" w:rsidRDefault="00C9582B">
      <w:pPr>
        <w:rPr>
          <w:rFonts w:ascii="Franklin Gothic Book" w:hAnsi="Franklin Gothic Book"/>
        </w:rPr>
      </w:pPr>
    </w:p>
    <w:p w14:paraId="34FDA8CC" w14:textId="77777777" w:rsidR="00C9582B" w:rsidRPr="0030686A" w:rsidRDefault="00C9582B">
      <w:pPr>
        <w:rPr>
          <w:rFonts w:ascii="Franklin Gothic Book" w:hAnsi="Franklin Gothic Book"/>
        </w:rPr>
      </w:pPr>
    </w:p>
    <w:p w14:paraId="02415D79" w14:textId="624ACDF5" w:rsidR="00AF0843" w:rsidRPr="0030686A" w:rsidRDefault="00ED0A6B" w:rsidP="00710ECB">
      <w:pPr>
        <w:jc w:val="center"/>
        <w:rPr>
          <w:rFonts w:ascii="Franklin Gothic Book" w:hAnsi="Franklin Gothic Book"/>
          <w:b/>
          <w:bCs/>
        </w:rPr>
      </w:pPr>
      <w:r w:rsidRPr="5342B239">
        <w:rPr>
          <w:rFonts w:ascii="Franklin Gothic Book" w:hAnsi="Franklin Gothic Book"/>
          <w:b/>
          <w:bCs/>
        </w:rPr>
        <w:t>Annual Report for 20</w:t>
      </w:r>
      <w:r w:rsidR="2576A9F7" w:rsidRPr="5342B239">
        <w:rPr>
          <w:rFonts w:ascii="Franklin Gothic Book" w:hAnsi="Franklin Gothic Book"/>
          <w:b/>
          <w:bCs/>
        </w:rPr>
        <w:t>2</w:t>
      </w:r>
      <w:r w:rsidR="00E54E39">
        <w:rPr>
          <w:rFonts w:ascii="Franklin Gothic Book" w:hAnsi="Franklin Gothic Book"/>
          <w:b/>
          <w:bCs/>
        </w:rPr>
        <w:t>3</w:t>
      </w:r>
      <w:r w:rsidR="2576A9F7" w:rsidRPr="5342B239">
        <w:rPr>
          <w:rFonts w:ascii="Franklin Gothic Book" w:hAnsi="Franklin Gothic Book"/>
          <w:b/>
          <w:bCs/>
        </w:rPr>
        <w:t>-2</w:t>
      </w:r>
      <w:r w:rsidR="00E54E39">
        <w:rPr>
          <w:rFonts w:ascii="Franklin Gothic Book" w:hAnsi="Franklin Gothic Book"/>
          <w:b/>
          <w:bCs/>
        </w:rPr>
        <w:t>4</w:t>
      </w:r>
    </w:p>
    <w:p w14:paraId="20ABA9C0" w14:textId="133FBD63" w:rsidR="00C9582B" w:rsidRPr="0030686A" w:rsidRDefault="00C9582B" w:rsidP="00710ECB">
      <w:pPr>
        <w:rPr>
          <w:rFonts w:ascii="Franklin Gothic Book" w:hAnsi="Franklin Gothic Book"/>
        </w:rPr>
      </w:pPr>
      <w:r w:rsidRPr="5342B239">
        <w:rPr>
          <w:rFonts w:ascii="Franklin Gothic Book" w:hAnsi="Franklin Gothic Book"/>
        </w:rPr>
        <w:t>Following is</w:t>
      </w:r>
      <w:r w:rsidR="00ED0A6B" w:rsidRPr="5342B239">
        <w:rPr>
          <w:rFonts w:ascii="Franklin Gothic Book" w:hAnsi="Franklin Gothic Book"/>
        </w:rPr>
        <w:t xml:space="preserve"> a draft of</w:t>
      </w:r>
      <w:r w:rsidRPr="5342B239">
        <w:rPr>
          <w:rFonts w:ascii="Franklin Gothic Book" w:hAnsi="Franklin Gothic Book"/>
        </w:rPr>
        <w:t xml:space="preserve"> the 2</w:t>
      </w:r>
      <w:r w:rsidR="00E54E39">
        <w:rPr>
          <w:rFonts w:ascii="Franklin Gothic Book" w:hAnsi="Franklin Gothic Book"/>
        </w:rPr>
        <w:t>6</w:t>
      </w:r>
      <w:r w:rsidR="007E41E6" w:rsidRPr="5342B239">
        <w:rPr>
          <w:rFonts w:ascii="Franklin Gothic Book" w:hAnsi="Franklin Gothic Book"/>
          <w:vertAlign w:val="superscript"/>
        </w:rPr>
        <w:t>th</w:t>
      </w:r>
      <w:r w:rsidR="007E41E6" w:rsidRPr="5342B239">
        <w:rPr>
          <w:rFonts w:ascii="Franklin Gothic Book" w:hAnsi="Franklin Gothic Book"/>
        </w:rPr>
        <w:t xml:space="preserve"> </w:t>
      </w:r>
      <w:r w:rsidRPr="5342B239">
        <w:rPr>
          <w:rFonts w:ascii="Franklin Gothic Book" w:hAnsi="Franklin Gothic Book"/>
        </w:rPr>
        <w:t>annual report showing the items of discussion and accomplishments of the 20</w:t>
      </w:r>
      <w:r w:rsidR="007E41E6" w:rsidRPr="5342B239">
        <w:rPr>
          <w:rFonts w:ascii="Franklin Gothic Book" w:hAnsi="Franklin Gothic Book"/>
        </w:rPr>
        <w:t>2</w:t>
      </w:r>
      <w:r w:rsidR="00E54E39">
        <w:rPr>
          <w:rFonts w:ascii="Franklin Gothic Book" w:hAnsi="Franklin Gothic Book"/>
        </w:rPr>
        <w:t>3</w:t>
      </w:r>
      <w:r w:rsidRPr="5342B239">
        <w:rPr>
          <w:rFonts w:ascii="Franklin Gothic Book" w:hAnsi="Franklin Gothic Book"/>
        </w:rPr>
        <w:t>-</w:t>
      </w:r>
      <w:r w:rsidR="00E24DED" w:rsidRPr="5342B239">
        <w:rPr>
          <w:rFonts w:ascii="Franklin Gothic Book" w:hAnsi="Franklin Gothic Book"/>
        </w:rPr>
        <w:t>202</w:t>
      </w:r>
      <w:r w:rsidR="00E54E39">
        <w:rPr>
          <w:rFonts w:ascii="Franklin Gothic Book" w:hAnsi="Franklin Gothic Book"/>
        </w:rPr>
        <w:t>4</w:t>
      </w:r>
      <w:r w:rsidR="009C23E7" w:rsidRPr="5342B239">
        <w:rPr>
          <w:rFonts w:ascii="Franklin Gothic Book" w:hAnsi="Franklin Gothic Book"/>
        </w:rPr>
        <w:t xml:space="preserve"> Faculty Senate</w:t>
      </w:r>
      <w:r w:rsidR="00ED0A6B" w:rsidRPr="5342B239">
        <w:rPr>
          <w:rFonts w:ascii="Franklin Gothic Book" w:hAnsi="Franklin Gothic Book"/>
        </w:rPr>
        <w:t>, as they occur this year</w:t>
      </w:r>
      <w:r w:rsidR="009C23E7" w:rsidRPr="5342B239">
        <w:rPr>
          <w:rFonts w:ascii="Franklin Gothic Book" w:hAnsi="Franklin Gothic Book"/>
        </w:rPr>
        <w:t>. Faculty Senate</w:t>
      </w:r>
      <w:r w:rsidR="00ED0A6B" w:rsidRPr="5342B239">
        <w:rPr>
          <w:rFonts w:ascii="Franklin Gothic Book" w:hAnsi="Franklin Gothic Book"/>
        </w:rPr>
        <w:t xml:space="preserve"> is anticipated to</w:t>
      </w:r>
      <w:r w:rsidR="009C23E7" w:rsidRPr="5342B239">
        <w:rPr>
          <w:rFonts w:ascii="Franklin Gothic Book" w:hAnsi="Franklin Gothic Book"/>
        </w:rPr>
        <w:t xml:space="preserve"> me</w:t>
      </w:r>
      <w:r w:rsidR="00ED0A6B" w:rsidRPr="5342B239">
        <w:rPr>
          <w:rFonts w:ascii="Franklin Gothic Book" w:hAnsi="Franklin Gothic Book"/>
        </w:rPr>
        <w:t>e</w:t>
      </w:r>
      <w:r w:rsidR="009C23E7" w:rsidRPr="5342B239">
        <w:rPr>
          <w:rFonts w:ascii="Franklin Gothic Book" w:hAnsi="Franklin Gothic Book"/>
        </w:rPr>
        <w:t xml:space="preserve">t </w:t>
      </w:r>
      <w:r w:rsidR="007E41E6" w:rsidRPr="5342B239">
        <w:rPr>
          <w:rFonts w:ascii="Franklin Gothic Book" w:hAnsi="Franklin Gothic Book"/>
        </w:rPr>
        <w:t xml:space="preserve">approximately </w:t>
      </w:r>
      <w:r w:rsidR="009C23E7" w:rsidRPr="5342B239">
        <w:rPr>
          <w:rFonts w:ascii="Franklin Gothic Book" w:hAnsi="Franklin Gothic Book"/>
        </w:rPr>
        <w:t>28 times during the 20</w:t>
      </w:r>
      <w:r w:rsidR="007E41E6" w:rsidRPr="5342B239">
        <w:rPr>
          <w:rFonts w:ascii="Franklin Gothic Book" w:hAnsi="Franklin Gothic Book"/>
        </w:rPr>
        <w:t>2</w:t>
      </w:r>
      <w:r w:rsidR="00E54E39">
        <w:rPr>
          <w:rFonts w:ascii="Franklin Gothic Book" w:hAnsi="Franklin Gothic Book"/>
        </w:rPr>
        <w:t>3</w:t>
      </w:r>
      <w:r w:rsidR="009C23E7" w:rsidRPr="5342B239">
        <w:rPr>
          <w:rFonts w:ascii="Franklin Gothic Book" w:hAnsi="Franklin Gothic Book"/>
        </w:rPr>
        <w:t>-</w:t>
      </w:r>
      <w:r w:rsidR="00E24DED" w:rsidRPr="5342B239">
        <w:rPr>
          <w:rFonts w:ascii="Franklin Gothic Book" w:hAnsi="Franklin Gothic Book"/>
        </w:rPr>
        <w:t>202</w:t>
      </w:r>
      <w:r w:rsidR="00E54E39">
        <w:rPr>
          <w:rFonts w:ascii="Franklin Gothic Book" w:hAnsi="Franklin Gothic Book"/>
        </w:rPr>
        <w:t>4</w:t>
      </w:r>
      <w:r w:rsidR="009C23E7" w:rsidRPr="5342B239">
        <w:rPr>
          <w:rFonts w:ascii="Franklin Gothic Book" w:hAnsi="Franklin Gothic Book"/>
        </w:rPr>
        <w:t xml:space="preserve"> academic year. This report is intended to provide a summary of Senate activities for the benefit of the broader UI community.</w:t>
      </w:r>
      <w:r w:rsidR="00ED0A6B" w:rsidRPr="5342B239">
        <w:rPr>
          <w:rFonts w:ascii="Franklin Gothic Book" w:hAnsi="Franklin Gothic Book"/>
        </w:rPr>
        <w:t xml:space="preserve"> This draft report will be finalized at the conclusion of the academic year.</w:t>
      </w:r>
      <w:r w:rsidR="009C23E7" w:rsidRPr="5342B239">
        <w:rPr>
          <w:rFonts w:ascii="Franklin Gothic Book" w:hAnsi="Franklin Gothic Book"/>
        </w:rPr>
        <w:t xml:space="preserve"> </w:t>
      </w:r>
    </w:p>
    <w:tbl>
      <w:tblPr>
        <w:tblStyle w:val="TableGrid"/>
        <w:tblW w:w="0" w:type="auto"/>
        <w:jc w:val="center"/>
        <w:tblLook w:val="04A0" w:firstRow="1" w:lastRow="0" w:firstColumn="1" w:lastColumn="0" w:noHBand="0" w:noVBand="1"/>
      </w:tblPr>
      <w:tblGrid>
        <w:gridCol w:w="5305"/>
        <w:gridCol w:w="5220"/>
      </w:tblGrid>
      <w:tr w:rsidR="002A25D3" w:rsidRPr="0030686A" w14:paraId="09D4A46A" w14:textId="77777777" w:rsidTr="00710ECB">
        <w:trPr>
          <w:jc w:val="center"/>
        </w:trPr>
        <w:tc>
          <w:tcPr>
            <w:tcW w:w="5305" w:type="dxa"/>
          </w:tcPr>
          <w:p w14:paraId="1BE57186" w14:textId="77777777" w:rsidR="002A25D3" w:rsidRPr="0030686A" w:rsidRDefault="002A25D3" w:rsidP="002A25D3">
            <w:pPr>
              <w:pStyle w:val="NoSpacing"/>
              <w:rPr>
                <w:rFonts w:ascii="Franklin Gothic Book" w:hAnsi="Franklin Gothic Book"/>
              </w:rPr>
            </w:pPr>
            <w:r w:rsidRPr="0030686A">
              <w:rPr>
                <w:rFonts w:ascii="Franklin Gothic Book" w:hAnsi="Franklin Gothic Book"/>
              </w:rPr>
              <w:t>APM – Administrative Procedures Manual</w:t>
            </w:r>
          </w:p>
          <w:p w14:paraId="4C40D2C2" w14:textId="77777777" w:rsidR="002A25D3" w:rsidRPr="0030686A" w:rsidRDefault="002A25D3" w:rsidP="002A25D3">
            <w:pPr>
              <w:pStyle w:val="NoSpacing"/>
              <w:rPr>
                <w:rFonts w:ascii="Franklin Gothic Book" w:hAnsi="Franklin Gothic Book"/>
              </w:rPr>
            </w:pPr>
            <w:r w:rsidRPr="0030686A">
              <w:rPr>
                <w:rFonts w:ascii="Franklin Gothic Book" w:hAnsi="Franklin Gothic Book"/>
              </w:rPr>
              <w:t>FSH – Faculty Staff Handbook</w:t>
            </w:r>
          </w:p>
          <w:p w14:paraId="6DE23557" w14:textId="77777777" w:rsidR="002A25D3" w:rsidRPr="0030686A" w:rsidRDefault="002A25D3" w:rsidP="002A25D3">
            <w:pPr>
              <w:pStyle w:val="NoSpacing"/>
              <w:rPr>
                <w:rFonts w:ascii="Franklin Gothic Book" w:hAnsi="Franklin Gothic Book"/>
              </w:rPr>
            </w:pPr>
            <w:r w:rsidRPr="0030686A">
              <w:rPr>
                <w:rFonts w:ascii="Franklin Gothic Book" w:hAnsi="Franklin Gothic Book"/>
              </w:rPr>
              <w:t>GPR – General Policy Report</w:t>
            </w:r>
          </w:p>
          <w:p w14:paraId="1A2534C8" w14:textId="77777777" w:rsidR="00514A13" w:rsidRPr="0030686A" w:rsidRDefault="00514A13" w:rsidP="002A25D3">
            <w:pPr>
              <w:pStyle w:val="NoSpacing"/>
              <w:rPr>
                <w:rFonts w:ascii="Franklin Gothic Book" w:hAnsi="Franklin Gothic Book"/>
              </w:rPr>
            </w:pPr>
            <w:r w:rsidRPr="0030686A">
              <w:rPr>
                <w:rFonts w:ascii="Franklin Gothic Book" w:hAnsi="Franklin Gothic Book"/>
              </w:rPr>
              <w:t>UCC – University Curriculum Committee Tracking #</w:t>
            </w:r>
          </w:p>
        </w:tc>
        <w:tc>
          <w:tcPr>
            <w:tcW w:w="5220" w:type="dxa"/>
          </w:tcPr>
          <w:p w14:paraId="20669EF8" w14:textId="06D72EE4" w:rsidR="002A25D3" w:rsidRPr="0030686A" w:rsidRDefault="002A25D3" w:rsidP="001E07D7">
            <w:pPr>
              <w:pStyle w:val="NoSpacing"/>
              <w:rPr>
                <w:rFonts w:ascii="Franklin Gothic Book" w:hAnsi="Franklin Gothic Book"/>
              </w:rPr>
            </w:pPr>
            <w:r w:rsidRPr="0030686A">
              <w:rPr>
                <w:rFonts w:ascii="Franklin Gothic Book" w:hAnsi="Franklin Gothic Book"/>
              </w:rPr>
              <w:t>UP – University Policy Tracking #</w:t>
            </w:r>
            <w:r w:rsidR="00BD3210" w:rsidRPr="0030686A">
              <w:rPr>
                <w:rFonts w:ascii="Franklin Gothic Book" w:hAnsi="Franklin Gothic Book"/>
              </w:rPr>
              <w:t xml:space="preserve"> </w:t>
            </w:r>
          </w:p>
          <w:p w14:paraId="1BED606B" w14:textId="77777777" w:rsidR="002A25D3" w:rsidRPr="0030686A" w:rsidRDefault="002A25D3" w:rsidP="00211AB0">
            <w:pPr>
              <w:pStyle w:val="NoSpacing"/>
              <w:rPr>
                <w:rFonts w:ascii="Franklin Gothic Book" w:hAnsi="Franklin Gothic Book"/>
              </w:rPr>
            </w:pPr>
            <w:r w:rsidRPr="0030686A">
              <w:rPr>
                <w:rFonts w:ascii="Franklin Gothic Book" w:hAnsi="Franklin Gothic Book"/>
              </w:rPr>
              <w:t>N/A – Not Applicable</w:t>
            </w:r>
          </w:p>
          <w:p w14:paraId="4FB0AFA0" w14:textId="77777777" w:rsidR="00514A13" w:rsidRPr="0030686A" w:rsidRDefault="00514A13" w:rsidP="00514A13">
            <w:pPr>
              <w:pStyle w:val="NoSpacing"/>
              <w:rPr>
                <w:rFonts w:ascii="Franklin Gothic Book" w:hAnsi="Franklin Gothic Book"/>
              </w:rPr>
            </w:pPr>
            <w:r w:rsidRPr="0030686A">
              <w:rPr>
                <w:rFonts w:ascii="Franklin Gothic Book" w:hAnsi="Franklin Gothic Book"/>
              </w:rPr>
              <w:t xml:space="preserve">DNR – Did Not Recommend (Not Moving Forward) </w:t>
            </w:r>
          </w:p>
          <w:p w14:paraId="7C98B7EB" w14:textId="74D2C704" w:rsidR="00446F4C" w:rsidRPr="0030686A" w:rsidRDefault="00446F4C" w:rsidP="00514A13">
            <w:pPr>
              <w:pStyle w:val="NoSpacing"/>
              <w:rPr>
                <w:rFonts w:ascii="Franklin Gothic Book" w:hAnsi="Franklin Gothic Book"/>
              </w:rPr>
            </w:pPr>
            <w:r w:rsidRPr="0030686A">
              <w:rPr>
                <w:rFonts w:ascii="Franklin Gothic Book" w:hAnsi="Franklin Gothic Book"/>
              </w:rPr>
              <w:t>FYI – Informational Item</w:t>
            </w:r>
          </w:p>
        </w:tc>
      </w:tr>
    </w:tbl>
    <w:p w14:paraId="3DB43BAB" w14:textId="77777777" w:rsidR="001E07D7" w:rsidRPr="0030686A" w:rsidRDefault="001E07D7" w:rsidP="00710ECB">
      <w:pPr>
        <w:rPr>
          <w:rFonts w:ascii="Franklin Gothic Book" w:hAnsi="Franklin Gothic Book"/>
        </w:rPr>
      </w:pPr>
    </w:p>
    <w:p w14:paraId="4661DBB3" w14:textId="223D9E3E" w:rsidR="009C23E7" w:rsidRPr="0030686A" w:rsidRDefault="009325A0" w:rsidP="00710ECB">
      <w:pPr>
        <w:pStyle w:val="ListParagraph"/>
        <w:numPr>
          <w:ilvl w:val="0"/>
          <w:numId w:val="6"/>
        </w:numPr>
        <w:rPr>
          <w:rFonts w:ascii="Franklin Gothic Book" w:hAnsi="Franklin Gothic Book"/>
          <w:b/>
        </w:rPr>
      </w:pPr>
      <w:r w:rsidRPr="0030686A">
        <w:rPr>
          <w:rFonts w:ascii="Franklin Gothic Book" w:hAnsi="Franklin Gothic Book"/>
          <w:b/>
        </w:rPr>
        <w:t>Vote Record</w:t>
      </w:r>
    </w:p>
    <w:tbl>
      <w:tblPr>
        <w:tblW w:w="13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260"/>
        <w:gridCol w:w="1530"/>
        <w:gridCol w:w="1710"/>
        <w:gridCol w:w="2430"/>
        <w:gridCol w:w="3870"/>
      </w:tblGrid>
      <w:tr w:rsidR="00E4383A" w:rsidRPr="0030686A" w14:paraId="2E9277FB" w14:textId="77777777" w:rsidTr="5FC0095D">
        <w:trPr>
          <w:trHeight w:val="813"/>
        </w:trPr>
        <w:tc>
          <w:tcPr>
            <w:tcW w:w="2245" w:type="dxa"/>
            <w:shd w:val="clear" w:color="auto" w:fill="auto"/>
            <w:vAlign w:val="center"/>
            <w:hideMark/>
          </w:tcPr>
          <w:p w14:paraId="33362DEE" w14:textId="77777777" w:rsidR="00997918" w:rsidRPr="0030686A" w:rsidRDefault="00997918" w:rsidP="00040D6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Mtg #</w:t>
            </w:r>
            <w:r w:rsidRPr="0030686A">
              <w:rPr>
                <w:rFonts w:ascii="Franklin Gothic Book" w:eastAsia="Times New Roman" w:hAnsi="Franklin Gothic Book" w:cs="Calibri"/>
                <w:b/>
                <w:color w:val="000000"/>
              </w:rPr>
              <w:br/>
              <w:t>Date</w:t>
            </w:r>
          </w:p>
        </w:tc>
        <w:tc>
          <w:tcPr>
            <w:tcW w:w="1260" w:type="dxa"/>
            <w:shd w:val="clear" w:color="auto" w:fill="auto"/>
            <w:vAlign w:val="center"/>
            <w:hideMark/>
          </w:tcPr>
          <w:p w14:paraId="408CDD60" w14:textId="54E93424" w:rsidR="00997918" w:rsidRPr="0030686A" w:rsidRDefault="00997918" w:rsidP="00040D6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Type of Action</w:t>
            </w:r>
          </w:p>
        </w:tc>
        <w:tc>
          <w:tcPr>
            <w:tcW w:w="1530" w:type="dxa"/>
            <w:shd w:val="clear" w:color="auto" w:fill="auto"/>
            <w:noWrap/>
            <w:vAlign w:val="center"/>
            <w:hideMark/>
          </w:tcPr>
          <w:p w14:paraId="77158483" w14:textId="77777777" w:rsidR="00997918" w:rsidRPr="0030686A" w:rsidRDefault="00997918" w:rsidP="00040D6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Tracking #</w:t>
            </w:r>
          </w:p>
        </w:tc>
        <w:tc>
          <w:tcPr>
            <w:tcW w:w="1710" w:type="dxa"/>
            <w:shd w:val="clear" w:color="auto" w:fill="auto"/>
            <w:vAlign w:val="center"/>
            <w:hideMark/>
          </w:tcPr>
          <w:p w14:paraId="0F89913A" w14:textId="77777777" w:rsidR="00997918" w:rsidRPr="0030686A" w:rsidRDefault="00997918" w:rsidP="00040D6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Originator</w:t>
            </w:r>
          </w:p>
        </w:tc>
        <w:tc>
          <w:tcPr>
            <w:tcW w:w="2430" w:type="dxa"/>
            <w:shd w:val="clear" w:color="auto" w:fill="auto"/>
            <w:vAlign w:val="center"/>
            <w:hideMark/>
          </w:tcPr>
          <w:p w14:paraId="2B950675" w14:textId="77777777" w:rsidR="00997918" w:rsidRPr="0030686A" w:rsidRDefault="00997918" w:rsidP="00040D6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Item</w:t>
            </w:r>
          </w:p>
        </w:tc>
        <w:tc>
          <w:tcPr>
            <w:tcW w:w="3870" w:type="dxa"/>
            <w:shd w:val="clear" w:color="auto" w:fill="auto"/>
            <w:noWrap/>
            <w:vAlign w:val="center"/>
            <w:hideMark/>
          </w:tcPr>
          <w:p w14:paraId="0F258CAD" w14:textId="77777777" w:rsidR="00997918" w:rsidRPr="0030686A" w:rsidRDefault="00997918" w:rsidP="005564FC">
            <w:pPr>
              <w:spacing w:after="0" w:line="240" w:lineRule="auto"/>
              <w:jc w:val="center"/>
              <w:rPr>
                <w:rFonts w:ascii="Franklin Gothic Book" w:eastAsia="Times New Roman" w:hAnsi="Franklin Gothic Book" w:cs="Calibri"/>
                <w:b/>
                <w:color w:val="000000"/>
              </w:rPr>
            </w:pPr>
            <w:r w:rsidRPr="0030686A">
              <w:rPr>
                <w:rFonts w:ascii="Franklin Gothic Book" w:eastAsia="Times New Roman" w:hAnsi="Franklin Gothic Book" w:cs="Calibri"/>
                <w:b/>
                <w:color w:val="000000"/>
              </w:rPr>
              <w:t>Approval/FYI Dates</w:t>
            </w:r>
          </w:p>
        </w:tc>
      </w:tr>
      <w:tr w:rsidR="00E4383A" w:rsidRPr="0030686A" w14:paraId="59DD7014" w14:textId="77777777" w:rsidTr="5FC0095D">
        <w:trPr>
          <w:trHeight w:val="593"/>
        </w:trPr>
        <w:tc>
          <w:tcPr>
            <w:tcW w:w="2245" w:type="dxa"/>
            <w:shd w:val="clear" w:color="auto" w:fill="auto"/>
            <w:vAlign w:val="center"/>
          </w:tcPr>
          <w:p w14:paraId="0588C6D3" w14:textId="77777777" w:rsidR="002F517E" w:rsidRDefault="00A44E92" w:rsidP="00D362DB">
            <w:pPr>
              <w:spacing w:after="0" w:line="240" w:lineRule="auto"/>
              <w:jc w:val="center"/>
              <w:rPr>
                <w:rFonts w:ascii="Franklin Gothic Book" w:eastAsia="Times New Roman" w:hAnsi="Franklin Gothic Book" w:cs="Calibri"/>
                <w:color w:val="000000"/>
              </w:rPr>
            </w:pPr>
            <w:r>
              <w:rPr>
                <w:rFonts w:ascii="Franklin Gothic Book" w:eastAsia="Times New Roman" w:hAnsi="Franklin Gothic Book" w:cs="Calibri"/>
                <w:color w:val="000000"/>
              </w:rPr>
              <w:t>#3</w:t>
            </w:r>
          </w:p>
          <w:p w14:paraId="44119553" w14:textId="68C264B6" w:rsidR="00A44E92" w:rsidRPr="0030686A" w:rsidRDefault="00A44E92" w:rsidP="00D362DB">
            <w:pPr>
              <w:spacing w:after="0" w:line="240" w:lineRule="auto"/>
              <w:jc w:val="center"/>
              <w:rPr>
                <w:rFonts w:ascii="Franklin Gothic Book" w:eastAsia="Times New Roman" w:hAnsi="Franklin Gothic Book" w:cs="Calibri"/>
                <w:color w:val="000000"/>
              </w:rPr>
            </w:pPr>
            <w:r>
              <w:rPr>
                <w:rFonts w:ascii="Franklin Gothic Book" w:eastAsia="Times New Roman" w:hAnsi="Franklin Gothic Book" w:cs="Calibri"/>
                <w:color w:val="000000"/>
              </w:rPr>
              <w:t>September 6, 2023</w:t>
            </w:r>
          </w:p>
        </w:tc>
        <w:tc>
          <w:tcPr>
            <w:tcW w:w="1260" w:type="dxa"/>
            <w:shd w:val="clear" w:color="auto" w:fill="auto"/>
            <w:vAlign w:val="center"/>
          </w:tcPr>
          <w:p w14:paraId="719A7361" w14:textId="6D61E0BB" w:rsidR="002F517E" w:rsidRPr="0030686A" w:rsidRDefault="00A44E92" w:rsidP="00D362DB">
            <w:pPr>
              <w:spacing w:after="0" w:line="240" w:lineRule="auto"/>
              <w:jc w:val="center"/>
              <w:rPr>
                <w:rFonts w:ascii="Franklin Gothic Book" w:eastAsia="Times New Roman" w:hAnsi="Franklin Gothic Book" w:cs="Calibri"/>
                <w:color w:val="000000"/>
              </w:rPr>
            </w:pPr>
            <w:r>
              <w:rPr>
                <w:rFonts w:ascii="Franklin Gothic Book" w:eastAsia="Times New Roman" w:hAnsi="Franklin Gothic Book" w:cs="Calibri"/>
                <w:color w:val="000000"/>
              </w:rPr>
              <w:t>FSH</w:t>
            </w:r>
          </w:p>
        </w:tc>
        <w:tc>
          <w:tcPr>
            <w:tcW w:w="1530" w:type="dxa"/>
            <w:shd w:val="clear" w:color="auto" w:fill="auto"/>
            <w:noWrap/>
            <w:vAlign w:val="center"/>
          </w:tcPr>
          <w:p w14:paraId="4D495576" w14:textId="03446F73" w:rsidR="002F517E" w:rsidRPr="0030686A" w:rsidRDefault="002F517E" w:rsidP="00D362DB">
            <w:pPr>
              <w:spacing w:after="0" w:line="240" w:lineRule="auto"/>
              <w:jc w:val="center"/>
              <w:rPr>
                <w:rFonts w:ascii="Franklin Gothic Book" w:eastAsia="Times New Roman" w:hAnsi="Franklin Gothic Book" w:cs="Calibri"/>
                <w:color w:val="000000"/>
              </w:rPr>
            </w:pPr>
          </w:p>
        </w:tc>
        <w:tc>
          <w:tcPr>
            <w:tcW w:w="1710" w:type="dxa"/>
            <w:shd w:val="clear" w:color="auto" w:fill="auto"/>
            <w:vAlign w:val="center"/>
          </w:tcPr>
          <w:p w14:paraId="11606836" w14:textId="3CF695E2" w:rsidR="002F517E" w:rsidRPr="0030686A" w:rsidRDefault="00A44E92" w:rsidP="00D362DB">
            <w:pPr>
              <w:spacing w:after="0" w:line="240" w:lineRule="auto"/>
              <w:jc w:val="center"/>
              <w:rPr>
                <w:rFonts w:ascii="Franklin Gothic Book" w:eastAsia="Times New Roman" w:hAnsi="Franklin Gothic Book" w:cs="Calibri"/>
                <w:color w:val="000000"/>
              </w:rPr>
            </w:pPr>
            <w:r>
              <w:rPr>
                <w:rFonts w:ascii="Franklin Gothic Book" w:eastAsia="Times New Roman" w:hAnsi="Franklin Gothic Book" w:cs="Calibri"/>
                <w:color w:val="000000"/>
              </w:rPr>
              <w:t>FSH</w:t>
            </w:r>
          </w:p>
        </w:tc>
        <w:tc>
          <w:tcPr>
            <w:tcW w:w="2430" w:type="dxa"/>
            <w:shd w:val="clear" w:color="auto" w:fill="auto"/>
            <w:vAlign w:val="center"/>
          </w:tcPr>
          <w:p w14:paraId="3A8A9903" w14:textId="67024307" w:rsidR="002F517E" w:rsidRPr="0030686A" w:rsidRDefault="00A66738" w:rsidP="00D362DB">
            <w:pPr>
              <w:spacing w:after="0" w:line="240" w:lineRule="auto"/>
              <w:jc w:val="center"/>
              <w:rPr>
                <w:rFonts w:ascii="Franklin Gothic Book" w:eastAsia="Times New Roman" w:hAnsi="Franklin Gothic Book" w:cs="Calibri"/>
                <w:color w:val="000000"/>
              </w:rPr>
            </w:pPr>
            <w:r>
              <w:rPr>
                <w:rFonts w:ascii="Franklin Gothic Book" w:eastAsia="Times New Roman" w:hAnsi="Franklin Gothic Book" w:cs="Calibri"/>
                <w:color w:val="000000"/>
              </w:rPr>
              <w:t>FSH 6580 Reproduction of Copyrighted Material</w:t>
            </w:r>
          </w:p>
        </w:tc>
        <w:tc>
          <w:tcPr>
            <w:tcW w:w="3870" w:type="dxa"/>
            <w:shd w:val="clear" w:color="auto" w:fill="auto"/>
            <w:noWrap/>
            <w:vAlign w:val="center"/>
          </w:tcPr>
          <w:p w14:paraId="510A30D6" w14:textId="3B22E340" w:rsidR="002F517E" w:rsidRDefault="00A66738" w:rsidP="00D362DB">
            <w:pPr>
              <w:spacing w:after="0" w:line="240" w:lineRule="auto"/>
              <w:rPr>
                <w:rFonts w:ascii="Franklin Gothic Book" w:hAnsi="Franklin Gothic Book"/>
              </w:rPr>
            </w:pPr>
            <w:r>
              <w:rPr>
                <w:rFonts w:ascii="Franklin Gothic Book" w:hAnsi="Franklin Gothic Book"/>
              </w:rPr>
              <w:t>FS 9/5/2023</w:t>
            </w:r>
          </w:p>
          <w:p w14:paraId="0A7480FB" w14:textId="2A5C1629" w:rsidR="00A66738" w:rsidRDefault="00A66738" w:rsidP="00D362DB">
            <w:pPr>
              <w:spacing w:after="0" w:line="240" w:lineRule="auto"/>
              <w:rPr>
                <w:rFonts w:ascii="Franklin Gothic Book" w:hAnsi="Franklin Gothic Book"/>
              </w:rPr>
            </w:pPr>
            <w:r>
              <w:rPr>
                <w:rFonts w:ascii="Franklin Gothic Book" w:hAnsi="Franklin Gothic Book"/>
              </w:rPr>
              <w:t>UFM</w:t>
            </w:r>
            <w:r w:rsidR="00D21069">
              <w:rPr>
                <w:rFonts w:ascii="Franklin Gothic Book" w:hAnsi="Franklin Gothic Book"/>
              </w:rPr>
              <w:t xml:space="preserve"> </w:t>
            </w:r>
            <w:r w:rsidR="00863096">
              <w:rPr>
                <w:rFonts w:ascii="Franklin Gothic Book" w:hAnsi="Franklin Gothic Book"/>
              </w:rPr>
              <w:t>0</w:t>
            </w:r>
            <w:r w:rsidR="00D21069">
              <w:rPr>
                <w:rFonts w:ascii="Franklin Gothic Book" w:hAnsi="Franklin Gothic Book"/>
              </w:rPr>
              <w:t>9/18/2023</w:t>
            </w:r>
          </w:p>
          <w:p w14:paraId="721CE72C" w14:textId="1B49A477" w:rsidR="00A66738" w:rsidRPr="0030686A" w:rsidRDefault="00A66738" w:rsidP="00D362DB">
            <w:pPr>
              <w:spacing w:after="0" w:line="240" w:lineRule="auto"/>
              <w:rPr>
                <w:rFonts w:ascii="Franklin Gothic Book" w:hAnsi="Franklin Gothic Book"/>
              </w:rPr>
            </w:pPr>
            <w:r>
              <w:rPr>
                <w:rFonts w:ascii="Franklin Gothic Book" w:hAnsi="Franklin Gothic Book"/>
              </w:rPr>
              <w:t>President</w:t>
            </w:r>
            <w:r w:rsidR="00670240">
              <w:rPr>
                <w:rFonts w:ascii="Franklin Gothic Book" w:hAnsi="Franklin Gothic Book"/>
              </w:rPr>
              <w:t xml:space="preserve"> </w:t>
            </w:r>
            <w:r w:rsidR="00872268">
              <w:rPr>
                <w:rFonts w:ascii="Franklin Gothic Book" w:hAnsi="Franklin Gothic Book"/>
              </w:rPr>
              <w:t>11/</w:t>
            </w:r>
            <w:r w:rsidR="00832023">
              <w:rPr>
                <w:rFonts w:ascii="Franklin Gothic Book" w:hAnsi="Franklin Gothic Book"/>
              </w:rPr>
              <w:t>16/2023</w:t>
            </w:r>
          </w:p>
        </w:tc>
      </w:tr>
      <w:tr w:rsidR="3F0A3323" w14:paraId="18D122EF" w14:textId="77777777" w:rsidTr="5FC0095D">
        <w:trPr>
          <w:trHeight w:val="593"/>
        </w:trPr>
        <w:tc>
          <w:tcPr>
            <w:tcW w:w="2245" w:type="dxa"/>
            <w:shd w:val="clear" w:color="auto" w:fill="auto"/>
            <w:vAlign w:val="center"/>
          </w:tcPr>
          <w:p w14:paraId="46B7810D" w14:textId="77777777" w:rsidR="00C31254" w:rsidRDefault="00C31254" w:rsidP="00D362DB">
            <w:pPr>
              <w:spacing w:after="0" w:line="240" w:lineRule="auto"/>
              <w:jc w:val="center"/>
              <w:rPr>
                <w:rFonts w:ascii="Franklin Gothic Book" w:hAnsi="Franklin Gothic Book"/>
              </w:rPr>
            </w:pPr>
            <w:r>
              <w:rPr>
                <w:rFonts w:ascii="Franklin Gothic Book" w:hAnsi="Franklin Gothic Book"/>
              </w:rPr>
              <w:t xml:space="preserve">#6 </w:t>
            </w:r>
          </w:p>
          <w:p w14:paraId="158664F0" w14:textId="0B473B38" w:rsidR="7B333653" w:rsidRDefault="00C31254" w:rsidP="00D362DB">
            <w:pPr>
              <w:spacing w:after="0" w:line="240" w:lineRule="auto"/>
              <w:jc w:val="center"/>
              <w:rPr>
                <w:rFonts w:ascii="Franklin Gothic Book" w:hAnsi="Franklin Gothic Book"/>
              </w:rPr>
            </w:pPr>
            <w:r>
              <w:rPr>
                <w:rFonts w:ascii="Franklin Gothic Book" w:hAnsi="Franklin Gothic Book"/>
              </w:rPr>
              <w:t>September 26, 2026</w:t>
            </w:r>
          </w:p>
        </w:tc>
        <w:tc>
          <w:tcPr>
            <w:tcW w:w="1260" w:type="dxa"/>
            <w:shd w:val="clear" w:color="auto" w:fill="auto"/>
            <w:vAlign w:val="center"/>
          </w:tcPr>
          <w:p w14:paraId="79E61BFD" w14:textId="1238CE18" w:rsidR="7B33365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26E41311" w14:textId="79A03937" w:rsidR="3F0A3323" w:rsidRDefault="3F0A3323"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3DC88F9" w14:textId="0F2606DD" w:rsidR="7B33365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3B49222E" w14:textId="440C0B03" w:rsidR="7B33365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 1565 Academic Ranks and Responsibilities</w:t>
            </w:r>
          </w:p>
        </w:tc>
        <w:tc>
          <w:tcPr>
            <w:tcW w:w="3870" w:type="dxa"/>
            <w:shd w:val="clear" w:color="auto" w:fill="auto"/>
            <w:noWrap/>
            <w:vAlign w:val="center"/>
          </w:tcPr>
          <w:p w14:paraId="07F71046" w14:textId="6B3A6ADF" w:rsidR="00832023" w:rsidRDefault="00C31254" w:rsidP="00D362DB">
            <w:pPr>
              <w:spacing w:after="0" w:line="240" w:lineRule="auto"/>
              <w:rPr>
                <w:rFonts w:ascii="Franklin Gothic Book" w:hAnsi="Franklin Gothic Book"/>
              </w:rPr>
            </w:pPr>
            <w:r>
              <w:rPr>
                <w:rFonts w:ascii="Franklin Gothic Book" w:hAnsi="Franklin Gothic Book"/>
              </w:rPr>
              <w:t>FS</w:t>
            </w:r>
            <w:r w:rsidR="00964B8E">
              <w:rPr>
                <w:rFonts w:ascii="Franklin Gothic Book" w:hAnsi="Franklin Gothic Book"/>
              </w:rPr>
              <w:t xml:space="preserve"> 9/26/2023</w:t>
            </w:r>
          </w:p>
          <w:p w14:paraId="1A97B28A" w14:textId="5E15DE1E" w:rsidR="00C31254" w:rsidRDefault="00C31254" w:rsidP="00D362DB">
            <w:pPr>
              <w:spacing w:after="0" w:line="240" w:lineRule="auto"/>
              <w:rPr>
                <w:rFonts w:ascii="Franklin Gothic Book" w:hAnsi="Franklin Gothic Book"/>
              </w:rPr>
            </w:pPr>
            <w:r>
              <w:rPr>
                <w:rFonts w:ascii="Franklin Gothic Book" w:hAnsi="Franklin Gothic Book"/>
              </w:rPr>
              <w:t>UFM</w:t>
            </w:r>
            <w:r w:rsidR="008B6442">
              <w:rPr>
                <w:rFonts w:ascii="Franklin Gothic Book" w:hAnsi="Franklin Gothic Book"/>
              </w:rPr>
              <w:t xml:space="preserve"> 12/06/2023</w:t>
            </w:r>
          </w:p>
          <w:p w14:paraId="01661841" w14:textId="569266DD" w:rsidR="00C31254" w:rsidRDefault="00C31254" w:rsidP="00D362DB">
            <w:pPr>
              <w:spacing w:after="0" w:line="240" w:lineRule="auto"/>
              <w:rPr>
                <w:rFonts w:ascii="Franklin Gothic Book" w:hAnsi="Franklin Gothic Book"/>
              </w:rPr>
            </w:pPr>
            <w:r>
              <w:rPr>
                <w:rFonts w:ascii="Franklin Gothic Book" w:hAnsi="Franklin Gothic Book"/>
              </w:rPr>
              <w:t>President</w:t>
            </w:r>
            <w:r w:rsidR="000B5739">
              <w:rPr>
                <w:rFonts w:ascii="Franklin Gothic Book" w:hAnsi="Franklin Gothic Book"/>
              </w:rPr>
              <w:t xml:space="preserve"> 12/11/2023</w:t>
            </w:r>
          </w:p>
        </w:tc>
      </w:tr>
      <w:tr w:rsidR="3F0A3323" w14:paraId="5557EE4C" w14:textId="77777777" w:rsidTr="5FC0095D">
        <w:trPr>
          <w:trHeight w:val="593"/>
        </w:trPr>
        <w:tc>
          <w:tcPr>
            <w:tcW w:w="2245" w:type="dxa"/>
            <w:shd w:val="clear" w:color="auto" w:fill="auto"/>
            <w:vAlign w:val="center"/>
          </w:tcPr>
          <w:p w14:paraId="168F3D8F" w14:textId="77777777" w:rsidR="3F0A3323" w:rsidRDefault="00C31254" w:rsidP="00D362DB">
            <w:pPr>
              <w:spacing w:after="0" w:line="240" w:lineRule="auto"/>
              <w:jc w:val="center"/>
              <w:rPr>
                <w:rFonts w:ascii="Franklin Gothic Book" w:hAnsi="Franklin Gothic Book"/>
              </w:rPr>
            </w:pPr>
            <w:r>
              <w:rPr>
                <w:rFonts w:ascii="Franklin Gothic Book" w:hAnsi="Franklin Gothic Book"/>
              </w:rPr>
              <w:t xml:space="preserve">#6 </w:t>
            </w:r>
          </w:p>
          <w:p w14:paraId="227170A5" w14:textId="4D0D80B2" w:rsidR="00C31254" w:rsidRDefault="00C31254" w:rsidP="00D362DB">
            <w:pPr>
              <w:spacing w:after="0" w:line="240" w:lineRule="auto"/>
              <w:jc w:val="center"/>
              <w:rPr>
                <w:rFonts w:ascii="Franklin Gothic Book" w:hAnsi="Franklin Gothic Book"/>
              </w:rPr>
            </w:pPr>
            <w:r>
              <w:rPr>
                <w:rFonts w:ascii="Franklin Gothic Book" w:hAnsi="Franklin Gothic Book"/>
              </w:rPr>
              <w:t>September 26, 2026</w:t>
            </w:r>
          </w:p>
        </w:tc>
        <w:tc>
          <w:tcPr>
            <w:tcW w:w="1260" w:type="dxa"/>
            <w:shd w:val="clear" w:color="auto" w:fill="auto"/>
            <w:vAlign w:val="center"/>
          </w:tcPr>
          <w:p w14:paraId="261F7445" w14:textId="26B62C17" w:rsidR="3F0A332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6F4264AB" w14:textId="4CFAB98A" w:rsidR="3F0A3323" w:rsidRDefault="3F0A3323"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588C0655" w14:textId="5F02DBB0" w:rsidR="3F0A332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1E99A687" w14:textId="5A989BD0" w:rsidR="3F0A3323" w:rsidRDefault="00C3125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 1520 Constitution of the University Faculty</w:t>
            </w:r>
          </w:p>
        </w:tc>
        <w:tc>
          <w:tcPr>
            <w:tcW w:w="3870" w:type="dxa"/>
            <w:shd w:val="clear" w:color="auto" w:fill="auto"/>
            <w:noWrap/>
            <w:vAlign w:val="center"/>
          </w:tcPr>
          <w:p w14:paraId="402B47F4" w14:textId="5A41011F" w:rsidR="3F0A3323" w:rsidRDefault="00C31254" w:rsidP="00D362DB">
            <w:pPr>
              <w:spacing w:after="0" w:line="240" w:lineRule="auto"/>
              <w:rPr>
                <w:rFonts w:ascii="Franklin Gothic Book" w:hAnsi="Franklin Gothic Book"/>
              </w:rPr>
            </w:pPr>
            <w:r>
              <w:rPr>
                <w:rFonts w:ascii="Franklin Gothic Book" w:hAnsi="Franklin Gothic Book"/>
              </w:rPr>
              <w:t>FS</w:t>
            </w:r>
            <w:r w:rsidR="0030126F">
              <w:rPr>
                <w:rFonts w:ascii="Franklin Gothic Book" w:hAnsi="Franklin Gothic Book"/>
              </w:rPr>
              <w:t xml:space="preserve"> 9/26/2023</w:t>
            </w:r>
          </w:p>
          <w:p w14:paraId="2F558F61" w14:textId="06D45FE0" w:rsidR="00C31254" w:rsidRDefault="00C31254" w:rsidP="00D362DB">
            <w:pPr>
              <w:spacing w:after="0" w:line="240" w:lineRule="auto"/>
              <w:rPr>
                <w:rFonts w:ascii="Franklin Gothic Book" w:hAnsi="Franklin Gothic Book"/>
              </w:rPr>
            </w:pPr>
            <w:r>
              <w:rPr>
                <w:rFonts w:ascii="Franklin Gothic Book" w:hAnsi="Franklin Gothic Book"/>
              </w:rPr>
              <w:t>UFM</w:t>
            </w:r>
            <w:r w:rsidR="0030126F">
              <w:rPr>
                <w:rFonts w:ascii="Franklin Gothic Book" w:hAnsi="Franklin Gothic Book"/>
              </w:rPr>
              <w:t xml:space="preserve"> </w:t>
            </w:r>
            <w:r w:rsidR="008B6442">
              <w:rPr>
                <w:rFonts w:ascii="Franklin Gothic Book" w:hAnsi="Franklin Gothic Book"/>
              </w:rPr>
              <w:t>12/06/2023</w:t>
            </w:r>
          </w:p>
          <w:p w14:paraId="215A953C" w14:textId="2C9C959F" w:rsidR="00C31254" w:rsidRDefault="00C31254" w:rsidP="00D362DB">
            <w:pPr>
              <w:spacing w:after="0" w:line="240" w:lineRule="auto"/>
              <w:rPr>
                <w:rFonts w:ascii="Franklin Gothic Book" w:hAnsi="Franklin Gothic Book"/>
              </w:rPr>
            </w:pPr>
            <w:r>
              <w:rPr>
                <w:rFonts w:ascii="Franklin Gothic Book" w:hAnsi="Franklin Gothic Book"/>
              </w:rPr>
              <w:t xml:space="preserve">President </w:t>
            </w:r>
            <w:r w:rsidR="004B65E6">
              <w:rPr>
                <w:rFonts w:ascii="Franklin Gothic Book" w:hAnsi="Franklin Gothic Book"/>
              </w:rPr>
              <w:t>12/11/2023</w:t>
            </w:r>
          </w:p>
        </w:tc>
      </w:tr>
      <w:tr w:rsidR="735930CA" w14:paraId="3EB5A37E" w14:textId="77777777" w:rsidTr="5FC0095D">
        <w:trPr>
          <w:trHeight w:val="593"/>
        </w:trPr>
        <w:tc>
          <w:tcPr>
            <w:tcW w:w="2245" w:type="dxa"/>
            <w:shd w:val="clear" w:color="auto" w:fill="auto"/>
            <w:vAlign w:val="center"/>
          </w:tcPr>
          <w:p w14:paraId="7041F668" w14:textId="77777777" w:rsidR="735930CA" w:rsidRDefault="00B20DEB" w:rsidP="00D362DB">
            <w:pPr>
              <w:spacing w:after="0" w:line="240" w:lineRule="auto"/>
              <w:jc w:val="center"/>
              <w:rPr>
                <w:rFonts w:ascii="Franklin Gothic Book" w:hAnsi="Franklin Gothic Book"/>
              </w:rPr>
            </w:pPr>
            <w:r>
              <w:rPr>
                <w:rFonts w:ascii="Franklin Gothic Book" w:hAnsi="Franklin Gothic Book"/>
              </w:rPr>
              <w:t xml:space="preserve">#7 </w:t>
            </w:r>
          </w:p>
          <w:p w14:paraId="312FD7CC" w14:textId="27A41DAF" w:rsidR="00B20DEB" w:rsidRDefault="00B20DEB" w:rsidP="00D362DB">
            <w:pPr>
              <w:spacing w:after="0" w:line="240" w:lineRule="auto"/>
              <w:jc w:val="center"/>
              <w:rPr>
                <w:rFonts w:ascii="Franklin Gothic Book" w:hAnsi="Franklin Gothic Book"/>
              </w:rPr>
            </w:pPr>
            <w:r>
              <w:rPr>
                <w:rFonts w:ascii="Franklin Gothic Book" w:hAnsi="Franklin Gothic Book"/>
              </w:rPr>
              <w:t>October 3, 2023</w:t>
            </w:r>
          </w:p>
        </w:tc>
        <w:tc>
          <w:tcPr>
            <w:tcW w:w="1260" w:type="dxa"/>
            <w:shd w:val="clear" w:color="auto" w:fill="auto"/>
            <w:vAlign w:val="center"/>
          </w:tcPr>
          <w:p w14:paraId="0D1050B2" w14:textId="50F11A00" w:rsidR="735930CA" w:rsidRDefault="009F3D7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3F2CFED0" w14:textId="09AF8FE8" w:rsidR="735930CA" w:rsidRDefault="00484A60"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136</w:t>
            </w:r>
          </w:p>
        </w:tc>
        <w:tc>
          <w:tcPr>
            <w:tcW w:w="1710" w:type="dxa"/>
            <w:shd w:val="clear" w:color="auto" w:fill="auto"/>
            <w:vAlign w:val="center"/>
          </w:tcPr>
          <w:p w14:paraId="6A568C3A" w14:textId="3002D3A4" w:rsidR="735930CA" w:rsidRDefault="009F3D7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0412D695" w14:textId="0A2E57E8" w:rsidR="735930CA" w:rsidRDefault="00F1783A"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Interdisciplinary Studies (BA &amp; BS)</w:t>
            </w:r>
          </w:p>
        </w:tc>
        <w:tc>
          <w:tcPr>
            <w:tcW w:w="3870" w:type="dxa"/>
            <w:shd w:val="clear" w:color="auto" w:fill="auto"/>
            <w:noWrap/>
            <w:vAlign w:val="center"/>
          </w:tcPr>
          <w:p w14:paraId="1DB425FE" w14:textId="3660CFFA" w:rsidR="00A14BD3" w:rsidRDefault="00760469" w:rsidP="00D362DB">
            <w:pPr>
              <w:spacing w:after="0" w:line="240" w:lineRule="auto"/>
              <w:rPr>
                <w:rFonts w:ascii="Franklin Gothic Book" w:hAnsi="Franklin Gothic Book"/>
              </w:rPr>
            </w:pPr>
            <w:r>
              <w:rPr>
                <w:rFonts w:ascii="Franklin Gothic Book" w:hAnsi="Franklin Gothic Book"/>
              </w:rPr>
              <w:t>FS</w:t>
            </w:r>
            <w:r w:rsidR="00ED2418">
              <w:rPr>
                <w:rFonts w:ascii="Franklin Gothic Book" w:hAnsi="Franklin Gothic Book"/>
              </w:rPr>
              <w:t xml:space="preserve"> 10/03/2023</w:t>
            </w:r>
          </w:p>
        </w:tc>
      </w:tr>
      <w:tr w:rsidR="00A14BD3" w14:paraId="2FEC36A1" w14:textId="77777777" w:rsidTr="5FC0095D">
        <w:trPr>
          <w:trHeight w:val="593"/>
        </w:trPr>
        <w:tc>
          <w:tcPr>
            <w:tcW w:w="2245" w:type="dxa"/>
            <w:shd w:val="clear" w:color="auto" w:fill="auto"/>
            <w:vAlign w:val="center"/>
          </w:tcPr>
          <w:p w14:paraId="5BE79C80" w14:textId="77777777" w:rsidR="00A14BD3" w:rsidRDefault="00A14BD3" w:rsidP="00D362DB">
            <w:pPr>
              <w:spacing w:after="0" w:line="240" w:lineRule="auto"/>
              <w:jc w:val="center"/>
              <w:rPr>
                <w:rFonts w:ascii="Franklin Gothic Book" w:hAnsi="Franklin Gothic Book"/>
              </w:rPr>
            </w:pPr>
            <w:r>
              <w:rPr>
                <w:rFonts w:ascii="Franklin Gothic Book" w:hAnsi="Franklin Gothic Book"/>
              </w:rPr>
              <w:t>#9</w:t>
            </w:r>
          </w:p>
          <w:p w14:paraId="44FDCF76" w14:textId="2CD0038F" w:rsidR="00A14BD3" w:rsidRDefault="00A14BD3" w:rsidP="00D362DB">
            <w:pPr>
              <w:spacing w:after="0" w:line="240" w:lineRule="auto"/>
              <w:jc w:val="center"/>
              <w:rPr>
                <w:rFonts w:ascii="Franklin Gothic Book" w:hAnsi="Franklin Gothic Book"/>
              </w:rPr>
            </w:pPr>
            <w:r>
              <w:rPr>
                <w:rFonts w:ascii="Franklin Gothic Book" w:hAnsi="Franklin Gothic Book"/>
              </w:rPr>
              <w:t>October 17, 2023</w:t>
            </w:r>
          </w:p>
        </w:tc>
        <w:tc>
          <w:tcPr>
            <w:tcW w:w="1260" w:type="dxa"/>
            <w:shd w:val="clear" w:color="auto" w:fill="auto"/>
            <w:vAlign w:val="center"/>
          </w:tcPr>
          <w:p w14:paraId="580CAD3E" w14:textId="4067C0C0" w:rsidR="00A14BD3" w:rsidRDefault="00A14BD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795F1962" w14:textId="024D3BAA" w:rsidR="00A14BD3" w:rsidRDefault="00A14BD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r w:rsidR="00CB2C10">
              <w:rPr>
                <w:rFonts w:ascii="Franklin Gothic Book" w:eastAsia="Times New Roman" w:hAnsi="Franklin Gothic Book" w:cs="Calibri"/>
                <w:color w:val="000000" w:themeColor="text1"/>
              </w:rPr>
              <w:t>-</w:t>
            </w:r>
            <w:r w:rsidR="00F804E6">
              <w:rPr>
                <w:rFonts w:ascii="Franklin Gothic Book" w:eastAsia="Times New Roman" w:hAnsi="Franklin Gothic Book" w:cs="Calibri"/>
                <w:color w:val="000000" w:themeColor="text1"/>
              </w:rPr>
              <w:t>24-</w:t>
            </w:r>
            <w:r w:rsidR="00FE4E14">
              <w:rPr>
                <w:rFonts w:ascii="Franklin Gothic Book" w:eastAsia="Times New Roman" w:hAnsi="Franklin Gothic Book" w:cs="Calibri"/>
                <w:color w:val="000000" w:themeColor="text1"/>
              </w:rPr>
              <w:t>139</w:t>
            </w:r>
          </w:p>
        </w:tc>
        <w:tc>
          <w:tcPr>
            <w:tcW w:w="1710" w:type="dxa"/>
            <w:shd w:val="clear" w:color="auto" w:fill="auto"/>
            <w:vAlign w:val="center"/>
          </w:tcPr>
          <w:p w14:paraId="505DBA17" w14:textId="124B5A03" w:rsidR="00A14BD3" w:rsidRDefault="00FE4E1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36B8D701" w14:textId="63F1D45E" w:rsidR="00A14BD3" w:rsidRDefault="00FE4E1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International Business Minor</w:t>
            </w:r>
          </w:p>
        </w:tc>
        <w:tc>
          <w:tcPr>
            <w:tcW w:w="3870" w:type="dxa"/>
            <w:shd w:val="clear" w:color="auto" w:fill="auto"/>
            <w:noWrap/>
            <w:vAlign w:val="center"/>
          </w:tcPr>
          <w:p w14:paraId="6C1D0240" w14:textId="3DB20790" w:rsidR="00A14BD3" w:rsidRDefault="00FE4E14" w:rsidP="00D362DB">
            <w:pPr>
              <w:spacing w:after="0" w:line="240" w:lineRule="auto"/>
              <w:rPr>
                <w:rFonts w:ascii="Franklin Gothic Book" w:hAnsi="Franklin Gothic Book"/>
              </w:rPr>
            </w:pPr>
            <w:r>
              <w:rPr>
                <w:rFonts w:ascii="Franklin Gothic Book" w:hAnsi="Franklin Gothic Book"/>
              </w:rPr>
              <w:t>FS</w:t>
            </w:r>
            <w:r w:rsidR="00ED2418">
              <w:rPr>
                <w:rFonts w:ascii="Franklin Gothic Book" w:hAnsi="Franklin Gothic Book"/>
              </w:rPr>
              <w:t xml:space="preserve"> 10/17/2023</w:t>
            </w:r>
          </w:p>
        </w:tc>
      </w:tr>
      <w:tr w:rsidR="00FE4E14" w14:paraId="2ED0C15A" w14:textId="77777777" w:rsidTr="5FC0095D">
        <w:trPr>
          <w:trHeight w:val="593"/>
        </w:trPr>
        <w:tc>
          <w:tcPr>
            <w:tcW w:w="2245" w:type="dxa"/>
            <w:shd w:val="clear" w:color="auto" w:fill="auto"/>
            <w:vAlign w:val="center"/>
          </w:tcPr>
          <w:p w14:paraId="00095634" w14:textId="77777777" w:rsidR="00FE4E14" w:rsidRDefault="00FE4E14" w:rsidP="00D362DB">
            <w:pPr>
              <w:spacing w:after="0" w:line="240" w:lineRule="auto"/>
              <w:jc w:val="center"/>
              <w:rPr>
                <w:rFonts w:ascii="Franklin Gothic Book" w:hAnsi="Franklin Gothic Book"/>
              </w:rPr>
            </w:pPr>
            <w:r>
              <w:rPr>
                <w:rFonts w:ascii="Franklin Gothic Book" w:hAnsi="Franklin Gothic Book"/>
              </w:rPr>
              <w:t>#9</w:t>
            </w:r>
          </w:p>
          <w:p w14:paraId="5CB940AE" w14:textId="0C8E5749" w:rsidR="00FE4E14" w:rsidRDefault="00FE4E14" w:rsidP="00D362DB">
            <w:pPr>
              <w:spacing w:after="0" w:line="240" w:lineRule="auto"/>
              <w:jc w:val="center"/>
              <w:rPr>
                <w:rFonts w:ascii="Franklin Gothic Book" w:hAnsi="Franklin Gothic Book"/>
              </w:rPr>
            </w:pPr>
            <w:r>
              <w:rPr>
                <w:rFonts w:ascii="Franklin Gothic Book" w:hAnsi="Franklin Gothic Book"/>
              </w:rPr>
              <w:t>October 17, 2023</w:t>
            </w:r>
          </w:p>
        </w:tc>
        <w:tc>
          <w:tcPr>
            <w:tcW w:w="1260" w:type="dxa"/>
            <w:shd w:val="clear" w:color="auto" w:fill="auto"/>
            <w:vAlign w:val="center"/>
          </w:tcPr>
          <w:p w14:paraId="49F32EFF" w14:textId="543F816B" w:rsidR="00FE4E14" w:rsidRDefault="00FE4E1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115EDA09" w14:textId="28F8393D" w:rsidR="001535F4" w:rsidRDefault="00FE4E1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r w:rsidR="001535F4">
              <w:rPr>
                <w:rFonts w:ascii="Franklin Gothic Book" w:eastAsia="Times New Roman" w:hAnsi="Franklin Gothic Book" w:cs="Calibri"/>
                <w:color w:val="000000" w:themeColor="text1"/>
              </w:rPr>
              <w:t>-</w:t>
            </w:r>
            <w:r w:rsidR="00F804E6">
              <w:rPr>
                <w:rFonts w:ascii="Franklin Gothic Book" w:eastAsia="Times New Roman" w:hAnsi="Franklin Gothic Book" w:cs="Calibri"/>
                <w:color w:val="000000" w:themeColor="text1"/>
              </w:rPr>
              <w:t>24-</w:t>
            </w:r>
            <w:r w:rsidR="00EF3734">
              <w:rPr>
                <w:rFonts w:ascii="Franklin Gothic Book" w:eastAsia="Times New Roman" w:hAnsi="Franklin Gothic Book" w:cs="Calibri"/>
                <w:color w:val="000000" w:themeColor="text1"/>
              </w:rPr>
              <w:t>149</w:t>
            </w:r>
          </w:p>
        </w:tc>
        <w:tc>
          <w:tcPr>
            <w:tcW w:w="1710" w:type="dxa"/>
            <w:shd w:val="clear" w:color="auto" w:fill="auto"/>
            <w:vAlign w:val="center"/>
          </w:tcPr>
          <w:p w14:paraId="7EDF463C" w14:textId="438DE3BB" w:rsidR="00FE4E1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56966A20" w14:textId="515A1DD3" w:rsidR="00FE4E1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Black Studies Minor</w:t>
            </w:r>
          </w:p>
        </w:tc>
        <w:tc>
          <w:tcPr>
            <w:tcW w:w="3870" w:type="dxa"/>
            <w:shd w:val="clear" w:color="auto" w:fill="auto"/>
            <w:noWrap/>
            <w:vAlign w:val="center"/>
          </w:tcPr>
          <w:p w14:paraId="6372310E" w14:textId="1FFD6555" w:rsidR="00FE4E14" w:rsidRDefault="00EF3734" w:rsidP="00D362DB">
            <w:pPr>
              <w:spacing w:after="0" w:line="240" w:lineRule="auto"/>
              <w:rPr>
                <w:rFonts w:ascii="Franklin Gothic Book" w:hAnsi="Franklin Gothic Book"/>
              </w:rPr>
            </w:pPr>
            <w:r>
              <w:rPr>
                <w:rFonts w:ascii="Franklin Gothic Book" w:hAnsi="Franklin Gothic Book"/>
              </w:rPr>
              <w:t>FS</w:t>
            </w:r>
            <w:r w:rsidR="00ED2418">
              <w:rPr>
                <w:rFonts w:ascii="Franklin Gothic Book" w:hAnsi="Franklin Gothic Book"/>
              </w:rPr>
              <w:t xml:space="preserve"> 10/17/2023</w:t>
            </w:r>
          </w:p>
        </w:tc>
      </w:tr>
      <w:tr w:rsidR="00EF3734" w14:paraId="4EE7ACA2" w14:textId="77777777" w:rsidTr="5FC0095D">
        <w:trPr>
          <w:trHeight w:val="593"/>
        </w:trPr>
        <w:tc>
          <w:tcPr>
            <w:tcW w:w="2245" w:type="dxa"/>
            <w:shd w:val="clear" w:color="auto" w:fill="auto"/>
            <w:vAlign w:val="center"/>
          </w:tcPr>
          <w:p w14:paraId="0559CFCC" w14:textId="77777777" w:rsidR="00EF3734" w:rsidRDefault="00EF3734" w:rsidP="00D362DB">
            <w:pPr>
              <w:spacing w:after="0" w:line="240" w:lineRule="auto"/>
              <w:jc w:val="center"/>
              <w:rPr>
                <w:rFonts w:ascii="Franklin Gothic Book" w:hAnsi="Franklin Gothic Book"/>
              </w:rPr>
            </w:pPr>
            <w:r>
              <w:rPr>
                <w:rFonts w:ascii="Franklin Gothic Book" w:hAnsi="Franklin Gothic Book"/>
              </w:rPr>
              <w:t>#9</w:t>
            </w:r>
          </w:p>
          <w:p w14:paraId="6B379DA6" w14:textId="10562DD9" w:rsidR="00EF3734" w:rsidRDefault="00EF3734" w:rsidP="00D362DB">
            <w:pPr>
              <w:spacing w:after="0" w:line="240" w:lineRule="auto"/>
              <w:jc w:val="center"/>
              <w:rPr>
                <w:rFonts w:ascii="Franklin Gothic Book" w:hAnsi="Franklin Gothic Book"/>
              </w:rPr>
            </w:pPr>
            <w:r>
              <w:rPr>
                <w:rFonts w:ascii="Franklin Gothic Book" w:hAnsi="Franklin Gothic Book"/>
              </w:rPr>
              <w:t>October 17, 2023</w:t>
            </w:r>
          </w:p>
        </w:tc>
        <w:tc>
          <w:tcPr>
            <w:tcW w:w="1260" w:type="dxa"/>
            <w:shd w:val="clear" w:color="auto" w:fill="auto"/>
            <w:vAlign w:val="center"/>
          </w:tcPr>
          <w:p w14:paraId="4FA7C744" w14:textId="3B6DEB4D"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72944D26" w14:textId="55EA4743"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r w:rsidR="001535F4">
              <w:rPr>
                <w:rFonts w:ascii="Franklin Gothic Book" w:eastAsia="Times New Roman" w:hAnsi="Franklin Gothic Book" w:cs="Calibri"/>
                <w:color w:val="000000" w:themeColor="text1"/>
              </w:rPr>
              <w:t>-</w:t>
            </w:r>
            <w:r w:rsidR="00DB5A1B">
              <w:rPr>
                <w:rFonts w:ascii="Franklin Gothic Book" w:eastAsia="Times New Roman" w:hAnsi="Franklin Gothic Book" w:cs="Calibri"/>
                <w:color w:val="000000" w:themeColor="text1"/>
              </w:rPr>
              <w:t>24-</w:t>
            </w:r>
            <w:r>
              <w:rPr>
                <w:rFonts w:ascii="Franklin Gothic Book" w:eastAsia="Times New Roman" w:hAnsi="Franklin Gothic Book" w:cs="Calibri"/>
                <w:color w:val="000000" w:themeColor="text1"/>
              </w:rPr>
              <w:t>520</w:t>
            </w:r>
          </w:p>
        </w:tc>
        <w:tc>
          <w:tcPr>
            <w:tcW w:w="1710" w:type="dxa"/>
            <w:shd w:val="clear" w:color="auto" w:fill="auto"/>
            <w:vAlign w:val="center"/>
          </w:tcPr>
          <w:p w14:paraId="3E6095A7" w14:textId="3B37D787"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1A5A0269" w14:textId="155D27BA" w:rsidR="00EF3734" w:rsidRDefault="00CF25DB"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Chemical Addictions: Principles and Practice Academic Certificate </w:t>
            </w:r>
          </w:p>
        </w:tc>
        <w:tc>
          <w:tcPr>
            <w:tcW w:w="3870" w:type="dxa"/>
            <w:shd w:val="clear" w:color="auto" w:fill="auto"/>
            <w:noWrap/>
            <w:vAlign w:val="center"/>
          </w:tcPr>
          <w:p w14:paraId="0A1B285A" w14:textId="5DD4537B" w:rsidR="00EF3734" w:rsidRDefault="00EF3734" w:rsidP="00D362DB">
            <w:pPr>
              <w:spacing w:after="0" w:line="240" w:lineRule="auto"/>
              <w:rPr>
                <w:rFonts w:ascii="Franklin Gothic Book" w:hAnsi="Franklin Gothic Book"/>
              </w:rPr>
            </w:pPr>
            <w:r>
              <w:rPr>
                <w:rFonts w:ascii="Franklin Gothic Book" w:hAnsi="Franklin Gothic Book"/>
              </w:rPr>
              <w:t>FS</w:t>
            </w:r>
            <w:r w:rsidR="00ED2418">
              <w:rPr>
                <w:rFonts w:ascii="Franklin Gothic Book" w:hAnsi="Franklin Gothic Book"/>
              </w:rPr>
              <w:t xml:space="preserve"> 10/17/2023</w:t>
            </w:r>
          </w:p>
        </w:tc>
      </w:tr>
      <w:tr w:rsidR="00EF3734" w14:paraId="35F0C2D1" w14:textId="77777777" w:rsidTr="5FC0095D">
        <w:trPr>
          <w:trHeight w:val="593"/>
        </w:trPr>
        <w:tc>
          <w:tcPr>
            <w:tcW w:w="2245" w:type="dxa"/>
            <w:shd w:val="clear" w:color="auto" w:fill="auto"/>
            <w:vAlign w:val="center"/>
          </w:tcPr>
          <w:p w14:paraId="03B83B91" w14:textId="77777777" w:rsidR="00EF3734" w:rsidRDefault="00EF3734" w:rsidP="00D362DB">
            <w:pPr>
              <w:spacing w:after="0" w:line="240" w:lineRule="auto"/>
              <w:jc w:val="center"/>
              <w:rPr>
                <w:rFonts w:ascii="Franklin Gothic Book" w:hAnsi="Franklin Gothic Book"/>
              </w:rPr>
            </w:pPr>
            <w:r>
              <w:rPr>
                <w:rFonts w:ascii="Franklin Gothic Book" w:hAnsi="Franklin Gothic Book"/>
              </w:rPr>
              <w:lastRenderedPageBreak/>
              <w:t>#9</w:t>
            </w:r>
          </w:p>
          <w:p w14:paraId="105964E6" w14:textId="735EEE05" w:rsidR="00EF3734" w:rsidRDefault="00EF3734" w:rsidP="00D362DB">
            <w:pPr>
              <w:spacing w:after="0" w:line="240" w:lineRule="auto"/>
              <w:jc w:val="center"/>
              <w:rPr>
                <w:rFonts w:ascii="Franklin Gothic Book" w:hAnsi="Franklin Gothic Book"/>
              </w:rPr>
            </w:pPr>
            <w:r>
              <w:rPr>
                <w:rFonts w:ascii="Franklin Gothic Book" w:hAnsi="Franklin Gothic Book"/>
              </w:rPr>
              <w:t>October 17, 2023</w:t>
            </w:r>
          </w:p>
        </w:tc>
        <w:tc>
          <w:tcPr>
            <w:tcW w:w="1260" w:type="dxa"/>
            <w:shd w:val="clear" w:color="auto" w:fill="auto"/>
            <w:vAlign w:val="center"/>
          </w:tcPr>
          <w:p w14:paraId="50808819" w14:textId="09340A19"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6DF1F7ED" w14:textId="049DC6F5"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r w:rsidR="001535F4">
              <w:rPr>
                <w:rFonts w:ascii="Franklin Gothic Book" w:eastAsia="Times New Roman" w:hAnsi="Franklin Gothic Book" w:cs="Calibri"/>
                <w:color w:val="000000" w:themeColor="text1"/>
              </w:rPr>
              <w:t>-</w:t>
            </w:r>
            <w:r w:rsidR="00DB5A1B">
              <w:rPr>
                <w:rFonts w:ascii="Franklin Gothic Book" w:eastAsia="Times New Roman" w:hAnsi="Franklin Gothic Book" w:cs="Calibri"/>
                <w:color w:val="000000" w:themeColor="text1"/>
              </w:rPr>
              <w:t>24-</w:t>
            </w:r>
            <w:r>
              <w:rPr>
                <w:rFonts w:ascii="Franklin Gothic Book" w:eastAsia="Times New Roman" w:hAnsi="Franklin Gothic Book" w:cs="Calibri"/>
                <w:color w:val="000000" w:themeColor="text1"/>
              </w:rPr>
              <w:t>521</w:t>
            </w:r>
          </w:p>
        </w:tc>
        <w:tc>
          <w:tcPr>
            <w:tcW w:w="1710" w:type="dxa"/>
            <w:shd w:val="clear" w:color="auto" w:fill="auto"/>
            <w:vAlign w:val="center"/>
          </w:tcPr>
          <w:p w14:paraId="76C13EEC" w14:textId="508C16AD" w:rsidR="00EF3734" w:rsidRDefault="00EF373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6E97DF70" w14:textId="5E985FF4" w:rsidR="00552CEB" w:rsidRDefault="0021467D"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Professional Skills in Chemical Addictions Counseling Academic Certificate </w:t>
            </w:r>
          </w:p>
        </w:tc>
        <w:tc>
          <w:tcPr>
            <w:tcW w:w="3870" w:type="dxa"/>
            <w:shd w:val="clear" w:color="auto" w:fill="auto"/>
            <w:noWrap/>
            <w:vAlign w:val="center"/>
          </w:tcPr>
          <w:p w14:paraId="5363C7B1" w14:textId="787FC76E" w:rsidR="00EF3734" w:rsidRDefault="00EF3734" w:rsidP="00D362DB">
            <w:pPr>
              <w:spacing w:after="0" w:line="240" w:lineRule="auto"/>
              <w:rPr>
                <w:rFonts w:ascii="Franklin Gothic Book" w:hAnsi="Franklin Gothic Book"/>
              </w:rPr>
            </w:pPr>
            <w:r>
              <w:rPr>
                <w:rFonts w:ascii="Franklin Gothic Book" w:hAnsi="Franklin Gothic Book"/>
              </w:rPr>
              <w:t>FS</w:t>
            </w:r>
            <w:r w:rsidR="00ED2418">
              <w:rPr>
                <w:rFonts w:ascii="Franklin Gothic Book" w:hAnsi="Franklin Gothic Book"/>
              </w:rPr>
              <w:t xml:space="preserve"> 10/17/2023</w:t>
            </w:r>
          </w:p>
        </w:tc>
      </w:tr>
      <w:tr w:rsidR="00246F51" w14:paraId="370A8B35" w14:textId="77777777" w:rsidTr="5FC0095D">
        <w:trPr>
          <w:trHeight w:val="593"/>
        </w:trPr>
        <w:tc>
          <w:tcPr>
            <w:tcW w:w="2245" w:type="dxa"/>
            <w:shd w:val="clear" w:color="auto" w:fill="auto"/>
            <w:vAlign w:val="center"/>
          </w:tcPr>
          <w:p w14:paraId="6EB6F942" w14:textId="77777777" w:rsidR="00246F51" w:rsidRDefault="001C55A6" w:rsidP="00D362DB">
            <w:pPr>
              <w:spacing w:after="0" w:line="240" w:lineRule="auto"/>
              <w:jc w:val="center"/>
              <w:rPr>
                <w:rFonts w:ascii="Franklin Gothic Book" w:hAnsi="Franklin Gothic Book"/>
              </w:rPr>
            </w:pPr>
            <w:r>
              <w:rPr>
                <w:rFonts w:ascii="Franklin Gothic Book" w:hAnsi="Franklin Gothic Book"/>
              </w:rPr>
              <w:t>#10</w:t>
            </w:r>
          </w:p>
          <w:p w14:paraId="29E8904C" w14:textId="4A3DB0CC" w:rsidR="001C55A6" w:rsidRDefault="001C55A6" w:rsidP="00D362DB">
            <w:pPr>
              <w:spacing w:after="0" w:line="240" w:lineRule="auto"/>
              <w:jc w:val="center"/>
              <w:rPr>
                <w:rFonts w:ascii="Franklin Gothic Book" w:hAnsi="Franklin Gothic Book"/>
              </w:rPr>
            </w:pPr>
            <w:r>
              <w:rPr>
                <w:rFonts w:ascii="Franklin Gothic Book" w:hAnsi="Franklin Gothic Book"/>
              </w:rPr>
              <w:t>October 24, 2023</w:t>
            </w:r>
          </w:p>
        </w:tc>
        <w:tc>
          <w:tcPr>
            <w:tcW w:w="1260" w:type="dxa"/>
            <w:shd w:val="clear" w:color="auto" w:fill="auto"/>
            <w:vAlign w:val="center"/>
          </w:tcPr>
          <w:p w14:paraId="59F4880D" w14:textId="50F54C08" w:rsidR="00246F51" w:rsidRDefault="001C55A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15144FC3" w14:textId="5916D29A" w:rsidR="00246F51" w:rsidRDefault="001C55A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519</w:t>
            </w:r>
          </w:p>
        </w:tc>
        <w:tc>
          <w:tcPr>
            <w:tcW w:w="1710" w:type="dxa"/>
            <w:shd w:val="clear" w:color="auto" w:fill="auto"/>
            <w:vAlign w:val="center"/>
          </w:tcPr>
          <w:p w14:paraId="4744BB0A" w14:textId="442DAC03" w:rsidR="00246F51" w:rsidRDefault="001C55A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32C84840" w14:textId="506907BA" w:rsidR="00246F51" w:rsidRDefault="001C55A6"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Aerospace Certificate</w:t>
            </w:r>
          </w:p>
        </w:tc>
        <w:tc>
          <w:tcPr>
            <w:tcW w:w="3870" w:type="dxa"/>
            <w:shd w:val="clear" w:color="auto" w:fill="auto"/>
            <w:noWrap/>
            <w:vAlign w:val="center"/>
          </w:tcPr>
          <w:p w14:paraId="48887C04" w14:textId="146C400C" w:rsidR="00246F51" w:rsidRDefault="001C55A6" w:rsidP="00D362DB">
            <w:pPr>
              <w:spacing w:after="0" w:line="240" w:lineRule="auto"/>
              <w:rPr>
                <w:rFonts w:ascii="Franklin Gothic Book" w:hAnsi="Franklin Gothic Book"/>
              </w:rPr>
            </w:pPr>
            <w:r>
              <w:rPr>
                <w:rFonts w:ascii="Franklin Gothic Book" w:hAnsi="Franklin Gothic Book"/>
              </w:rPr>
              <w:t>FS</w:t>
            </w:r>
            <w:r w:rsidR="001F5915">
              <w:rPr>
                <w:rFonts w:ascii="Franklin Gothic Book" w:hAnsi="Franklin Gothic Book"/>
              </w:rPr>
              <w:t xml:space="preserve"> 10/24/2023</w:t>
            </w:r>
          </w:p>
        </w:tc>
      </w:tr>
      <w:tr w:rsidR="000322C1" w14:paraId="142D83E3" w14:textId="77777777" w:rsidTr="5FC0095D">
        <w:trPr>
          <w:trHeight w:val="593"/>
        </w:trPr>
        <w:tc>
          <w:tcPr>
            <w:tcW w:w="2245" w:type="dxa"/>
            <w:shd w:val="clear" w:color="auto" w:fill="auto"/>
            <w:vAlign w:val="center"/>
          </w:tcPr>
          <w:p w14:paraId="4A82BF1F" w14:textId="77777777" w:rsidR="000322C1" w:rsidRDefault="00D20FF4" w:rsidP="00D362DB">
            <w:pPr>
              <w:spacing w:after="0" w:line="240" w:lineRule="auto"/>
              <w:jc w:val="center"/>
              <w:rPr>
                <w:rFonts w:ascii="Franklin Gothic Book" w:hAnsi="Franklin Gothic Book"/>
              </w:rPr>
            </w:pPr>
            <w:r>
              <w:rPr>
                <w:rFonts w:ascii="Franklin Gothic Book" w:hAnsi="Franklin Gothic Book"/>
              </w:rPr>
              <w:t xml:space="preserve"> </w:t>
            </w:r>
            <w:r w:rsidR="007C4F5F">
              <w:rPr>
                <w:rFonts w:ascii="Franklin Gothic Book" w:hAnsi="Franklin Gothic Book"/>
              </w:rPr>
              <w:t>#11</w:t>
            </w:r>
          </w:p>
          <w:p w14:paraId="2BA0456E" w14:textId="7312BC9F" w:rsidR="007C4F5F" w:rsidRDefault="007C4F5F" w:rsidP="00D362DB">
            <w:pPr>
              <w:spacing w:after="0" w:line="240" w:lineRule="auto"/>
              <w:jc w:val="center"/>
              <w:rPr>
                <w:rFonts w:ascii="Franklin Gothic Book" w:hAnsi="Franklin Gothic Book"/>
              </w:rPr>
            </w:pPr>
            <w:r>
              <w:rPr>
                <w:rFonts w:ascii="Franklin Gothic Book" w:hAnsi="Franklin Gothic Book"/>
              </w:rPr>
              <w:t xml:space="preserve">October 31, </w:t>
            </w:r>
            <w:r w:rsidR="001F5915">
              <w:rPr>
                <w:rFonts w:ascii="Franklin Gothic Book" w:hAnsi="Franklin Gothic Book"/>
              </w:rPr>
              <w:t>2023</w:t>
            </w:r>
          </w:p>
        </w:tc>
        <w:tc>
          <w:tcPr>
            <w:tcW w:w="1260" w:type="dxa"/>
            <w:shd w:val="clear" w:color="auto" w:fill="auto"/>
            <w:vAlign w:val="center"/>
          </w:tcPr>
          <w:p w14:paraId="3E946839" w14:textId="0024113F" w:rsidR="000322C1" w:rsidRDefault="001F59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5E6F35B0" w14:textId="2F99913F" w:rsidR="000322C1" w:rsidRDefault="001F59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434</w:t>
            </w:r>
          </w:p>
        </w:tc>
        <w:tc>
          <w:tcPr>
            <w:tcW w:w="1710" w:type="dxa"/>
            <w:shd w:val="clear" w:color="auto" w:fill="auto"/>
            <w:vAlign w:val="center"/>
          </w:tcPr>
          <w:p w14:paraId="6B6B78C0" w14:textId="0B8EC26B" w:rsidR="000322C1" w:rsidRDefault="0098060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15045976" w14:textId="66F63587" w:rsidR="000322C1" w:rsidRDefault="0098060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Child Development M.S. </w:t>
            </w:r>
          </w:p>
        </w:tc>
        <w:tc>
          <w:tcPr>
            <w:tcW w:w="3870" w:type="dxa"/>
            <w:shd w:val="clear" w:color="auto" w:fill="auto"/>
            <w:noWrap/>
            <w:vAlign w:val="center"/>
          </w:tcPr>
          <w:p w14:paraId="62E8B325" w14:textId="5F3066E2" w:rsidR="000322C1" w:rsidRDefault="00782715" w:rsidP="00D362DB">
            <w:pPr>
              <w:spacing w:after="0" w:line="240" w:lineRule="auto"/>
              <w:rPr>
                <w:rFonts w:ascii="Franklin Gothic Book" w:hAnsi="Franklin Gothic Book"/>
              </w:rPr>
            </w:pPr>
            <w:r>
              <w:rPr>
                <w:rFonts w:ascii="Franklin Gothic Book" w:hAnsi="Franklin Gothic Book"/>
              </w:rPr>
              <w:t>FS</w:t>
            </w:r>
            <w:r w:rsidR="00CB3151">
              <w:rPr>
                <w:rFonts w:ascii="Franklin Gothic Book" w:hAnsi="Franklin Gothic Book"/>
              </w:rPr>
              <w:t xml:space="preserve"> </w:t>
            </w:r>
            <w:r w:rsidR="000604EE">
              <w:rPr>
                <w:rFonts w:ascii="Franklin Gothic Book" w:hAnsi="Franklin Gothic Book"/>
              </w:rPr>
              <w:t>10/31/2023</w:t>
            </w:r>
          </w:p>
        </w:tc>
      </w:tr>
      <w:tr w:rsidR="00782715" w14:paraId="35818422" w14:textId="77777777" w:rsidTr="5FC0095D">
        <w:trPr>
          <w:trHeight w:val="593"/>
        </w:trPr>
        <w:tc>
          <w:tcPr>
            <w:tcW w:w="2245" w:type="dxa"/>
            <w:shd w:val="clear" w:color="auto" w:fill="auto"/>
            <w:vAlign w:val="center"/>
          </w:tcPr>
          <w:p w14:paraId="172BADEB" w14:textId="77777777" w:rsidR="00782715" w:rsidRDefault="00782715" w:rsidP="00D362DB">
            <w:pPr>
              <w:spacing w:after="0" w:line="240" w:lineRule="auto"/>
              <w:jc w:val="center"/>
              <w:rPr>
                <w:rFonts w:ascii="Franklin Gothic Book" w:hAnsi="Franklin Gothic Book"/>
              </w:rPr>
            </w:pPr>
            <w:r>
              <w:rPr>
                <w:rFonts w:ascii="Franklin Gothic Book" w:hAnsi="Franklin Gothic Book"/>
              </w:rPr>
              <w:t>#11</w:t>
            </w:r>
          </w:p>
          <w:p w14:paraId="655F613D" w14:textId="65BC52B5" w:rsidR="00782715" w:rsidRDefault="00782715" w:rsidP="00D362DB">
            <w:pPr>
              <w:spacing w:after="0" w:line="240" w:lineRule="auto"/>
              <w:jc w:val="center"/>
              <w:rPr>
                <w:rFonts w:ascii="Franklin Gothic Book" w:hAnsi="Franklin Gothic Book"/>
              </w:rPr>
            </w:pPr>
            <w:r>
              <w:rPr>
                <w:rFonts w:ascii="Franklin Gothic Book" w:hAnsi="Franklin Gothic Book"/>
              </w:rPr>
              <w:t>October 31, 2023</w:t>
            </w:r>
          </w:p>
        </w:tc>
        <w:tc>
          <w:tcPr>
            <w:tcW w:w="1260" w:type="dxa"/>
            <w:shd w:val="clear" w:color="auto" w:fill="auto"/>
            <w:vAlign w:val="center"/>
          </w:tcPr>
          <w:p w14:paraId="1722608B" w14:textId="43338803" w:rsidR="00782715" w:rsidRDefault="00782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1CDE5FE2" w14:textId="0E563F39" w:rsidR="00782715" w:rsidRDefault="00782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w:t>
            </w:r>
            <w:r w:rsidR="00CA4088">
              <w:rPr>
                <w:rFonts w:ascii="Franklin Gothic Book" w:eastAsia="Times New Roman" w:hAnsi="Franklin Gothic Book" w:cs="Calibri"/>
                <w:color w:val="000000" w:themeColor="text1"/>
              </w:rPr>
              <w:t>529</w:t>
            </w:r>
          </w:p>
        </w:tc>
        <w:tc>
          <w:tcPr>
            <w:tcW w:w="1710" w:type="dxa"/>
            <w:shd w:val="clear" w:color="auto" w:fill="auto"/>
            <w:vAlign w:val="center"/>
          </w:tcPr>
          <w:p w14:paraId="1A111B19" w14:textId="7CE53677" w:rsidR="00782715" w:rsidRDefault="00CA408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1D495830" w14:textId="3DC6516C" w:rsidR="00782715" w:rsidRDefault="00CA408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Sustainability Academic Certificate</w:t>
            </w:r>
          </w:p>
        </w:tc>
        <w:tc>
          <w:tcPr>
            <w:tcW w:w="3870" w:type="dxa"/>
            <w:shd w:val="clear" w:color="auto" w:fill="auto"/>
            <w:noWrap/>
            <w:vAlign w:val="center"/>
          </w:tcPr>
          <w:p w14:paraId="21C8F591" w14:textId="6D332630" w:rsidR="00782715" w:rsidRDefault="000A6836" w:rsidP="00D362DB">
            <w:pPr>
              <w:spacing w:after="0" w:line="240" w:lineRule="auto"/>
              <w:rPr>
                <w:rFonts w:ascii="Franklin Gothic Book" w:hAnsi="Franklin Gothic Book"/>
              </w:rPr>
            </w:pPr>
            <w:r>
              <w:rPr>
                <w:rFonts w:ascii="Franklin Gothic Book" w:hAnsi="Franklin Gothic Book"/>
              </w:rPr>
              <w:t>FS</w:t>
            </w:r>
            <w:r w:rsidR="000604EE">
              <w:rPr>
                <w:rFonts w:ascii="Franklin Gothic Book" w:hAnsi="Franklin Gothic Book"/>
              </w:rPr>
              <w:t xml:space="preserve"> 10/31/2023</w:t>
            </w:r>
          </w:p>
        </w:tc>
      </w:tr>
      <w:tr w:rsidR="00C63A85" w14:paraId="09E944E6" w14:textId="77777777" w:rsidTr="5FC0095D">
        <w:trPr>
          <w:trHeight w:val="593"/>
        </w:trPr>
        <w:tc>
          <w:tcPr>
            <w:tcW w:w="2245" w:type="dxa"/>
            <w:shd w:val="clear" w:color="auto" w:fill="auto"/>
            <w:vAlign w:val="center"/>
          </w:tcPr>
          <w:p w14:paraId="65C9DE7C" w14:textId="77777777" w:rsidR="00C63A85" w:rsidRDefault="007709C8" w:rsidP="00D362DB">
            <w:pPr>
              <w:spacing w:after="0" w:line="240" w:lineRule="auto"/>
              <w:jc w:val="center"/>
              <w:rPr>
                <w:rFonts w:ascii="Franklin Gothic Book" w:hAnsi="Franklin Gothic Book"/>
              </w:rPr>
            </w:pPr>
            <w:r>
              <w:rPr>
                <w:rFonts w:ascii="Franklin Gothic Book" w:hAnsi="Franklin Gothic Book"/>
              </w:rPr>
              <w:t>#13</w:t>
            </w:r>
          </w:p>
          <w:p w14:paraId="12751C4D" w14:textId="2A92A4BF" w:rsidR="007709C8" w:rsidRDefault="007709C8" w:rsidP="00D362DB">
            <w:pPr>
              <w:spacing w:after="0" w:line="240" w:lineRule="auto"/>
              <w:jc w:val="center"/>
              <w:rPr>
                <w:rFonts w:ascii="Franklin Gothic Book" w:hAnsi="Franklin Gothic Book"/>
              </w:rPr>
            </w:pPr>
            <w:r>
              <w:rPr>
                <w:rFonts w:ascii="Franklin Gothic Book" w:hAnsi="Franklin Gothic Book"/>
              </w:rPr>
              <w:t>November 14, 2023</w:t>
            </w:r>
          </w:p>
        </w:tc>
        <w:tc>
          <w:tcPr>
            <w:tcW w:w="1260" w:type="dxa"/>
            <w:shd w:val="clear" w:color="auto" w:fill="auto"/>
            <w:vAlign w:val="center"/>
          </w:tcPr>
          <w:p w14:paraId="31CB8074" w14:textId="7CDB5659" w:rsidR="00C63A85"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670BAABE" w14:textId="77777777" w:rsidR="00C63A85" w:rsidRDefault="00C63A8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45A23B9A" w14:textId="03F51D16" w:rsidR="00C63A85"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7BD55118" w14:textId="5BF7050F" w:rsidR="00C63A85"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 1620 University-Level Committees</w:t>
            </w:r>
          </w:p>
        </w:tc>
        <w:tc>
          <w:tcPr>
            <w:tcW w:w="3870" w:type="dxa"/>
            <w:shd w:val="clear" w:color="auto" w:fill="auto"/>
            <w:noWrap/>
            <w:vAlign w:val="center"/>
          </w:tcPr>
          <w:p w14:paraId="0AC768F9" w14:textId="02B50E03" w:rsidR="00C63A85" w:rsidRDefault="007709C8" w:rsidP="00D362DB">
            <w:pPr>
              <w:spacing w:after="0" w:line="240" w:lineRule="auto"/>
              <w:rPr>
                <w:rFonts w:ascii="Franklin Gothic Book" w:hAnsi="Franklin Gothic Book"/>
              </w:rPr>
            </w:pPr>
            <w:r>
              <w:rPr>
                <w:rFonts w:ascii="Franklin Gothic Book" w:hAnsi="Franklin Gothic Book"/>
              </w:rPr>
              <w:t>FS</w:t>
            </w:r>
            <w:r w:rsidR="00216074">
              <w:rPr>
                <w:rFonts w:ascii="Franklin Gothic Book" w:hAnsi="Franklin Gothic Book"/>
              </w:rPr>
              <w:t xml:space="preserve"> 11/14/2023</w:t>
            </w:r>
          </w:p>
          <w:p w14:paraId="5B75E0E3" w14:textId="217A5785" w:rsidR="007709C8" w:rsidRDefault="007709C8" w:rsidP="00D362DB">
            <w:pPr>
              <w:spacing w:after="0" w:line="240" w:lineRule="auto"/>
              <w:rPr>
                <w:rFonts w:ascii="Franklin Gothic Book" w:hAnsi="Franklin Gothic Book"/>
              </w:rPr>
            </w:pPr>
            <w:r>
              <w:rPr>
                <w:rFonts w:ascii="Franklin Gothic Book" w:hAnsi="Franklin Gothic Book"/>
              </w:rPr>
              <w:t>UFM</w:t>
            </w:r>
            <w:r w:rsidR="00981417">
              <w:rPr>
                <w:rFonts w:ascii="Franklin Gothic Book" w:hAnsi="Franklin Gothic Book"/>
              </w:rPr>
              <w:t xml:space="preserve"> 12/</w:t>
            </w:r>
            <w:r w:rsidR="00A87492">
              <w:rPr>
                <w:rFonts w:ascii="Franklin Gothic Book" w:hAnsi="Franklin Gothic Book"/>
              </w:rPr>
              <w:t>06/2023</w:t>
            </w:r>
          </w:p>
          <w:p w14:paraId="4194F0DE" w14:textId="319BA3B6" w:rsidR="007709C8" w:rsidRDefault="007709C8" w:rsidP="00D362DB">
            <w:pPr>
              <w:spacing w:after="0" w:line="240" w:lineRule="auto"/>
              <w:rPr>
                <w:rFonts w:ascii="Franklin Gothic Book" w:hAnsi="Franklin Gothic Book"/>
              </w:rPr>
            </w:pPr>
            <w:r>
              <w:rPr>
                <w:rFonts w:ascii="Franklin Gothic Book" w:hAnsi="Franklin Gothic Book"/>
              </w:rPr>
              <w:t>President</w:t>
            </w:r>
            <w:r w:rsidR="004B65E6">
              <w:rPr>
                <w:rFonts w:ascii="Franklin Gothic Book" w:hAnsi="Franklin Gothic Book"/>
              </w:rPr>
              <w:t xml:space="preserve"> 12/11/2023</w:t>
            </w:r>
          </w:p>
        </w:tc>
      </w:tr>
      <w:tr w:rsidR="007709C8" w14:paraId="609FE138" w14:textId="77777777" w:rsidTr="5FC0095D">
        <w:trPr>
          <w:trHeight w:val="593"/>
        </w:trPr>
        <w:tc>
          <w:tcPr>
            <w:tcW w:w="2245" w:type="dxa"/>
            <w:shd w:val="clear" w:color="auto" w:fill="auto"/>
            <w:vAlign w:val="center"/>
          </w:tcPr>
          <w:p w14:paraId="634DC8B7" w14:textId="77777777" w:rsidR="007709C8" w:rsidRDefault="007709C8" w:rsidP="00D362DB">
            <w:pPr>
              <w:spacing w:after="0" w:line="240" w:lineRule="auto"/>
              <w:jc w:val="center"/>
              <w:rPr>
                <w:rFonts w:ascii="Franklin Gothic Book" w:hAnsi="Franklin Gothic Book"/>
              </w:rPr>
            </w:pPr>
            <w:r>
              <w:rPr>
                <w:rFonts w:ascii="Franklin Gothic Book" w:hAnsi="Franklin Gothic Book"/>
              </w:rPr>
              <w:t>#13</w:t>
            </w:r>
          </w:p>
          <w:p w14:paraId="4387E0E2" w14:textId="3A19EF4B" w:rsidR="007709C8" w:rsidRDefault="007709C8" w:rsidP="00D362DB">
            <w:pPr>
              <w:spacing w:after="0" w:line="240" w:lineRule="auto"/>
              <w:jc w:val="center"/>
              <w:rPr>
                <w:rFonts w:ascii="Franklin Gothic Book" w:hAnsi="Franklin Gothic Book"/>
              </w:rPr>
            </w:pPr>
            <w:r>
              <w:rPr>
                <w:rFonts w:ascii="Franklin Gothic Book" w:hAnsi="Franklin Gothic Book"/>
              </w:rPr>
              <w:t>November 14, 2023</w:t>
            </w:r>
          </w:p>
        </w:tc>
        <w:tc>
          <w:tcPr>
            <w:tcW w:w="1260" w:type="dxa"/>
            <w:shd w:val="clear" w:color="auto" w:fill="auto"/>
            <w:vAlign w:val="center"/>
          </w:tcPr>
          <w:p w14:paraId="4ECB0FD9" w14:textId="2D4F34B4" w:rsidR="007709C8"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5F2BD830" w14:textId="77777777" w:rsidR="007709C8" w:rsidRDefault="007709C8"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301199E8" w14:textId="04C4151A" w:rsidR="007709C8"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FSH </w:t>
            </w:r>
          </w:p>
        </w:tc>
        <w:tc>
          <w:tcPr>
            <w:tcW w:w="2430" w:type="dxa"/>
            <w:shd w:val="clear" w:color="auto" w:fill="auto"/>
            <w:vAlign w:val="center"/>
          </w:tcPr>
          <w:p w14:paraId="2E4A2569" w14:textId="55FBA0F4" w:rsidR="007709C8" w:rsidRDefault="007709C8"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 16</w:t>
            </w:r>
            <w:r w:rsidR="00BA0FB1">
              <w:rPr>
                <w:rFonts w:ascii="Franklin Gothic Book" w:eastAsia="Times New Roman" w:hAnsi="Franklin Gothic Book" w:cs="Calibri"/>
                <w:color w:val="000000" w:themeColor="text1"/>
              </w:rPr>
              <w:t xml:space="preserve">40 Committee Directory </w:t>
            </w:r>
          </w:p>
        </w:tc>
        <w:tc>
          <w:tcPr>
            <w:tcW w:w="3870" w:type="dxa"/>
            <w:shd w:val="clear" w:color="auto" w:fill="auto"/>
            <w:noWrap/>
            <w:vAlign w:val="center"/>
          </w:tcPr>
          <w:p w14:paraId="4DA5A5A7" w14:textId="178933A3" w:rsidR="00BA0FB1" w:rsidRDefault="00BA0FB1" w:rsidP="00D362DB">
            <w:pPr>
              <w:spacing w:after="0" w:line="240" w:lineRule="auto"/>
              <w:rPr>
                <w:rFonts w:ascii="Franklin Gothic Book" w:hAnsi="Franklin Gothic Book"/>
              </w:rPr>
            </w:pPr>
            <w:r>
              <w:rPr>
                <w:rFonts w:ascii="Franklin Gothic Book" w:hAnsi="Franklin Gothic Book"/>
              </w:rPr>
              <w:t>FS</w:t>
            </w:r>
            <w:r w:rsidR="00216074">
              <w:rPr>
                <w:rFonts w:ascii="Franklin Gothic Book" w:hAnsi="Franklin Gothic Book"/>
              </w:rPr>
              <w:t xml:space="preserve"> 11/14/2023</w:t>
            </w:r>
          </w:p>
          <w:p w14:paraId="66D0E848" w14:textId="2B0F03DF" w:rsidR="00BA0FB1" w:rsidRDefault="00BA0FB1" w:rsidP="00D362DB">
            <w:pPr>
              <w:spacing w:after="0" w:line="240" w:lineRule="auto"/>
              <w:rPr>
                <w:rFonts w:ascii="Franklin Gothic Book" w:hAnsi="Franklin Gothic Book"/>
              </w:rPr>
            </w:pPr>
            <w:r>
              <w:rPr>
                <w:rFonts w:ascii="Franklin Gothic Book" w:hAnsi="Franklin Gothic Book"/>
              </w:rPr>
              <w:t>UFM</w:t>
            </w:r>
            <w:r w:rsidR="00A87492">
              <w:rPr>
                <w:rFonts w:ascii="Franklin Gothic Book" w:hAnsi="Franklin Gothic Book"/>
              </w:rPr>
              <w:t xml:space="preserve"> 12/06/2023</w:t>
            </w:r>
          </w:p>
          <w:p w14:paraId="6D89F599" w14:textId="60D275C0" w:rsidR="007709C8" w:rsidRDefault="00BA0FB1" w:rsidP="00D362DB">
            <w:pPr>
              <w:spacing w:after="0" w:line="240" w:lineRule="auto"/>
              <w:rPr>
                <w:rFonts w:ascii="Franklin Gothic Book" w:hAnsi="Franklin Gothic Book"/>
              </w:rPr>
            </w:pPr>
            <w:r>
              <w:rPr>
                <w:rFonts w:ascii="Franklin Gothic Book" w:hAnsi="Franklin Gothic Book"/>
              </w:rPr>
              <w:t>President</w:t>
            </w:r>
            <w:r w:rsidR="004B65E6">
              <w:rPr>
                <w:rFonts w:ascii="Franklin Gothic Book" w:hAnsi="Franklin Gothic Book"/>
              </w:rPr>
              <w:t xml:space="preserve"> 12/11/2023</w:t>
            </w:r>
          </w:p>
        </w:tc>
      </w:tr>
      <w:tr w:rsidR="007709C8" w14:paraId="4335A1EA" w14:textId="77777777" w:rsidTr="5FC0095D">
        <w:trPr>
          <w:trHeight w:val="593"/>
        </w:trPr>
        <w:tc>
          <w:tcPr>
            <w:tcW w:w="2245" w:type="dxa"/>
            <w:shd w:val="clear" w:color="auto" w:fill="auto"/>
            <w:vAlign w:val="center"/>
          </w:tcPr>
          <w:p w14:paraId="02AA41C8" w14:textId="77777777" w:rsidR="00BA0FB1" w:rsidRDefault="00BA0FB1" w:rsidP="00D362DB">
            <w:pPr>
              <w:spacing w:after="0" w:line="240" w:lineRule="auto"/>
              <w:jc w:val="center"/>
              <w:rPr>
                <w:rFonts w:ascii="Franklin Gothic Book" w:hAnsi="Franklin Gothic Book"/>
              </w:rPr>
            </w:pPr>
            <w:r>
              <w:rPr>
                <w:rFonts w:ascii="Franklin Gothic Book" w:hAnsi="Franklin Gothic Book"/>
              </w:rPr>
              <w:t>#13</w:t>
            </w:r>
          </w:p>
          <w:p w14:paraId="05218AA5" w14:textId="58AA47B5" w:rsidR="007709C8" w:rsidRDefault="00BA0FB1" w:rsidP="00D362DB">
            <w:pPr>
              <w:spacing w:after="0" w:line="240" w:lineRule="auto"/>
              <w:jc w:val="center"/>
              <w:rPr>
                <w:rFonts w:ascii="Franklin Gothic Book" w:hAnsi="Franklin Gothic Book"/>
              </w:rPr>
            </w:pPr>
            <w:r>
              <w:rPr>
                <w:rFonts w:ascii="Franklin Gothic Book" w:hAnsi="Franklin Gothic Book"/>
              </w:rPr>
              <w:t>November 14, 2023</w:t>
            </w:r>
          </w:p>
        </w:tc>
        <w:tc>
          <w:tcPr>
            <w:tcW w:w="1260" w:type="dxa"/>
            <w:shd w:val="clear" w:color="auto" w:fill="auto"/>
            <w:vAlign w:val="center"/>
          </w:tcPr>
          <w:p w14:paraId="72D08F7D" w14:textId="6CBFD881" w:rsidR="007709C8" w:rsidRDefault="00BA0FB1"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461DAD6A" w14:textId="77777777" w:rsidR="007709C8" w:rsidRDefault="007709C8"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7B9290D9" w14:textId="6D68D687" w:rsidR="007709C8" w:rsidRDefault="00BA0FB1"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FSH </w:t>
            </w:r>
          </w:p>
        </w:tc>
        <w:tc>
          <w:tcPr>
            <w:tcW w:w="2430" w:type="dxa"/>
            <w:shd w:val="clear" w:color="auto" w:fill="auto"/>
            <w:vAlign w:val="center"/>
          </w:tcPr>
          <w:p w14:paraId="40CBD0C4" w14:textId="5A1DA59F" w:rsidR="007709C8" w:rsidRDefault="00BA0FB1"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 15</w:t>
            </w:r>
            <w:r w:rsidR="00322FF1">
              <w:rPr>
                <w:rFonts w:ascii="Franklin Gothic Book" w:eastAsia="Times New Roman" w:hAnsi="Franklin Gothic Book" w:cs="Calibri"/>
                <w:color w:val="000000" w:themeColor="text1"/>
              </w:rPr>
              <w:t xml:space="preserve">65 Academic Ranks and Responsibilities </w:t>
            </w:r>
          </w:p>
        </w:tc>
        <w:tc>
          <w:tcPr>
            <w:tcW w:w="3870" w:type="dxa"/>
            <w:shd w:val="clear" w:color="auto" w:fill="auto"/>
            <w:noWrap/>
            <w:vAlign w:val="center"/>
          </w:tcPr>
          <w:p w14:paraId="666402F6" w14:textId="4C008BC4" w:rsidR="00322FF1" w:rsidRDefault="00322FF1" w:rsidP="00D362DB">
            <w:pPr>
              <w:spacing w:after="0" w:line="240" w:lineRule="auto"/>
              <w:rPr>
                <w:rFonts w:ascii="Franklin Gothic Book" w:hAnsi="Franklin Gothic Book"/>
              </w:rPr>
            </w:pPr>
            <w:r>
              <w:rPr>
                <w:rFonts w:ascii="Franklin Gothic Book" w:hAnsi="Franklin Gothic Book"/>
              </w:rPr>
              <w:t>FS</w:t>
            </w:r>
            <w:r w:rsidR="00216074">
              <w:rPr>
                <w:rFonts w:ascii="Franklin Gothic Book" w:hAnsi="Franklin Gothic Book"/>
              </w:rPr>
              <w:t xml:space="preserve"> 11/14/2023</w:t>
            </w:r>
          </w:p>
          <w:p w14:paraId="25D28C2F" w14:textId="777F699C" w:rsidR="00322FF1" w:rsidRDefault="00322FF1" w:rsidP="00D362DB">
            <w:pPr>
              <w:spacing w:after="0" w:line="240" w:lineRule="auto"/>
              <w:rPr>
                <w:rFonts w:ascii="Franklin Gothic Book" w:hAnsi="Franklin Gothic Book"/>
              </w:rPr>
            </w:pPr>
            <w:r>
              <w:rPr>
                <w:rFonts w:ascii="Franklin Gothic Book" w:hAnsi="Franklin Gothic Book"/>
              </w:rPr>
              <w:t>UFM</w:t>
            </w:r>
            <w:r w:rsidR="00A87492">
              <w:rPr>
                <w:rFonts w:ascii="Franklin Gothic Book" w:hAnsi="Franklin Gothic Book"/>
              </w:rPr>
              <w:t xml:space="preserve"> 12/06/2023</w:t>
            </w:r>
          </w:p>
          <w:p w14:paraId="6614B376" w14:textId="57FF4C94" w:rsidR="007709C8" w:rsidRDefault="00322FF1" w:rsidP="00D362DB">
            <w:pPr>
              <w:spacing w:after="0" w:line="240" w:lineRule="auto"/>
              <w:rPr>
                <w:rFonts w:ascii="Franklin Gothic Book" w:hAnsi="Franklin Gothic Book"/>
              </w:rPr>
            </w:pPr>
            <w:r>
              <w:rPr>
                <w:rFonts w:ascii="Franklin Gothic Book" w:hAnsi="Franklin Gothic Book"/>
              </w:rPr>
              <w:t>President</w:t>
            </w:r>
            <w:r w:rsidR="004B65E6">
              <w:rPr>
                <w:rFonts w:ascii="Franklin Gothic Book" w:hAnsi="Franklin Gothic Book"/>
              </w:rPr>
              <w:t xml:space="preserve"> 12/11/2023</w:t>
            </w:r>
          </w:p>
        </w:tc>
      </w:tr>
      <w:tr w:rsidR="00CD7BBF" w14:paraId="0F7005FC" w14:textId="77777777" w:rsidTr="5FC0095D">
        <w:trPr>
          <w:trHeight w:val="593"/>
        </w:trPr>
        <w:tc>
          <w:tcPr>
            <w:tcW w:w="2245" w:type="dxa"/>
            <w:shd w:val="clear" w:color="auto" w:fill="auto"/>
            <w:vAlign w:val="center"/>
          </w:tcPr>
          <w:p w14:paraId="18359EB5" w14:textId="77777777" w:rsidR="00CD7BBF" w:rsidRPr="009C50BF" w:rsidRDefault="00CD7BBF" w:rsidP="00D362DB">
            <w:pPr>
              <w:spacing w:after="0" w:line="240" w:lineRule="auto"/>
              <w:jc w:val="center"/>
              <w:rPr>
                <w:rFonts w:ascii="Franklin Gothic Book" w:hAnsi="Franklin Gothic Book"/>
              </w:rPr>
            </w:pPr>
            <w:r w:rsidRPr="009C50BF">
              <w:rPr>
                <w:rFonts w:ascii="Franklin Gothic Book" w:hAnsi="Franklin Gothic Book"/>
              </w:rPr>
              <w:t>#13</w:t>
            </w:r>
          </w:p>
          <w:p w14:paraId="7C0EF690" w14:textId="5C1632C9" w:rsidR="00CD7BBF" w:rsidRPr="009C50BF" w:rsidRDefault="00CD7BBF" w:rsidP="00D362DB">
            <w:pPr>
              <w:spacing w:after="0" w:line="240" w:lineRule="auto"/>
              <w:jc w:val="center"/>
              <w:rPr>
                <w:rFonts w:ascii="Franklin Gothic Book" w:hAnsi="Franklin Gothic Book"/>
              </w:rPr>
            </w:pPr>
            <w:r w:rsidRPr="009C50BF">
              <w:rPr>
                <w:rFonts w:ascii="Franklin Gothic Book" w:hAnsi="Franklin Gothic Book"/>
              </w:rPr>
              <w:t>November 14, 2023</w:t>
            </w:r>
          </w:p>
        </w:tc>
        <w:tc>
          <w:tcPr>
            <w:tcW w:w="1260" w:type="dxa"/>
            <w:shd w:val="clear" w:color="auto" w:fill="auto"/>
            <w:vAlign w:val="center"/>
          </w:tcPr>
          <w:p w14:paraId="6515FE34" w14:textId="3E2C077D" w:rsidR="00CD7BBF" w:rsidRPr="009C50BF" w:rsidRDefault="00CD7BB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1530" w:type="dxa"/>
            <w:shd w:val="clear" w:color="auto" w:fill="auto"/>
            <w:noWrap/>
            <w:vAlign w:val="center"/>
          </w:tcPr>
          <w:p w14:paraId="17C5EF87" w14:textId="77777777" w:rsidR="00CD7BBF" w:rsidRPr="009C50BF" w:rsidRDefault="00CD7BBF"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1F82D155" w14:textId="66BCA42F" w:rsidR="00CD7BBF" w:rsidRPr="009C50BF" w:rsidRDefault="00CD7BB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 xml:space="preserve">FSH </w:t>
            </w:r>
          </w:p>
        </w:tc>
        <w:tc>
          <w:tcPr>
            <w:tcW w:w="2430" w:type="dxa"/>
            <w:shd w:val="clear" w:color="auto" w:fill="auto"/>
            <w:vAlign w:val="center"/>
          </w:tcPr>
          <w:p w14:paraId="78A561B3" w14:textId="331A5446" w:rsidR="00CD7BBF" w:rsidRPr="009C50BF" w:rsidRDefault="00CD7BB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 xml:space="preserve">FSH 3320 Annual Performance Evaluations and Salary Determination of Faculty Members and Performance Evaluation of Academic Administrators   </w:t>
            </w:r>
          </w:p>
        </w:tc>
        <w:tc>
          <w:tcPr>
            <w:tcW w:w="3870" w:type="dxa"/>
            <w:shd w:val="clear" w:color="auto" w:fill="auto"/>
            <w:noWrap/>
            <w:vAlign w:val="center"/>
          </w:tcPr>
          <w:p w14:paraId="77A57B18" w14:textId="07967C46" w:rsidR="00CD7BBF" w:rsidRPr="009C50BF" w:rsidRDefault="00CD7BBF" w:rsidP="00D362DB">
            <w:pPr>
              <w:spacing w:after="0" w:line="240" w:lineRule="auto"/>
              <w:rPr>
                <w:rFonts w:ascii="Franklin Gothic Book" w:hAnsi="Franklin Gothic Book"/>
              </w:rPr>
            </w:pPr>
            <w:r w:rsidRPr="009C50BF">
              <w:rPr>
                <w:rFonts w:ascii="Franklin Gothic Book" w:hAnsi="Franklin Gothic Book"/>
              </w:rPr>
              <w:t>FS</w:t>
            </w:r>
            <w:r w:rsidR="00216074" w:rsidRPr="009C50BF">
              <w:rPr>
                <w:rFonts w:ascii="Franklin Gothic Book" w:hAnsi="Franklin Gothic Book"/>
              </w:rPr>
              <w:t xml:space="preserve"> 11/14/2023</w:t>
            </w:r>
          </w:p>
          <w:p w14:paraId="2270502A" w14:textId="1673484D" w:rsidR="00CD7BBF" w:rsidRPr="009C50BF" w:rsidRDefault="00CD7BBF" w:rsidP="00D362DB">
            <w:pPr>
              <w:spacing w:after="0" w:line="240" w:lineRule="auto"/>
              <w:rPr>
                <w:rFonts w:ascii="Franklin Gothic Book" w:hAnsi="Franklin Gothic Book"/>
              </w:rPr>
            </w:pPr>
            <w:r w:rsidRPr="009C50BF">
              <w:rPr>
                <w:rFonts w:ascii="Franklin Gothic Book" w:hAnsi="Franklin Gothic Book"/>
              </w:rPr>
              <w:t>UFM</w:t>
            </w:r>
            <w:r w:rsidR="00A87492" w:rsidRPr="009C50BF">
              <w:rPr>
                <w:rFonts w:ascii="Franklin Gothic Book" w:hAnsi="Franklin Gothic Book"/>
              </w:rPr>
              <w:t xml:space="preserve"> 12/06/2023</w:t>
            </w:r>
          </w:p>
          <w:p w14:paraId="7BA1F63A" w14:textId="70BB3FE0" w:rsidR="00CD7BBF" w:rsidRPr="009C50BF" w:rsidRDefault="00CD7BBF" w:rsidP="00D362DB">
            <w:pPr>
              <w:spacing w:after="0" w:line="240" w:lineRule="auto"/>
              <w:rPr>
                <w:rFonts w:ascii="Franklin Gothic Book" w:hAnsi="Franklin Gothic Book"/>
              </w:rPr>
            </w:pPr>
            <w:r w:rsidRPr="009C50BF">
              <w:rPr>
                <w:rFonts w:ascii="Franklin Gothic Book" w:hAnsi="Franklin Gothic Book"/>
              </w:rPr>
              <w:t>President</w:t>
            </w:r>
            <w:r w:rsidR="004B65E6">
              <w:rPr>
                <w:rFonts w:ascii="Franklin Gothic Book" w:hAnsi="Franklin Gothic Book"/>
              </w:rPr>
              <w:t xml:space="preserve"> 12/11/2023</w:t>
            </w:r>
          </w:p>
        </w:tc>
      </w:tr>
      <w:tr w:rsidR="00351324" w14:paraId="053208BB" w14:textId="77777777" w:rsidTr="5FC0095D">
        <w:trPr>
          <w:trHeight w:val="593"/>
        </w:trPr>
        <w:tc>
          <w:tcPr>
            <w:tcW w:w="2245" w:type="dxa"/>
            <w:shd w:val="clear" w:color="auto" w:fill="auto"/>
            <w:vAlign w:val="center"/>
          </w:tcPr>
          <w:p w14:paraId="0E0062C8" w14:textId="5CE6E0BB"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0AD94238" w14:textId="60FF6B5A"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4BCE27FF" w14:textId="3D6A300B"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3EE150AE" w14:textId="67F7CE22"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5</w:t>
            </w:r>
            <w:r w:rsidR="0000335F" w:rsidRPr="009C50BF">
              <w:rPr>
                <w:rFonts w:ascii="Franklin Gothic Book" w:eastAsia="Times New Roman" w:hAnsi="Franklin Gothic Book" w:cs="Calibri"/>
                <w:color w:val="000000" w:themeColor="text1"/>
              </w:rPr>
              <w:t>22</w:t>
            </w:r>
          </w:p>
        </w:tc>
        <w:tc>
          <w:tcPr>
            <w:tcW w:w="1710" w:type="dxa"/>
            <w:shd w:val="clear" w:color="auto" w:fill="auto"/>
            <w:vAlign w:val="center"/>
          </w:tcPr>
          <w:p w14:paraId="64E10464" w14:textId="54892C65"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277260B9" w14:textId="2513DF12" w:rsidR="00351324" w:rsidRPr="009C50BF" w:rsidRDefault="00C80BA8"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Marketing Analytics Undergraduate Academic Certificate</w:t>
            </w:r>
          </w:p>
        </w:tc>
        <w:tc>
          <w:tcPr>
            <w:tcW w:w="3870" w:type="dxa"/>
            <w:shd w:val="clear" w:color="auto" w:fill="auto"/>
            <w:noWrap/>
            <w:vAlign w:val="center"/>
          </w:tcPr>
          <w:p w14:paraId="69F55E5D" w14:textId="0BAF41D8" w:rsidR="00351324" w:rsidRPr="009C50BF" w:rsidRDefault="00C80BA8"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tc>
      </w:tr>
      <w:tr w:rsidR="00351324" w14:paraId="2E0E7D09" w14:textId="77777777" w:rsidTr="5FC0095D">
        <w:trPr>
          <w:trHeight w:val="593"/>
        </w:trPr>
        <w:tc>
          <w:tcPr>
            <w:tcW w:w="2245" w:type="dxa"/>
            <w:shd w:val="clear" w:color="auto" w:fill="auto"/>
            <w:vAlign w:val="center"/>
          </w:tcPr>
          <w:p w14:paraId="3823AA1E"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5CCACEF9" w14:textId="4B420F20"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6B7305B0" w14:textId="2DC1FB9A"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36AE2BF8" w14:textId="27FD5936" w:rsidR="00351324" w:rsidRPr="009C50BF" w:rsidRDefault="0000335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526</w:t>
            </w:r>
          </w:p>
        </w:tc>
        <w:tc>
          <w:tcPr>
            <w:tcW w:w="1710" w:type="dxa"/>
            <w:shd w:val="clear" w:color="auto" w:fill="auto"/>
            <w:vAlign w:val="center"/>
          </w:tcPr>
          <w:p w14:paraId="52D9ACD3" w14:textId="66332E6E"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03C7EB6E" w14:textId="353FDA1E" w:rsidR="00351324" w:rsidRPr="009C50BF" w:rsidRDefault="00A255AD"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Scientific Communication and Leadership Academic Certificate</w:t>
            </w:r>
          </w:p>
        </w:tc>
        <w:tc>
          <w:tcPr>
            <w:tcW w:w="3870" w:type="dxa"/>
            <w:shd w:val="clear" w:color="auto" w:fill="auto"/>
            <w:noWrap/>
            <w:vAlign w:val="center"/>
          </w:tcPr>
          <w:p w14:paraId="279F8718" w14:textId="1280A39E" w:rsidR="00351324" w:rsidRPr="009C50BF" w:rsidRDefault="00C80BA8" w:rsidP="00D362DB">
            <w:pPr>
              <w:spacing w:after="0" w:line="240" w:lineRule="auto"/>
              <w:rPr>
                <w:rFonts w:ascii="Franklin Gothic Book" w:hAnsi="Franklin Gothic Book"/>
              </w:rPr>
            </w:pPr>
            <w:r w:rsidRPr="009C50BF">
              <w:rPr>
                <w:rFonts w:ascii="Franklin Gothic Book" w:hAnsi="Franklin Gothic Book"/>
              </w:rPr>
              <w:t>FS</w:t>
            </w:r>
            <w:r w:rsidR="000326E3" w:rsidRPr="009C50BF">
              <w:rPr>
                <w:rFonts w:ascii="Franklin Gothic Book" w:hAnsi="Franklin Gothic Book"/>
              </w:rPr>
              <w:t xml:space="preserve"> 11/28/2023</w:t>
            </w:r>
          </w:p>
        </w:tc>
      </w:tr>
      <w:tr w:rsidR="00351324" w14:paraId="37997A09" w14:textId="77777777" w:rsidTr="5FC0095D">
        <w:trPr>
          <w:trHeight w:val="593"/>
        </w:trPr>
        <w:tc>
          <w:tcPr>
            <w:tcW w:w="2245" w:type="dxa"/>
            <w:shd w:val="clear" w:color="auto" w:fill="auto"/>
            <w:vAlign w:val="center"/>
          </w:tcPr>
          <w:p w14:paraId="59EDD9DD"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48338F6A" w14:textId="14CBC7CF"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7D11A095" w14:textId="05DE021D"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284A747C" w14:textId="4611B718" w:rsidR="00351324" w:rsidRPr="009C50BF" w:rsidRDefault="0000335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483</w:t>
            </w:r>
          </w:p>
        </w:tc>
        <w:tc>
          <w:tcPr>
            <w:tcW w:w="1710" w:type="dxa"/>
            <w:shd w:val="clear" w:color="auto" w:fill="auto"/>
            <w:vAlign w:val="center"/>
          </w:tcPr>
          <w:p w14:paraId="4B63725E" w14:textId="098C4B58"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41275844" w14:textId="133D59ED" w:rsidR="00351324" w:rsidRPr="009C50BF" w:rsidRDefault="00CC4CB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International Economics Academic Certificate</w:t>
            </w:r>
          </w:p>
        </w:tc>
        <w:tc>
          <w:tcPr>
            <w:tcW w:w="3870" w:type="dxa"/>
            <w:shd w:val="clear" w:color="auto" w:fill="auto"/>
            <w:noWrap/>
            <w:vAlign w:val="center"/>
          </w:tcPr>
          <w:p w14:paraId="1D71F38F" w14:textId="23CE1261" w:rsidR="00351324" w:rsidRPr="009C50BF" w:rsidRDefault="00C80BA8"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tc>
      </w:tr>
      <w:tr w:rsidR="00351324" w14:paraId="3B844C8F" w14:textId="77777777" w:rsidTr="5FC0095D">
        <w:trPr>
          <w:trHeight w:val="593"/>
        </w:trPr>
        <w:tc>
          <w:tcPr>
            <w:tcW w:w="2245" w:type="dxa"/>
            <w:shd w:val="clear" w:color="auto" w:fill="auto"/>
            <w:vAlign w:val="center"/>
          </w:tcPr>
          <w:p w14:paraId="1D9EFED5"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302FF20F" w14:textId="77A2EA9F"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3A65FBDF" w14:textId="3103CABC"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757C6C5B" w14:textId="07D730BA" w:rsidR="00351324" w:rsidRPr="009C50BF" w:rsidRDefault="0000335F"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523</w:t>
            </w:r>
          </w:p>
        </w:tc>
        <w:tc>
          <w:tcPr>
            <w:tcW w:w="1710" w:type="dxa"/>
            <w:shd w:val="clear" w:color="auto" w:fill="auto"/>
            <w:vAlign w:val="center"/>
          </w:tcPr>
          <w:p w14:paraId="4155D0CD" w14:textId="79854A9C"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14381820" w14:textId="69AF83DB" w:rsidR="00351324" w:rsidRPr="009C50BF" w:rsidRDefault="001810DA"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Economics of Public Policy Undergraduate Academic Certificate</w:t>
            </w:r>
          </w:p>
        </w:tc>
        <w:tc>
          <w:tcPr>
            <w:tcW w:w="3870" w:type="dxa"/>
            <w:shd w:val="clear" w:color="auto" w:fill="auto"/>
            <w:noWrap/>
            <w:vAlign w:val="center"/>
          </w:tcPr>
          <w:p w14:paraId="47023A53" w14:textId="322CD10D" w:rsidR="00351324" w:rsidRPr="009C50BF" w:rsidRDefault="00C80BA8"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tc>
      </w:tr>
      <w:tr w:rsidR="00351324" w14:paraId="20E1D355" w14:textId="77777777" w:rsidTr="5FC0095D">
        <w:trPr>
          <w:trHeight w:val="593"/>
        </w:trPr>
        <w:tc>
          <w:tcPr>
            <w:tcW w:w="2245" w:type="dxa"/>
            <w:shd w:val="clear" w:color="auto" w:fill="auto"/>
            <w:vAlign w:val="center"/>
          </w:tcPr>
          <w:p w14:paraId="519ECB5C"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lastRenderedPageBreak/>
              <w:t>#14</w:t>
            </w:r>
          </w:p>
          <w:p w14:paraId="48DB3EEB" w14:textId="53EC73CB"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1E099EC8" w14:textId="2AB01CEF"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1530" w:type="dxa"/>
            <w:shd w:val="clear" w:color="auto" w:fill="auto"/>
            <w:noWrap/>
            <w:vAlign w:val="center"/>
          </w:tcPr>
          <w:p w14:paraId="721D1739" w14:textId="78379F8B" w:rsidR="00351324" w:rsidRPr="009C50BF" w:rsidRDefault="00351324"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6110EB3A" w14:textId="495D0654"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2430" w:type="dxa"/>
            <w:shd w:val="clear" w:color="auto" w:fill="auto"/>
            <w:vAlign w:val="center"/>
          </w:tcPr>
          <w:p w14:paraId="611D0448" w14:textId="11714EDD" w:rsidR="00351324" w:rsidRPr="009C50BF" w:rsidRDefault="00994EAC"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FSH 1565 Academic Ranks and Responsibilities</w:t>
            </w:r>
          </w:p>
        </w:tc>
        <w:tc>
          <w:tcPr>
            <w:tcW w:w="3870" w:type="dxa"/>
            <w:shd w:val="clear" w:color="auto" w:fill="auto"/>
            <w:noWrap/>
            <w:vAlign w:val="center"/>
          </w:tcPr>
          <w:p w14:paraId="5D04C927" w14:textId="6AC73B37"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FS</w:t>
            </w:r>
            <w:r w:rsidR="00422CE5" w:rsidRPr="009C50BF">
              <w:rPr>
                <w:rFonts w:ascii="Franklin Gothic Book" w:hAnsi="Franklin Gothic Book"/>
              </w:rPr>
              <w:t xml:space="preserve"> 11/28/2023</w:t>
            </w:r>
          </w:p>
          <w:p w14:paraId="1BA5D521" w14:textId="003E431C"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UFM</w:t>
            </w:r>
            <w:r w:rsidR="00A87492" w:rsidRPr="009C50BF">
              <w:rPr>
                <w:rFonts w:ascii="Franklin Gothic Book" w:hAnsi="Franklin Gothic Book"/>
              </w:rPr>
              <w:t xml:space="preserve"> 12/06/2023</w:t>
            </w:r>
          </w:p>
          <w:p w14:paraId="313A33CB" w14:textId="22BCCA50"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President</w:t>
            </w:r>
            <w:r w:rsidR="004B65E6">
              <w:rPr>
                <w:rFonts w:ascii="Franklin Gothic Book" w:hAnsi="Franklin Gothic Book"/>
              </w:rPr>
              <w:t xml:space="preserve"> 12/11/2023</w:t>
            </w:r>
          </w:p>
        </w:tc>
      </w:tr>
      <w:tr w:rsidR="00351324" w14:paraId="3696FCFE" w14:textId="77777777" w:rsidTr="5FC0095D">
        <w:trPr>
          <w:trHeight w:val="593"/>
        </w:trPr>
        <w:tc>
          <w:tcPr>
            <w:tcW w:w="2245" w:type="dxa"/>
            <w:shd w:val="clear" w:color="auto" w:fill="auto"/>
            <w:vAlign w:val="center"/>
          </w:tcPr>
          <w:p w14:paraId="4B89CE5B"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6F1B0ACA" w14:textId="00BE58BF"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7B79C8B6" w14:textId="218ACFD6"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1530" w:type="dxa"/>
            <w:shd w:val="clear" w:color="auto" w:fill="auto"/>
            <w:noWrap/>
            <w:vAlign w:val="center"/>
          </w:tcPr>
          <w:p w14:paraId="0A15EC86" w14:textId="08F08D5D" w:rsidR="00351324" w:rsidRPr="009C50BF" w:rsidRDefault="00351324"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61F94A5" w14:textId="78A18618"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2430" w:type="dxa"/>
            <w:shd w:val="clear" w:color="auto" w:fill="auto"/>
            <w:vAlign w:val="center"/>
          </w:tcPr>
          <w:p w14:paraId="049627C1" w14:textId="4C2C15E0" w:rsidR="00351324" w:rsidRPr="009C50BF" w:rsidRDefault="00B96EE3"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FSH 2300 Student Code of Conduct</w:t>
            </w:r>
          </w:p>
        </w:tc>
        <w:tc>
          <w:tcPr>
            <w:tcW w:w="3870" w:type="dxa"/>
            <w:shd w:val="clear" w:color="auto" w:fill="auto"/>
            <w:noWrap/>
            <w:vAlign w:val="center"/>
          </w:tcPr>
          <w:p w14:paraId="76562566" w14:textId="37DBA08A"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p w14:paraId="61E5C38C" w14:textId="16CBC78D"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UFM</w:t>
            </w:r>
            <w:r w:rsidR="00A87492" w:rsidRPr="009C50BF">
              <w:rPr>
                <w:rFonts w:ascii="Franklin Gothic Book" w:hAnsi="Franklin Gothic Book"/>
              </w:rPr>
              <w:t xml:space="preserve"> 12/06/2023</w:t>
            </w:r>
          </w:p>
          <w:p w14:paraId="0F7FD83B" w14:textId="7CDD8F8C"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President</w:t>
            </w:r>
            <w:r w:rsidR="004B65E6">
              <w:rPr>
                <w:rFonts w:ascii="Franklin Gothic Book" w:hAnsi="Franklin Gothic Book"/>
              </w:rPr>
              <w:t xml:space="preserve"> 12/11/2023</w:t>
            </w:r>
          </w:p>
        </w:tc>
      </w:tr>
      <w:tr w:rsidR="00351324" w14:paraId="2237708E" w14:textId="77777777" w:rsidTr="5FC0095D">
        <w:trPr>
          <w:trHeight w:val="593"/>
        </w:trPr>
        <w:tc>
          <w:tcPr>
            <w:tcW w:w="2245" w:type="dxa"/>
            <w:shd w:val="clear" w:color="auto" w:fill="auto"/>
            <w:vAlign w:val="center"/>
          </w:tcPr>
          <w:p w14:paraId="277B0569" w14:textId="77777777"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14</w:t>
            </w:r>
          </w:p>
          <w:p w14:paraId="09E2F499" w14:textId="358B615D" w:rsidR="00351324" w:rsidRPr="009C50BF" w:rsidRDefault="00351324"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62CE46EE" w14:textId="6C7CB9CE"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1530" w:type="dxa"/>
            <w:shd w:val="clear" w:color="auto" w:fill="auto"/>
            <w:noWrap/>
            <w:vAlign w:val="center"/>
          </w:tcPr>
          <w:p w14:paraId="1E83FEE4" w14:textId="0F6BD1A0" w:rsidR="00351324" w:rsidRPr="009C50BF" w:rsidRDefault="00351324"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48D62FEB" w14:textId="2C03CACF"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2430" w:type="dxa"/>
            <w:shd w:val="clear" w:color="auto" w:fill="auto"/>
            <w:vAlign w:val="center"/>
          </w:tcPr>
          <w:p w14:paraId="5BF921F6" w14:textId="05630162" w:rsidR="00351324" w:rsidRPr="009C50BF" w:rsidRDefault="00B96EE3"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FSH 2400 Disciplinary Process for Alleged Violations of Student Code of Conduct</w:t>
            </w:r>
          </w:p>
        </w:tc>
        <w:tc>
          <w:tcPr>
            <w:tcW w:w="3870" w:type="dxa"/>
            <w:shd w:val="clear" w:color="auto" w:fill="auto"/>
            <w:noWrap/>
            <w:vAlign w:val="center"/>
          </w:tcPr>
          <w:p w14:paraId="139B98A5" w14:textId="4D79F57A"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p w14:paraId="533BA5A4" w14:textId="4E9FD302"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UFM</w:t>
            </w:r>
            <w:r w:rsidR="00A87492" w:rsidRPr="009C50BF">
              <w:rPr>
                <w:rFonts w:ascii="Franklin Gothic Book" w:hAnsi="Franklin Gothic Book"/>
              </w:rPr>
              <w:t xml:space="preserve"> 12/06/2023</w:t>
            </w:r>
          </w:p>
          <w:p w14:paraId="7F98C12A" w14:textId="503D0175"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President</w:t>
            </w:r>
            <w:r w:rsidR="004B65E6">
              <w:rPr>
                <w:rFonts w:ascii="Franklin Gothic Book" w:hAnsi="Franklin Gothic Book"/>
              </w:rPr>
              <w:t xml:space="preserve"> 12/11/2023</w:t>
            </w:r>
          </w:p>
        </w:tc>
      </w:tr>
      <w:tr w:rsidR="00351324" w14:paraId="69ABD094" w14:textId="77777777" w:rsidTr="5FC0095D">
        <w:trPr>
          <w:trHeight w:val="593"/>
        </w:trPr>
        <w:tc>
          <w:tcPr>
            <w:tcW w:w="2245" w:type="dxa"/>
            <w:shd w:val="clear" w:color="auto" w:fill="auto"/>
            <w:vAlign w:val="center"/>
          </w:tcPr>
          <w:p w14:paraId="1D386D43" w14:textId="77777777" w:rsidR="00B96EE3" w:rsidRPr="009C50BF" w:rsidRDefault="00B96EE3" w:rsidP="00D362DB">
            <w:pPr>
              <w:spacing w:after="0" w:line="240" w:lineRule="auto"/>
              <w:jc w:val="center"/>
              <w:rPr>
                <w:rFonts w:ascii="Franklin Gothic Book" w:hAnsi="Franklin Gothic Book"/>
              </w:rPr>
            </w:pPr>
            <w:r w:rsidRPr="009C50BF">
              <w:rPr>
                <w:rFonts w:ascii="Franklin Gothic Book" w:hAnsi="Franklin Gothic Book"/>
              </w:rPr>
              <w:t>#14</w:t>
            </w:r>
          </w:p>
          <w:p w14:paraId="0869DCF0" w14:textId="18C47098" w:rsidR="00351324" w:rsidRPr="009C50BF" w:rsidRDefault="00B96EE3" w:rsidP="00D362DB">
            <w:pPr>
              <w:spacing w:after="0" w:line="240" w:lineRule="auto"/>
              <w:jc w:val="center"/>
              <w:rPr>
                <w:rFonts w:ascii="Franklin Gothic Book" w:hAnsi="Franklin Gothic Book"/>
              </w:rPr>
            </w:pPr>
            <w:r w:rsidRPr="009C50BF">
              <w:rPr>
                <w:rFonts w:ascii="Franklin Gothic Book" w:hAnsi="Franklin Gothic Book"/>
              </w:rPr>
              <w:t>November 28, 2023</w:t>
            </w:r>
          </w:p>
        </w:tc>
        <w:tc>
          <w:tcPr>
            <w:tcW w:w="1260" w:type="dxa"/>
            <w:shd w:val="clear" w:color="auto" w:fill="auto"/>
            <w:vAlign w:val="center"/>
          </w:tcPr>
          <w:p w14:paraId="604DA5B9" w14:textId="519CDF77"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1530" w:type="dxa"/>
            <w:shd w:val="clear" w:color="auto" w:fill="auto"/>
            <w:noWrap/>
            <w:vAlign w:val="center"/>
          </w:tcPr>
          <w:p w14:paraId="1DDB8F70" w14:textId="36559A60" w:rsidR="00351324" w:rsidRPr="009C50BF" w:rsidRDefault="00351324"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B1A7E61" w14:textId="50B6DF66" w:rsidR="00351324" w:rsidRPr="009C50BF" w:rsidRDefault="00351324"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FSH</w:t>
            </w:r>
          </w:p>
        </w:tc>
        <w:tc>
          <w:tcPr>
            <w:tcW w:w="2430" w:type="dxa"/>
            <w:shd w:val="clear" w:color="auto" w:fill="auto"/>
            <w:vAlign w:val="center"/>
          </w:tcPr>
          <w:p w14:paraId="126EF5AE" w14:textId="358E05C2" w:rsidR="00351324" w:rsidRPr="009C50BF" w:rsidRDefault="00B96EE3"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Franklin Gothic Book" w:hAnsi="Franklin Gothic Book" w:cs="Franklin Gothic Book"/>
              </w:rPr>
              <w:t>FSH 4620 Academic Calendars</w:t>
            </w:r>
          </w:p>
        </w:tc>
        <w:tc>
          <w:tcPr>
            <w:tcW w:w="3870" w:type="dxa"/>
            <w:shd w:val="clear" w:color="auto" w:fill="auto"/>
            <w:noWrap/>
            <w:vAlign w:val="center"/>
          </w:tcPr>
          <w:p w14:paraId="68E81FE6" w14:textId="40FC0BF1"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FS</w:t>
            </w:r>
            <w:r w:rsidR="00793EFF" w:rsidRPr="009C50BF">
              <w:rPr>
                <w:rFonts w:ascii="Franklin Gothic Book" w:hAnsi="Franklin Gothic Book"/>
              </w:rPr>
              <w:t xml:space="preserve"> 11/28/2023</w:t>
            </w:r>
          </w:p>
          <w:p w14:paraId="2C1C9EBC" w14:textId="08ABD28B"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UFM</w:t>
            </w:r>
            <w:r w:rsidR="00A87492" w:rsidRPr="009C50BF">
              <w:rPr>
                <w:rFonts w:ascii="Franklin Gothic Book" w:hAnsi="Franklin Gothic Book"/>
              </w:rPr>
              <w:t xml:space="preserve"> 12/06/2023</w:t>
            </w:r>
          </w:p>
          <w:p w14:paraId="45D3CEA8" w14:textId="404F84C5" w:rsidR="00351324" w:rsidRPr="009C50BF" w:rsidRDefault="00351324" w:rsidP="00D362DB">
            <w:pPr>
              <w:spacing w:after="0" w:line="240" w:lineRule="auto"/>
              <w:rPr>
                <w:rFonts w:ascii="Franklin Gothic Book" w:hAnsi="Franklin Gothic Book"/>
              </w:rPr>
            </w:pPr>
            <w:r w:rsidRPr="009C50BF">
              <w:rPr>
                <w:rFonts w:ascii="Franklin Gothic Book" w:hAnsi="Franklin Gothic Book"/>
              </w:rPr>
              <w:t>President</w:t>
            </w:r>
            <w:r w:rsidR="004B65E6">
              <w:rPr>
                <w:rFonts w:ascii="Franklin Gothic Book" w:hAnsi="Franklin Gothic Book"/>
              </w:rPr>
              <w:t xml:space="preserve"> 12/11/2023</w:t>
            </w:r>
          </w:p>
        </w:tc>
      </w:tr>
      <w:tr w:rsidR="00B96EE3" w14:paraId="2AB0B932" w14:textId="77777777" w:rsidTr="5FC0095D">
        <w:trPr>
          <w:trHeight w:val="593"/>
        </w:trPr>
        <w:tc>
          <w:tcPr>
            <w:tcW w:w="2245" w:type="dxa"/>
            <w:shd w:val="clear" w:color="auto" w:fill="auto"/>
            <w:vAlign w:val="center"/>
          </w:tcPr>
          <w:p w14:paraId="15766525" w14:textId="0FE96820" w:rsidR="00B96EE3" w:rsidRPr="009C50BF" w:rsidRDefault="00B96EE3" w:rsidP="00D362DB">
            <w:pPr>
              <w:spacing w:after="0" w:line="240" w:lineRule="auto"/>
              <w:jc w:val="center"/>
              <w:rPr>
                <w:rFonts w:ascii="Franklin Gothic Book" w:hAnsi="Franklin Gothic Book"/>
              </w:rPr>
            </w:pPr>
            <w:r w:rsidRPr="009C50BF">
              <w:rPr>
                <w:rFonts w:ascii="Franklin Gothic Book" w:hAnsi="Franklin Gothic Book"/>
              </w:rPr>
              <w:t>#1</w:t>
            </w:r>
            <w:r w:rsidR="00793EFF" w:rsidRPr="009C50BF">
              <w:rPr>
                <w:rFonts w:ascii="Franklin Gothic Book" w:hAnsi="Franklin Gothic Book"/>
              </w:rPr>
              <w:t>6</w:t>
            </w:r>
          </w:p>
          <w:p w14:paraId="4901D801" w14:textId="47AC6C1A" w:rsidR="00B96EE3" w:rsidRPr="009C50BF" w:rsidRDefault="005B4C8D" w:rsidP="00D362DB">
            <w:pPr>
              <w:spacing w:after="0" w:line="240" w:lineRule="auto"/>
              <w:jc w:val="center"/>
              <w:rPr>
                <w:rFonts w:ascii="Franklin Gothic Book" w:hAnsi="Franklin Gothic Book"/>
              </w:rPr>
            </w:pPr>
            <w:r w:rsidRPr="009C50BF">
              <w:rPr>
                <w:rFonts w:ascii="Franklin Gothic Book" w:hAnsi="Franklin Gothic Book"/>
              </w:rPr>
              <w:t>January 9</w:t>
            </w:r>
            <w:r w:rsidR="00B96EE3" w:rsidRPr="009C50BF">
              <w:rPr>
                <w:rFonts w:ascii="Franklin Gothic Book" w:hAnsi="Franklin Gothic Book"/>
              </w:rPr>
              <w:t>, 202</w:t>
            </w:r>
            <w:r w:rsidRPr="009C50BF">
              <w:rPr>
                <w:rFonts w:ascii="Franklin Gothic Book" w:hAnsi="Franklin Gothic Book"/>
              </w:rPr>
              <w:t>4</w:t>
            </w:r>
          </w:p>
        </w:tc>
        <w:tc>
          <w:tcPr>
            <w:tcW w:w="1260" w:type="dxa"/>
            <w:shd w:val="clear" w:color="auto" w:fill="auto"/>
            <w:vAlign w:val="center"/>
          </w:tcPr>
          <w:p w14:paraId="66C868D7" w14:textId="2EF0CE1A"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316AEF13" w14:textId="750957CB"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E60C1B" w:rsidRPr="009C50BF">
              <w:rPr>
                <w:rFonts w:ascii="Franklin Gothic Book" w:eastAsia="Times New Roman" w:hAnsi="Franklin Gothic Book" w:cs="Calibri"/>
                <w:color w:val="000000" w:themeColor="text1"/>
              </w:rPr>
              <w:t>164</w:t>
            </w:r>
          </w:p>
        </w:tc>
        <w:tc>
          <w:tcPr>
            <w:tcW w:w="1710" w:type="dxa"/>
            <w:shd w:val="clear" w:color="auto" w:fill="auto"/>
            <w:vAlign w:val="center"/>
          </w:tcPr>
          <w:p w14:paraId="6E62861D" w14:textId="6B967CE9"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54BFFB0C" w14:textId="7DFCD70E" w:rsidR="00B96EE3" w:rsidRPr="009C50BF" w:rsidRDefault="00E60C1B" w:rsidP="00D362DB">
            <w:pPr>
              <w:spacing w:after="0" w:line="240" w:lineRule="auto"/>
              <w:jc w:val="center"/>
              <w:rPr>
                <w:rFonts w:ascii="Franklin Gothic Book" w:eastAsia="Franklin Gothic Book" w:hAnsi="Franklin Gothic Book" w:cs="Franklin Gothic Book"/>
              </w:rPr>
            </w:pPr>
            <w:r w:rsidRPr="009C50BF">
              <w:rPr>
                <w:rFonts w:ascii="Franklin Gothic Book" w:eastAsia="Franklin Gothic Book" w:hAnsi="Franklin Gothic Book" w:cs="Franklin Gothic Book"/>
              </w:rPr>
              <w:t>Biological Sciences Teaching Major</w:t>
            </w:r>
          </w:p>
        </w:tc>
        <w:tc>
          <w:tcPr>
            <w:tcW w:w="3870" w:type="dxa"/>
            <w:shd w:val="clear" w:color="auto" w:fill="auto"/>
            <w:noWrap/>
            <w:vAlign w:val="center"/>
          </w:tcPr>
          <w:p w14:paraId="640EE694" w14:textId="26582E05" w:rsidR="00B96EE3" w:rsidRPr="009C50BF" w:rsidRDefault="00822CF7" w:rsidP="00D362DB">
            <w:pPr>
              <w:spacing w:after="0" w:line="240" w:lineRule="auto"/>
              <w:rPr>
                <w:rFonts w:ascii="Franklin Gothic Book" w:hAnsi="Franklin Gothic Book"/>
              </w:rPr>
            </w:pPr>
            <w:r w:rsidRPr="009C50BF">
              <w:rPr>
                <w:rFonts w:ascii="Franklin Gothic Book" w:hAnsi="Franklin Gothic Book"/>
              </w:rPr>
              <w:t xml:space="preserve">FS </w:t>
            </w:r>
            <w:r>
              <w:rPr>
                <w:rFonts w:ascii="Franklin Gothic Book" w:hAnsi="Franklin Gothic Book"/>
              </w:rPr>
              <w:t>1/09/2024</w:t>
            </w:r>
          </w:p>
        </w:tc>
      </w:tr>
      <w:tr w:rsidR="00B96EE3" w14:paraId="1B1E2F44" w14:textId="77777777" w:rsidTr="5FC0095D">
        <w:trPr>
          <w:trHeight w:val="593"/>
        </w:trPr>
        <w:tc>
          <w:tcPr>
            <w:tcW w:w="2245" w:type="dxa"/>
            <w:shd w:val="clear" w:color="auto" w:fill="auto"/>
            <w:vAlign w:val="center"/>
          </w:tcPr>
          <w:p w14:paraId="5011169F" w14:textId="77777777" w:rsidR="005B4C8D" w:rsidRPr="009C50BF" w:rsidRDefault="005B4C8D" w:rsidP="00D362DB">
            <w:pPr>
              <w:spacing w:after="0" w:line="240" w:lineRule="auto"/>
              <w:jc w:val="center"/>
              <w:rPr>
                <w:rFonts w:ascii="Franklin Gothic Book" w:hAnsi="Franklin Gothic Book"/>
              </w:rPr>
            </w:pPr>
            <w:r w:rsidRPr="009C50BF">
              <w:rPr>
                <w:rFonts w:ascii="Franklin Gothic Book" w:hAnsi="Franklin Gothic Book"/>
              </w:rPr>
              <w:t>#16</w:t>
            </w:r>
          </w:p>
          <w:p w14:paraId="427972DF" w14:textId="3A9D9F03" w:rsidR="00B96EE3" w:rsidRPr="009C50BF" w:rsidRDefault="005B4C8D" w:rsidP="00D362DB">
            <w:pPr>
              <w:spacing w:after="0" w:line="240" w:lineRule="auto"/>
              <w:jc w:val="center"/>
              <w:rPr>
                <w:rFonts w:ascii="Franklin Gothic Book" w:hAnsi="Franklin Gothic Book"/>
              </w:rPr>
            </w:pPr>
            <w:r w:rsidRPr="009C50BF">
              <w:rPr>
                <w:rFonts w:ascii="Franklin Gothic Book" w:hAnsi="Franklin Gothic Book"/>
              </w:rPr>
              <w:t>January 9, 2024</w:t>
            </w:r>
          </w:p>
        </w:tc>
        <w:tc>
          <w:tcPr>
            <w:tcW w:w="1260" w:type="dxa"/>
            <w:shd w:val="clear" w:color="auto" w:fill="auto"/>
            <w:vAlign w:val="center"/>
          </w:tcPr>
          <w:p w14:paraId="4838BC1D" w14:textId="4AAE0ADD"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43957BFA" w14:textId="61AA9FFF"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422CE5" w:rsidRPr="009C50BF">
              <w:rPr>
                <w:rFonts w:ascii="Franklin Gothic Book" w:eastAsia="Times New Roman" w:hAnsi="Franklin Gothic Book" w:cs="Calibri"/>
                <w:color w:val="000000" w:themeColor="text1"/>
              </w:rPr>
              <w:t>245</w:t>
            </w:r>
          </w:p>
        </w:tc>
        <w:tc>
          <w:tcPr>
            <w:tcW w:w="1710" w:type="dxa"/>
            <w:shd w:val="clear" w:color="auto" w:fill="auto"/>
            <w:vAlign w:val="center"/>
          </w:tcPr>
          <w:p w14:paraId="58C1FEAF" w14:textId="0742EC23" w:rsidR="00B96EE3"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255469C0" w14:textId="2DF9B066" w:rsidR="00B96EE3" w:rsidRPr="009C50BF" w:rsidRDefault="00B37910" w:rsidP="00D362DB">
            <w:pPr>
              <w:spacing w:after="0" w:line="240" w:lineRule="auto"/>
              <w:jc w:val="center"/>
              <w:rPr>
                <w:rFonts w:ascii="Franklin Gothic Book" w:eastAsia="Franklin Gothic Book" w:hAnsi="Franklin Gothic Book" w:cs="Franklin Gothic Book"/>
              </w:rPr>
            </w:pPr>
            <w:r w:rsidRPr="009C50BF">
              <w:rPr>
                <w:rFonts w:ascii="Franklin Gothic Book" w:hAnsi="Franklin Gothic Book"/>
              </w:rPr>
              <w:t>History Teaching Major 33 credits</w:t>
            </w:r>
          </w:p>
        </w:tc>
        <w:tc>
          <w:tcPr>
            <w:tcW w:w="3870" w:type="dxa"/>
            <w:shd w:val="clear" w:color="auto" w:fill="auto"/>
            <w:noWrap/>
            <w:vAlign w:val="center"/>
          </w:tcPr>
          <w:p w14:paraId="3269ACFD" w14:textId="7DB2A572" w:rsidR="00B96EE3" w:rsidRPr="009C50BF" w:rsidRDefault="00614ED5" w:rsidP="00D362DB">
            <w:pPr>
              <w:spacing w:after="0" w:line="240" w:lineRule="auto"/>
              <w:rPr>
                <w:rFonts w:ascii="Franklin Gothic Book" w:hAnsi="Franklin Gothic Book"/>
              </w:rPr>
            </w:pPr>
            <w:r w:rsidRPr="009C50BF">
              <w:rPr>
                <w:rFonts w:ascii="Franklin Gothic Book" w:hAnsi="Franklin Gothic Book"/>
              </w:rPr>
              <w:t xml:space="preserve">FS </w:t>
            </w:r>
            <w:r w:rsidR="00EC2026">
              <w:rPr>
                <w:rFonts w:ascii="Franklin Gothic Book" w:hAnsi="Franklin Gothic Book"/>
              </w:rPr>
              <w:t>1/09/2024</w:t>
            </w:r>
          </w:p>
        </w:tc>
      </w:tr>
      <w:tr w:rsidR="005B4C8D" w14:paraId="04EA7FAB" w14:textId="77777777" w:rsidTr="5FC0095D">
        <w:trPr>
          <w:trHeight w:val="593"/>
        </w:trPr>
        <w:tc>
          <w:tcPr>
            <w:tcW w:w="2245" w:type="dxa"/>
            <w:shd w:val="clear" w:color="auto" w:fill="auto"/>
            <w:vAlign w:val="center"/>
          </w:tcPr>
          <w:p w14:paraId="142C9B63" w14:textId="77777777" w:rsidR="00614ED5"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16</w:t>
            </w:r>
          </w:p>
          <w:p w14:paraId="3FDE5F01" w14:textId="0E51F30B" w:rsidR="005B4C8D"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January 9, 2024</w:t>
            </w:r>
          </w:p>
        </w:tc>
        <w:tc>
          <w:tcPr>
            <w:tcW w:w="1260" w:type="dxa"/>
            <w:shd w:val="clear" w:color="auto" w:fill="auto"/>
            <w:vAlign w:val="center"/>
          </w:tcPr>
          <w:p w14:paraId="50EF71F8" w14:textId="11E38B97"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0CF41150" w14:textId="400BE158"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B37910" w:rsidRPr="009C50BF">
              <w:rPr>
                <w:rFonts w:ascii="Franklin Gothic Book" w:eastAsia="Times New Roman" w:hAnsi="Franklin Gothic Book" w:cs="Calibri"/>
                <w:color w:val="000000" w:themeColor="text1"/>
              </w:rPr>
              <w:t>218</w:t>
            </w:r>
          </w:p>
        </w:tc>
        <w:tc>
          <w:tcPr>
            <w:tcW w:w="1710" w:type="dxa"/>
            <w:shd w:val="clear" w:color="auto" w:fill="auto"/>
            <w:vAlign w:val="center"/>
          </w:tcPr>
          <w:p w14:paraId="0A48D1DA" w14:textId="2D69A700"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26A75CFB" w14:textId="18BF0FDD" w:rsidR="005B4C8D" w:rsidRPr="009C50BF" w:rsidRDefault="008034C4" w:rsidP="00D362DB">
            <w:pPr>
              <w:spacing w:after="0" w:line="240" w:lineRule="auto"/>
              <w:jc w:val="center"/>
              <w:rPr>
                <w:rFonts w:ascii="Franklin Gothic Book" w:eastAsia="Franklin Gothic Book" w:hAnsi="Franklin Gothic Book" w:cs="Franklin Gothic Book"/>
              </w:rPr>
            </w:pPr>
            <w:r w:rsidRPr="009C50BF">
              <w:rPr>
                <w:rFonts w:ascii="Franklin Gothic Book" w:hAnsi="Franklin Gothic Book"/>
              </w:rPr>
              <w:t>English Teaching Major 34 credits</w:t>
            </w:r>
          </w:p>
        </w:tc>
        <w:tc>
          <w:tcPr>
            <w:tcW w:w="3870" w:type="dxa"/>
            <w:shd w:val="clear" w:color="auto" w:fill="auto"/>
            <w:noWrap/>
            <w:vAlign w:val="center"/>
          </w:tcPr>
          <w:p w14:paraId="7DA6D947" w14:textId="49820292" w:rsidR="005B4C8D" w:rsidRPr="009C50BF" w:rsidRDefault="00614ED5" w:rsidP="00D362DB">
            <w:pPr>
              <w:spacing w:after="0" w:line="240" w:lineRule="auto"/>
              <w:rPr>
                <w:rFonts w:ascii="Franklin Gothic Book" w:hAnsi="Franklin Gothic Book"/>
              </w:rPr>
            </w:pPr>
            <w:r w:rsidRPr="009C50BF">
              <w:rPr>
                <w:rFonts w:ascii="Franklin Gothic Book" w:hAnsi="Franklin Gothic Book"/>
              </w:rPr>
              <w:t>FS</w:t>
            </w:r>
            <w:r w:rsidR="00F05CDB">
              <w:rPr>
                <w:rFonts w:ascii="Franklin Gothic Book" w:hAnsi="Franklin Gothic Book"/>
              </w:rPr>
              <w:t xml:space="preserve"> </w:t>
            </w:r>
            <w:r w:rsidR="00EC2026">
              <w:rPr>
                <w:rFonts w:ascii="Franklin Gothic Book" w:hAnsi="Franklin Gothic Book"/>
              </w:rPr>
              <w:t>1/09/2024</w:t>
            </w:r>
          </w:p>
        </w:tc>
      </w:tr>
      <w:tr w:rsidR="005B4C8D" w14:paraId="47DE9EE2" w14:textId="77777777" w:rsidTr="5FC0095D">
        <w:trPr>
          <w:trHeight w:val="593"/>
        </w:trPr>
        <w:tc>
          <w:tcPr>
            <w:tcW w:w="2245" w:type="dxa"/>
            <w:shd w:val="clear" w:color="auto" w:fill="auto"/>
            <w:vAlign w:val="center"/>
          </w:tcPr>
          <w:p w14:paraId="52D4F5CA" w14:textId="77777777" w:rsidR="00614ED5"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16</w:t>
            </w:r>
          </w:p>
          <w:p w14:paraId="0B75E97C" w14:textId="4EE621F2" w:rsidR="005B4C8D"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January 9, 2024</w:t>
            </w:r>
          </w:p>
        </w:tc>
        <w:tc>
          <w:tcPr>
            <w:tcW w:w="1260" w:type="dxa"/>
            <w:shd w:val="clear" w:color="auto" w:fill="auto"/>
            <w:vAlign w:val="center"/>
          </w:tcPr>
          <w:p w14:paraId="458AE8CD" w14:textId="089376E4"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7D11E77F" w14:textId="7E9F7F5E"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B37910" w:rsidRPr="009C50BF">
              <w:rPr>
                <w:rFonts w:ascii="Franklin Gothic Book" w:eastAsia="Times New Roman" w:hAnsi="Franklin Gothic Book" w:cs="Calibri"/>
                <w:color w:val="000000" w:themeColor="text1"/>
              </w:rPr>
              <w:t>263</w:t>
            </w:r>
          </w:p>
        </w:tc>
        <w:tc>
          <w:tcPr>
            <w:tcW w:w="1710" w:type="dxa"/>
            <w:shd w:val="clear" w:color="auto" w:fill="auto"/>
            <w:vAlign w:val="center"/>
          </w:tcPr>
          <w:p w14:paraId="32EAE9F9" w14:textId="49386BE3"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791ED297" w14:textId="53279865" w:rsidR="005B4C8D" w:rsidRPr="009C50BF" w:rsidRDefault="008034C4" w:rsidP="00D362DB">
            <w:pPr>
              <w:spacing w:after="0" w:line="240" w:lineRule="auto"/>
              <w:jc w:val="center"/>
              <w:rPr>
                <w:rFonts w:ascii="Franklin Gothic Book" w:eastAsia="Franklin Gothic Book" w:hAnsi="Franklin Gothic Book" w:cs="Franklin Gothic Book"/>
              </w:rPr>
            </w:pPr>
            <w:r w:rsidRPr="009C50BF">
              <w:rPr>
                <w:rFonts w:ascii="Franklin Gothic Book" w:hAnsi="Franklin Gothic Book"/>
              </w:rPr>
              <w:t>Mathematics Teaching Major 36 credits</w:t>
            </w:r>
          </w:p>
        </w:tc>
        <w:tc>
          <w:tcPr>
            <w:tcW w:w="3870" w:type="dxa"/>
            <w:shd w:val="clear" w:color="auto" w:fill="auto"/>
            <w:noWrap/>
            <w:vAlign w:val="center"/>
          </w:tcPr>
          <w:p w14:paraId="2E81E298" w14:textId="734A4BA0" w:rsidR="005B4C8D" w:rsidRPr="009C50BF" w:rsidRDefault="00614ED5" w:rsidP="00D362DB">
            <w:pPr>
              <w:spacing w:after="0" w:line="240" w:lineRule="auto"/>
              <w:rPr>
                <w:rFonts w:ascii="Franklin Gothic Book" w:hAnsi="Franklin Gothic Book"/>
              </w:rPr>
            </w:pPr>
            <w:r w:rsidRPr="009C50BF">
              <w:rPr>
                <w:rFonts w:ascii="Franklin Gothic Book" w:hAnsi="Franklin Gothic Book"/>
              </w:rPr>
              <w:t>F</w:t>
            </w:r>
            <w:r w:rsidR="00EC2026">
              <w:rPr>
                <w:rFonts w:ascii="Franklin Gothic Book" w:hAnsi="Franklin Gothic Book"/>
              </w:rPr>
              <w:t>S</w:t>
            </w:r>
            <w:r w:rsidR="00F05CDB">
              <w:rPr>
                <w:rFonts w:ascii="Franklin Gothic Book" w:hAnsi="Franklin Gothic Book"/>
              </w:rPr>
              <w:t xml:space="preserve"> </w:t>
            </w:r>
            <w:r w:rsidR="00EC2026">
              <w:rPr>
                <w:rFonts w:ascii="Franklin Gothic Book" w:hAnsi="Franklin Gothic Book"/>
              </w:rPr>
              <w:t>1/09/2024</w:t>
            </w:r>
          </w:p>
        </w:tc>
      </w:tr>
      <w:tr w:rsidR="005B4C8D" w14:paraId="6317B021" w14:textId="77777777" w:rsidTr="5FC0095D">
        <w:trPr>
          <w:trHeight w:val="593"/>
        </w:trPr>
        <w:tc>
          <w:tcPr>
            <w:tcW w:w="2245" w:type="dxa"/>
            <w:shd w:val="clear" w:color="auto" w:fill="auto"/>
            <w:vAlign w:val="center"/>
          </w:tcPr>
          <w:p w14:paraId="30AE9961" w14:textId="77777777" w:rsidR="00614ED5"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16</w:t>
            </w:r>
          </w:p>
          <w:p w14:paraId="2A6EEB4B" w14:textId="353EE5B9" w:rsidR="005B4C8D"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January 9, 2024</w:t>
            </w:r>
          </w:p>
        </w:tc>
        <w:tc>
          <w:tcPr>
            <w:tcW w:w="1260" w:type="dxa"/>
            <w:shd w:val="clear" w:color="auto" w:fill="auto"/>
            <w:vAlign w:val="center"/>
          </w:tcPr>
          <w:p w14:paraId="7C4560A7" w14:textId="1C44CD64"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0C99E0A8" w14:textId="1CBBCC15"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B37910" w:rsidRPr="009C50BF">
              <w:rPr>
                <w:rFonts w:ascii="Franklin Gothic Book" w:eastAsia="Times New Roman" w:hAnsi="Franklin Gothic Book" w:cs="Calibri"/>
                <w:color w:val="000000" w:themeColor="text1"/>
              </w:rPr>
              <w:t>322</w:t>
            </w:r>
          </w:p>
        </w:tc>
        <w:tc>
          <w:tcPr>
            <w:tcW w:w="1710" w:type="dxa"/>
            <w:shd w:val="clear" w:color="auto" w:fill="auto"/>
            <w:vAlign w:val="center"/>
          </w:tcPr>
          <w:p w14:paraId="064C356C" w14:textId="148FC8D9"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34AA200A" w14:textId="70831209" w:rsidR="005B4C8D" w:rsidRPr="009C50BF" w:rsidRDefault="007B2D11" w:rsidP="00D362DB">
            <w:pPr>
              <w:spacing w:after="0" w:line="240" w:lineRule="auto"/>
              <w:jc w:val="center"/>
              <w:rPr>
                <w:rFonts w:ascii="Franklin Gothic Book" w:eastAsia="Franklin Gothic Book" w:hAnsi="Franklin Gothic Book" w:cs="Franklin Gothic Book"/>
              </w:rPr>
            </w:pPr>
            <w:r w:rsidRPr="009C50BF">
              <w:rPr>
                <w:rFonts w:ascii="Franklin Gothic Book" w:hAnsi="Franklin Gothic Book"/>
              </w:rPr>
              <w:t>Chemistry Teaching Major</w:t>
            </w:r>
          </w:p>
        </w:tc>
        <w:tc>
          <w:tcPr>
            <w:tcW w:w="3870" w:type="dxa"/>
            <w:shd w:val="clear" w:color="auto" w:fill="auto"/>
            <w:noWrap/>
            <w:vAlign w:val="center"/>
          </w:tcPr>
          <w:p w14:paraId="7D9BF51F" w14:textId="044429F9" w:rsidR="005B4C8D" w:rsidRPr="009C50BF" w:rsidRDefault="00614ED5" w:rsidP="00D362DB">
            <w:pPr>
              <w:spacing w:after="0" w:line="240" w:lineRule="auto"/>
              <w:rPr>
                <w:rFonts w:ascii="Franklin Gothic Book" w:hAnsi="Franklin Gothic Book"/>
              </w:rPr>
            </w:pPr>
            <w:r w:rsidRPr="009C50BF">
              <w:rPr>
                <w:rFonts w:ascii="Franklin Gothic Book" w:hAnsi="Franklin Gothic Book"/>
              </w:rPr>
              <w:t>FS</w:t>
            </w:r>
            <w:r w:rsidR="00F05CDB">
              <w:rPr>
                <w:rFonts w:ascii="Franklin Gothic Book" w:hAnsi="Franklin Gothic Book"/>
              </w:rPr>
              <w:t xml:space="preserve"> </w:t>
            </w:r>
            <w:r w:rsidR="00EC2026">
              <w:rPr>
                <w:rFonts w:ascii="Franklin Gothic Book" w:hAnsi="Franklin Gothic Book"/>
              </w:rPr>
              <w:t>1/09/2024</w:t>
            </w:r>
          </w:p>
        </w:tc>
      </w:tr>
      <w:tr w:rsidR="005B4C8D" w14:paraId="11624320" w14:textId="77777777" w:rsidTr="5FC0095D">
        <w:trPr>
          <w:trHeight w:val="593"/>
        </w:trPr>
        <w:tc>
          <w:tcPr>
            <w:tcW w:w="2245" w:type="dxa"/>
            <w:shd w:val="clear" w:color="auto" w:fill="auto"/>
            <w:vAlign w:val="center"/>
          </w:tcPr>
          <w:p w14:paraId="52AAF250" w14:textId="77777777" w:rsidR="00614ED5"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16</w:t>
            </w:r>
          </w:p>
          <w:p w14:paraId="44AF09F0" w14:textId="031EC5A0" w:rsidR="005B4C8D" w:rsidRPr="009C50BF" w:rsidRDefault="00614ED5" w:rsidP="00D362DB">
            <w:pPr>
              <w:spacing w:after="0" w:line="240" w:lineRule="auto"/>
              <w:jc w:val="center"/>
              <w:rPr>
                <w:rFonts w:ascii="Franklin Gothic Book" w:hAnsi="Franklin Gothic Book"/>
              </w:rPr>
            </w:pPr>
            <w:r w:rsidRPr="009C50BF">
              <w:rPr>
                <w:rFonts w:ascii="Franklin Gothic Book" w:hAnsi="Franklin Gothic Book"/>
              </w:rPr>
              <w:t>January 9, 2024</w:t>
            </w:r>
          </w:p>
        </w:tc>
        <w:tc>
          <w:tcPr>
            <w:tcW w:w="1260" w:type="dxa"/>
            <w:shd w:val="clear" w:color="auto" w:fill="auto"/>
            <w:vAlign w:val="center"/>
          </w:tcPr>
          <w:p w14:paraId="0A1D1B20" w14:textId="01BA4B31"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1530" w:type="dxa"/>
            <w:shd w:val="clear" w:color="auto" w:fill="auto"/>
            <w:noWrap/>
            <w:vAlign w:val="center"/>
          </w:tcPr>
          <w:p w14:paraId="19A6536C" w14:textId="18006E0C"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24-</w:t>
            </w:r>
            <w:r w:rsidR="00B37910" w:rsidRPr="009C50BF">
              <w:rPr>
                <w:rFonts w:ascii="Franklin Gothic Book" w:eastAsia="Times New Roman" w:hAnsi="Franklin Gothic Book" w:cs="Calibri"/>
                <w:color w:val="000000" w:themeColor="text1"/>
              </w:rPr>
              <w:t>326</w:t>
            </w:r>
          </w:p>
        </w:tc>
        <w:tc>
          <w:tcPr>
            <w:tcW w:w="1710" w:type="dxa"/>
            <w:shd w:val="clear" w:color="auto" w:fill="auto"/>
            <w:vAlign w:val="center"/>
          </w:tcPr>
          <w:p w14:paraId="1CDB23F0" w14:textId="6B18D717" w:rsidR="005B4C8D" w:rsidRPr="009C50BF" w:rsidRDefault="00614ED5" w:rsidP="00D362DB">
            <w:pPr>
              <w:spacing w:after="0" w:line="240" w:lineRule="auto"/>
              <w:jc w:val="center"/>
              <w:rPr>
                <w:rFonts w:ascii="Franklin Gothic Book" w:eastAsia="Times New Roman" w:hAnsi="Franklin Gothic Book" w:cs="Calibri"/>
                <w:color w:val="000000" w:themeColor="text1"/>
              </w:rPr>
            </w:pPr>
            <w:r w:rsidRPr="009C50BF">
              <w:rPr>
                <w:rFonts w:ascii="Franklin Gothic Book" w:eastAsia="Times New Roman" w:hAnsi="Franklin Gothic Book" w:cs="Calibri"/>
                <w:color w:val="000000" w:themeColor="text1"/>
              </w:rPr>
              <w:t>UCC</w:t>
            </w:r>
          </w:p>
        </w:tc>
        <w:tc>
          <w:tcPr>
            <w:tcW w:w="2430" w:type="dxa"/>
            <w:shd w:val="clear" w:color="auto" w:fill="auto"/>
            <w:vAlign w:val="center"/>
          </w:tcPr>
          <w:p w14:paraId="1DFE6F87" w14:textId="1925A5D5" w:rsidR="005B4C8D" w:rsidRPr="009C50BF" w:rsidRDefault="007B2D11" w:rsidP="00D362DB">
            <w:pPr>
              <w:spacing w:after="0" w:line="240" w:lineRule="auto"/>
              <w:jc w:val="center"/>
              <w:rPr>
                <w:rFonts w:ascii="Franklin Gothic Book" w:eastAsia="Franklin Gothic Book" w:hAnsi="Franklin Gothic Book" w:cs="Franklin Gothic Book"/>
              </w:rPr>
            </w:pPr>
            <w:r w:rsidRPr="009C50BF">
              <w:rPr>
                <w:rFonts w:ascii="Franklin Gothic Book" w:hAnsi="Franklin Gothic Book"/>
              </w:rPr>
              <w:t>Earth Sciences Teaching Major</w:t>
            </w:r>
          </w:p>
        </w:tc>
        <w:tc>
          <w:tcPr>
            <w:tcW w:w="3870" w:type="dxa"/>
            <w:shd w:val="clear" w:color="auto" w:fill="auto"/>
            <w:noWrap/>
            <w:vAlign w:val="center"/>
          </w:tcPr>
          <w:p w14:paraId="45095081" w14:textId="460AD7D9" w:rsidR="005B4C8D" w:rsidRPr="009C50BF" w:rsidRDefault="00614ED5" w:rsidP="00D362DB">
            <w:pPr>
              <w:spacing w:after="0" w:line="240" w:lineRule="auto"/>
              <w:rPr>
                <w:rFonts w:ascii="Franklin Gothic Book" w:hAnsi="Franklin Gothic Book"/>
              </w:rPr>
            </w:pPr>
            <w:r w:rsidRPr="009C50BF">
              <w:rPr>
                <w:rFonts w:ascii="Franklin Gothic Book" w:hAnsi="Franklin Gothic Book"/>
              </w:rPr>
              <w:t>FS</w:t>
            </w:r>
            <w:r w:rsidR="00F05CDB">
              <w:rPr>
                <w:rFonts w:ascii="Franklin Gothic Book" w:hAnsi="Franklin Gothic Book"/>
              </w:rPr>
              <w:t xml:space="preserve"> </w:t>
            </w:r>
            <w:r w:rsidR="00EC2026">
              <w:rPr>
                <w:rFonts w:ascii="Franklin Gothic Book" w:hAnsi="Franklin Gothic Book"/>
              </w:rPr>
              <w:t>1/09/2024</w:t>
            </w:r>
          </w:p>
        </w:tc>
      </w:tr>
      <w:tr w:rsidR="005B4C8D" w14:paraId="36CDB695" w14:textId="77777777" w:rsidTr="5FC0095D">
        <w:trPr>
          <w:trHeight w:val="593"/>
        </w:trPr>
        <w:tc>
          <w:tcPr>
            <w:tcW w:w="2245" w:type="dxa"/>
            <w:shd w:val="clear" w:color="auto" w:fill="auto"/>
            <w:vAlign w:val="center"/>
          </w:tcPr>
          <w:p w14:paraId="0EA84BE4"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0779E6E3" w14:textId="697434D4"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6A9B4FFB" w14:textId="62E3475A"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63582EE4" w14:textId="75D972B5"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B37910" w:rsidRPr="00FB626F">
              <w:rPr>
                <w:rFonts w:ascii="Franklin Gothic Book" w:eastAsia="Times New Roman" w:hAnsi="Franklin Gothic Book" w:cs="Calibri"/>
                <w:color w:val="000000" w:themeColor="text1"/>
              </w:rPr>
              <w:t>335</w:t>
            </w:r>
          </w:p>
        </w:tc>
        <w:tc>
          <w:tcPr>
            <w:tcW w:w="1710" w:type="dxa"/>
            <w:shd w:val="clear" w:color="auto" w:fill="auto"/>
            <w:vAlign w:val="center"/>
          </w:tcPr>
          <w:p w14:paraId="490BD172" w14:textId="33007847"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656EDC7A" w14:textId="4FE359FE" w:rsidR="005B4C8D" w:rsidRPr="00FB626F" w:rsidRDefault="007B2D11"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Geography Teaching Major</w:t>
            </w:r>
          </w:p>
        </w:tc>
        <w:tc>
          <w:tcPr>
            <w:tcW w:w="3870" w:type="dxa"/>
            <w:shd w:val="clear" w:color="auto" w:fill="auto"/>
            <w:noWrap/>
            <w:vAlign w:val="center"/>
          </w:tcPr>
          <w:p w14:paraId="690D1AE5" w14:textId="290787FC" w:rsidR="005B4C8D" w:rsidRPr="00FB626F" w:rsidRDefault="00614ED5" w:rsidP="00D362DB">
            <w:pPr>
              <w:spacing w:after="0" w:line="240" w:lineRule="auto"/>
              <w:rPr>
                <w:rFonts w:ascii="Franklin Gothic Book" w:hAnsi="Franklin Gothic Book"/>
              </w:rPr>
            </w:pPr>
            <w:r w:rsidRPr="00FB626F">
              <w:rPr>
                <w:rFonts w:ascii="Franklin Gothic Book" w:hAnsi="Franklin Gothic Book"/>
              </w:rPr>
              <w:t>FS</w:t>
            </w:r>
            <w:r w:rsidR="00F05CDB" w:rsidRPr="00FB626F">
              <w:rPr>
                <w:rFonts w:ascii="Franklin Gothic Book" w:hAnsi="Franklin Gothic Book"/>
              </w:rPr>
              <w:t xml:space="preserve"> </w:t>
            </w:r>
            <w:r w:rsidR="00EC2026" w:rsidRPr="00FB626F">
              <w:rPr>
                <w:rFonts w:ascii="Franklin Gothic Book" w:hAnsi="Franklin Gothic Book"/>
              </w:rPr>
              <w:t>1/09/2024</w:t>
            </w:r>
          </w:p>
        </w:tc>
      </w:tr>
      <w:tr w:rsidR="005B4C8D" w14:paraId="08AD133F" w14:textId="77777777" w:rsidTr="5FC0095D">
        <w:trPr>
          <w:trHeight w:val="593"/>
        </w:trPr>
        <w:tc>
          <w:tcPr>
            <w:tcW w:w="2245" w:type="dxa"/>
            <w:shd w:val="clear" w:color="auto" w:fill="auto"/>
            <w:vAlign w:val="center"/>
          </w:tcPr>
          <w:p w14:paraId="773B1DCA"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1424DDD8" w14:textId="31F2C73F"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655F5F97" w14:textId="44353C83"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16E2FF92" w14:textId="45CD7B15"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46DD2" w:rsidRPr="00FB626F">
              <w:rPr>
                <w:rFonts w:ascii="Franklin Gothic Book" w:eastAsia="Times New Roman" w:hAnsi="Franklin Gothic Book" w:cs="Calibri"/>
                <w:color w:val="000000" w:themeColor="text1"/>
              </w:rPr>
              <w:t>329</w:t>
            </w:r>
          </w:p>
        </w:tc>
        <w:tc>
          <w:tcPr>
            <w:tcW w:w="1710" w:type="dxa"/>
            <w:shd w:val="clear" w:color="auto" w:fill="auto"/>
            <w:vAlign w:val="center"/>
          </w:tcPr>
          <w:p w14:paraId="1D73441B" w14:textId="34131D6D"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6A087EE5" w14:textId="6A2FEF36" w:rsidR="005B4C8D" w:rsidRPr="00FB626F" w:rsidRDefault="001D6447"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English Teaching Major 46 credits</w:t>
            </w:r>
          </w:p>
        </w:tc>
        <w:tc>
          <w:tcPr>
            <w:tcW w:w="3870" w:type="dxa"/>
            <w:shd w:val="clear" w:color="auto" w:fill="auto"/>
            <w:noWrap/>
            <w:vAlign w:val="center"/>
          </w:tcPr>
          <w:p w14:paraId="62F91525" w14:textId="20F89475" w:rsidR="005B4C8D" w:rsidRPr="00FB626F" w:rsidRDefault="00614ED5" w:rsidP="00D362DB">
            <w:pPr>
              <w:spacing w:after="0" w:line="240" w:lineRule="auto"/>
              <w:rPr>
                <w:rFonts w:ascii="Franklin Gothic Book" w:hAnsi="Franklin Gothic Book"/>
              </w:rPr>
            </w:pPr>
            <w:r w:rsidRPr="00FB626F">
              <w:rPr>
                <w:rFonts w:ascii="Franklin Gothic Book" w:hAnsi="Franklin Gothic Book"/>
              </w:rPr>
              <w:t>FS</w:t>
            </w:r>
            <w:r w:rsidR="00F05CDB" w:rsidRPr="00FB626F">
              <w:rPr>
                <w:rFonts w:ascii="Franklin Gothic Book" w:hAnsi="Franklin Gothic Book"/>
              </w:rPr>
              <w:t xml:space="preserve"> </w:t>
            </w:r>
            <w:r w:rsidR="00EC2026" w:rsidRPr="00FB626F">
              <w:rPr>
                <w:rFonts w:ascii="Franklin Gothic Book" w:hAnsi="Franklin Gothic Book"/>
              </w:rPr>
              <w:t>1/09/2024</w:t>
            </w:r>
          </w:p>
        </w:tc>
      </w:tr>
      <w:tr w:rsidR="005B4C8D" w14:paraId="225CE967" w14:textId="77777777" w:rsidTr="5FC0095D">
        <w:trPr>
          <w:trHeight w:val="593"/>
        </w:trPr>
        <w:tc>
          <w:tcPr>
            <w:tcW w:w="2245" w:type="dxa"/>
            <w:shd w:val="clear" w:color="auto" w:fill="auto"/>
            <w:vAlign w:val="center"/>
          </w:tcPr>
          <w:p w14:paraId="505DDDB6"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64A5B13F" w14:textId="3C0F6E6D"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438DA92F" w14:textId="495F3EE3"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2CA04E1C" w14:textId="0A21C42E"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46DD2" w:rsidRPr="00FB626F">
              <w:rPr>
                <w:rFonts w:ascii="Franklin Gothic Book" w:eastAsia="Times New Roman" w:hAnsi="Franklin Gothic Book" w:cs="Calibri"/>
                <w:color w:val="000000" w:themeColor="text1"/>
              </w:rPr>
              <w:t>337</w:t>
            </w:r>
          </w:p>
        </w:tc>
        <w:tc>
          <w:tcPr>
            <w:tcW w:w="1710" w:type="dxa"/>
            <w:shd w:val="clear" w:color="auto" w:fill="auto"/>
            <w:vAlign w:val="center"/>
          </w:tcPr>
          <w:p w14:paraId="1CE16071" w14:textId="5C5CAC12"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0D3D817B" w14:textId="3FDFE5CA" w:rsidR="005B4C8D" w:rsidRPr="00FB626F" w:rsidRDefault="001D6447"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German Teaching Major</w:t>
            </w:r>
          </w:p>
        </w:tc>
        <w:tc>
          <w:tcPr>
            <w:tcW w:w="3870" w:type="dxa"/>
            <w:shd w:val="clear" w:color="auto" w:fill="auto"/>
            <w:noWrap/>
            <w:vAlign w:val="center"/>
          </w:tcPr>
          <w:p w14:paraId="0B9D0887" w14:textId="4914D2B0" w:rsidR="005B4C8D" w:rsidRPr="00FB626F" w:rsidRDefault="00614ED5"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r w:rsidRPr="00FB626F">
              <w:rPr>
                <w:rFonts w:ascii="Franklin Gothic Book" w:hAnsi="Franklin Gothic Book"/>
              </w:rPr>
              <w:t xml:space="preserve"> </w:t>
            </w:r>
            <w:r w:rsidR="00F05CDB" w:rsidRPr="00FB626F">
              <w:rPr>
                <w:rFonts w:ascii="Franklin Gothic Book" w:hAnsi="Franklin Gothic Book"/>
              </w:rPr>
              <w:t xml:space="preserve"> </w:t>
            </w:r>
          </w:p>
        </w:tc>
      </w:tr>
      <w:tr w:rsidR="005B4C8D" w14:paraId="31B774EB" w14:textId="77777777" w:rsidTr="5FC0095D">
        <w:trPr>
          <w:trHeight w:val="593"/>
        </w:trPr>
        <w:tc>
          <w:tcPr>
            <w:tcW w:w="2245" w:type="dxa"/>
            <w:shd w:val="clear" w:color="auto" w:fill="auto"/>
            <w:vAlign w:val="center"/>
          </w:tcPr>
          <w:p w14:paraId="7B2B8F2F"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3E4A06C8" w14:textId="5120FBA7"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38F2F1CF" w14:textId="65FC6760"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5B337328" w14:textId="30FF17DC"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46DD2" w:rsidRPr="00FB626F">
              <w:rPr>
                <w:rFonts w:ascii="Franklin Gothic Book" w:eastAsia="Times New Roman" w:hAnsi="Franklin Gothic Book" w:cs="Calibri"/>
                <w:color w:val="000000" w:themeColor="text1"/>
              </w:rPr>
              <w:t>339</w:t>
            </w:r>
          </w:p>
        </w:tc>
        <w:tc>
          <w:tcPr>
            <w:tcW w:w="1710" w:type="dxa"/>
            <w:shd w:val="clear" w:color="auto" w:fill="auto"/>
            <w:vAlign w:val="center"/>
          </w:tcPr>
          <w:p w14:paraId="5FD5A104" w14:textId="56912240"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218F0E57" w14:textId="2BFEBCC7" w:rsidR="005B4C8D" w:rsidRPr="00FB626F" w:rsidRDefault="001D6447"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History Teaching Major 45 credits</w:t>
            </w:r>
          </w:p>
        </w:tc>
        <w:tc>
          <w:tcPr>
            <w:tcW w:w="3870" w:type="dxa"/>
            <w:shd w:val="clear" w:color="auto" w:fill="auto"/>
            <w:noWrap/>
            <w:vAlign w:val="center"/>
          </w:tcPr>
          <w:p w14:paraId="0825EB10" w14:textId="39D8B43E" w:rsidR="005B4C8D" w:rsidRPr="00FB626F" w:rsidRDefault="00614ED5" w:rsidP="00D362DB">
            <w:pPr>
              <w:spacing w:after="0" w:line="240" w:lineRule="auto"/>
              <w:rPr>
                <w:rFonts w:ascii="Franklin Gothic Book" w:hAnsi="Franklin Gothic Book"/>
              </w:rPr>
            </w:pPr>
            <w:r w:rsidRPr="00FB626F">
              <w:rPr>
                <w:rFonts w:ascii="Franklin Gothic Book" w:hAnsi="Franklin Gothic Book"/>
              </w:rPr>
              <w:t xml:space="preserve">FS </w:t>
            </w:r>
            <w:r w:rsidR="00EC2026" w:rsidRPr="00FB626F">
              <w:rPr>
                <w:rFonts w:ascii="Franklin Gothic Book" w:hAnsi="Franklin Gothic Book"/>
              </w:rPr>
              <w:t>1/09/2024</w:t>
            </w:r>
          </w:p>
        </w:tc>
      </w:tr>
      <w:tr w:rsidR="005B4C8D" w14:paraId="53008CFD" w14:textId="77777777" w:rsidTr="5FC0095D">
        <w:trPr>
          <w:trHeight w:val="593"/>
        </w:trPr>
        <w:tc>
          <w:tcPr>
            <w:tcW w:w="2245" w:type="dxa"/>
            <w:shd w:val="clear" w:color="auto" w:fill="auto"/>
            <w:vAlign w:val="center"/>
          </w:tcPr>
          <w:p w14:paraId="278FB40B"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595D5BE2" w14:textId="4EFAC590"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6D9ABFE5" w14:textId="1F16B0B5"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64C0A961" w14:textId="57114E91" w:rsidR="005B4C8D" w:rsidRPr="00FB626F" w:rsidRDefault="00446DD2"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E5186" w:rsidRPr="00FB626F">
              <w:rPr>
                <w:rFonts w:ascii="Franklin Gothic Book" w:eastAsia="Times New Roman" w:hAnsi="Franklin Gothic Book" w:cs="Calibri"/>
                <w:color w:val="000000" w:themeColor="text1"/>
              </w:rPr>
              <w:t>342</w:t>
            </w:r>
          </w:p>
        </w:tc>
        <w:tc>
          <w:tcPr>
            <w:tcW w:w="1710" w:type="dxa"/>
            <w:shd w:val="clear" w:color="auto" w:fill="auto"/>
            <w:vAlign w:val="center"/>
          </w:tcPr>
          <w:p w14:paraId="4E2ECB60" w14:textId="18DBD522"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743CF33F" w14:textId="3A9C8FBE" w:rsidR="005B4C8D" w:rsidRPr="00FB626F" w:rsidRDefault="001D6447"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Mathematics Teaching Major 51 credits</w:t>
            </w:r>
          </w:p>
        </w:tc>
        <w:tc>
          <w:tcPr>
            <w:tcW w:w="3870" w:type="dxa"/>
            <w:shd w:val="clear" w:color="auto" w:fill="auto"/>
            <w:noWrap/>
            <w:vAlign w:val="center"/>
          </w:tcPr>
          <w:p w14:paraId="614C9BC4" w14:textId="6C179107"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1A94B182" w14:textId="77777777" w:rsidTr="5FC0095D">
        <w:trPr>
          <w:trHeight w:val="593"/>
        </w:trPr>
        <w:tc>
          <w:tcPr>
            <w:tcW w:w="2245" w:type="dxa"/>
            <w:shd w:val="clear" w:color="auto" w:fill="auto"/>
            <w:vAlign w:val="center"/>
          </w:tcPr>
          <w:p w14:paraId="00064CDE"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7581503B" w14:textId="0CBF8957"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7CEFD9FF" w14:textId="4485D9A2"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188B0180" w14:textId="3784F9C1" w:rsidR="005B4C8D" w:rsidRPr="00FB626F" w:rsidRDefault="00446DD2"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E5186" w:rsidRPr="00FB626F">
              <w:rPr>
                <w:rFonts w:ascii="Franklin Gothic Book" w:eastAsia="Times New Roman" w:hAnsi="Franklin Gothic Book" w:cs="Calibri"/>
                <w:color w:val="000000" w:themeColor="text1"/>
              </w:rPr>
              <w:t>345</w:t>
            </w:r>
          </w:p>
        </w:tc>
        <w:tc>
          <w:tcPr>
            <w:tcW w:w="1710" w:type="dxa"/>
            <w:shd w:val="clear" w:color="auto" w:fill="auto"/>
            <w:vAlign w:val="center"/>
          </w:tcPr>
          <w:p w14:paraId="27C55AB3" w14:textId="32C0D455"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59355EA4" w14:textId="60C82D2A" w:rsidR="005B4C8D" w:rsidRPr="00FB626F" w:rsidRDefault="005256EA"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Physics Teaching Major</w:t>
            </w:r>
          </w:p>
        </w:tc>
        <w:tc>
          <w:tcPr>
            <w:tcW w:w="3870" w:type="dxa"/>
            <w:shd w:val="clear" w:color="auto" w:fill="auto"/>
            <w:noWrap/>
            <w:vAlign w:val="center"/>
          </w:tcPr>
          <w:p w14:paraId="6F7C9CB5" w14:textId="77CAAF71"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7EF1A8C5" w14:textId="77777777" w:rsidTr="5FC0095D">
        <w:trPr>
          <w:trHeight w:val="593"/>
        </w:trPr>
        <w:tc>
          <w:tcPr>
            <w:tcW w:w="2245" w:type="dxa"/>
            <w:shd w:val="clear" w:color="auto" w:fill="auto"/>
            <w:vAlign w:val="center"/>
          </w:tcPr>
          <w:p w14:paraId="7F22E36F"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lastRenderedPageBreak/>
              <w:t>#16</w:t>
            </w:r>
          </w:p>
          <w:p w14:paraId="26DFFE72" w14:textId="787C224A"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7A312F55" w14:textId="5DFAF96F" w:rsidR="005B4C8D" w:rsidRPr="00FB626F" w:rsidRDefault="00614ED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4BF1BA80" w14:textId="1B264994" w:rsidR="005B4C8D" w:rsidRPr="00FB626F" w:rsidRDefault="00446DD2"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4E5186" w:rsidRPr="00FB626F">
              <w:rPr>
                <w:rFonts w:ascii="Franklin Gothic Book" w:eastAsia="Times New Roman" w:hAnsi="Franklin Gothic Book" w:cs="Calibri"/>
                <w:color w:val="000000" w:themeColor="text1"/>
              </w:rPr>
              <w:t>350</w:t>
            </w:r>
          </w:p>
        </w:tc>
        <w:tc>
          <w:tcPr>
            <w:tcW w:w="1710" w:type="dxa"/>
            <w:shd w:val="clear" w:color="auto" w:fill="auto"/>
            <w:vAlign w:val="center"/>
          </w:tcPr>
          <w:p w14:paraId="138CACA0" w14:textId="2A9E8D28"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16C72DBA" w14:textId="466C4B25" w:rsidR="005B4C8D" w:rsidRPr="00FB626F" w:rsidRDefault="005256EA"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Spanish Teaching Major</w:t>
            </w:r>
          </w:p>
        </w:tc>
        <w:tc>
          <w:tcPr>
            <w:tcW w:w="3870" w:type="dxa"/>
            <w:shd w:val="clear" w:color="auto" w:fill="auto"/>
            <w:noWrap/>
            <w:vAlign w:val="center"/>
          </w:tcPr>
          <w:p w14:paraId="7231E380" w14:textId="2839EFC6"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73196F3C" w14:textId="77777777" w:rsidTr="5FC0095D">
        <w:trPr>
          <w:trHeight w:val="593"/>
        </w:trPr>
        <w:tc>
          <w:tcPr>
            <w:tcW w:w="2245" w:type="dxa"/>
            <w:shd w:val="clear" w:color="auto" w:fill="auto"/>
            <w:vAlign w:val="center"/>
          </w:tcPr>
          <w:p w14:paraId="04B3BAD6"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51CE45ED" w14:textId="7E134EF9"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715D687D" w14:textId="6EB91E15"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277E89FC" w14:textId="46BDD026"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347</w:t>
            </w:r>
          </w:p>
        </w:tc>
        <w:tc>
          <w:tcPr>
            <w:tcW w:w="1710" w:type="dxa"/>
            <w:shd w:val="clear" w:color="auto" w:fill="auto"/>
            <w:vAlign w:val="center"/>
          </w:tcPr>
          <w:p w14:paraId="3C8044B7" w14:textId="1F9A0DED"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1FD8F4DA" w14:textId="757E192F" w:rsidR="005B4C8D" w:rsidRPr="00FB626F" w:rsidRDefault="005256EA"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Political Science Teaching Major</w:t>
            </w:r>
          </w:p>
        </w:tc>
        <w:tc>
          <w:tcPr>
            <w:tcW w:w="3870" w:type="dxa"/>
            <w:shd w:val="clear" w:color="auto" w:fill="auto"/>
            <w:noWrap/>
            <w:vAlign w:val="center"/>
          </w:tcPr>
          <w:p w14:paraId="613616E6" w14:textId="731408B6"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09AAD968" w14:textId="77777777" w:rsidTr="5FC0095D">
        <w:trPr>
          <w:trHeight w:val="593"/>
        </w:trPr>
        <w:tc>
          <w:tcPr>
            <w:tcW w:w="2245" w:type="dxa"/>
            <w:shd w:val="clear" w:color="auto" w:fill="auto"/>
            <w:vAlign w:val="center"/>
          </w:tcPr>
          <w:p w14:paraId="010F3965"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6127FF21" w14:textId="401980D4"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56737472" w14:textId="4EC40097"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264722FD" w14:textId="65D6E642"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333</w:t>
            </w:r>
          </w:p>
        </w:tc>
        <w:tc>
          <w:tcPr>
            <w:tcW w:w="1710" w:type="dxa"/>
            <w:shd w:val="clear" w:color="auto" w:fill="auto"/>
            <w:vAlign w:val="center"/>
          </w:tcPr>
          <w:p w14:paraId="12161B21" w14:textId="74150121"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751B84F2" w14:textId="73EF305D" w:rsidR="005B4C8D" w:rsidRPr="00FB626F" w:rsidRDefault="009C50BF"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French Teaching Major</w:t>
            </w:r>
          </w:p>
        </w:tc>
        <w:tc>
          <w:tcPr>
            <w:tcW w:w="3870" w:type="dxa"/>
            <w:shd w:val="clear" w:color="auto" w:fill="auto"/>
            <w:noWrap/>
            <w:vAlign w:val="center"/>
          </w:tcPr>
          <w:p w14:paraId="3BC82E74" w14:textId="109E2782"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2D881480" w14:textId="77777777" w:rsidTr="5FC0095D">
        <w:trPr>
          <w:trHeight w:val="593"/>
        </w:trPr>
        <w:tc>
          <w:tcPr>
            <w:tcW w:w="2245" w:type="dxa"/>
            <w:shd w:val="clear" w:color="auto" w:fill="auto"/>
            <w:vAlign w:val="center"/>
          </w:tcPr>
          <w:p w14:paraId="7E6C1BAB"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70ADC496" w14:textId="146E6A28"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555B907F" w14:textId="50578F86"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34C34875" w14:textId="65AEBF27"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108</w:t>
            </w:r>
          </w:p>
        </w:tc>
        <w:tc>
          <w:tcPr>
            <w:tcW w:w="1710" w:type="dxa"/>
            <w:shd w:val="clear" w:color="auto" w:fill="auto"/>
            <w:vAlign w:val="center"/>
          </w:tcPr>
          <w:p w14:paraId="42BF6EB2" w14:textId="64D94C7E"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4506735D" w14:textId="37258D06" w:rsidR="005B4C8D" w:rsidRPr="00FB626F" w:rsidRDefault="009C50BF"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Academic Requirements for Graduate Admission concerning letters of recommendation</w:t>
            </w:r>
          </w:p>
        </w:tc>
        <w:tc>
          <w:tcPr>
            <w:tcW w:w="3870" w:type="dxa"/>
            <w:shd w:val="clear" w:color="auto" w:fill="auto"/>
            <w:noWrap/>
            <w:vAlign w:val="center"/>
          </w:tcPr>
          <w:p w14:paraId="23848251" w14:textId="230352D1"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749306ED" w14:textId="77777777" w:rsidTr="5FC0095D">
        <w:trPr>
          <w:trHeight w:val="593"/>
        </w:trPr>
        <w:tc>
          <w:tcPr>
            <w:tcW w:w="2245" w:type="dxa"/>
            <w:shd w:val="clear" w:color="auto" w:fill="auto"/>
            <w:vAlign w:val="center"/>
          </w:tcPr>
          <w:p w14:paraId="21B2762A"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18C15CAB" w14:textId="566BEA25"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4D0CDC4B" w14:textId="4A29EC62"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016C10BA" w14:textId="40F0CFF5" w:rsidR="005B4C8D" w:rsidRPr="00FB626F" w:rsidRDefault="004E5186"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w:t>
            </w:r>
            <w:r w:rsidR="00E1474C" w:rsidRPr="00FB626F">
              <w:rPr>
                <w:rFonts w:ascii="Franklin Gothic Book" w:eastAsia="Times New Roman" w:hAnsi="Franklin Gothic Book" w:cs="Calibri"/>
                <w:color w:val="000000" w:themeColor="text1"/>
              </w:rPr>
              <w:t>266</w:t>
            </w:r>
          </w:p>
        </w:tc>
        <w:tc>
          <w:tcPr>
            <w:tcW w:w="1710" w:type="dxa"/>
            <w:shd w:val="clear" w:color="auto" w:fill="auto"/>
            <w:vAlign w:val="center"/>
          </w:tcPr>
          <w:p w14:paraId="29CA5D21" w14:textId="7F586133"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53637F40" w14:textId="150B574C" w:rsidR="005B4C8D" w:rsidRPr="00FB626F" w:rsidRDefault="009C50BF"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Kinesiology and Leisure Sciences (MS)</w:t>
            </w:r>
          </w:p>
        </w:tc>
        <w:tc>
          <w:tcPr>
            <w:tcW w:w="3870" w:type="dxa"/>
            <w:shd w:val="clear" w:color="auto" w:fill="auto"/>
            <w:noWrap/>
            <w:vAlign w:val="center"/>
          </w:tcPr>
          <w:p w14:paraId="2B158B70" w14:textId="253C2EB7" w:rsidR="005B4C8D"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E36267" w14:paraId="5E6F817B" w14:textId="77777777" w:rsidTr="5FC0095D">
        <w:trPr>
          <w:trHeight w:val="593"/>
        </w:trPr>
        <w:tc>
          <w:tcPr>
            <w:tcW w:w="2245" w:type="dxa"/>
            <w:shd w:val="clear" w:color="auto" w:fill="auto"/>
            <w:vAlign w:val="center"/>
          </w:tcPr>
          <w:p w14:paraId="05D945BC" w14:textId="77777777"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16</w:t>
            </w:r>
          </w:p>
          <w:p w14:paraId="6541D06C" w14:textId="7B54F2DE"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28E5B5FF" w14:textId="6302C186"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0F83CDA8" w14:textId="4CA40E34"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127</w:t>
            </w:r>
          </w:p>
        </w:tc>
        <w:tc>
          <w:tcPr>
            <w:tcW w:w="1710" w:type="dxa"/>
            <w:shd w:val="clear" w:color="auto" w:fill="auto"/>
            <w:vAlign w:val="center"/>
          </w:tcPr>
          <w:p w14:paraId="4E756D96" w14:textId="4E2CF2FE" w:rsidR="00E36267" w:rsidRPr="00FB626F" w:rsidRDefault="00F05CDB"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09F9FF3E" w14:textId="30F61794" w:rsidR="00E36267" w:rsidRPr="00FB626F" w:rsidRDefault="00F05CDB" w:rsidP="00D362DB">
            <w:pPr>
              <w:spacing w:after="0" w:line="240" w:lineRule="auto"/>
              <w:jc w:val="center"/>
              <w:rPr>
                <w:rFonts w:ascii="Franklin Gothic Book" w:hAnsi="Franklin Gothic Book"/>
              </w:rPr>
            </w:pPr>
            <w:r w:rsidRPr="00FB626F">
              <w:rPr>
                <w:rFonts w:ascii="Franklin Gothic Book" w:hAnsi="Franklin Gothic Book"/>
              </w:rPr>
              <w:t>General Management (MBA)</w:t>
            </w:r>
          </w:p>
        </w:tc>
        <w:tc>
          <w:tcPr>
            <w:tcW w:w="3870" w:type="dxa"/>
            <w:shd w:val="clear" w:color="auto" w:fill="auto"/>
            <w:noWrap/>
            <w:vAlign w:val="center"/>
          </w:tcPr>
          <w:p w14:paraId="56C1A8A4" w14:textId="6F014B35" w:rsidR="00E36267"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E36267" w14:paraId="46E19149" w14:textId="77777777" w:rsidTr="5FC0095D">
        <w:trPr>
          <w:trHeight w:val="593"/>
        </w:trPr>
        <w:tc>
          <w:tcPr>
            <w:tcW w:w="2245" w:type="dxa"/>
            <w:shd w:val="clear" w:color="auto" w:fill="auto"/>
            <w:vAlign w:val="center"/>
          </w:tcPr>
          <w:p w14:paraId="328124E3" w14:textId="77777777"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16</w:t>
            </w:r>
          </w:p>
          <w:p w14:paraId="18EE438B" w14:textId="1F70EC9D"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07A1EFFC" w14:textId="3D5A2684"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6A804AC5" w14:textId="7AAEA445"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502</w:t>
            </w:r>
          </w:p>
        </w:tc>
        <w:tc>
          <w:tcPr>
            <w:tcW w:w="1710" w:type="dxa"/>
            <w:shd w:val="clear" w:color="auto" w:fill="auto"/>
            <w:vAlign w:val="center"/>
          </w:tcPr>
          <w:p w14:paraId="56C1588F" w14:textId="2D72DD55" w:rsidR="00E36267" w:rsidRPr="00FB626F" w:rsidRDefault="00F05CDB"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526F3C7E" w14:textId="352DF162" w:rsidR="00E36267" w:rsidRPr="00FB626F" w:rsidRDefault="00C43E03" w:rsidP="00D362DB">
            <w:pPr>
              <w:spacing w:after="0" w:line="240" w:lineRule="auto"/>
              <w:jc w:val="center"/>
              <w:rPr>
                <w:rFonts w:ascii="Franklin Gothic Book" w:hAnsi="Franklin Gothic Book"/>
              </w:rPr>
            </w:pPr>
            <w:r w:rsidRPr="00FB626F">
              <w:rPr>
                <w:rFonts w:ascii="Franklin Gothic Book" w:hAnsi="Franklin Gothic Book"/>
              </w:rPr>
              <w:t>Advanced Semiconductor Design Graduate Academic Certificate</w:t>
            </w:r>
          </w:p>
        </w:tc>
        <w:tc>
          <w:tcPr>
            <w:tcW w:w="3870" w:type="dxa"/>
            <w:shd w:val="clear" w:color="auto" w:fill="auto"/>
            <w:noWrap/>
            <w:vAlign w:val="center"/>
          </w:tcPr>
          <w:p w14:paraId="10707FC0" w14:textId="1F7B2353" w:rsidR="00E36267"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E36267" w14:paraId="5B9FAE7D" w14:textId="77777777" w:rsidTr="5FC0095D">
        <w:trPr>
          <w:trHeight w:val="593"/>
        </w:trPr>
        <w:tc>
          <w:tcPr>
            <w:tcW w:w="2245" w:type="dxa"/>
            <w:shd w:val="clear" w:color="auto" w:fill="auto"/>
            <w:vAlign w:val="center"/>
          </w:tcPr>
          <w:p w14:paraId="145117B7" w14:textId="77777777"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16</w:t>
            </w:r>
          </w:p>
          <w:p w14:paraId="61B74564" w14:textId="06079256" w:rsidR="00E36267" w:rsidRPr="00FB626F" w:rsidRDefault="00E36267"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4EEDE66B" w14:textId="46847137"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1530" w:type="dxa"/>
            <w:shd w:val="clear" w:color="auto" w:fill="auto"/>
            <w:noWrap/>
            <w:vAlign w:val="center"/>
          </w:tcPr>
          <w:p w14:paraId="17AD6F97" w14:textId="56CEDA1D" w:rsidR="00E36267" w:rsidRPr="00FB626F" w:rsidRDefault="00E36267"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506</w:t>
            </w:r>
          </w:p>
        </w:tc>
        <w:tc>
          <w:tcPr>
            <w:tcW w:w="1710" w:type="dxa"/>
            <w:shd w:val="clear" w:color="auto" w:fill="auto"/>
            <w:vAlign w:val="center"/>
          </w:tcPr>
          <w:p w14:paraId="739EA9BA" w14:textId="2AA1BE4D" w:rsidR="00E36267" w:rsidRPr="00FB626F" w:rsidRDefault="00F05CDB"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w:t>
            </w:r>
          </w:p>
        </w:tc>
        <w:tc>
          <w:tcPr>
            <w:tcW w:w="2430" w:type="dxa"/>
            <w:shd w:val="clear" w:color="auto" w:fill="auto"/>
            <w:vAlign w:val="center"/>
          </w:tcPr>
          <w:p w14:paraId="28E2356A" w14:textId="1BC9526F" w:rsidR="00E36267" w:rsidRPr="00FB626F" w:rsidRDefault="00112B7D" w:rsidP="00D362DB">
            <w:pPr>
              <w:spacing w:after="0" w:line="240" w:lineRule="auto"/>
              <w:jc w:val="center"/>
              <w:rPr>
                <w:rFonts w:ascii="Franklin Gothic Book" w:hAnsi="Franklin Gothic Book"/>
              </w:rPr>
            </w:pPr>
            <w:r w:rsidRPr="00FB626F">
              <w:rPr>
                <w:rFonts w:ascii="Franklin Gothic Book" w:hAnsi="Franklin Gothic Book"/>
              </w:rPr>
              <w:t xml:space="preserve">Smart Grid Cybersecurity Graduate Academic Certificate </w:t>
            </w:r>
          </w:p>
        </w:tc>
        <w:tc>
          <w:tcPr>
            <w:tcW w:w="3870" w:type="dxa"/>
            <w:shd w:val="clear" w:color="auto" w:fill="auto"/>
            <w:noWrap/>
            <w:vAlign w:val="center"/>
          </w:tcPr>
          <w:p w14:paraId="0927EC44" w14:textId="6DB030A1" w:rsidR="00E36267" w:rsidRPr="00FB626F" w:rsidRDefault="00F05CDB"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tc>
      </w:tr>
      <w:tr w:rsidR="005B4C8D" w14:paraId="542C7F0F" w14:textId="77777777" w:rsidTr="5FC0095D">
        <w:trPr>
          <w:trHeight w:val="593"/>
        </w:trPr>
        <w:tc>
          <w:tcPr>
            <w:tcW w:w="2245" w:type="dxa"/>
            <w:shd w:val="clear" w:color="auto" w:fill="auto"/>
            <w:vAlign w:val="center"/>
          </w:tcPr>
          <w:p w14:paraId="580B7F91" w14:textId="77777777" w:rsidR="00614ED5"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16</w:t>
            </w:r>
          </w:p>
          <w:p w14:paraId="53CA7793" w14:textId="4C29BF3B" w:rsidR="005B4C8D" w:rsidRPr="00FB626F" w:rsidRDefault="00614ED5"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195A2888" w14:textId="119E2A95"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1530" w:type="dxa"/>
            <w:shd w:val="clear" w:color="auto" w:fill="auto"/>
            <w:noWrap/>
            <w:vAlign w:val="center"/>
          </w:tcPr>
          <w:p w14:paraId="32D1B2FD" w14:textId="77777777" w:rsidR="005B4C8D" w:rsidRPr="00FB626F" w:rsidRDefault="005B4C8D"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31CC55A0" w14:textId="13FF982A" w:rsidR="005B4C8D" w:rsidRPr="00FB626F" w:rsidRDefault="00E1474C"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2430" w:type="dxa"/>
            <w:shd w:val="clear" w:color="auto" w:fill="auto"/>
            <w:vAlign w:val="center"/>
          </w:tcPr>
          <w:p w14:paraId="06FD9A12" w14:textId="52DF4150" w:rsidR="005B4C8D" w:rsidRPr="00FB626F" w:rsidRDefault="00795AFB"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FSH 3250 Flextime/Flexplace</w:t>
            </w:r>
          </w:p>
        </w:tc>
        <w:tc>
          <w:tcPr>
            <w:tcW w:w="3870" w:type="dxa"/>
            <w:shd w:val="clear" w:color="auto" w:fill="auto"/>
            <w:noWrap/>
            <w:vAlign w:val="center"/>
          </w:tcPr>
          <w:p w14:paraId="4C4F24A5" w14:textId="16F1436D"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r w:rsidR="00733E2C">
              <w:rPr>
                <w:rFonts w:ascii="Franklin Gothic Book" w:hAnsi="Franklin Gothic Book"/>
              </w:rPr>
              <w:t xml:space="preserve"> </w:t>
            </w:r>
          </w:p>
          <w:p w14:paraId="4DBBE276" w14:textId="729353A1"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4A0C47D4" w14:textId="7063261D" w:rsidR="005B4C8D" w:rsidRPr="00FB626F" w:rsidRDefault="00385E63" w:rsidP="00D362DB">
            <w:pPr>
              <w:spacing w:after="0" w:line="240" w:lineRule="auto"/>
              <w:rPr>
                <w:rFonts w:ascii="Franklin Gothic Book" w:hAnsi="Franklin Gothic Book"/>
              </w:rPr>
            </w:pPr>
            <w:r w:rsidRPr="00FB626F">
              <w:rPr>
                <w:rFonts w:ascii="Franklin Gothic Book" w:hAnsi="Franklin Gothic Book"/>
              </w:rPr>
              <w:t>President</w:t>
            </w:r>
            <w:r w:rsidR="00994345">
              <w:rPr>
                <w:rFonts w:ascii="Franklin Gothic Book" w:hAnsi="Franklin Gothic Book"/>
              </w:rPr>
              <w:t xml:space="preserve"> 5/07/2024</w:t>
            </w:r>
          </w:p>
        </w:tc>
      </w:tr>
      <w:tr w:rsidR="00E36267" w14:paraId="35B66791" w14:textId="77777777" w:rsidTr="5FC0095D">
        <w:trPr>
          <w:trHeight w:val="593"/>
        </w:trPr>
        <w:tc>
          <w:tcPr>
            <w:tcW w:w="2245" w:type="dxa"/>
            <w:shd w:val="clear" w:color="auto" w:fill="auto"/>
            <w:vAlign w:val="center"/>
          </w:tcPr>
          <w:p w14:paraId="642DDC0E" w14:textId="77777777" w:rsidR="00385E63" w:rsidRPr="00FB626F" w:rsidRDefault="00385E63" w:rsidP="00D362DB">
            <w:pPr>
              <w:spacing w:after="0" w:line="240" w:lineRule="auto"/>
              <w:jc w:val="center"/>
              <w:rPr>
                <w:rFonts w:ascii="Franklin Gothic Book" w:hAnsi="Franklin Gothic Book"/>
              </w:rPr>
            </w:pPr>
            <w:r w:rsidRPr="00FB626F">
              <w:rPr>
                <w:rFonts w:ascii="Franklin Gothic Book" w:hAnsi="Franklin Gothic Book"/>
              </w:rPr>
              <w:t>#16</w:t>
            </w:r>
          </w:p>
          <w:p w14:paraId="3808CDF0" w14:textId="4E5FE106" w:rsidR="00E36267" w:rsidRPr="00FB626F" w:rsidRDefault="00385E63"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44D1411C" w14:textId="68EB8F02" w:rsidR="00E36267" w:rsidRPr="00FB626F" w:rsidRDefault="00385E63"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1530" w:type="dxa"/>
            <w:shd w:val="clear" w:color="auto" w:fill="auto"/>
            <w:noWrap/>
            <w:vAlign w:val="center"/>
          </w:tcPr>
          <w:p w14:paraId="2ABBAF9B" w14:textId="77777777" w:rsidR="00E36267" w:rsidRPr="00FB626F" w:rsidRDefault="00E36267"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7D4C9E61" w14:textId="28E616A4" w:rsidR="00E36267" w:rsidRPr="00FB626F" w:rsidRDefault="00385E63"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2430" w:type="dxa"/>
            <w:shd w:val="clear" w:color="auto" w:fill="auto"/>
            <w:vAlign w:val="center"/>
          </w:tcPr>
          <w:p w14:paraId="7F64DD9B" w14:textId="69A56402" w:rsidR="00E36267" w:rsidRPr="00FB626F" w:rsidRDefault="0052701D" w:rsidP="00D362DB">
            <w:pPr>
              <w:spacing w:after="0" w:line="240" w:lineRule="auto"/>
              <w:jc w:val="center"/>
              <w:rPr>
                <w:rFonts w:ascii="Franklin Gothic Book" w:hAnsi="Franklin Gothic Book"/>
              </w:rPr>
            </w:pPr>
            <w:r w:rsidRPr="00FB626F">
              <w:rPr>
                <w:rFonts w:ascii="Franklin Gothic Book" w:hAnsi="Franklin Gothic Book"/>
              </w:rPr>
              <w:t>FSH 1640.64</w:t>
            </w:r>
            <w:r w:rsidR="004E149C" w:rsidRPr="00FB626F">
              <w:rPr>
                <w:rFonts w:ascii="Franklin Gothic Book" w:hAnsi="Franklin Gothic Book"/>
              </w:rPr>
              <w:t xml:space="preserve"> Officer Education Committee</w:t>
            </w:r>
          </w:p>
        </w:tc>
        <w:tc>
          <w:tcPr>
            <w:tcW w:w="3870" w:type="dxa"/>
            <w:shd w:val="clear" w:color="auto" w:fill="auto"/>
            <w:noWrap/>
            <w:vAlign w:val="center"/>
          </w:tcPr>
          <w:p w14:paraId="7057B4E4" w14:textId="6E467EA7"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FS</w:t>
            </w:r>
            <w:r w:rsidR="00EC2026" w:rsidRPr="00FB626F">
              <w:rPr>
                <w:rFonts w:ascii="Franklin Gothic Book" w:hAnsi="Franklin Gothic Book"/>
              </w:rPr>
              <w:t xml:space="preserve"> 1/09/2024</w:t>
            </w:r>
          </w:p>
          <w:p w14:paraId="6FC370AF" w14:textId="7608BDD0"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5B967293" w14:textId="530E6BBD" w:rsidR="00E36267" w:rsidRPr="00FB626F" w:rsidRDefault="00385E63" w:rsidP="00D362DB">
            <w:pPr>
              <w:spacing w:after="0" w:line="240" w:lineRule="auto"/>
              <w:rPr>
                <w:rFonts w:ascii="Franklin Gothic Book" w:hAnsi="Franklin Gothic Book"/>
              </w:rPr>
            </w:pPr>
            <w:r w:rsidRPr="00FB626F">
              <w:rPr>
                <w:rFonts w:ascii="Franklin Gothic Book" w:hAnsi="Franklin Gothic Book"/>
              </w:rPr>
              <w:t>President</w:t>
            </w:r>
            <w:r w:rsidR="00994345">
              <w:rPr>
                <w:rFonts w:ascii="Franklin Gothic Book" w:hAnsi="Franklin Gothic Book"/>
              </w:rPr>
              <w:t xml:space="preserve"> 5/07/2024</w:t>
            </w:r>
          </w:p>
        </w:tc>
      </w:tr>
      <w:tr w:rsidR="005B4C8D" w14:paraId="627B622D" w14:textId="77777777" w:rsidTr="5FC0095D">
        <w:trPr>
          <w:trHeight w:val="593"/>
        </w:trPr>
        <w:tc>
          <w:tcPr>
            <w:tcW w:w="2245" w:type="dxa"/>
            <w:shd w:val="clear" w:color="auto" w:fill="auto"/>
            <w:vAlign w:val="center"/>
          </w:tcPr>
          <w:p w14:paraId="79E583E7" w14:textId="77777777" w:rsidR="00385E63" w:rsidRPr="00FB626F" w:rsidRDefault="00385E63" w:rsidP="00D362DB">
            <w:pPr>
              <w:spacing w:after="0" w:line="240" w:lineRule="auto"/>
              <w:jc w:val="center"/>
              <w:rPr>
                <w:rFonts w:ascii="Franklin Gothic Book" w:hAnsi="Franklin Gothic Book"/>
              </w:rPr>
            </w:pPr>
            <w:r w:rsidRPr="00FB626F">
              <w:rPr>
                <w:rFonts w:ascii="Franklin Gothic Book" w:hAnsi="Franklin Gothic Book"/>
              </w:rPr>
              <w:t>#16</w:t>
            </w:r>
          </w:p>
          <w:p w14:paraId="7E0A8DDF" w14:textId="75023784" w:rsidR="005B4C8D" w:rsidRPr="00FB626F" w:rsidRDefault="00385E63" w:rsidP="00D362DB">
            <w:pPr>
              <w:spacing w:after="0" w:line="240" w:lineRule="auto"/>
              <w:jc w:val="center"/>
              <w:rPr>
                <w:rFonts w:ascii="Franklin Gothic Book" w:hAnsi="Franklin Gothic Book"/>
              </w:rPr>
            </w:pPr>
            <w:r w:rsidRPr="00FB626F">
              <w:rPr>
                <w:rFonts w:ascii="Franklin Gothic Book" w:hAnsi="Franklin Gothic Book"/>
              </w:rPr>
              <w:t>January 9, 2024</w:t>
            </w:r>
          </w:p>
        </w:tc>
        <w:tc>
          <w:tcPr>
            <w:tcW w:w="1260" w:type="dxa"/>
            <w:shd w:val="clear" w:color="auto" w:fill="auto"/>
            <w:vAlign w:val="center"/>
          </w:tcPr>
          <w:p w14:paraId="75F198BF" w14:textId="2FDA3909" w:rsidR="005B4C8D" w:rsidRPr="00FB626F" w:rsidRDefault="00385E63"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1530" w:type="dxa"/>
            <w:shd w:val="clear" w:color="auto" w:fill="auto"/>
            <w:noWrap/>
            <w:vAlign w:val="center"/>
          </w:tcPr>
          <w:p w14:paraId="507DD797" w14:textId="77777777" w:rsidR="005B4C8D" w:rsidRPr="00FB626F" w:rsidRDefault="005B4C8D"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6C48D9B" w14:textId="1DFF5EFB" w:rsidR="005B4C8D" w:rsidRPr="00FB626F" w:rsidRDefault="00385E63"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FSH</w:t>
            </w:r>
          </w:p>
        </w:tc>
        <w:tc>
          <w:tcPr>
            <w:tcW w:w="2430" w:type="dxa"/>
            <w:shd w:val="clear" w:color="auto" w:fill="auto"/>
            <w:vAlign w:val="center"/>
          </w:tcPr>
          <w:p w14:paraId="3D792D4E" w14:textId="6F320904" w:rsidR="005B4C8D" w:rsidRPr="00FB626F" w:rsidRDefault="004E149C" w:rsidP="00D362DB">
            <w:pPr>
              <w:spacing w:after="0" w:line="240" w:lineRule="auto"/>
              <w:jc w:val="center"/>
              <w:rPr>
                <w:rFonts w:ascii="Franklin Gothic Book" w:eastAsia="Franklin Gothic Book" w:hAnsi="Franklin Gothic Book" w:cs="Franklin Gothic Book"/>
              </w:rPr>
            </w:pPr>
            <w:r w:rsidRPr="00FB626F">
              <w:rPr>
                <w:rFonts w:ascii="Franklin Gothic Book" w:eastAsia="Franklin Gothic Book" w:hAnsi="Franklin Gothic Book" w:cs="Franklin Gothic Book"/>
              </w:rPr>
              <w:t xml:space="preserve">FSH 1640.74 Sabbatical Leave Evaluation </w:t>
            </w:r>
            <w:r w:rsidR="00385E63" w:rsidRPr="00FB626F">
              <w:rPr>
                <w:rFonts w:ascii="Franklin Gothic Book" w:eastAsia="Franklin Gothic Book" w:hAnsi="Franklin Gothic Book" w:cs="Franklin Gothic Book"/>
              </w:rPr>
              <w:t xml:space="preserve">Committee </w:t>
            </w:r>
          </w:p>
        </w:tc>
        <w:tc>
          <w:tcPr>
            <w:tcW w:w="3870" w:type="dxa"/>
            <w:shd w:val="clear" w:color="auto" w:fill="auto"/>
            <w:noWrap/>
            <w:vAlign w:val="center"/>
          </w:tcPr>
          <w:p w14:paraId="08E3DEA8" w14:textId="2175B173"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 xml:space="preserve">FS </w:t>
            </w:r>
            <w:r w:rsidR="00EC2026" w:rsidRPr="00FB626F">
              <w:rPr>
                <w:rFonts w:ascii="Franklin Gothic Book" w:hAnsi="Franklin Gothic Book"/>
              </w:rPr>
              <w:t>1/09/2024</w:t>
            </w:r>
          </w:p>
          <w:p w14:paraId="37A9A2CE" w14:textId="5BF9C10F" w:rsidR="00385E63" w:rsidRPr="00FB626F" w:rsidRDefault="00385E63" w:rsidP="00D362DB">
            <w:pPr>
              <w:spacing w:after="0" w:line="240" w:lineRule="auto"/>
              <w:rPr>
                <w:rFonts w:ascii="Franklin Gothic Book" w:hAnsi="Franklin Gothic Book"/>
              </w:rPr>
            </w:pPr>
            <w:r w:rsidRPr="00FB626F">
              <w:rPr>
                <w:rFonts w:ascii="Franklin Gothic Book" w:hAnsi="Franklin Gothic Book"/>
              </w:rPr>
              <w:t>UFM</w:t>
            </w:r>
            <w:r w:rsidR="005303DF">
              <w:rPr>
                <w:rFonts w:ascii="Franklin Gothic Book" w:hAnsi="Franklin Gothic Book"/>
              </w:rPr>
              <w:t xml:space="preserve"> </w:t>
            </w:r>
            <w:r w:rsidR="002C558B">
              <w:rPr>
                <w:rFonts w:ascii="Franklin Gothic Book" w:hAnsi="Franklin Gothic Book"/>
              </w:rPr>
              <w:t>4/29/2024</w:t>
            </w:r>
          </w:p>
          <w:p w14:paraId="6CCBD370" w14:textId="33774B07" w:rsidR="005B4C8D" w:rsidRPr="00FB626F" w:rsidRDefault="00385E63" w:rsidP="00D362DB">
            <w:pPr>
              <w:spacing w:after="0" w:line="240" w:lineRule="auto"/>
              <w:rPr>
                <w:rFonts w:ascii="Franklin Gothic Book" w:hAnsi="Franklin Gothic Book"/>
              </w:rPr>
            </w:pPr>
            <w:r w:rsidRPr="00FB626F">
              <w:rPr>
                <w:rFonts w:ascii="Franklin Gothic Book" w:hAnsi="Franklin Gothic Book"/>
              </w:rPr>
              <w:t>President</w:t>
            </w:r>
            <w:r w:rsidR="00994345">
              <w:rPr>
                <w:rFonts w:ascii="Franklin Gothic Book" w:hAnsi="Franklin Gothic Book"/>
              </w:rPr>
              <w:t xml:space="preserve"> 5/07/2024</w:t>
            </w:r>
          </w:p>
        </w:tc>
      </w:tr>
      <w:tr w:rsidR="005B4C8D" w14:paraId="79EAB5FA" w14:textId="77777777" w:rsidTr="5FC0095D">
        <w:trPr>
          <w:trHeight w:val="593"/>
        </w:trPr>
        <w:tc>
          <w:tcPr>
            <w:tcW w:w="2245" w:type="dxa"/>
            <w:shd w:val="clear" w:color="auto" w:fill="auto"/>
            <w:vAlign w:val="center"/>
          </w:tcPr>
          <w:p w14:paraId="623B16BC" w14:textId="77777777" w:rsidR="004847F5" w:rsidRPr="00FB626F" w:rsidRDefault="006F37B9" w:rsidP="00D362DB">
            <w:pPr>
              <w:spacing w:after="0" w:line="240" w:lineRule="auto"/>
              <w:jc w:val="center"/>
              <w:rPr>
                <w:rFonts w:ascii="Franklin Gothic Book" w:hAnsi="Franklin Gothic Book"/>
              </w:rPr>
            </w:pPr>
            <w:r w:rsidRPr="00FB626F">
              <w:rPr>
                <w:rFonts w:ascii="Franklin Gothic Book" w:hAnsi="Franklin Gothic Book"/>
              </w:rPr>
              <w:t xml:space="preserve">#19 </w:t>
            </w:r>
          </w:p>
          <w:p w14:paraId="53631A2E" w14:textId="2486D03B" w:rsidR="005B4C8D" w:rsidRPr="00FB626F" w:rsidRDefault="006F37B9" w:rsidP="00D362DB">
            <w:pPr>
              <w:spacing w:after="0" w:line="240" w:lineRule="auto"/>
              <w:jc w:val="center"/>
              <w:rPr>
                <w:rFonts w:ascii="Franklin Gothic Book" w:hAnsi="Franklin Gothic Book"/>
              </w:rPr>
            </w:pPr>
            <w:r w:rsidRPr="00FB626F">
              <w:rPr>
                <w:rFonts w:ascii="Franklin Gothic Book" w:hAnsi="Franklin Gothic Book"/>
              </w:rPr>
              <w:t xml:space="preserve">January </w:t>
            </w:r>
            <w:r w:rsidR="004847F5" w:rsidRPr="00FB626F">
              <w:rPr>
                <w:rFonts w:ascii="Franklin Gothic Book" w:hAnsi="Franklin Gothic Book"/>
              </w:rPr>
              <w:t>30</w:t>
            </w:r>
            <w:r w:rsidR="00B5150B">
              <w:rPr>
                <w:rFonts w:ascii="Franklin Gothic Book" w:hAnsi="Franklin Gothic Book"/>
              </w:rPr>
              <w:t xml:space="preserve">, </w:t>
            </w:r>
            <w:r w:rsidR="004847F5" w:rsidRPr="00FB626F">
              <w:rPr>
                <w:rFonts w:ascii="Franklin Gothic Book" w:hAnsi="Franklin Gothic Book"/>
              </w:rPr>
              <w:t>2024</w:t>
            </w:r>
          </w:p>
        </w:tc>
        <w:tc>
          <w:tcPr>
            <w:tcW w:w="1260" w:type="dxa"/>
            <w:shd w:val="clear" w:color="auto" w:fill="auto"/>
            <w:vAlign w:val="center"/>
          </w:tcPr>
          <w:p w14:paraId="1BF03DD1" w14:textId="491151C8" w:rsidR="005B4C8D" w:rsidRPr="00FB626F" w:rsidRDefault="004847F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 xml:space="preserve"> </w:t>
            </w:r>
            <w:r w:rsidR="004A34B9">
              <w:rPr>
                <w:rFonts w:ascii="Franklin Gothic Book" w:eastAsia="Times New Roman" w:hAnsi="Franklin Gothic Book" w:cs="Calibri"/>
                <w:color w:val="000000" w:themeColor="text1"/>
              </w:rPr>
              <w:t>UCC</w:t>
            </w:r>
          </w:p>
        </w:tc>
        <w:tc>
          <w:tcPr>
            <w:tcW w:w="1530" w:type="dxa"/>
            <w:shd w:val="clear" w:color="auto" w:fill="auto"/>
            <w:noWrap/>
            <w:vAlign w:val="center"/>
          </w:tcPr>
          <w:p w14:paraId="6A802C00" w14:textId="64A67EA3" w:rsidR="005B4C8D" w:rsidRPr="00FB626F" w:rsidRDefault="004847F5" w:rsidP="00D362DB">
            <w:pPr>
              <w:spacing w:after="0" w:line="240" w:lineRule="auto"/>
              <w:jc w:val="center"/>
              <w:rPr>
                <w:rFonts w:ascii="Franklin Gothic Book" w:eastAsia="Times New Roman" w:hAnsi="Franklin Gothic Book" w:cs="Calibri"/>
                <w:color w:val="000000" w:themeColor="text1"/>
              </w:rPr>
            </w:pPr>
            <w:r w:rsidRPr="00FB626F">
              <w:rPr>
                <w:rFonts w:ascii="Franklin Gothic Book" w:eastAsia="Times New Roman" w:hAnsi="Franklin Gothic Book" w:cs="Calibri"/>
                <w:color w:val="000000" w:themeColor="text1"/>
              </w:rPr>
              <w:t>UCC-24-508</w:t>
            </w:r>
          </w:p>
        </w:tc>
        <w:tc>
          <w:tcPr>
            <w:tcW w:w="1710" w:type="dxa"/>
            <w:shd w:val="clear" w:color="auto" w:fill="auto"/>
            <w:vAlign w:val="center"/>
          </w:tcPr>
          <w:p w14:paraId="5224FB3A" w14:textId="156532C9" w:rsidR="005B4C8D" w:rsidRPr="00FB626F" w:rsidRDefault="004A34B9"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6FC6CA3E" w14:textId="1B3B10C5" w:rsidR="005B4C8D" w:rsidRPr="00FB626F" w:rsidRDefault="0020035C" w:rsidP="00D362DB">
            <w:pPr>
              <w:spacing w:after="0" w:line="240" w:lineRule="auto"/>
              <w:jc w:val="center"/>
              <w:rPr>
                <w:rFonts w:ascii="Franklin Gothic Book" w:eastAsia="Franklin Gothic Book" w:hAnsi="Franklin Gothic Book" w:cs="Franklin Gothic Book"/>
              </w:rPr>
            </w:pPr>
            <w:r w:rsidRPr="00FB626F">
              <w:rPr>
                <w:rFonts w:ascii="Franklin Gothic Book" w:hAnsi="Franklin Gothic Book"/>
              </w:rPr>
              <w:t>Microelectronics Fabrication</w:t>
            </w:r>
          </w:p>
        </w:tc>
        <w:tc>
          <w:tcPr>
            <w:tcW w:w="3870" w:type="dxa"/>
            <w:shd w:val="clear" w:color="auto" w:fill="auto"/>
            <w:noWrap/>
            <w:vAlign w:val="center"/>
          </w:tcPr>
          <w:p w14:paraId="38499520" w14:textId="69D7586D" w:rsidR="005B4C8D" w:rsidRPr="00FB626F" w:rsidRDefault="009B209C" w:rsidP="00D362DB">
            <w:pPr>
              <w:spacing w:after="0" w:line="240" w:lineRule="auto"/>
              <w:rPr>
                <w:rFonts w:ascii="Franklin Gothic Book" w:hAnsi="Franklin Gothic Book"/>
              </w:rPr>
            </w:pPr>
            <w:r w:rsidRPr="00FB626F">
              <w:rPr>
                <w:rFonts w:ascii="Franklin Gothic Book" w:hAnsi="Franklin Gothic Book"/>
              </w:rPr>
              <w:t>FS 1/30/2024</w:t>
            </w:r>
          </w:p>
        </w:tc>
      </w:tr>
      <w:tr w:rsidR="005B4C8D" w14:paraId="5D1CC966" w14:textId="77777777" w:rsidTr="5FC0095D">
        <w:trPr>
          <w:trHeight w:val="593"/>
        </w:trPr>
        <w:tc>
          <w:tcPr>
            <w:tcW w:w="2245" w:type="dxa"/>
            <w:shd w:val="clear" w:color="auto" w:fill="auto"/>
            <w:vAlign w:val="center"/>
          </w:tcPr>
          <w:p w14:paraId="77AE35F3"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 xml:space="preserve">#19 </w:t>
            </w:r>
          </w:p>
          <w:p w14:paraId="158E62A9" w14:textId="38F34695" w:rsidR="005B4C8D"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126BBC26" w14:textId="1F808641"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4A1DAD9C" w14:textId="216F28CE" w:rsidR="005B4C8D"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9</w:t>
            </w:r>
          </w:p>
        </w:tc>
        <w:tc>
          <w:tcPr>
            <w:tcW w:w="1710" w:type="dxa"/>
            <w:shd w:val="clear" w:color="auto" w:fill="auto"/>
            <w:vAlign w:val="center"/>
          </w:tcPr>
          <w:p w14:paraId="6F9A0F2A" w14:textId="3276445E"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0444A1C4" w14:textId="6588E4B7" w:rsidR="005B4C8D" w:rsidRPr="009825C9" w:rsidRDefault="0020035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Master of Science in Gerontology</w:t>
            </w:r>
          </w:p>
        </w:tc>
        <w:tc>
          <w:tcPr>
            <w:tcW w:w="3870" w:type="dxa"/>
            <w:shd w:val="clear" w:color="auto" w:fill="auto"/>
            <w:noWrap/>
            <w:vAlign w:val="center"/>
          </w:tcPr>
          <w:p w14:paraId="57FE9812" w14:textId="66359B7B" w:rsidR="005B4C8D"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5B4C8D" w14:paraId="04BBA3C4" w14:textId="77777777" w:rsidTr="5FC0095D">
        <w:trPr>
          <w:trHeight w:val="593"/>
        </w:trPr>
        <w:tc>
          <w:tcPr>
            <w:tcW w:w="2245" w:type="dxa"/>
            <w:shd w:val="clear" w:color="auto" w:fill="auto"/>
            <w:vAlign w:val="center"/>
          </w:tcPr>
          <w:p w14:paraId="3C2B20AD"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 xml:space="preserve">#19 </w:t>
            </w:r>
          </w:p>
          <w:p w14:paraId="3FCCCA6A" w14:textId="1E9DE062" w:rsidR="005B4C8D"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2E7E1941" w14:textId="20AB1CB2"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369B96CD" w14:textId="6C5A9044" w:rsidR="005B4C8D"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51</w:t>
            </w:r>
          </w:p>
        </w:tc>
        <w:tc>
          <w:tcPr>
            <w:tcW w:w="1710" w:type="dxa"/>
            <w:shd w:val="clear" w:color="auto" w:fill="auto"/>
            <w:vAlign w:val="center"/>
          </w:tcPr>
          <w:p w14:paraId="09F4F531" w14:textId="7E299C6B"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156F0D8E" w14:textId="2C0550C7" w:rsidR="005B4C8D" w:rsidRPr="009825C9" w:rsidRDefault="0020035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Direct-Entry Doctor of Nursing Practice-Nurse Anesthesia</w:t>
            </w:r>
          </w:p>
        </w:tc>
        <w:tc>
          <w:tcPr>
            <w:tcW w:w="3870" w:type="dxa"/>
            <w:shd w:val="clear" w:color="auto" w:fill="auto"/>
            <w:noWrap/>
            <w:vAlign w:val="center"/>
          </w:tcPr>
          <w:p w14:paraId="6067AF44" w14:textId="597155EC" w:rsidR="005B4C8D"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5B4C8D" w14:paraId="4462EF82" w14:textId="77777777" w:rsidTr="5FC0095D">
        <w:trPr>
          <w:trHeight w:val="593"/>
        </w:trPr>
        <w:tc>
          <w:tcPr>
            <w:tcW w:w="2245" w:type="dxa"/>
            <w:shd w:val="clear" w:color="auto" w:fill="auto"/>
            <w:vAlign w:val="center"/>
          </w:tcPr>
          <w:p w14:paraId="3B4EB74E"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lastRenderedPageBreak/>
              <w:t xml:space="preserve">#19 </w:t>
            </w:r>
          </w:p>
          <w:p w14:paraId="71139A9B" w14:textId="63CF736F" w:rsidR="005B4C8D"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181F27F1" w14:textId="5F788B2A"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7E4C174C" w14:textId="6E16A119" w:rsidR="005B4C8D"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0</w:t>
            </w:r>
          </w:p>
        </w:tc>
        <w:tc>
          <w:tcPr>
            <w:tcW w:w="1710" w:type="dxa"/>
            <w:shd w:val="clear" w:color="auto" w:fill="auto"/>
            <w:vAlign w:val="center"/>
          </w:tcPr>
          <w:p w14:paraId="4826BB24" w14:textId="1D629FA5" w:rsidR="005B4C8D"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10E629B9" w14:textId="7E18CB10" w:rsidR="005B4C8D" w:rsidRPr="009825C9" w:rsidRDefault="009B209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Direct-Entry Master of Science in Nursing</w:t>
            </w:r>
          </w:p>
        </w:tc>
        <w:tc>
          <w:tcPr>
            <w:tcW w:w="3870" w:type="dxa"/>
            <w:shd w:val="clear" w:color="auto" w:fill="auto"/>
            <w:noWrap/>
            <w:vAlign w:val="center"/>
          </w:tcPr>
          <w:p w14:paraId="68DB6948" w14:textId="6BFA2B01" w:rsidR="005B4C8D"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4847F5" w14:paraId="7D9DE4B8" w14:textId="77777777" w:rsidTr="5FC0095D">
        <w:trPr>
          <w:trHeight w:val="593"/>
        </w:trPr>
        <w:tc>
          <w:tcPr>
            <w:tcW w:w="2245" w:type="dxa"/>
            <w:shd w:val="clear" w:color="auto" w:fill="auto"/>
            <w:vAlign w:val="center"/>
          </w:tcPr>
          <w:p w14:paraId="51793B13"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 xml:space="preserve">#19 </w:t>
            </w:r>
          </w:p>
          <w:p w14:paraId="03B943F4" w14:textId="52B1CD1C"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75709711" w14:textId="2E7FB46F"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7B60668D" w14:textId="09C93FD9" w:rsidR="004847F5"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8</w:t>
            </w:r>
          </w:p>
        </w:tc>
        <w:tc>
          <w:tcPr>
            <w:tcW w:w="1710" w:type="dxa"/>
            <w:shd w:val="clear" w:color="auto" w:fill="auto"/>
            <w:vAlign w:val="center"/>
          </w:tcPr>
          <w:p w14:paraId="3C4B2755" w14:textId="6B9350A2"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2A30C850" w14:textId="561BE8E4" w:rsidR="004847F5" w:rsidRPr="009825C9" w:rsidRDefault="009B209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Doctor of Psychology in Clinical Psychology</w:t>
            </w:r>
          </w:p>
        </w:tc>
        <w:tc>
          <w:tcPr>
            <w:tcW w:w="3870" w:type="dxa"/>
            <w:shd w:val="clear" w:color="auto" w:fill="auto"/>
            <w:noWrap/>
            <w:vAlign w:val="center"/>
          </w:tcPr>
          <w:p w14:paraId="2C817623" w14:textId="7750B142" w:rsidR="004847F5"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4847F5" w14:paraId="0EDAB68B" w14:textId="77777777" w:rsidTr="5FC0095D">
        <w:trPr>
          <w:trHeight w:val="593"/>
        </w:trPr>
        <w:tc>
          <w:tcPr>
            <w:tcW w:w="2245" w:type="dxa"/>
            <w:shd w:val="clear" w:color="auto" w:fill="auto"/>
            <w:vAlign w:val="center"/>
          </w:tcPr>
          <w:p w14:paraId="29E3413C"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 xml:space="preserve">#19 </w:t>
            </w:r>
          </w:p>
          <w:p w14:paraId="463F1BFE" w14:textId="25BC1171"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7E21C001" w14:textId="7439C88F"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6FCFD34E" w14:textId="6EE0192A" w:rsidR="004847F5"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w:t>
            </w:r>
            <w:r w:rsidR="001267CC" w:rsidRPr="009825C9">
              <w:rPr>
                <w:rFonts w:ascii="Franklin Gothic Book" w:eastAsia="Times New Roman" w:hAnsi="Franklin Gothic Book" w:cs="Calibri"/>
                <w:color w:val="000000" w:themeColor="text1"/>
              </w:rPr>
              <w:t>-550</w:t>
            </w:r>
          </w:p>
        </w:tc>
        <w:tc>
          <w:tcPr>
            <w:tcW w:w="1710" w:type="dxa"/>
            <w:shd w:val="clear" w:color="auto" w:fill="auto"/>
            <w:vAlign w:val="center"/>
          </w:tcPr>
          <w:p w14:paraId="12EA5BBD" w14:textId="0D8952F0"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43CE13A3" w14:textId="0C34308C" w:rsidR="004847F5" w:rsidRPr="009825C9" w:rsidRDefault="009B209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Master of Physician Assistant Studies</w:t>
            </w:r>
          </w:p>
        </w:tc>
        <w:tc>
          <w:tcPr>
            <w:tcW w:w="3870" w:type="dxa"/>
            <w:shd w:val="clear" w:color="auto" w:fill="auto"/>
            <w:noWrap/>
            <w:vAlign w:val="center"/>
          </w:tcPr>
          <w:p w14:paraId="53D433F9" w14:textId="6DAD2064" w:rsidR="004847F5"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4847F5" w14:paraId="66BF606E" w14:textId="77777777" w:rsidTr="5FC0095D">
        <w:trPr>
          <w:trHeight w:val="593"/>
        </w:trPr>
        <w:tc>
          <w:tcPr>
            <w:tcW w:w="2245" w:type="dxa"/>
            <w:shd w:val="clear" w:color="auto" w:fill="auto"/>
            <w:vAlign w:val="center"/>
          </w:tcPr>
          <w:p w14:paraId="1B35E472" w14:textId="77777777"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 xml:space="preserve">#19 </w:t>
            </w:r>
          </w:p>
          <w:p w14:paraId="51671B39" w14:textId="193A9ADA" w:rsidR="004847F5" w:rsidRPr="009825C9" w:rsidRDefault="004847F5" w:rsidP="00D362DB">
            <w:pPr>
              <w:spacing w:after="0" w:line="240" w:lineRule="auto"/>
              <w:jc w:val="center"/>
              <w:rPr>
                <w:rFonts w:ascii="Franklin Gothic Book" w:hAnsi="Franklin Gothic Book"/>
              </w:rPr>
            </w:pPr>
            <w:r w:rsidRPr="009825C9">
              <w:rPr>
                <w:rFonts w:ascii="Franklin Gothic Book" w:hAnsi="Franklin Gothic Book"/>
              </w:rPr>
              <w:t>January 30</w:t>
            </w:r>
            <w:r w:rsidR="00B5150B">
              <w:rPr>
                <w:rFonts w:ascii="Franklin Gothic Book" w:hAnsi="Franklin Gothic Book"/>
              </w:rPr>
              <w:t xml:space="preserve">, </w:t>
            </w:r>
            <w:r w:rsidRPr="009825C9">
              <w:rPr>
                <w:rFonts w:ascii="Franklin Gothic Book" w:hAnsi="Franklin Gothic Book"/>
              </w:rPr>
              <w:t>2024</w:t>
            </w:r>
          </w:p>
        </w:tc>
        <w:tc>
          <w:tcPr>
            <w:tcW w:w="1260" w:type="dxa"/>
            <w:shd w:val="clear" w:color="auto" w:fill="auto"/>
            <w:vAlign w:val="center"/>
          </w:tcPr>
          <w:p w14:paraId="7B8C3617" w14:textId="67D005AA"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4D040F22" w14:textId="6AE45D25" w:rsidR="004847F5" w:rsidRPr="009825C9" w:rsidRDefault="004847F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w:t>
            </w:r>
            <w:r w:rsidR="001267CC" w:rsidRPr="009825C9">
              <w:rPr>
                <w:rFonts w:ascii="Franklin Gothic Book" w:eastAsia="Times New Roman" w:hAnsi="Franklin Gothic Book" w:cs="Calibri"/>
                <w:color w:val="000000" w:themeColor="text1"/>
              </w:rPr>
              <w:t>-99</w:t>
            </w:r>
          </w:p>
        </w:tc>
        <w:tc>
          <w:tcPr>
            <w:tcW w:w="1710" w:type="dxa"/>
            <w:shd w:val="clear" w:color="auto" w:fill="auto"/>
            <w:vAlign w:val="center"/>
          </w:tcPr>
          <w:p w14:paraId="2FC57214" w14:textId="683F6CDE" w:rsidR="004847F5" w:rsidRPr="009825C9" w:rsidRDefault="009B209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44B6443B" w14:textId="73131AB6" w:rsidR="004847F5" w:rsidRPr="009825C9" w:rsidRDefault="009B209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School of Health and Medical Professionals</w:t>
            </w:r>
          </w:p>
        </w:tc>
        <w:tc>
          <w:tcPr>
            <w:tcW w:w="3870" w:type="dxa"/>
            <w:shd w:val="clear" w:color="auto" w:fill="auto"/>
            <w:noWrap/>
            <w:vAlign w:val="center"/>
          </w:tcPr>
          <w:p w14:paraId="1F64528B" w14:textId="25C0A06E" w:rsidR="004847F5" w:rsidRPr="009825C9" w:rsidRDefault="009B209C" w:rsidP="00D362DB">
            <w:pPr>
              <w:spacing w:after="0" w:line="240" w:lineRule="auto"/>
              <w:rPr>
                <w:rFonts w:ascii="Franklin Gothic Book" w:hAnsi="Franklin Gothic Book"/>
              </w:rPr>
            </w:pPr>
            <w:r w:rsidRPr="009825C9">
              <w:rPr>
                <w:rFonts w:ascii="Franklin Gothic Book" w:hAnsi="Franklin Gothic Book"/>
              </w:rPr>
              <w:t>FS 1/30/2024</w:t>
            </w:r>
          </w:p>
        </w:tc>
      </w:tr>
      <w:tr w:rsidR="004847F5" w14:paraId="78DABBD9" w14:textId="77777777" w:rsidTr="5FC0095D">
        <w:trPr>
          <w:trHeight w:val="593"/>
        </w:trPr>
        <w:tc>
          <w:tcPr>
            <w:tcW w:w="2245" w:type="dxa"/>
            <w:shd w:val="clear" w:color="auto" w:fill="auto"/>
            <w:vAlign w:val="center"/>
          </w:tcPr>
          <w:p w14:paraId="6675A3CE" w14:textId="77777777" w:rsidR="004847F5" w:rsidRPr="009825C9" w:rsidRDefault="003B7C12" w:rsidP="00D362DB">
            <w:pPr>
              <w:spacing w:after="0" w:line="240" w:lineRule="auto"/>
              <w:jc w:val="center"/>
              <w:rPr>
                <w:rFonts w:ascii="Franklin Gothic Book" w:hAnsi="Franklin Gothic Book"/>
              </w:rPr>
            </w:pPr>
            <w:r w:rsidRPr="009825C9">
              <w:rPr>
                <w:rFonts w:ascii="Franklin Gothic Book" w:hAnsi="Franklin Gothic Book"/>
              </w:rPr>
              <w:t>#20</w:t>
            </w:r>
          </w:p>
          <w:p w14:paraId="3C72A7E8" w14:textId="34F79A52" w:rsidR="003B7C12" w:rsidRPr="009825C9" w:rsidRDefault="003B7C12" w:rsidP="00D362DB">
            <w:pPr>
              <w:spacing w:after="0" w:line="240" w:lineRule="auto"/>
              <w:jc w:val="center"/>
              <w:rPr>
                <w:rFonts w:ascii="Franklin Gothic Book" w:hAnsi="Franklin Gothic Book"/>
              </w:rPr>
            </w:pPr>
            <w:r w:rsidRPr="009825C9">
              <w:rPr>
                <w:rFonts w:ascii="Franklin Gothic Book" w:hAnsi="Franklin Gothic Book"/>
              </w:rPr>
              <w:t>February 6, 2024</w:t>
            </w:r>
          </w:p>
        </w:tc>
        <w:tc>
          <w:tcPr>
            <w:tcW w:w="1260" w:type="dxa"/>
            <w:shd w:val="clear" w:color="auto" w:fill="auto"/>
            <w:vAlign w:val="center"/>
          </w:tcPr>
          <w:p w14:paraId="15A051D1" w14:textId="750BD041" w:rsidR="004847F5" w:rsidRPr="009825C9" w:rsidRDefault="003B7C12"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426F6CEF" w14:textId="30444389" w:rsidR="004847F5" w:rsidRPr="009825C9" w:rsidRDefault="003B7C12"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18</w:t>
            </w:r>
          </w:p>
        </w:tc>
        <w:tc>
          <w:tcPr>
            <w:tcW w:w="1710" w:type="dxa"/>
            <w:shd w:val="clear" w:color="auto" w:fill="auto"/>
            <w:vAlign w:val="center"/>
          </w:tcPr>
          <w:p w14:paraId="47B2D488" w14:textId="24A835B5" w:rsidR="004847F5" w:rsidRPr="009825C9" w:rsidRDefault="003B7C12"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329038BA" w14:textId="6FD6B753" w:rsidR="004847F5" w:rsidRPr="009825C9" w:rsidRDefault="00D61729"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Semiconductor Design Undergraduate Certificate</w:t>
            </w:r>
          </w:p>
        </w:tc>
        <w:tc>
          <w:tcPr>
            <w:tcW w:w="3870" w:type="dxa"/>
            <w:shd w:val="clear" w:color="auto" w:fill="auto"/>
            <w:noWrap/>
            <w:vAlign w:val="center"/>
          </w:tcPr>
          <w:p w14:paraId="61DD10CF" w14:textId="3711D3CB" w:rsidR="004847F5" w:rsidRPr="009825C9" w:rsidRDefault="003B7C12" w:rsidP="00D362DB">
            <w:pPr>
              <w:spacing w:after="0" w:line="240" w:lineRule="auto"/>
              <w:rPr>
                <w:rFonts w:ascii="Franklin Gothic Book" w:hAnsi="Franklin Gothic Book"/>
              </w:rPr>
            </w:pPr>
            <w:r w:rsidRPr="009825C9">
              <w:rPr>
                <w:rFonts w:ascii="Franklin Gothic Book" w:hAnsi="Franklin Gothic Book"/>
              </w:rPr>
              <w:t>FS 2</w:t>
            </w:r>
            <w:r w:rsidR="00967D4C" w:rsidRPr="009825C9">
              <w:rPr>
                <w:rFonts w:ascii="Franklin Gothic Book" w:hAnsi="Franklin Gothic Book"/>
              </w:rPr>
              <w:t>/06/2024</w:t>
            </w:r>
          </w:p>
        </w:tc>
      </w:tr>
      <w:tr w:rsidR="00967D4C" w14:paraId="013460FB" w14:textId="77777777" w:rsidTr="5FC0095D">
        <w:trPr>
          <w:trHeight w:val="593"/>
        </w:trPr>
        <w:tc>
          <w:tcPr>
            <w:tcW w:w="2245" w:type="dxa"/>
            <w:shd w:val="clear" w:color="auto" w:fill="auto"/>
            <w:vAlign w:val="center"/>
          </w:tcPr>
          <w:p w14:paraId="3408EDE5" w14:textId="77777777"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20</w:t>
            </w:r>
          </w:p>
          <w:p w14:paraId="6D842C7F" w14:textId="559B32F2"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February 6, 2024</w:t>
            </w:r>
          </w:p>
        </w:tc>
        <w:tc>
          <w:tcPr>
            <w:tcW w:w="1260" w:type="dxa"/>
            <w:shd w:val="clear" w:color="auto" w:fill="auto"/>
            <w:vAlign w:val="center"/>
          </w:tcPr>
          <w:p w14:paraId="02ABE7DF" w14:textId="614153E2"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17EB0080" w14:textId="4BAA30E6"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03</w:t>
            </w:r>
          </w:p>
        </w:tc>
        <w:tc>
          <w:tcPr>
            <w:tcW w:w="1710" w:type="dxa"/>
            <w:shd w:val="clear" w:color="auto" w:fill="auto"/>
            <w:vAlign w:val="center"/>
          </w:tcPr>
          <w:p w14:paraId="2D7EE19B" w14:textId="64212D8E"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77A1BD24" w14:textId="583F669B" w:rsidR="00967D4C" w:rsidRPr="009825C9" w:rsidRDefault="00D61729"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Advanced Microelectronics Fabrication Graduate Academic Certificate</w:t>
            </w:r>
          </w:p>
        </w:tc>
        <w:tc>
          <w:tcPr>
            <w:tcW w:w="3870" w:type="dxa"/>
            <w:shd w:val="clear" w:color="auto" w:fill="auto"/>
            <w:noWrap/>
            <w:vAlign w:val="center"/>
          </w:tcPr>
          <w:p w14:paraId="12E1F302" w14:textId="41F6D762" w:rsidR="00967D4C" w:rsidRPr="009825C9" w:rsidRDefault="00967D4C" w:rsidP="00D362DB">
            <w:pPr>
              <w:spacing w:after="0" w:line="240" w:lineRule="auto"/>
              <w:rPr>
                <w:rFonts w:ascii="Franklin Gothic Book" w:hAnsi="Franklin Gothic Book"/>
              </w:rPr>
            </w:pPr>
            <w:r w:rsidRPr="009825C9">
              <w:rPr>
                <w:rFonts w:ascii="Franklin Gothic Book" w:hAnsi="Franklin Gothic Book"/>
              </w:rPr>
              <w:t>FS 2/06/2024</w:t>
            </w:r>
          </w:p>
        </w:tc>
      </w:tr>
      <w:tr w:rsidR="00967D4C" w14:paraId="1B195FC4" w14:textId="77777777" w:rsidTr="5FC0095D">
        <w:trPr>
          <w:trHeight w:val="593"/>
        </w:trPr>
        <w:tc>
          <w:tcPr>
            <w:tcW w:w="2245" w:type="dxa"/>
            <w:shd w:val="clear" w:color="auto" w:fill="auto"/>
            <w:vAlign w:val="center"/>
          </w:tcPr>
          <w:p w14:paraId="51FC6186" w14:textId="77777777"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20</w:t>
            </w:r>
          </w:p>
          <w:p w14:paraId="48094E32" w14:textId="5A364119"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February 6, 2024</w:t>
            </w:r>
          </w:p>
        </w:tc>
        <w:tc>
          <w:tcPr>
            <w:tcW w:w="1260" w:type="dxa"/>
            <w:shd w:val="clear" w:color="auto" w:fill="auto"/>
            <w:vAlign w:val="center"/>
          </w:tcPr>
          <w:p w14:paraId="28099E1F" w14:textId="223BF220"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1403C975" w14:textId="4E1FE6DF"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24</w:t>
            </w:r>
          </w:p>
        </w:tc>
        <w:tc>
          <w:tcPr>
            <w:tcW w:w="1710" w:type="dxa"/>
            <w:shd w:val="clear" w:color="auto" w:fill="auto"/>
            <w:vAlign w:val="center"/>
          </w:tcPr>
          <w:p w14:paraId="705437D6" w14:textId="67DD8164"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69EEFEA2" w14:textId="64F1B4D3" w:rsidR="00967D4C" w:rsidRPr="009825C9" w:rsidRDefault="00D61729"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High-Speed Circuits and Systems Graduate Academic Certificate</w:t>
            </w:r>
          </w:p>
        </w:tc>
        <w:tc>
          <w:tcPr>
            <w:tcW w:w="3870" w:type="dxa"/>
            <w:shd w:val="clear" w:color="auto" w:fill="auto"/>
            <w:noWrap/>
            <w:vAlign w:val="center"/>
          </w:tcPr>
          <w:p w14:paraId="10AB6A4A" w14:textId="35B1983A" w:rsidR="00967D4C" w:rsidRPr="009825C9" w:rsidRDefault="00967D4C" w:rsidP="00D362DB">
            <w:pPr>
              <w:spacing w:after="0" w:line="240" w:lineRule="auto"/>
              <w:rPr>
                <w:rFonts w:ascii="Franklin Gothic Book" w:hAnsi="Franklin Gothic Book"/>
              </w:rPr>
            </w:pPr>
            <w:r w:rsidRPr="009825C9">
              <w:rPr>
                <w:rFonts w:ascii="Franklin Gothic Book" w:hAnsi="Franklin Gothic Book"/>
              </w:rPr>
              <w:t>FS 2/06/2024</w:t>
            </w:r>
          </w:p>
        </w:tc>
      </w:tr>
      <w:tr w:rsidR="00967D4C" w14:paraId="5B9DDA9F" w14:textId="77777777" w:rsidTr="5FC0095D">
        <w:trPr>
          <w:trHeight w:val="593"/>
        </w:trPr>
        <w:tc>
          <w:tcPr>
            <w:tcW w:w="2245" w:type="dxa"/>
            <w:shd w:val="clear" w:color="auto" w:fill="auto"/>
            <w:vAlign w:val="center"/>
          </w:tcPr>
          <w:p w14:paraId="3BB537AC" w14:textId="77777777"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20</w:t>
            </w:r>
          </w:p>
          <w:p w14:paraId="6DC96C12" w14:textId="3225836C"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February 6, 2024</w:t>
            </w:r>
          </w:p>
        </w:tc>
        <w:tc>
          <w:tcPr>
            <w:tcW w:w="1260" w:type="dxa"/>
            <w:shd w:val="clear" w:color="auto" w:fill="auto"/>
            <w:vAlign w:val="center"/>
          </w:tcPr>
          <w:p w14:paraId="6343E4D9" w14:textId="70C4741D"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3EAF51D7" w14:textId="0645F0A2"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6</w:t>
            </w:r>
          </w:p>
        </w:tc>
        <w:tc>
          <w:tcPr>
            <w:tcW w:w="1710" w:type="dxa"/>
            <w:shd w:val="clear" w:color="auto" w:fill="auto"/>
            <w:vAlign w:val="center"/>
          </w:tcPr>
          <w:p w14:paraId="66E38C5B" w14:textId="37B9CD3E"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428C6470" w14:textId="446A5D75" w:rsidR="00967D4C" w:rsidRPr="009825C9" w:rsidRDefault="00EA76B4"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Biomedical Engineering Undergraduate Certificate</w:t>
            </w:r>
          </w:p>
        </w:tc>
        <w:tc>
          <w:tcPr>
            <w:tcW w:w="3870" w:type="dxa"/>
            <w:shd w:val="clear" w:color="auto" w:fill="auto"/>
            <w:noWrap/>
            <w:vAlign w:val="center"/>
          </w:tcPr>
          <w:p w14:paraId="1EF5ED50" w14:textId="7929C9CD" w:rsidR="00967D4C" w:rsidRPr="009825C9" w:rsidRDefault="00967D4C" w:rsidP="00D362DB">
            <w:pPr>
              <w:spacing w:after="0" w:line="240" w:lineRule="auto"/>
              <w:rPr>
                <w:rFonts w:ascii="Franklin Gothic Book" w:hAnsi="Franklin Gothic Book"/>
              </w:rPr>
            </w:pPr>
            <w:r w:rsidRPr="009825C9">
              <w:rPr>
                <w:rFonts w:ascii="Franklin Gothic Book" w:hAnsi="Franklin Gothic Book"/>
              </w:rPr>
              <w:t>FS 2/06/2024</w:t>
            </w:r>
          </w:p>
        </w:tc>
      </w:tr>
      <w:tr w:rsidR="00967D4C" w14:paraId="1C48E686" w14:textId="77777777" w:rsidTr="5FC0095D">
        <w:trPr>
          <w:trHeight w:val="593"/>
        </w:trPr>
        <w:tc>
          <w:tcPr>
            <w:tcW w:w="2245" w:type="dxa"/>
            <w:shd w:val="clear" w:color="auto" w:fill="auto"/>
            <w:vAlign w:val="center"/>
          </w:tcPr>
          <w:p w14:paraId="7F932B89" w14:textId="77777777"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20</w:t>
            </w:r>
          </w:p>
          <w:p w14:paraId="0771566C" w14:textId="4BFA23C0" w:rsidR="00967D4C" w:rsidRPr="009825C9" w:rsidRDefault="00967D4C" w:rsidP="00D362DB">
            <w:pPr>
              <w:spacing w:after="0" w:line="240" w:lineRule="auto"/>
              <w:jc w:val="center"/>
              <w:rPr>
                <w:rFonts w:ascii="Franklin Gothic Book" w:hAnsi="Franklin Gothic Book"/>
              </w:rPr>
            </w:pPr>
            <w:r w:rsidRPr="009825C9">
              <w:rPr>
                <w:rFonts w:ascii="Franklin Gothic Book" w:hAnsi="Franklin Gothic Book"/>
              </w:rPr>
              <w:t>February 6, 2024</w:t>
            </w:r>
          </w:p>
        </w:tc>
        <w:tc>
          <w:tcPr>
            <w:tcW w:w="1260" w:type="dxa"/>
            <w:shd w:val="clear" w:color="auto" w:fill="auto"/>
            <w:vAlign w:val="center"/>
          </w:tcPr>
          <w:p w14:paraId="220D249C" w14:textId="3BA7691B"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6D423110" w14:textId="3D310801"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27</w:t>
            </w:r>
          </w:p>
        </w:tc>
        <w:tc>
          <w:tcPr>
            <w:tcW w:w="1710" w:type="dxa"/>
            <w:shd w:val="clear" w:color="auto" w:fill="auto"/>
            <w:vAlign w:val="center"/>
          </w:tcPr>
          <w:p w14:paraId="1F611C17" w14:textId="6E039D49" w:rsidR="00967D4C" w:rsidRPr="009825C9" w:rsidRDefault="00967D4C"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6B7F59C5" w14:textId="4E24060C" w:rsidR="00967D4C" w:rsidRPr="009825C9" w:rsidRDefault="00EA76B4"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Cybersecurity PhD.</w:t>
            </w:r>
          </w:p>
        </w:tc>
        <w:tc>
          <w:tcPr>
            <w:tcW w:w="3870" w:type="dxa"/>
            <w:shd w:val="clear" w:color="auto" w:fill="auto"/>
            <w:noWrap/>
            <w:vAlign w:val="center"/>
          </w:tcPr>
          <w:p w14:paraId="0FA3DC58" w14:textId="532FAA6B" w:rsidR="00967D4C" w:rsidRPr="009825C9" w:rsidRDefault="00967D4C" w:rsidP="00D362DB">
            <w:pPr>
              <w:spacing w:after="0" w:line="240" w:lineRule="auto"/>
              <w:rPr>
                <w:rFonts w:ascii="Franklin Gothic Book" w:hAnsi="Franklin Gothic Book"/>
              </w:rPr>
            </w:pPr>
            <w:r w:rsidRPr="009825C9">
              <w:rPr>
                <w:rFonts w:ascii="Franklin Gothic Book" w:hAnsi="Franklin Gothic Book"/>
              </w:rPr>
              <w:t>FS 2/06/2024</w:t>
            </w:r>
          </w:p>
        </w:tc>
      </w:tr>
      <w:tr w:rsidR="00967D4C" w14:paraId="46ED12E9" w14:textId="77777777" w:rsidTr="5FC0095D">
        <w:trPr>
          <w:trHeight w:val="593"/>
        </w:trPr>
        <w:tc>
          <w:tcPr>
            <w:tcW w:w="2245" w:type="dxa"/>
            <w:shd w:val="clear" w:color="auto" w:fill="auto"/>
            <w:vAlign w:val="center"/>
          </w:tcPr>
          <w:p w14:paraId="39C4A791" w14:textId="77777777" w:rsidR="00967D4C" w:rsidRPr="009825C9" w:rsidRDefault="00EA76B4" w:rsidP="00D362DB">
            <w:pPr>
              <w:spacing w:after="0" w:line="240" w:lineRule="auto"/>
              <w:jc w:val="center"/>
              <w:rPr>
                <w:rFonts w:ascii="Franklin Gothic Book" w:hAnsi="Franklin Gothic Book"/>
              </w:rPr>
            </w:pPr>
            <w:r w:rsidRPr="009825C9">
              <w:rPr>
                <w:rFonts w:ascii="Franklin Gothic Book" w:hAnsi="Franklin Gothic Book"/>
              </w:rPr>
              <w:t>#21</w:t>
            </w:r>
          </w:p>
          <w:p w14:paraId="220C6073" w14:textId="6AA64DBE" w:rsidR="00EA76B4" w:rsidRPr="009825C9" w:rsidRDefault="00EA76B4" w:rsidP="00D362DB">
            <w:pPr>
              <w:spacing w:after="0" w:line="240" w:lineRule="auto"/>
              <w:jc w:val="center"/>
              <w:rPr>
                <w:rFonts w:ascii="Franklin Gothic Book" w:hAnsi="Franklin Gothic Book"/>
              </w:rPr>
            </w:pPr>
            <w:r w:rsidRPr="009825C9">
              <w:rPr>
                <w:rFonts w:ascii="Franklin Gothic Book" w:hAnsi="Franklin Gothic Book"/>
              </w:rPr>
              <w:t>February</w:t>
            </w:r>
            <w:r w:rsidR="00D9126E" w:rsidRPr="009825C9">
              <w:rPr>
                <w:rFonts w:ascii="Franklin Gothic Book" w:hAnsi="Franklin Gothic Book"/>
              </w:rPr>
              <w:t xml:space="preserve"> 13, 2024</w:t>
            </w:r>
          </w:p>
        </w:tc>
        <w:tc>
          <w:tcPr>
            <w:tcW w:w="1260" w:type="dxa"/>
            <w:shd w:val="clear" w:color="auto" w:fill="auto"/>
            <w:vAlign w:val="center"/>
          </w:tcPr>
          <w:p w14:paraId="4FDCD446" w14:textId="3847B4C8" w:rsidR="00967D4C" w:rsidRPr="009825C9" w:rsidRDefault="001D3F01"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65C8599E" w14:textId="038D237E" w:rsidR="00967D4C" w:rsidRPr="009825C9" w:rsidRDefault="001D3F01"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37</w:t>
            </w:r>
          </w:p>
        </w:tc>
        <w:tc>
          <w:tcPr>
            <w:tcW w:w="1710" w:type="dxa"/>
            <w:shd w:val="clear" w:color="auto" w:fill="auto"/>
            <w:vAlign w:val="center"/>
          </w:tcPr>
          <w:p w14:paraId="5222FA95" w14:textId="31EF220B" w:rsidR="00967D4C" w:rsidRPr="009825C9" w:rsidRDefault="001D3F01"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22F40D75" w14:textId="2BD7F7C6" w:rsidR="00967D4C" w:rsidRPr="009825C9" w:rsidRDefault="0088700C"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rPr>
              <w:t>Bioethics Undergraduate Certificate</w:t>
            </w:r>
          </w:p>
        </w:tc>
        <w:tc>
          <w:tcPr>
            <w:tcW w:w="3870" w:type="dxa"/>
            <w:shd w:val="clear" w:color="auto" w:fill="auto"/>
            <w:noWrap/>
            <w:vAlign w:val="center"/>
          </w:tcPr>
          <w:p w14:paraId="07B5077E" w14:textId="66A9A8E7" w:rsidR="00967D4C" w:rsidRPr="009825C9" w:rsidRDefault="0088700C" w:rsidP="00D362DB">
            <w:pPr>
              <w:spacing w:after="0" w:line="240" w:lineRule="auto"/>
              <w:rPr>
                <w:rFonts w:ascii="Franklin Gothic Book" w:hAnsi="Franklin Gothic Book"/>
              </w:rPr>
            </w:pPr>
            <w:r w:rsidRPr="009825C9">
              <w:rPr>
                <w:rFonts w:ascii="Franklin Gothic Book" w:hAnsi="Franklin Gothic Book"/>
              </w:rPr>
              <w:t>FS 2/13/2024</w:t>
            </w:r>
          </w:p>
        </w:tc>
      </w:tr>
      <w:tr w:rsidR="0088700C" w14:paraId="0C78CD43" w14:textId="77777777" w:rsidTr="5FC0095D">
        <w:trPr>
          <w:trHeight w:val="593"/>
        </w:trPr>
        <w:tc>
          <w:tcPr>
            <w:tcW w:w="2245" w:type="dxa"/>
            <w:shd w:val="clear" w:color="auto" w:fill="auto"/>
            <w:vAlign w:val="center"/>
          </w:tcPr>
          <w:p w14:paraId="08721963" w14:textId="77777777" w:rsidR="00142806" w:rsidRPr="009825C9" w:rsidRDefault="00142806" w:rsidP="00D362DB">
            <w:pPr>
              <w:spacing w:after="0" w:line="240" w:lineRule="auto"/>
              <w:jc w:val="center"/>
              <w:rPr>
                <w:rFonts w:ascii="Franklin Gothic Book" w:hAnsi="Franklin Gothic Book"/>
              </w:rPr>
            </w:pPr>
            <w:r w:rsidRPr="009825C9">
              <w:rPr>
                <w:rFonts w:ascii="Franklin Gothic Book" w:hAnsi="Franklin Gothic Book"/>
              </w:rPr>
              <w:t>#22</w:t>
            </w:r>
          </w:p>
          <w:p w14:paraId="6D6CDBFF" w14:textId="035074ED" w:rsidR="00142806" w:rsidRPr="009825C9" w:rsidRDefault="00142806" w:rsidP="00D362DB">
            <w:pPr>
              <w:spacing w:after="0" w:line="240" w:lineRule="auto"/>
              <w:jc w:val="center"/>
              <w:rPr>
                <w:rFonts w:ascii="Franklin Gothic Book" w:hAnsi="Franklin Gothic Book"/>
              </w:rPr>
            </w:pPr>
            <w:r w:rsidRPr="009825C9">
              <w:rPr>
                <w:rFonts w:ascii="Franklin Gothic Book" w:hAnsi="Franklin Gothic Book"/>
              </w:rPr>
              <w:t>February 2</w:t>
            </w:r>
            <w:r w:rsidR="00BA4C6A" w:rsidRPr="009825C9">
              <w:rPr>
                <w:rFonts w:ascii="Franklin Gothic Book" w:hAnsi="Franklin Gothic Book"/>
              </w:rPr>
              <w:t>0</w:t>
            </w:r>
            <w:r w:rsidRPr="009825C9">
              <w:rPr>
                <w:rFonts w:ascii="Franklin Gothic Book" w:hAnsi="Franklin Gothic Book"/>
              </w:rPr>
              <w:t>, 2024</w:t>
            </w:r>
          </w:p>
        </w:tc>
        <w:tc>
          <w:tcPr>
            <w:tcW w:w="1260" w:type="dxa"/>
            <w:shd w:val="clear" w:color="auto" w:fill="auto"/>
            <w:vAlign w:val="center"/>
          </w:tcPr>
          <w:p w14:paraId="0440B85B" w14:textId="49071FD0" w:rsidR="0088700C" w:rsidRPr="009825C9" w:rsidRDefault="00BA4C6A"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41ED3222" w14:textId="00A80728" w:rsidR="0088700C" w:rsidRPr="009825C9" w:rsidRDefault="00BA4C6A"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w:t>
            </w:r>
            <w:r w:rsidR="00FB626F" w:rsidRPr="009825C9">
              <w:rPr>
                <w:rFonts w:ascii="Franklin Gothic Book" w:eastAsia="Times New Roman" w:hAnsi="Franklin Gothic Book" w:cs="Calibri"/>
                <w:color w:val="000000" w:themeColor="text1"/>
              </w:rPr>
              <w:t>-239</w:t>
            </w:r>
          </w:p>
        </w:tc>
        <w:tc>
          <w:tcPr>
            <w:tcW w:w="1710" w:type="dxa"/>
            <w:shd w:val="clear" w:color="auto" w:fill="auto"/>
            <w:vAlign w:val="center"/>
          </w:tcPr>
          <w:p w14:paraId="43A9093C" w14:textId="53B65D2F" w:rsidR="0088700C" w:rsidRPr="009825C9" w:rsidRDefault="00BA4C6A"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46D41631" w14:textId="698E9C91" w:rsidR="0088700C" w:rsidRPr="009825C9" w:rsidRDefault="005C0951"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theme="minorHAnsi"/>
              </w:rPr>
              <w:t>Geology (BS)</w:t>
            </w:r>
          </w:p>
        </w:tc>
        <w:tc>
          <w:tcPr>
            <w:tcW w:w="3870" w:type="dxa"/>
            <w:shd w:val="clear" w:color="auto" w:fill="auto"/>
            <w:noWrap/>
            <w:vAlign w:val="center"/>
          </w:tcPr>
          <w:p w14:paraId="51643602" w14:textId="15C1A48D" w:rsidR="0088700C" w:rsidRPr="009825C9" w:rsidRDefault="0049538E" w:rsidP="00D362DB">
            <w:pPr>
              <w:spacing w:after="0" w:line="240" w:lineRule="auto"/>
              <w:rPr>
                <w:rFonts w:ascii="Franklin Gothic Book" w:hAnsi="Franklin Gothic Book"/>
                <w:b/>
                <w:bCs/>
              </w:rPr>
            </w:pPr>
            <w:r w:rsidRPr="009825C9">
              <w:rPr>
                <w:rFonts w:ascii="Franklin Gothic Book" w:hAnsi="Franklin Gothic Book"/>
              </w:rPr>
              <w:t>FS 2/20/2024</w:t>
            </w:r>
          </w:p>
        </w:tc>
      </w:tr>
      <w:tr w:rsidR="0049538E" w14:paraId="26DE5ED9" w14:textId="77777777" w:rsidTr="5FC0095D">
        <w:trPr>
          <w:trHeight w:val="593"/>
        </w:trPr>
        <w:tc>
          <w:tcPr>
            <w:tcW w:w="2245" w:type="dxa"/>
            <w:shd w:val="clear" w:color="auto" w:fill="auto"/>
            <w:vAlign w:val="center"/>
          </w:tcPr>
          <w:p w14:paraId="6E8BB202" w14:textId="77777777"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22</w:t>
            </w:r>
          </w:p>
          <w:p w14:paraId="5BCEDE24" w14:textId="0038FAD4"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February 20, 2024</w:t>
            </w:r>
          </w:p>
        </w:tc>
        <w:tc>
          <w:tcPr>
            <w:tcW w:w="1260" w:type="dxa"/>
            <w:shd w:val="clear" w:color="auto" w:fill="auto"/>
            <w:vAlign w:val="center"/>
          </w:tcPr>
          <w:p w14:paraId="2A2CF182" w14:textId="6466F448"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1939C752" w14:textId="78BD7C5E"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25</w:t>
            </w:r>
          </w:p>
        </w:tc>
        <w:tc>
          <w:tcPr>
            <w:tcW w:w="1710" w:type="dxa"/>
            <w:shd w:val="clear" w:color="auto" w:fill="auto"/>
            <w:vAlign w:val="center"/>
          </w:tcPr>
          <w:p w14:paraId="58A04604" w14:textId="3B7D5F1B"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17AAEE42" w14:textId="3D615F1C" w:rsidR="0049538E" w:rsidRPr="009825C9" w:rsidRDefault="0049538E"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theme="minorHAnsi"/>
              </w:rPr>
              <w:t>Graphic Design Undergraduate Certificate</w:t>
            </w:r>
          </w:p>
        </w:tc>
        <w:tc>
          <w:tcPr>
            <w:tcW w:w="3870" w:type="dxa"/>
            <w:shd w:val="clear" w:color="auto" w:fill="auto"/>
            <w:noWrap/>
            <w:vAlign w:val="center"/>
          </w:tcPr>
          <w:p w14:paraId="1383158C" w14:textId="40D267A6" w:rsidR="0049538E" w:rsidRPr="009825C9" w:rsidRDefault="0049538E" w:rsidP="00D362DB">
            <w:pPr>
              <w:spacing w:after="0" w:line="240" w:lineRule="auto"/>
              <w:rPr>
                <w:rFonts w:ascii="Franklin Gothic Book" w:hAnsi="Franklin Gothic Book"/>
              </w:rPr>
            </w:pPr>
            <w:r w:rsidRPr="009825C9">
              <w:rPr>
                <w:rFonts w:ascii="Franklin Gothic Book" w:hAnsi="Franklin Gothic Book"/>
              </w:rPr>
              <w:t>FS 2/20/2024</w:t>
            </w:r>
          </w:p>
        </w:tc>
      </w:tr>
      <w:tr w:rsidR="0049538E" w14:paraId="710896DA" w14:textId="77777777" w:rsidTr="5FC0095D">
        <w:trPr>
          <w:trHeight w:val="593"/>
        </w:trPr>
        <w:tc>
          <w:tcPr>
            <w:tcW w:w="2245" w:type="dxa"/>
            <w:shd w:val="clear" w:color="auto" w:fill="auto"/>
            <w:vAlign w:val="center"/>
          </w:tcPr>
          <w:p w14:paraId="2024C112" w14:textId="77777777"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22</w:t>
            </w:r>
          </w:p>
          <w:p w14:paraId="0EEE6BE2" w14:textId="3D0F9F90"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February 20, 2024</w:t>
            </w:r>
          </w:p>
        </w:tc>
        <w:tc>
          <w:tcPr>
            <w:tcW w:w="1260" w:type="dxa"/>
            <w:shd w:val="clear" w:color="auto" w:fill="auto"/>
            <w:vAlign w:val="center"/>
          </w:tcPr>
          <w:p w14:paraId="6BAD7512" w14:textId="5CB665AA"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787127AD" w14:textId="6A7748C2"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2</w:t>
            </w:r>
          </w:p>
        </w:tc>
        <w:tc>
          <w:tcPr>
            <w:tcW w:w="1710" w:type="dxa"/>
            <w:shd w:val="clear" w:color="auto" w:fill="auto"/>
            <w:vAlign w:val="center"/>
          </w:tcPr>
          <w:p w14:paraId="280C06AB" w14:textId="5049D501"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70689A78" w14:textId="24A01F97" w:rsidR="0049538E" w:rsidRPr="009825C9" w:rsidRDefault="0049538E"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theme="minorHAnsi"/>
              </w:rPr>
              <w:t>Indigenous Research and Education Graduate Certificate</w:t>
            </w:r>
          </w:p>
        </w:tc>
        <w:tc>
          <w:tcPr>
            <w:tcW w:w="3870" w:type="dxa"/>
            <w:shd w:val="clear" w:color="auto" w:fill="auto"/>
            <w:noWrap/>
            <w:vAlign w:val="center"/>
          </w:tcPr>
          <w:p w14:paraId="77FAF151" w14:textId="62DF2E82" w:rsidR="0049538E" w:rsidRPr="009825C9" w:rsidRDefault="0049538E" w:rsidP="00D362DB">
            <w:pPr>
              <w:spacing w:after="0" w:line="240" w:lineRule="auto"/>
              <w:rPr>
                <w:rFonts w:ascii="Franklin Gothic Book" w:hAnsi="Franklin Gothic Book"/>
              </w:rPr>
            </w:pPr>
            <w:r w:rsidRPr="009825C9">
              <w:rPr>
                <w:rFonts w:ascii="Franklin Gothic Book" w:hAnsi="Franklin Gothic Book"/>
              </w:rPr>
              <w:t>FS 2/20/2024</w:t>
            </w:r>
          </w:p>
        </w:tc>
      </w:tr>
      <w:tr w:rsidR="0049538E" w14:paraId="50661CD0" w14:textId="77777777" w:rsidTr="5FC0095D">
        <w:trPr>
          <w:trHeight w:val="593"/>
        </w:trPr>
        <w:tc>
          <w:tcPr>
            <w:tcW w:w="2245" w:type="dxa"/>
            <w:shd w:val="clear" w:color="auto" w:fill="auto"/>
            <w:vAlign w:val="center"/>
          </w:tcPr>
          <w:p w14:paraId="3AB547EF" w14:textId="77777777"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22</w:t>
            </w:r>
          </w:p>
          <w:p w14:paraId="1EBD3723" w14:textId="5795688D" w:rsidR="0049538E" w:rsidRPr="009825C9" w:rsidRDefault="0049538E" w:rsidP="00D362DB">
            <w:pPr>
              <w:spacing w:after="0" w:line="240" w:lineRule="auto"/>
              <w:jc w:val="center"/>
              <w:rPr>
                <w:rFonts w:ascii="Franklin Gothic Book" w:hAnsi="Franklin Gothic Book"/>
              </w:rPr>
            </w:pPr>
            <w:r w:rsidRPr="009825C9">
              <w:rPr>
                <w:rFonts w:ascii="Franklin Gothic Book" w:hAnsi="Franklin Gothic Book"/>
              </w:rPr>
              <w:t>February 20, 2024</w:t>
            </w:r>
          </w:p>
        </w:tc>
        <w:tc>
          <w:tcPr>
            <w:tcW w:w="1260" w:type="dxa"/>
            <w:shd w:val="clear" w:color="auto" w:fill="auto"/>
            <w:vAlign w:val="center"/>
          </w:tcPr>
          <w:p w14:paraId="5BF8EBD7" w14:textId="5C672018"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777C84CC" w14:textId="6B9717E2"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110</w:t>
            </w:r>
          </w:p>
        </w:tc>
        <w:tc>
          <w:tcPr>
            <w:tcW w:w="1710" w:type="dxa"/>
            <w:shd w:val="clear" w:color="auto" w:fill="auto"/>
            <w:vAlign w:val="center"/>
          </w:tcPr>
          <w:p w14:paraId="7EFF8350" w14:textId="7334EBE0" w:rsidR="0049538E" w:rsidRPr="009825C9" w:rsidRDefault="0049538E"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2B5D81FC" w14:textId="29374890" w:rsidR="0049538E" w:rsidRPr="009825C9" w:rsidRDefault="0049538E"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rPr>
              <w:t>B-4 Regulation Edit</w:t>
            </w:r>
          </w:p>
        </w:tc>
        <w:tc>
          <w:tcPr>
            <w:tcW w:w="3870" w:type="dxa"/>
            <w:shd w:val="clear" w:color="auto" w:fill="auto"/>
            <w:noWrap/>
            <w:vAlign w:val="center"/>
          </w:tcPr>
          <w:p w14:paraId="3D506602" w14:textId="27081DF3" w:rsidR="0049538E" w:rsidRPr="009825C9" w:rsidRDefault="0049538E" w:rsidP="00D362DB">
            <w:pPr>
              <w:spacing w:after="0" w:line="240" w:lineRule="auto"/>
              <w:rPr>
                <w:rFonts w:ascii="Franklin Gothic Book" w:hAnsi="Franklin Gothic Book"/>
              </w:rPr>
            </w:pPr>
            <w:r w:rsidRPr="009825C9">
              <w:rPr>
                <w:rFonts w:ascii="Franklin Gothic Book" w:hAnsi="Franklin Gothic Book"/>
              </w:rPr>
              <w:t>FS 2/20/2024</w:t>
            </w:r>
          </w:p>
        </w:tc>
      </w:tr>
      <w:tr w:rsidR="0049538E" w14:paraId="38E64E85" w14:textId="77777777" w:rsidTr="5FC0095D">
        <w:trPr>
          <w:trHeight w:val="593"/>
        </w:trPr>
        <w:tc>
          <w:tcPr>
            <w:tcW w:w="2245" w:type="dxa"/>
            <w:shd w:val="clear" w:color="auto" w:fill="auto"/>
            <w:vAlign w:val="center"/>
          </w:tcPr>
          <w:p w14:paraId="5A0AE8E1" w14:textId="77777777" w:rsidR="0049538E" w:rsidRPr="009825C9" w:rsidRDefault="00990522" w:rsidP="00D362DB">
            <w:pPr>
              <w:spacing w:after="0" w:line="240" w:lineRule="auto"/>
              <w:jc w:val="center"/>
              <w:rPr>
                <w:rFonts w:ascii="Franklin Gothic Book" w:hAnsi="Franklin Gothic Book"/>
              </w:rPr>
            </w:pPr>
            <w:r w:rsidRPr="009825C9">
              <w:rPr>
                <w:rFonts w:ascii="Franklin Gothic Book" w:hAnsi="Franklin Gothic Book"/>
              </w:rPr>
              <w:t>#24</w:t>
            </w:r>
          </w:p>
          <w:p w14:paraId="2ED80292" w14:textId="42690A4F" w:rsidR="00B57A54" w:rsidRPr="009825C9" w:rsidRDefault="00B57A54" w:rsidP="00D362DB">
            <w:pPr>
              <w:spacing w:after="0" w:line="240" w:lineRule="auto"/>
              <w:jc w:val="center"/>
              <w:rPr>
                <w:rFonts w:ascii="Franklin Gothic Book" w:hAnsi="Franklin Gothic Book"/>
              </w:rPr>
            </w:pPr>
            <w:r w:rsidRPr="009825C9">
              <w:rPr>
                <w:rFonts w:ascii="Franklin Gothic Book" w:hAnsi="Franklin Gothic Book"/>
              </w:rPr>
              <w:t>March 5</w:t>
            </w:r>
            <w:r w:rsidR="00E359C9" w:rsidRPr="009825C9">
              <w:rPr>
                <w:rFonts w:ascii="Franklin Gothic Book" w:hAnsi="Franklin Gothic Book"/>
              </w:rPr>
              <w:t>,</w:t>
            </w:r>
            <w:r w:rsidRPr="009825C9">
              <w:rPr>
                <w:rFonts w:ascii="Franklin Gothic Book" w:hAnsi="Franklin Gothic Book"/>
              </w:rPr>
              <w:t xml:space="preserve"> 2024</w:t>
            </w:r>
          </w:p>
        </w:tc>
        <w:tc>
          <w:tcPr>
            <w:tcW w:w="1260" w:type="dxa"/>
            <w:shd w:val="clear" w:color="auto" w:fill="auto"/>
            <w:vAlign w:val="center"/>
          </w:tcPr>
          <w:p w14:paraId="2FE76718" w14:textId="5DFB86FF"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1530" w:type="dxa"/>
            <w:shd w:val="clear" w:color="auto" w:fill="auto"/>
            <w:noWrap/>
            <w:vAlign w:val="center"/>
          </w:tcPr>
          <w:p w14:paraId="5B6AC534" w14:textId="02968196" w:rsidR="0049538E" w:rsidRPr="009825C9" w:rsidRDefault="0049538E"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2A1C52A7" w14:textId="399D47D0"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2430" w:type="dxa"/>
            <w:shd w:val="clear" w:color="auto" w:fill="auto"/>
            <w:vAlign w:val="center"/>
          </w:tcPr>
          <w:p w14:paraId="1B9BA6B0" w14:textId="6838CD1A" w:rsidR="0049538E" w:rsidRPr="009825C9" w:rsidRDefault="00FA0C42"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Franklin Gothic Book"/>
                <w:color w:val="000000" w:themeColor="text1"/>
              </w:rPr>
              <w:t>FSH 1640.08 Admissions Committee</w:t>
            </w:r>
          </w:p>
        </w:tc>
        <w:tc>
          <w:tcPr>
            <w:tcW w:w="3870" w:type="dxa"/>
            <w:shd w:val="clear" w:color="auto" w:fill="auto"/>
            <w:noWrap/>
            <w:vAlign w:val="center"/>
          </w:tcPr>
          <w:p w14:paraId="2BEF30BA" w14:textId="7D71BC41" w:rsidR="00FA0C42" w:rsidRPr="009825C9" w:rsidRDefault="00FA0C42" w:rsidP="00D362DB">
            <w:pPr>
              <w:spacing w:after="0" w:line="240" w:lineRule="auto"/>
              <w:rPr>
                <w:rFonts w:ascii="Franklin Gothic Book" w:hAnsi="Franklin Gothic Book"/>
              </w:rPr>
            </w:pPr>
            <w:r w:rsidRPr="009825C9">
              <w:rPr>
                <w:rFonts w:ascii="Franklin Gothic Book" w:hAnsi="Franklin Gothic Book"/>
              </w:rPr>
              <w:t xml:space="preserve">FS </w:t>
            </w:r>
            <w:r w:rsidR="00B37840" w:rsidRPr="009825C9">
              <w:rPr>
                <w:rFonts w:ascii="Franklin Gothic Book" w:hAnsi="Franklin Gothic Book"/>
              </w:rPr>
              <w:t>3/05/2024</w:t>
            </w:r>
          </w:p>
          <w:p w14:paraId="122D0BE4" w14:textId="2A3C84C9" w:rsidR="00FA0C42" w:rsidRPr="009825C9" w:rsidRDefault="00FA0C42"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3D56757F" w14:textId="4DCC1094" w:rsidR="0049538E" w:rsidRPr="009825C9" w:rsidRDefault="00FA0C42" w:rsidP="00D362DB">
            <w:pPr>
              <w:spacing w:after="0" w:line="240" w:lineRule="auto"/>
              <w:rPr>
                <w:rFonts w:ascii="Franklin Gothic Book" w:hAnsi="Franklin Gothic Book"/>
              </w:rPr>
            </w:pPr>
            <w:r w:rsidRPr="009825C9">
              <w:rPr>
                <w:rFonts w:ascii="Franklin Gothic Book" w:hAnsi="Franklin Gothic Book"/>
              </w:rPr>
              <w:t>President</w:t>
            </w:r>
            <w:r w:rsidR="00994345">
              <w:rPr>
                <w:rFonts w:ascii="Franklin Gothic Book" w:hAnsi="Franklin Gothic Book"/>
              </w:rPr>
              <w:t xml:space="preserve"> 5/07/2024</w:t>
            </w:r>
          </w:p>
        </w:tc>
      </w:tr>
      <w:tr w:rsidR="0049538E" w14:paraId="40A20F8D" w14:textId="77777777" w:rsidTr="5FC0095D">
        <w:trPr>
          <w:trHeight w:val="593"/>
        </w:trPr>
        <w:tc>
          <w:tcPr>
            <w:tcW w:w="2245" w:type="dxa"/>
            <w:shd w:val="clear" w:color="auto" w:fill="auto"/>
            <w:vAlign w:val="center"/>
          </w:tcPr>
          <w:p w14:paraId="499676B9" w14:textId="77777777" w:rsidR="00B57A54" w:rsidRPr="009825C9" w:rsidRDefault="00B57A54" w:rsidP="00D362DB">
            <w:pPr>
              <w:spacing w:after="0" w:line="240" w:lineRule="auto"/>
              <w:jc w:val="center"/>
              <w:rPr>
                <w:rFonts w:ascii="Franklin Gothic Book" w:hAnsi="Franklin Gothic Book"/>
              </w:rPr>
            </w:pPr>
            <w:r w:rsidRPr="009825C9">
              <w:rPr>
                <w:rFonts w:ascii="Franklin Gothic Book" w:hAnsi="Franklin Gothic Book"/>
              </w:rPr>
              <w:lastRenderedPageBreak/>
              <w:t>#24</w:t>
            </w:r>
          </w:p>
          <w:p w14:paraId="691CBAA8" w14:textId="4464C62F" w:rsidR="0049538E" w:rsidRPr="009825C9" w:rsidRDefault="00B57A54" w:rsidP="00D362DB">
            <w:pPr>
              <w:spacing w:after="0" w:line="240" w:lineRule="auto"/>
              <w:jc w:val="center"/>
              <w:rPr>
                <w:rFonts w:ascii="Franklin Gothic Book" w:hAnsi="Franklin Gothic Book"/>
              </w:rPr>
            </w:pPr>
            <w:r w:rsidRPr="009825C9">
              <w:rPr>
                <w:rFonts w:ascii="Franklin Gothic Book" w:hAnsi="Franklin Gothic Book"/>
              </w:rPr>
              <w:t>March 5</w:t>
            </w:r>
            <w:r w:rsidR="00E359C9" w:rsidRPr="009825C9">
              <w:rPr>
                <w:rFonts w:ascii="Franklin Gothic Book" w:hAnsi="Franklin Gothic Book"/>
              </w:rPr>
              <w:t>,</w:t>
            </w:r>
            <w:r w:rsidRPr="009825C9">
              <w:rPr>
                <w:rFonts w:ascii="Franklin Gothic Book" w:hAnsi="Franklin Gothic Book"/>
              </w:rPr>
              <w:t xml:space="preserve"> 2024</w:t>
            </w:r>
          </w:p>
        </w:tc>
        <w:tc>
          <w:tcPr>
            <w:tcW w:w="1260" w:type="dxa"/>
            <w:shd w:val="clear" w:color="auto" w:fill="auto"/>
            <w:vAlign w:val="center"/>
          </w:tcPr>
          <w:p w14:paraId="0E31BF3D" w14:textId="7088DD6D"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1530" w:type="dxa"/>
            <w:shd w:val="clear" w:color="auto" w:fill="auto"/>
            <w:noWrap/>
            <w:vAlign w:val="center"/>
          </w:tcPr>
          <w:p w14:paraId="25823278" w14:textId="77777777" w:rsidR="0049538E" w:rsidRPr="009825C9" w:rsidRDefault="0049538E"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ED6FEFD" w14:textId="61D8D39F"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2430" w:type="dxa"/>
            <w:shd w:val="clear" w:color="auto" w:fill="auto"/>
            <w:vAlign w:val="center"/>
          </w:tcPr>
          <w:p w14:paraId="6900D7C5" w14:textId="0E1FEE59" w:rsidR="0049538E" w:rsidRPr="009825C9" w:rsidRDefault="001C0720"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Franklin Gothic Book"/>
                <w:color w:val="000000" w:themeColor="text1"/>
              </w:rPr>
              <w:t>FSH 2700 Student Evaluation of Teaching</w:t>
            </w:r>
          </w:p>
        </w:tc>
        <w:tc>
          <w:tcPr>
            <w:tcW w:w="3870" w:type="dxa"/>
            <w:shd w:val="clear" w:color="auto" w:fill="auto"/>
            <w:noWrap/>
            <w:vAlign w:val="center"/>
          </w:tcPr>
          <w:p w14:paraId="0904B5D0" w14:textId="0F5006AC" w:rsidR="00B37840" w:rsidRPr="009825C9" w:rsidRDefault="00B37840" w:rsidP="00D362DB">
            <w:pPr>
              <w:spacing w:after="0" w:line="240" w:lineRule="auto"/>
              <w:rPr>
                <w:rFonts w:ascii="Franklin Gothic Book" w:hAnsi="Franklin Gothic Book"/>
              </w:rPr>
            </w:pPr>
            <w:r w:rsidRPr="009825C9">
              <w:rPr>
                <w:rFonts w:ascii="Franklin Gothic Book" w:hAnsi="Franklin Gothic Book"/>
              </w:rPr>
              <w:t>FS 3/05/2024</w:t>
            </w:r>
          </w:p>
          <w:p w14:paraId="14BF9A1F" w14:textId="5E585382" w:rsidR="00B37840" w:rsidRPr="009825C9" w:rsidRDefault="00B37840"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606292AE" w14:textId="559A165F" w:rsidR="0049538E" w:rsidRPr="009825C9" w:rsidRDefault="00B37840" w:rsidP="00D362DB">
            <w:pPr>
              <w:spacing w:after="0" w:line="240" w:lineRule="auto"/>
              <w:rPr>
                <w:rFonts w:ascii="Franklin Gothic Book" w:hAnsi="Franklin Gothic Book"/>
              </w:rPr>
            </w:pPr>
            <w:r w:rsidRPr="009825C9">
              <w:rPr>
                <w:rFonts w:ascii="Franklin Gothic Book" w:hAnsi="Franklin Gothic Book"/>
              </w:rPr>
              <w:t>President</w:t>
            </w:r>
            <w:r w:rsidR="00994345">
              <w:rPr>
                <w:rFonts w:ascii="Franklin Gothic Book" w:hAnsi="Franklin Gothic Book"/>
              </w:rPr>
              <w:t xml:space="preserve"> 5/07/2024</w:t>
            </w:r>
          </w:p>
        </w:tc>
      </w:tr>
      <w:tr w:rsidR="0049538E" w14:paraId="4D7B5477" w14:textId="77777777" w:rsidTr="5FC0095D">
        <w:trPr>
          <w:trHeight w:val="593"/>
        </w:trPr>
        <w:tc>
          <w:tcPr>
            <w:tcW w:w="2245" w:type="dxa"/>
            <w:shd w:val="clear" w:color="auto" w:fill="auto"/>
            <w:vAlign w:val="center"/>
          </w:tcPr>
          <w:p w14:paraId="02E16E00" w14:textId="77777777" w:rsidR="00B57A54" w:rsidRPr="009825C9" w:rsidRDefault="00B57A54" w:rsidP="00D362DB">
            <w:pPr>
              <w:spacing w:after="0" w:line="240" w:lineRule="auto"/>
              <w:jc w:val="center"/>
              <w:rPr>
                <w:rFonts w:ascii="Franklin Gothic Book" w:hAnsi="Franklin Gothic Book"/>
              </w:rPr>
            </w:pPr>
            <w:r w:rsidRPr="009825C9">
              <w:rPr>
                <w:rFonts w:ascii="Franklin Gothic Book" w:hAnsi="Franklin Gothic Book"/>
              </w:rPr>
              <w:t>#24</w:t>
            </w:r>
          </w:p>
          <w:p w14:paraId="47550C8B" w14:textId="38726DF9" w:rsidR="0049538E" w:rsidRPr="009825C9" w:rsidRDefault="00B57A54" w:rsidP="00D362DB">
            <w:pPr>
              <w:spacing w:after="0" w:line="240" w:lineRule="auto"/>
              <w:jc w:val="center"/>
              <w:rPr>
                <w:rFonts w:ascii="Franklin Gothic Book" w:hAnsi="Franklin Gothic Book"/>
              </w:rPr>
            </w:pPr>
            <w:r w:rsidRPr="009825C9">
              <w:rPr>
                <w:rFonts w:ascii="Franklin Gothic Book" w:hAnsi="Franklin Gothic Book"/>
              </w:rPr>
              <w:t>March 5</w:t>
            </w:r>
            <w:r w:rsidR="00E359C9" w:rsidRPr="009825C9">
              <w:rPr>
                <w:rFonts w:ascii="Franklin Gothic Book" w:hAnsi="Franklin Gothic Book"/>
              </w:rPr>
              <w:t>,</w:t>
            </w:r>
            <w:r w:rsidRPr="009825C9">
              <w:rPr>
                <w:rFonts w:ascii="Franklin Gothic Book" w:hAnsi="Franklin Gothic Book"/>
              </w:rPr>
              <w:t xml:space="preserve"> 2024</w:t>
            </w:r>
          </w:p>
        </w:tc>
        <w:tc>
          <w:tcPr>
            <w:tcW w:w="1260" w:type="dxa"/>
            <w:shd w:val="clear" w:color="auto" w:fill="auto"/>
            <w:vAlign w:val="center"/>
          </w:tcPr>
          <w:p w14:paraId="24CF09AA" w14:textId="0DA8CB89"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1530" w:type="dxa"/>
            <w:shd w:val="clear" w:color="auto" w:fill="auto"/>
            <w:noWrap/>
            <w:vAlign w:val="center"/>
          </w:tcPr>
          <w:p w14:paraId="35B27814" w14:textId="77777777" w:rsidR="0049538E" w:rsidRPr="009825C9" w:rsidRDefault="0049538E"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1AB56F62" w14:textId="563B6B87" w:rsidR="0049538E" w:rsidRPr="009825C9" w:rsidRDefault="00B57A54"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2430" w:type="dxa"/>
            <w:shd w:val="clear" w:color="auto" w:fill="auto"/>
            <w:vAlign w:val="center"/>
          </w:tcPr>
          <w:p w14:paraId="3D7ECD75" w14:textId="4317E2BA" w:rsidR="0049538E" w:rsidRPr="009825C9" w:rsidRDefault="00E359C9"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Franklin Gothic Book"/>
                <w:color w:val="000000" w:themeColor="text1"/>
              </w:rPr>
              <w:t>FSH 3500 Promotion and Tenure</w:t>
            </w:r>
          </w:p>
        </w:tc>
        <w:tc>
          <w:tcPr>
            <w:tcW w:w="3870" w:type="dxa"/>
            <w:shd w:val="clear" w:color="auto" w:fill="auto"/>
            <w:noWrap/>
            <w:vAlign w:val="center"/>
          </w:tcPr>
          <w:p w14:paraId="065C7D06" w14:textId="0C1CAE1C" w:rsidR="00B37840" w:rsidRPr="009825C9" w:rsidRDefault="00B37840" w:rsidP="00D362DB">
            <w:pPr>
              <w:spacing w:after="0" w:line="240" w:lineRule="auto"/>
              <w:rPr>
                <w:rFonts w:ascii="Franklin Gothic Book" w:hAnsi="Franklin Gothic Book"/>
              </w:rPr>
            </w:pPr>
            <w:r w:rsidRPr="009825C9">
              <w:rPr>
                <w:rFonts w:ascii="Franklin Gothic Book" w:hAnsi="Franklin Gothic Book"/>
              </w:rPr>
              <w:t>FS 3/05/2024</w:t>
            </w:r>
          </w:p>
          <w:p w14:paraId="2535074E" w14:textId="7D887864" w:rsidR="00B37840" w:rsidRPr="009825C9" w:rsidRDefault="00B37840"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449CC696" w14:textId="39FDE195" w:rsidR="0049538E" w:rsidRPr="009825C9" w:rsidRDefault="00B37840" w:rsidP="00D362DB">
            <w:pPr>
              <w:spacing w:after="0" w:line="240" w:lineRule="auto"/>
              <w:rPr>
                <w:rFonts w:ascii="Franklin Gothic Book" w:hAnsi="Franklin Gothic Book"/>
              </w:rPr>
            </w:pPr>
            <w:r w:rsidRPr="009825C9">
              <w:rPr>
                <w:rFonts w:ascii="Franklin Gothic Book" w:hAnsi="Franklin Gothic Book"/>
              </w:rPr>
              <w:t>President</w:t>
            </w:r>
            <w:r w:rsidR="007C580F">
              <w:rPr>
                <w:rFonts w:ascii="Franklin Gothic Book" w:hAnsi="Franklin Gothic Book"/>
              </w:rPr>
              <w:t xml:space="preserve"> 5/07/2024</w:t>
            </w:r>
          </w:p>
        </w:tc>
      </w:tr>
      <w:tr w:rsidR="0049538E" w14:paraId="1268116F" w14:textId="77777777" w:rsidTr="5FC0095D">
        <w:trPr>
          <w:trHeight w:val="593"/>
        </w:trPr>
        <w:tc>
          <w:tcPr>
            <w:tcW w:w="2245" w:type="dxa"/>
            <w:shd w:val="clear" w:color="auto" w:fill="auto"/>
            <w:vAlign w:val="center"/>
          </w:tcPr>
          <w:p w14:paraId="14162D18" w14:textId="2FB53EE0" w:rsidR="00755A6D"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25</w:t>
            </w:r>
          </w:p>
          <w:p w14:paraId="1EFC5654" w14:textId="75D341AB" w:rsidR="0049538E"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March 19, 2024</w:t>
            </w:r>
          </w:p>
        </w:tc>
        <w:tc>
          <w:tcPr>
            <w:tcW w:w="1260" w:type="dxa"/>
            <w:shd w:val="clear" w:color="auto" w:fill="auto"/>
            <w:vAlign w:val="center"/>
          </w:tcPr>
          <w:p w14:paraId="5188A37E" w14:textId="63D89A21"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FSH</w:t>
            </w:r>
          </w:p>
        </w:tc>
        <w:tc>
          <w:tcPr>
            <w:tcW w:w="1530" w:type="dxa"/>
            <w:shd w:val="clear" w:color="auto" w:fill="auto"/>
            <w:noWrap/>
            <w:vAlign w:val="center"/>
          </w:tcPr>
          <w:p w14:paraId="01F4E8FD" w14:textId="77777777" w:rsidR="0049538E" w:rsidRPr="009825C9" w:rsidRDefault="0049538E"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2B9AE35D" w14:textId="0BC454B4"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 xml:space="preserve">FSH </w:t>
            </w:r>
          </w:p>
        </w:tc>
        <w:tc>
          <w:tcPr>
            <w:tcW w:w="2430" w:type="dxa"/>
            <w:shd w:val="clear" w:color="auto" w:fill="auto"/>
            <w:vAlign w:val="center"/>
          </w:tcPr>
          <w:p w14:paraId="70113C21" w14:textId="29517A32" w:rsidR="0049538E" w:rsidRPr="009825C9" w:rsidRDefault="00755A6D" w:rsidP="00D362DB">
            <w:pPr>
              <w:spacing w:after="0" w:line="240" w:lineRule="auto"/>
              <w:jc w:val="center"/>
              <w:rPr>
                <w:rFonts w:ascii="Franklin Gothic Book" w:eastAsia="Franklin Gothic Book" w:hAnsi="Franklin Gothic Book" w:cs="Franklin Gothic Book"/>
              </w:rPr>
            </w:pPr>
            <w:r w:rsidRPr="009825C9">
              <w:rPr>
                <w:rFonts w:ascii="Franklin Gothic Book" w:eastAsia="Franklin Gothic Book" w:hAnsi="Franklin Gothic Book" w:cs="Franklin Gothic Book"/>
              </w:rPr>
              <w:t xml:space="preserve">FSH 1640.58 </w:t>
            </w:r>
            <w:proofErr w:type="spellStart"/>
            <w:r w:rsidRPr="009825C9">
              <w:rPr>
                <w:rFonts w:ascii="Franklin Gothic Book" w:eastAsia="Franklin Gothic Book" w:hAnsi="Franklin Gothic Book" w:cs="Franklin Gothic Book"/>
              </w:rPr>
              <w:t>Abuntu</w:t>
            </w:r>
            <w:proofErr w:type="spellEnd"/>
            <w:r w:rsidRPr="009825C9">
              <w:rPr>
                <w:rFonts w:ascii="Franklin Gothic Book" w:eastAsia="Franklin Gothic Book" w:hAnsi="Franklin Gothic Book" w:cs="Franklin Gothic Book"/>
              </w:rPr>
              <w:t xml:space="preserve"> </w:t>
            </w:r>
          </w:p>
        </w:tc>
        <w:tc>
          <w:tcPr>
            <w:tcW w:w="3870" w:type="dxa"/>
            <w:shd w:val="clear" w:color="auto" w:fill="auto"/>
            <w:noWrap/>
            <w:vAlign w:val="center"/>
          </w:tcPr>
          <w:p w14:paraId="784C065F" w14:textId="43500F6F" w:rsidR="00755A6D" w:rsidRPr="009825C9" w:rsidRDefault="00755A6D" w:rsidP="00D362DB">
            <w:pPr>
              <w:spacing w:after="0" w:line="240" w:lineRule="auto"/>
              <w:rPr>
                <w:rFonts w:ascii="Franklin Gothic Book" w:hAnsi="Franklin Gothic Book"/>
              </w:rPr>
            </w:pPr>
            <w:r w:rsidRPr="009825C9">
              <w:rPr>
                <w:rFonts w:ascii="Franklin Gothic Book" w:hAnsi="Franklin Gothic Book"/>
              </w:rPr>
              <w:t>FS 3/19/2024</w:t>
            </w:r>
          </w:p>
          <w:p w14:paraId="179D658C" w14:textId="777F902E" w:rsidR="00755A6D" w:rsidRPr="009825C9" w:rsidRDefault="00755A6D"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603CAA8F" w14:textId="05568690" w:rsidR="0049538E" w:rsidRPr="009825C9" w:rsidRDefault="00755A6D" w:rsidP="00D362DB">
            <w:pPr>
              <w:spacing w:after="0" w:line="240" w:lineRule="auto"/>
              <w:rPr>
                <w:rFonts w:ascii="Franklin Gothic Book" w:hAnsi="Franklin Gothic Book"/>
              </w:rPr>
            </w:pPr>
            <w:r w:rsidRPr="009825C9">
              <w:rPr>
                <w:rFonts w:ascii="Franklin Gothic Book" w:hAnsi="Franklin Gothic Book"/>
              </w:rPr>
              <w:t>President</w:t>
            </w:r>
            <w:r w:rsidR="007C580F">
              <w:rPr>
                <w:rFonts w:ascii="Franklin Gothic Book" w:hAnsi="Franklin Gothic Book"/>
              </w:rPr>
              <w:t xml:space="preserve"> 5/07/2024</w:t>
            </w:r>
          </w:p>
        </w:tc>
      </w:tr>
      <w:tr w:rsidR="0049538E" w14:paraId="5089F51C" w14:textId="77777777" w:rsidTr="5FC0095D">
        <w:trPr>
          <w:trHeight w:val="593"/>
        </w:trPr>
        <w:tc>
          <w:tcPr>
            <w:tcW w:w="2245" w:type="dxa"/>
            <w:shd w:val="clear" w:color="auto" w:fill="auto"/>
            <w:vAlign w:val="center"/>
          </w:tcPr>
          <w:p w14:paraId="0629117D" w14:textId="77777777" w:rsidR="00755A6D"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25</w:t>
            </w:r>
          </w:p>
          <w:p w14:paraId="25232184" w14:textId="7090925E" w:rsidR="0049538E"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March 19, 2024</w:t>
            </w:r>
          </w:p>
        </w:tc>
        <w:tc>
          <w:tcPr>
            <w:tcW w:w="1260" w:type="dxa"/>
            <w:shd w:val="clear" w:color="auto" w:fill="auto"/>
            <w:vAlign w:val="center"/>
          </w:tcPr>
          <w:p w14:paraId="4FC992E1" w14:textId="61C9B34F"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031497FC" w14:textId="02470E28"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33</w:t>
            </w:r>
          </w:p>
        </w:tc>
        <w:tc>
          <w:tcPr>
            <w:tcW w:w="1710" w:type="dxa"/>
            <w:shd w:val="clear" w:color="auto" w:fill="auto"/>
            <w:vAlign w:val="center"/>
          </w:tcPr>
          <w:p w14:paraId="481754A5" w14:textId="2567EBEC"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34ECC6C4" w14:textId="77777777" w:rsidR="00755A6D" w:rsidRPr="009825C9" w:rsidRDefault="00755A6D" w:rsidP="00D362DB">
            <w:pPr>
              <w:autoSpaceDE w:val="0"/>
              <w:autoSpaceDN w:val="0"/>
              <w:adjustRightInd w:val="0"/>
              <w:spacing w:after="0" w:line="240" w:lineRule="auto"/>
              <w:jc w:val="center"/>
              <w:rPr>
                <w:rFonts w:ascii="Franklin Gothic Book" w:hAnsi="Franklin Gothic Book" w:cs="FranklinGothic-Book"/>
              </w:rPr>
            </w:pPr>
            <w:r w:rsidRPr="009825C9">
              <w:rPr>
                <w:rFonts w:ascii="Franklin Gothic Book" w:hAnsi="Franklin Gothic Book" w:cs="FranklinGothic-Book"/>
              </w:rPr>
              <w:t>Artificial Intelligence and Machine Learning (AI/ML) Undergraduate</w:t>
            </w:r>
          </w:p>
          <w:p w14:paraId="42171D54" w14:textId="7A920BD7" w:rsidR="0049538E" w:rsidRPr="009825C9" w:rsidRDefault="00755A6D"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Certificate</w:t>
            </w:r>
          </w:p>
        </w:tc>
        <w:tc>
          <w:tcPr>
            <w:tcW w:w="3870" w:type="dxa"/>
            <w:shd w:val="clear" w:color="auto" w:fill="auto"/>
            <w:noWrap/>
            <w:vAlign w:val="center"/>
          </w:tcPr>
          <w:p w14:paraId="0BCCF2C4" w14:textId="716CF60E" w:rsidR="0049538E" w:rsidRPr="009825C9" w:rsidRDefault="00755A6D" w:rsidP="00D362DB">
            <w:pPr>
              <w:spacing w:after="0" w:line="240" w:lineRule="auto"/>
              <w:rPr>
                <w:rFonts w:ascii="Franklin Gothic Book" w:hAnsi="Franklin Gothic Book"/>
              </w:rPr>
            </w:pPr>
            <w:r w:rsidRPr="009825C9">
              <w:rPr>
                <w:rFonts w:ascii="Franklin Gothic Book" w:hAnsi="Franklin Gothic Book"/>
              </w:rPr>
              <w:t>FS 3/19/2024</w:t>
            </w:r>
          </w:p>
        </w:tc>
      </w:tr>
      <w:tr w:rsidR="0049538E" w14:paraId="73878FEE" w14:textId="77777777" w:rsidTr="5FC0095D">
        <w:trPr>
          <w:trHeight w:val="593"/>
        </w:trPr>
        <w:tc>
          <w:tcPr>
            <w:tcW w:w="2245" w:type="dxa"/>
            <w:shd w:val="clear" w:color="auto" w:fill="auto"/>
            <w:vAlign w:val="center"/>
          </w:tcPr>
          <w:p w14:paraId="754C158F" w14:textId="77777777" w:rsidR="00755A6D"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25</w:t>
            </w:r>
          </w:p>
          <w:p w14:paraId="291B6762" w14:textId="02E40112" w:rsidR="0049538E" w:rsidRPr="009825C9" w:rsidRDefault="00755A6D" w:rsidP="00D362DB">
            <w:pPr>
              <w:spacing w:after="0" w:line="240" w:lineRule="auto"/>
              <w:jc w:val="center"/>
              <w:rPr>
                <w:rFonts w:ascii="Franklin Gothic Book" w:hAnsi="Franklin Gothic Book"/>
              </w:rPr>
            </w:pPr>
            <w:r w:rsidRPr="009825C9">
              <w:rPr>
                <w:rFonts w:ascii="Franklin Gothic Book" w:hAnsi="Franklin Gothic Book"/>
              </w:rPr>
              <w:t>March 19, 2024</w:t>
            </w:r>
          </w:p>
        </w:tc>
        <w:tc>
          <w:tcPr>
            <w:tcW w:w="1260" w:type="dxa"/>
            <w:shd w:val="clear" w:color="auto" w:fill="auto"/>
            <w:vAlign w:val="center"/>
          </w:tcPr>
          <w:p w14:paraId="1B59DC2B" w14:textId="5E37B743"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61600E9F" w14:textId="058E419F"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34</w:t>
            </w:r>
          </w:p>
        </w:tc>
        <w:tc>
          <w:tcPr>
            <w:tcW w:w="1710" w:type="dxa"/>
            <w:shd w:val="clear" w:color="auto" w:fill="auto"/>
            <w:vAlign w:val="center"/>
          </w:tcPr>
          <w:p w14:paraId="3D1DE206" w14:textId="1A7E768F" w:rsidR="0049538E" w:rsidRPr="009825C9" w:rsidRDefault="00755A6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3AF4F3A9" w14:textId="77777777" w:rsidR="00755A6D" w:rsidRPr="009825C9" w:rsidRDefault="00755A6D" w:rsidP="00D362DB">
            <w:pPr>
              <w:autoSpaceDE w:val="0"/>
              <w:autoSpaceDN w:val="0"/>
              <w:adjustRightInd w:val="0"/>
              <w:spacing w:after="0" w:line="240" w:lineRule="auto"/>
              <w:jc w:val="center"/>
              <w:rPr>
                <w:rFonts w:ascii="Franklin Gothic Book" w:hAnsi="Franklin Gothic Book" w:cs="FranklinGothic-Book"/>
              </w:rPr>
            </w:pPr>
            <w:r w:rsidRPr="009825C9">
              <w:rPr>
                <w:rFonts w:ascii="Franklin Gothic Book" w:hAnsi="Franklin Gothic Book" w:cs="FranklinGothic-Book"/>
              </w:rPr>
              <w:t>Artificial Intelligence and Machine Learning (AI/ML) Graduate</w:t>
            </w:r>
          </w:p>
          <w:p w14:paraId="3E74C81C" w14:textId="6234780E" w:rsidR="0049538E" w:rsidRPr="009825C9" w:rsidRDefault="00755A6D" w:rsidP="00D362DB">
            <w:pPr>
              <w:spacing w:after="0" w:line="240" w:lineRule="auto"/>
              <w:jc w:val="center"/>
              <w:rPr>
                <w:rFonts w:ascii="Franklin Gothic Book" w:eastAsia="Franklin Gothic Book" w:hAnsi="Franklin Gothic Book" w:cs="Franklin Gothic Book"/>
                <w:b/>
                <w:bCs/>
              </w:rPr>
            </w:pPr>
            <w:r w:rsidRPr="009825C9">
              <w:rPr>
                <w:rFonts w:ascii="Franklin Gothic Book" w:hAnsi="Franklin Gothic Book" w:cs="FranklinGothic-Book"/>
              </w:rPr>
              <w:t>Certificate</w:t>
            </w:r>
          </w:p>
        </w:tc>
        <w:tc>
          <w:tcPr>
            <w:tcW w:w="3870" w:type="dxa"/>
            <w:shd w:val="clear" w:color="auto" w:fill="auto"/>
            <w:noWrap/>
            <w:vAlign w:val="center"/>
          </w:tcPr>
          <w:p w14:paraId="212DC266" w14:textId="7C286407" w:rsidR="0049538E" w:rsidRPr="009825C9" w:rsidRDefault="00755A6D" w:rsidP="00D362DB">
            <w:pPr>
              <w:spacing w:after="0" w:line="240" w:lineRule="auto"/>
              <w:rPr>
                <w:rFonts w:ascii="Franklin Gothic Book" w:hAnsi="Franklin Gothic Book"/>
              </w:rPr>
            </w:pPr>
            <w:r w:rsidRPr="009825C9">
              <w:rPr>
                <w:rFonts w:ascii="Franklin Gothic Book" w:hAnsi="Franklin Gothic Book"/>
              </w:rPr>
              <w:t>FS 3/19/2024</w:t>
            </w:r>
          </w:p>
        </w:tc>
      </w:tr>
      <w:tr w:rsidR="00943D06" w:rsidRPr="00943D06" w14:paraId="6951B315" w14:textId="77777777" w:rsidTr="5FC0095D">
        <w:trPr>
          <w:trHeight w:val="593"/>
        </w:trPr>
        <w:tc>
          <w:tcPr>
            <w:tcW w:w="2245" w:type="dxa"/>
            <w:shd w:val="clear" w:color="auto" w:fill="auto"/>
            <w:vAlign w:val="center"/>
          </w:tcPr>
          <w:p w14:paraId="266D065D" w14:textId="24E48BF7" w:rsidR="00423FF0" w:rsidRPr="009825C9" w:rsidRDefault="00423FF0" w:rsidP="00D362DB">
            <w:pPr>
              <w:spacing w:after="0" w:line="240" w:lineRule="auto"/>
              <w:jc w:val="center"/>
              <w:rPr>
                <w:rFonts w:ascii="Franklin Gothic Book" w:hAnsi="Franklin Gothic Book"/>
              </w:rPr>
            </w:pPr>
            <w:bookmarkStart w:id="0" w:name="_Hlk26186259"/>
            <w:bookmarkEnd w:id="0"/>
            <w:r w:rsidRPr="009825C9">
              <w:rPr>
                <w:rFonts w:ascii="Franklin Gothic Book" w:hAnsi="Franklin Gothic Book"/>
              </w:rPr>
              <w:t>#2</w:t>
            </w:r>
            <w:r w:rsidR="00FB50EC" w:rsidRPr="009825C9">
              <w:rPr>
                <w:rFonts w:ascii="Franklin Gothic Book" w:hAnsi="Franklin Gothic Book"/>
              </w:rPr>
              <w:t>7</w:t>
            </w:r>
          </w:p>
          <w:p w14:paraId="53CCAD89" w14:textId="2C4D8C02" w:rsidR="00423FF0" w:rsidRPr="009825C9" w:rsidRDefault="00FB50EC" w:rsidP="00D362DB">
            <w:pPr>
              <w:spacing w:after="0" w:line="240" w:lineRule="auto"/>
              <w:jc w:val="center"/>
              <w:rPr>
                <w:rFonts w:ascii="Franklin Gothic Book" w:hAnsi="Franklin Gothic Book"/>
              </w:rPr>
            </w:pPr>
            <w:r w:rsidRPr="009825C9">
              <w:rPr>
                <w:rFonts w:ascii="Franklin Gothic Book" w:hAnsi="Franklin Gothic Book"/>
              </w:rPr>
              <w:t>April 2,</w:t>
            </w:r>
            <w:r w:rsidR="00423FF0" w:rsidRPr="009825C9">
              <w:rPr>
                <w:rFonts w:ascii="Franklin Gothic Book" w:hAnsi="Franklin Gothic Book"/>
              </w:rPr>
              <w:t xml:space="preserve"> 2024</w:t>
            </w:r>
          </w:p>
        </w:tc>
        <w:tc>
          <w:tcPr>
            <w:tcW w:w="1260" w:type="dxa"/>
            <w:shd w:val="clear" w:color="auto" w:fill="auto"/>
            <w:vAlign w:val="center"/>
          </w:tcPr>
          <w:p w14:paraId="6E2A3E34" w14:textId="467BA722" w:rsidR="00423FF0" w:rsidRPr="009825C9" w:rsidRDefault="00FB50EC"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1530" w:type="dxa"/>
            <w:shd w:val="clear" w:color="auto" w:fill="auto"/>
            <w:noWrap/>
            <w:vAlign w:val="center"/>
          </w:tcPr>
          <w:p w14:paraId="65A13E22" w14:textId="679F97C9" w:rsidR="00423FF0" w:rsidRPr="009825C9" w:rsidRDefault="00423FF0" w:rsidP="00D362DB">
            <w:pPr>
              <w:spacing w:after="0" w:line="240" w:lineRule="auto"/>
              <w:rPr>
                <w:rFonts w:ascii="Franklin Gothic Book" w:eastAsia="Times New Roman" w:hAnsi="Franklin Gothic Book" w:cs="Calibri"/>
              </w:rPr>
            </w:pPr>
          </w:p>
        </w:tc>
        <w:tc>
          <w:tcPr>
            <w:tcW w:w="1710" w:type="dxa"/>
            <w:shd w:val="clear" w:color="auto" w:fill="auto"/>
            <w:vAlign w:val="center"/>
          </w:tcPr>
          <w:p w14:paraId="75D99842" w14:textId="4172BB31"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2430" w:type="dxa"/>
            <w:shd w:val="clear" w:color="auto" w:fill="auto"/>
            <w:vAlign w:val="center"/>
          </w:tcPr>
          <w:p w14:paraId="37B30A1F" w14:textId="58F6534E" w:rsidR="00423FF0" w:rsidRPr="009825C9" w:rsidRDefault="00556C1D"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FSH 3440 Compensation of Classified Employees</w:t>
            </w:r>
          </w:p>
        </w:tc>
        <w:tc>
          <w:tcPr>
            <w:tcW w:w="3870" w:type="dxa"/>
            <w:shd w:val="clear" w:color="auto" w:fill="auto"/>
            <w:noWrap/>
            <w:vAlign w:val="center"/>
          </w:tcPr>
          <w:p w14:paraId="7BCE3A94" w14:textId="349264F1" w:rsidR="00556C1D" w:rsidRPr="009825C9" w:rsidRDefault="00556C1D" w:rsidP="00D362DB">
            <w:pPr>
              <w:spacing w:after="0" w:line="240" w:lineRule="auto"/>
              <w:rPr>
                <w:rFonts w:ascii="Franklin Gothic Book" w:hAnsi="Franklin Gothic Book"/>
              </w:rPr>
            </w:pPr>
            <w:r w:rsidRPr="009825C9">
              <w:rPr>
                <w:rFonts w:ascii="Franklin Gothic Book" w:hAnsi="Franklin Gothic Book"/>
              </w:rPr>
              <w:t xml:space="preserve">FS </w:t>
            </w:r>
            <w:r w:rsidR="00943D06" w:rsidRPr="009825C9">
              <w:rPr>
                <w:rFonts w:ascii="Franklin Gothic Book" w:hAnsi="Franklin Gothic Book"/>
              </w:rPr>
              <w:t>4</w:t>
            </w:r>
            <w:r w:rsidRPr="009825C9">
              <w:rPr>
                <w:rFonts w:ascii="Franklin Gothic Book" w:hAnsi="Franklin Gothic Book"/>
              </w:rPr>
              <w:t>/0</w:t>
            </w:r>
            <w:r w:rsidR="00943D06" w:rsidRPr="009825C9">
              <w:rPr>
                <w:rFonts w:ascii="Franklin Gothic Book" w:hAnsi="Franklin Gothic Book"/>
              </w:rPr>
              <w:t>2</w:t>
            </w:r>
            <w:r w:rsidRPr="009825C9">
              <w:rPr>
                <w:rFonts w:ascii="Franklin Gothic Book" w:hAnsi="Franklin Gothic Book"/>
              </w:rPr>
              <w:t>/2024</w:t>
            </w:r>
          </w:p>
          <w:p w14:paraId="31AA41C4" w14:textId="52CC8055" w:rsidR="00556C1D" w:rsidRPr="009825C9" w:rsidRDefault="00556C1D"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6A9821B3" w14:textId="1FD382D2" w:rsidR="00423FF0" w:rsidRPr="009825C9" w:rsidRDefault="00556C1D" w:rsidP="00D362DB">
            <w:pPr>
              <w:spacing w:after="0" w:line="240" w:lineRule="auto"/>
              <w:rPr>
                <w:rFonts w:ascii="Franklin Gothic Book" w:hAnsi="Franklin Gothic Book"/>
              </w:rPr>
            </w:pPr>
            <w:r w:rsidRPr="009825C9">
              <w:rPr>
                <w:rFonts w:ascii="Franklin Gothic Book" w:hAnsi="Franklin Gothic Book"/>
              </w:rPr>
              <w:t>President</w:t>
            </w:r>
            <w:r w:rsidR="00A32EFB">
              <w:rPr>
                <w:rFonts w:ascii="Franklin Gothic Book" w:hAnsi="Franklin Gothic Book"/>
              </w:rPr>
              <w:t xml:space="preserve"> 5/07/2024</w:t>
            </w:r>
          </w:p>
        </w:tc>
      </w:tr>
      <w:tr w:rsidR="00943D06" w:rsidRPr="00943D06" w14:paraId="1BF3C9FC" w14:textId="77777777" w:rsidTr="5FC0095D">
        <w:trPr>
          <w:trHeight w:val="593"/>
        </w:trPr>
        <w:tc>
          <w:tcPr>
            <w:tcW w:w="2245" w:type="dxa"/>
            <w:shd w:val="clear" w:color="auto" w:fill="auto"/>
            <w:vAlign w:val="center"/>
          </w:tcPr>
          <w:p w14:paraId="08903B86" w14:textId="77777777" w:rsidR="00F00536"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27</w:t>
            </w:r>
          </w:p>
          <w:p w14:paraId="342B3026" w14:textId="20483788" w:rsidR="00423FF0"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77E2DECB" w14:textId="4CB5ECA9"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1530" w:type="dxa"/>
            <w:shd w:val="clear" w:color="auto" w:fill="auto"/>
            <w:noWrap/>
            <w:vAlign w:val="center"/>
          </w:tcPr>
          <w:p w14:paraId="558A0C67" w14:textId="77777777" w:rsidR="00423FF0" w:rsidRPr="009825C9" w:rsidRDefault="00423FF0" w:rsidP="00D362DB">
            <w:pPr>
              <w:spacing w:after="0" w:line="240" w:lineRule="auto"/>
              <w:jc w:val="center"/>
              <w:rPr>
                <w:rFonts w:ascii="Franklin Gothic Book" w:eastAsia="Times New Roman" w:hAnsi="Franklin Gothic Book" w:cs="Calibri"/>
              </w:rPr>
            </w:pPr>
          </w:p>
        </w:tc>
        <w:tc>
          <w:tcPr>
            <w:tcW w:w="1710" w:type="dxa"/>
            <w:shd w:val="clear" w:color="auto" w:fill="auto"/>
            <w:vAlign w:val="center"/>
          </w:tcPr>
          <w:p w14:paraId="2C0AB299" w14:textId="7A44EA94"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2430" w:type="dxa"/>
            <w:shd w:val="clear" w:color="auto" w:fill="auto"/>
            <w:vAlign w:val="center"/>
          </w:tcPr>
          <w:p w14:paraId="31724FA1" w14:textId="17001DC8" w:rsidR="00423FF0" w:rsidRPr="009825C9" w:rsidRDefault="00556C1D"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FSH 3420 Faculty Salaries</w:t>
            </w:r>
          </w:p>
        </w:tc>
        <w:tc>
          <w:tcPr>
            <w:tcW w:w="3870" w:type="dxa"/>
            <w:shd w:val="clear" w:color="auto" w:fill="auto"/>
            <w:noWrap/>
            <w:vAlign w:val="center"/>
          </w:tcPr>
          <w:p w14:paraId="5636AE17" w14:textId="6F3749E4"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FS 4/02/2024</w:t>
            </w:r>
          </w:p>
          <w:p w14:paraId="0AC184BF" w14:textId="7A3EEB0B"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0965A83C" w14:textId="2E79F5A6" w:rsidR="00423FF0" w:rsidRPr="009825C9" w:rsidRDefault="00943D06" w:rsidP="00D362DB">
            <w:pPr>
              <w:spacing w:after="0" w:line="240" w:lineRule="auto"/>
              <w:rPr>
                <w:rFonts w:ascii="Franklin Gothic Book" w:hAnsi="Franklin Gothic Book"/>
              </w:rPr>
            </w:pPr>
            <w:r w:rsidRPr="009825C9">
              <w:rPr>
                <w:rFonts w:ascii="Franklin Gothic Book" w:hAnsi="Franklin Gothic Book"/>
              </w:rPr>
              <w:t>President</w:t>
            </w:r>
            <w:r w:rsidR="00A32EFB">
              <w:rPr>
                <w:rFonts w:ascii="Franklin Gothic Book" w:hAnsi="Franklin Gothic Book"/>
              </w:rPr>
              <w:t xml:space="preserve"> 5/07/2024</w:t>
            </w:r>
          </w:p>
        </w:tc>
      </w:tr>
      <w:tr w:rsidR="00943D06" w:rsidRPr="00943D06" w14:paraId="2C47D3E9" w14:textId="77777777" w:rsidTr="5FC0095D">
        <w:trPr>
          <w:trHeight w:val="593"/>
        </w:trPr>
        <w:tc>
          <w:tcPr>
            <w:tcW w:w="2245" w:type="dxa"/>
            <w:shd w:val="clear" w:color="auto" w:fill="auto"/>
            <w:vAlign w:val="center"/>
          </w:tcPr>
          <w:p w14:paraId="49232065" w14:textId="77777777" w:rsidR="00F00536"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27</w:t>
            </w:r>
          </w:p>
          <w:p w14:paraId="728229A5" w14:textId="639EA332" w:rsidR="00423FF0"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0684921C" w14:textId="093D0154"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1530" w:type="dxa"/>
            <w:shd w:val="clear" w:color="auto" w:fill="auto"/>
            <w:noWrap/>
            <w:vAlign w:val="center"/>
          </w:tcPr>
          <w:p w14:paraId="26E5F6B1" w14:textId="77777777" w:rsidR="00423FF0" w:rsidRPr="009825C9" w:rsidRDefault="00423FF0" w:rsidP="00D362DB">
            <w:pPr>
              <w:spacing w:after="0" w:line="240" w:lineRule="auto"/>
              <w:jc w:val="center"/>
              <w:rPr>
                <w:rFonts w:ascii="Franklin Gothic Book" w:eastAsia="Times New Roman" w:hAnsi="Franklin Gothic Book" w:cs="Calibri"/>
              </w:rPr>
            </w:pPr>
          </w:p>
        </w:tc>
        <w:tc>
          <w:tcPr>
            <w:tcW w:w="1710" w:type="dxa"/>
            <w:shd w:val="clear" w:color="auto" w:fill="auto"/>
            <w:vAlign w:val="center"/>
          </w:tcPr>
          <w:p w14:paraId="5F35B8D1" w14:textId="40E83224"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2430" w:type="dxa"/>
            <w:shd w:val="clear" w:color="auto" w:fill="auto"/>
            <w:vAlign w:val="center"/>
          </w:tcPr>
          <w:p w14:paraId="2B0025EF" w14:textId="12B34AA7" w:rsidR="00423FF0" w:rsidRPr="009825C9" w:rsidRDefault="00556C1D"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FSH 3120 Faculty Obligations During Period of Appointment</w:t>
            </w:r>
          </w:p>
        </w:tc>
        <w:tc>
          <w:tcPr>
            <w:tcW w:w="3870" w:type="dxa"/>
            <w:shd w:val="clear" w:color="auto" w:fill="auto"/>
            <w:noWrap/>
            <w:vAlign w:val="center"/>
          </w:tcPr>
          <w:p w14:paraId="473CE461" w14:textId="371A8F96"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FS 4/02/2024</w:t>
            </w:r>
          </w:p>
          <w:p w14:paraId="061240E6" w14:textId="162A7A42"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3FBC0CE7" w14:textId="5FB57DC6" w:rsidR="00423FF0" w:rsidRPr="009825C9" w:rsidRDefault="00943D06" w:rsidP="00D362DB">
            <w:pPr>
              <w:spacing w:after="0" w:line="240" w:lineRule="auto"/>
              <w:rPr>
                <w:rFonts w:ascii="Franklin Gothic Book" w:hAnsi="Franklin Gothic Book"/>
              </w:rPr>
            </w:pPr>
            <w:r w:rsidRPr="009825C9">
              <w:rPr>
                <w:rFonts w:ascii="Franklin Gothic Book" w:hAnsi="Franklin Gothic Book"/>
              </w:rPr>
              <w:t>President</w:t>
            </w:r>
            <w:r w:rsidR="00A32EFB">
              <w:rPr>
                <w:rFonts w:ascii="Franklin Gothic Book" w:hAnsi="Franklin Gothic Book"/>
              </w:rPr>
              <w:t xml:space="preserve"> 5/07/2024</w:t>
            </w:r>
          </w:p>
        </w:tc>
      </w:tr>
      <w:tr w:rsidR="00943D06" w:rsidRPr="00943D06" w14:paraId="7FC513ED" w14:textId="77777777" w:rsidTr="5FC0095D">
        <w:trPr>
          <w:trHeight w:val="593"/>
        </w:trPr>
        <w:tc>
          <w:tcPr>
            <w:tcW w:w="2245" w:type="dxa"/>
            <w:shd w:val="clear" w:color="auto" w:fill="auto"/>
            <w:vAlign w:val="center"/>
          </w:tcPr>
          <w:p w14:paraId="3C306C4E" w14:textId="77777777" w:rsidR="00F00536"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27</w:t>
            </w:r>
          </w:p>
          <w:p w14:paraId="3BF05909" w14:textId="28B7B1A5" w:rsidR="00423FF0" w:rsidRPr="009825C9" w:rsidRDefault="00F00536"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0E94826B" w14:textId="578E4D6C"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1530" w:type="dxa"/>
            <w:shd w:val="clear" w:color="auto" w:fill="auto"/>
            <w:noWrap/>
            <w:vAlign w:val="center"/>
          </w:tcPr>
          <w:p w14:paraId="725BF5AB" w14:textId="77777777" w:rsidR="00423FF0" w:rsidRPr="009825C9" w:rsidRDefault="00423FF0" w:rsidP="00D362DB">
            <w:pPr>
              <w:spacing w:after="0" w:line="240" w:lineRule="auto"/>
              <w:jc w:val="center"/>
              <w:rPr>
                <w:rFonts w:ascii="Franklin Gothic Book" w:eastAsia="Times New Roman" w:hAnsi="Franklin Gothic Book" w:cs="Calibri"/>
              </w:rPr>
            </w:pPr>
          </w:p>
        </w:tc>
        <w:tc>
          <w:tcPr>
            <w:tcW w:w="1710" w:type="dxa"/>
            <w:shd w:val="clear" w:color="auto" w:fill="auto"/>
            <w:vAlign w:val="center"/>
          </w:tcPr>
          <w:p w14:paraId="4CECA72B" w14:textId="26D86B04" w:rsidR="00423FF0" w:rsidRPr="009825C9" w:rsidRDefault="00F00536" w:rsidP="00D362DB">
            <w:pPr>
              <w:spacing w:after="0" w:line="240" w:lineRule="auto"/>
              <w:jc w:val="center"/>
              <w:rPr>
                <w:rFonts w:ascii="Franklin Gothic Book" w:eastAsia="Times New Roman" w:hAnsi="Franklin Gothic Book" w:cs="Calibri"/>
              </w:rPr>
            </w:pPr>
            <w:r w:rsidRPr="009825C9">
              <w:rPr>
                <w:rFonts w:ascii="Franklin Gothic Book" w:eastAsia="Times New Roman" w:hAnsi="Franklin Gothic Book" w:cs="Calibri"/>
              </w:rPr>
              <w:t>FSH</w:t>
            </w:r>
          </w:p>
        </w:tc>
        <w:tc>
          <w:tcPr>
            <w:tcW w:w="2430" w:type="dxa"/>
            <w:shd w:val="clear" w:color="auto" w:fill="auto"/>
            <w:vAlign w:val="center"/>
          </w:tcPr>
          <w:p w14:paraId="2DD5F4D0" w14:textId="7FDBDB62" w:rsidR="00423FF0" w:rsidRPr="009825C9" w:rsidRDefault="00556C1D"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FSH 4620 Academic Calendars</w:t>
            </w:r>
          </w:p>
        </w:tc>
        <w:tc>
          <w:tcPr>
            <w:tcW w:w="3870" w:type="dxa"/>
            <w:shd w:val="clear" w:color="auto" w:fill="auto"/>
            <w:noWrap/>
            <w:vAlign w:val="center"/>
          </w:tcPr>
          <w:p w14:paraId="07A36754" w14:textId="11034CBB"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FS 4/02/2024</w:t>
            </w:r>
          </w:p>
          <w:p w14:paraId="22BFAB41" w14:textId="1E5FFF6B" w:rsidR="00943D06" w:rsidRPr="009825C9" w:rsidRDefault="00943D06" w:rsidP="00D362DB">
            <w:pPr>
              <w:spacing w:after="0" w:line="240" w:lineRule="auto"/>
              <w:rPr>
                <w:rFonts w:ascii="Franklin Gothic Book" w:hAnsi="Franklin Gothic Book"/>
              </w:rPr>
            </w:pPr>
            <w:r w:rsidRPr="009825C9">
              <w:rPr>
                <w:rFonts w:ascii="Franklin Gothic Book" w:hAnsi="Franklin Gothic Book"/>
              </w:rPr>
              <w:t xml:space="preserve">UFM </w:t>
            </w:r>
            <w:r w:rsidR="002C558B">
              <w:rPr>
                <w:rFonts w:ascii="Franklin Gothic Book" w:hAnsi="Franklin Gothic Book"/>
              </w:rPr>
              <w:t>4/29/2024</w:t>
            </w:r>
          </w:p>
          <w:p w14:paraId="041DA163" w14:textId="30817D76" w:rsidR="00423FF0" w:rsidRPr="009825C9" w:rsidRDefault="00943D06" w:rsidP="00D362DB">
            <w:pPr>
              <w:spacing w:after="0" w:line="240" w:lineRule="auto"/>
              <w:rPr>
                <w:rFonts w:ascii="Franklin Gothic Book" w:hAnsi="Franklin Gothic Book"/>
              </w:rPr>
            </w:pPr>
            <w:r w:rsidRPr="009825C9">
              <w:rPr>
                <w:rFonts w:ascii="Franklin Gothic Book" w:hAnsi="Franklin Gothic Book"/>
              </w:rPr>
              <w:t>President</w:t>
            </w:r>
            <w:r w:rsidR="00A32EFB">
              <w:rPr>
                <w:rFonts w:ascii="Franklin Gothic Book" w:hAnsi="Franklin Gothic Book"/>
              </w:rPr>
              <w:t xml:space="preserve"> 5/07/2024</w:t>
            </w:r>
          </w:p>
        </w:tc>
      </w:tr>
      <w:tr w:rsidR="00423FF0" w14:paraId="7D7EF5CB" w14:textId="77777777" w:rsidTr="5FC0095D">
        <w:trPr>
          <w:trHeight w:val="593"/>
        </w:trPr>
        <w:tc>
          <w:tcPr>
            <w:tcW w:w="2245" w:type="dxa"/>
            <w:shd w:val="clear" w:color="auto" w:fill="auto"/>
            <w:vAlign w:val="center"/>
          </w:tcPr>
          <w:p w14:paraId="66461846" w14:textId="77777777" w:rsidR="00943D06" w:rsidRPr="009825C9" w:rsidRDefault="00943D06" w:rsidP="00D362DB">
            <w:pPr>
              <w:spacing w:after="0" w:line="240" w:lineRule="auto"/>
              <w:jc w:val="center"/>
              <w:rPr>
                <w:rFonts w:ascii="Franklin Gothic Book" w:hAnsi="Franklin Gothic Book"/>
              </w:rPr>
            </w:pPr>
            <w:r w:rsidRPr="009825C9">
              <w:rPr>
                <w:rFonts w:ascii="Franklin Gothic Book" w:hAnsi="Franklin Gothic Book"/>
              </w:rPr>
              <w:t>#27</w:t>
            </w:r>
          </w:p>
          <w:p w14:paraId="0BAF1464" w14:textId="2A1E2227" w:rsidR="00423FF0" w:rsidRPr="009825C9" w:rsidRDefault="00943D06"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56ADEEEF" w14:textId="1062C4BD"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69B41FE9" w14:textId="279BF863"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36</w:t>
            </w:r>
          </w:p>
        </w:tc>
        <w:tc>
          <w:tcPr>
            <w:tcW w:w="1710" w:type="dxa"/>
            <w:shd w:val="clear" w:color="auto" w:fill="auto"/>
            <w:vAlign w:val="center"/>
          </w:tcPr>
          <w:p w14:paraId="3E392CB9" w14:textId="153E62EA"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32759172" w14:textId="4C5A770B" w:rsidR="00423FF0" w:rsidRPr="009825C9" w:rsidRDefault="007C1760"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Bioinformatics</w:t>
            </w:r>
          </w:p>
        </w:tc>
        <w:tc>
          <w:tcPr>
            <w:tcW w:w="3870" w:type="dxa"/>
            <w:shd w:val="clear" w:color="auto" w:fill="auto"/>
            <w:noWrap/>
            <w:vAlign w:val="center"/>
          </w:tcPr>
          <w:p w14:paraId="63598CE4" w14:textId="46A3503D" w:rsidR="00423FF0" w:rsidRPr="009825C9" w:rsidRDefault="009825C9" w:rsidP="00D362DB">
            <w:pPr>
              <w:spacing w:after="0" w:line="240" w:lineRule="auto"/>
              <w:rPr>
                <w:rFonts w:ascii="Franklin Gothic Book" w:hAnsi="Franklin Gothic Book"/>
              </w:rPr>
            </w:pPr>
            <w:r w:rsidRPr="009825C9">
              <w:rPr>
                <w:rFonts w:ascii="Franklin Gothic Book" w:hAnsi="Franklin Gothic Book"/>
              </w:rPr>
              <w:t>FS 4/02/2024</w:t>
            </w:r>
          </w:p>
        </w:tc>
      </w:tr>
      <w:tr w:rsidR="00423FF0" w14:paraId="22CD188A" w14:textId="77777777" w:rsidTr="5FC0095D">
        <w:trPr>
          <w:trHeight w:val="593"/>
        </w:trPr>
        <w:tc>
          <w:tcPr>
            <w:tcW w:w="2245" w:type="dxa"/>
            <w:shd w:val="clear" w:color="auto" w:fill="auto"/>
            <w:vAlign w:val="center"/>
          </w:tcPr>
          <w:p w14:paraId="7916DE76" w14:textId="77777777" w:rsidR="002C4778"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27</w:t>
            </w:r>
          </w:p>
          <w:p w14:paraId="1E9B2105" w14:textId="7D614A47" w:rsidR="00423FF0"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404E729D" w14:textId="3822508A"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1C8FDAE9" w14:textId="5226AA48"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541</w:t>
            </w:r>
          </w:p>
        </w:tc>
        <w:tc>
          <w:tcPr>
            <w:tcW w:w="1710" w:type="dxa"/>
            <w:shd w:val="clear" w:color="auto" w:fill="auto"/>
            <w:vAlign w:val="center"/>
          </w:tcPr>
          <w:p w14:paraId="55CDE95F" w14:textId="1565659B"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76FB817C" w14:textId="77777777" w:rsidR="007C1760" w:rsidRPr="009825C9" w:rsidRDefault="007C1760" w:rsidP="00D362DB">
            <w:pPr>
              <w:autoSpaceDE w:val="0"/>
              <w:autoSpaceDN w:val="0"/>
              <w:adjustRightInd w:val="0"/>
              <w:spacing w:after="0" w:line="240" w:lineRule="auto"/>
              <w:jc w:val="center"/>
              <w:rPr>
                <w:rFonts w:ascii="Franklin Gothic Book" w:hAnsi="Franklin Gothic Book" w:cs="FranklinGothic-Book"/>
              </w:rPr>
            </w:pPr>
            <w:r w:rsidRPr="009825C9">
              <w:rPr>
                <w:rFonts w:ascii="Franklin Gothic Book" w:hAnsi="Franklin Gothic Book" w:cs="FranklinGothic-Book"/>
              </w:rPr>
              <w:t>Design for Inclusion and Well-Being Undergraduate Academic</w:t>
            </w:r>
          </w:p>
          <w:p w14:paraId="577EBB5A" w14:textId="29A35853" w:rsidR="00423FF0" w:rsidRPr="009825C9" w:rsidRDefault="007C1760"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Certificate</w:t>
            </w:r>
          </w:p>
        </w:tc>
        <w:tc>
          <w:tcPr>
            <w:tcW w:w="3870" w:type="dxa"/>
            <w:shd w:val="clear" w:color="auto" w:fill="auto"/>
            <w:noWrap/>
            <w:vAlign w:val="center"/>
          </w:tcPr>
          <w:p w14:paraId="33E63D5E" w14:textId="024A17BE" w:rsidR="00423FF0" w:rsidRPr="009825C9" w:rsidRDefault="009825C9" w:rsidP="00D362DB">
            <w:pPr>
              <w:spacing w:after="0" w:line="240" w:lineRule="auto"/>
              <w:rPr>
                <w:rFonts w:ascii="Franklin Gothic Book" w:hAnsi="Franklin Gothic Book"/>
              </w:rPr>
            </w:pPr>
            <w:r w:rsidRPr="009825C9">
              <w:rPr>
                <w:rFonts w:ascii="Franklin Gothic Book" w:hAnsi="Franklin Gothic Book"/>
              </w:rPr>
              <w:t>FS 4/02/2024</w:t>
            </w:r>
          </w:p>
        </w:tc>
      </w:tr>
      <w:tr w:rsidR="00423FF0" w14:paraId="46390135" w14:textId="77777777" w:rsidTr="5FC0095D">
        <w:trPr>
          <w:trHeight w:val="593"/>
        </w:trPr>
        <w:tc>
          <w:tcPr>
            <w:tcW w:w="2245" w:type="dxa"/>
            <w:shd w:val="clear" w:color="auto" w:fill="auto"/>
            <w:vAlign w:val="center"/>
          </w:tcPr>
          <w:p w14:paraId="5CBC2183" w14:textId="77777777" w:rsidR="002C4778"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27</w:t>
            </w:r>
          </w:p>
          <w:p w14:paraId="5E0B6FA1" w14:textId="385E9580" w:rsidR="00423FF0"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77C650C5" w14:textId="17789BB9"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0E159B3E" w14:textId="71D00F30"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w:t>
            </w:r>
            <w:r w:rsidR="007C1760" w:rsidRPr="009825C9">
              <w:rPr>
                <w:rFonts w:ascii="Franklin Gothic Book" w:eastAsia="Times New Roman" w:hAnsi="Franklin Gothic Book" w:cs="Calibri"/>
                <w:color w:val="000000" w:themeColor="text1"/>
              </w:rPr>
              <w:t>113</w:t>
            </w:r>
          </w:p>
        </w:tc>
        <w:tc>
          <w:tcPr>
            <w:tcW w:w="1710" w:type="dxa"/>
            <w:shd w:val="clear" w:color="auto" w:fill="auto"/>
            <w:vAlign w:val="center"/>
          </w:tcPr>
          <w:p w14:paraId="6DF14ECC" w14:textId="6DF7A06E"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5D68C791" w14:textId="1083F765" w:rsidR="00423FF0" w:rsidRPr="009825C9" w:rsidRDefault="009825C9"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Update Regulation O-1</w:t>
            </w:r>
          </w:p>
        </w:tc>
        <w:tc>
          <w:tcPr>
            <w:tcW w:w="3870" w:type="dxa"/>
            <w:shd w:val="clear" w:color="auto" w:fill="auto"/>
            <w:noWrap/>
            <w:vAlign w:val="center"/>
          </w:tcPr>
          <w:p w14:paraId="17BCEF67" w14:textId="6F7D96DB" w:rsidR="00423FF0" w:rsidRPr="009825C9" w:rsidRDefault="009825C9" w:rsidP="00D362DB">
            <w:pPr>
              <w:spacing w:after="0" w:line="240" w:lineRule="auto"/>
              <w:rPr>
                <w:rFonts w:ascii="Franklin Gothic Book" w:hAnsi="Franklin Gothic Book"/>
              </w:rPr>
            </w:pPr>
            <w:r w:rsidRPr="009825C9">
              <w:rPr>
                <w:rFonts w:ascii="Franklin Gothic Book" w:hAnsi="Franklin Gothic Book"/>
              </w:rPr>
              <w:t>FS 4/02/2024</w:t>
            </w:r>
          </w:p>
        </w:tc>
      </w:tr>
      <w:tr w:rsidR="00423FF0" w14:paraId="6C0525EE" w14:textId="77777777" w:rsidTr="5FC0095D">
        <w:trPr>
          <w:trHeight w:val="593"/>
        </w:trPr>
        <w:tc>
          <w:tcPr>
            <w:tcW w:w="2245" w:type="dxa"/>
            <w:shd w:val="clear" w:color="auto" w:fill="auto"/>
            <w:vAlign w:val="center"/>
          </w:tcPr>
          <w:p w14:paraId="286F146C" w14:textId="77777777" w:rsidR="002C4778"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27</w:t>
            </w:r>
          </w:p>
          <w:p w14:paraId="7E114B9B" w14:textId="486F4DAC" w:rsidR="00423FF0" w:rsidRPr="009825C9" w:rsidRDefault="002C4778" w:rsidP="00D362DB">
            <w:pPr>
              <w:spacing w:after="0" w:line="240" w:lineRule="auto"/>
              <w:jc w:val="center"/>
              <w:rPr>
                <w:rFonts w:ascii="Franklin Gothic Book" w:hAnsi="Franklin Gothic Book"/>
              </w:rPr>
            </w:pPr>
            <w:r w:rsidRPr="009825C9">
              <w:rPr>
                <w:rFonts w:ascii="Franklin Gothic Book" w:hAnsi="Franklin Gothic Book"/>
              </w:rPr>
              <w:t>April 2, 2024</w:t>
            </w:r>
          </w:p>
        </w:tc>
        <w:tc>
          <w:tcPr>
            <w:tcW w:w="1260" w:type="dxa"/>
            <w:shd w:val="clear" w:color="auto" w:fill="auto"/>
            <w:vAlign w:val="center"/>
          </w:tcPr>
          <w:p w14:paraId="788E7F0D" w14:textId="08FAB6AB"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1530" w:type="dxa"/>
            <w:shd w:val="clear" w:color="auto" w:fill="auto"/>
            <w:noWrap/>
            <w:vAlign w:val="center"/>
          </w:tcPr>
          <w:p w14:paraId="0DAD1EC5" w14:textId="5E1BFC42" w:rsidR="00423FF0" w:rsidRPr="009825C9" w:rsidRDefault="007C1760"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24-112</w:t>
            </w:r>
          </w:p>
        </w:tc>
        <w:tc>
          <w:tcPr>
            <w:tcW w:w="1710" w:type="dxa"/>
            <w:shd w:val="clear" w:color="auto" w:fill="auto"/>
            <w:vAlign w:val="center"/>
          </w:tcPr>
          <w:p w14:paraId="45822795" w14:textId="4FD293D8" w:rsidR="00423FF0" w:rsidRPr="009825C9" w:rsidRDefault="002C4778"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color w:val="000000" w:themeColor="text1"/>
              </w:rPr>
              <w:t>UCC</w:t>
            </w:r>
          </w:p>
        </w:tc>
        <w:tc>
          <w:tcPr>
            <w:tcW w:w="2430" w:type="dxa"/>
            <w:shd w:val="clear" w:color="auto" w:fill="auto"/>
            <w:vAlign w:val="center"/>
          </w:tcPr>
          <w:p w14:paraId="2D356BED" w14:textId="348BF784" w:rsidR="00423FF0" w:rsidRPr="009825C9" w:rsidRDefault="009825C9" w:rsidP="00D362DB">
            <w:pPr>
              <w:spacing w:after="0" w:line="240" w:lineRule="auto"/>
              <w:jc w:val="center"/>
              <w:rPr>
                <w:rFonts w:ascii="Franklin Gothic Book" w:eastAsia="Franklin Gothic Book" w:hAnsi="Franklin Gothic Book" w:cs="Franklin Gothic Book"/>
              </w:rPr>
            </w:pPr>
            <w:r w:rsidRPr="009825C9">
              <w:rPr>
                <w:rFonts w:ascii="Franklin Gothic Book" w:hAnsi="Franklin Gothic Book" w:cs="FranklinGothic-Book"/>
              </w:rPr>
              <w:t>O-10-b Regulation Edit for College of Law Certificates</w:t>
            </w:r>
          </w:p>
        </w:tc>
        <w:tc>
          <w:tcPr>
            <w:tcW w:w="3870" w:type="dxa"/>
            <w:shd w:val="clear" w:color="auto" w:fill="auto"/>
            <w:noWrap/>
            <w:vAlign w:val="center"/>
          </w:tcPr>
          <w:p w14:paraId="757A330B" w14:textId="401150AA" w:rsidR="00423FF0" w:rsidRPr="009825C9" w:rsidRDefault="009825C9" w:rsidP="00D362DB">
            <w:pPr>
              <w:spacing w:after="0" w:line="240" w:lineRule="auto"/>
              <w:rPr>
                <w:rFonts w:ascii="Franklin Gothic Book" w:hAnsi="Franklin Gothic Book"/>
              </w:rPr>
            </w:pPr>
            <w:r w:rsidRPr="009825C9">
              <w:rPr>
                <w:rFonts w:ascii="Franklin Gothic Book" w:hAnsi="Franklin Gothic Book"/>
              </w:rPr>
              <w:t>FS 4/02/2024</w:t>
            </w:r>
          </w:p>
        </w:tc>
      </w:tr>
      <w:tr w:rsidR="00423FF0" w14:paraId="5478B595" w14:textId="77777777" w:rsidTr="5FC0095D">
        <w:trPr>
          <w:trHeight w:val="593"/>
        </w:trPr>
        <w:tc>
          <w:tcPr>
            <w:tcW w:w="2245" w:type="dxa"/>
            <w:shd w:val="clear" w:color="auto" w:fill="auto"/>
            <w:vAlign w:val="center"/>
          </w:tcPr>
          <w:p w14:paraId="49B5340F" w14:textId="77777777" w:rsidR="00423FF0" w:rsidRDefault="006E017D" w:rsidP="00D362DB">
            <w:pPr>
              <w:spacing w:after="0" w:line="240" w:lineRule="auto"/>
              <w:jc w:val="center"/>
              <w:rPr>
                <w:rFonts w:ascii="Franklin Gothic Book" w:hAnsi="Franklin Gothic Book"/>
              </w:rPr>
            </w:pPr>
            <w:r>
              <w:rPr>
                <w:rFonts w:ascii="Franklin Gothic Book" w:hAnsi="Franklin Gothic Book"/>
              </w:rPr>
              <w:lastRenderedPageBreak/>
              <w:t>#28</w:t>
            </w:r>
          </w:p>
          <w:p w14:paraId="633D4F67" w14:textId="24404D7E" w:rsidR="006E017D" w:rsidRPr="00FB626F" w:rsidRDefault="006E017D" w:rsidP="00D362DB">
            <w:pPr>
              <w:spacing w:after="0" w:line="240" w:lineRule="auto"/>
              <w:jc w:val="center"/>
              <w:rPr>
                <w:rFonts w:ascii="Franklin Gothic Book" w:hAnsi="Franklin Gothic Book"/>
              </w:rPr>
            </w:pPr>
            <w:r>
              <w:rPr>
                <w:rFonts w:ascii="Franklin Gothic Book" w:hAnsi="Franklin Gothic Book"/>
              </w:rPr>
              <w:t>April 9, 2024</w:t>
            </w:r>
          </w:p>
        </w:tc>
        <w:tc>
          <w:tcPr>
            <w:tcW w:w="1260" w:type="dxa"/>
            <w:shd w:val="clear" w:color="auto" w:fill="auto"/>
            <w:vAlign w:val="center"/>
          </w:tcPr>
          <w:p w14:paraId="421C0B18" w14:textId="36087801" w:rsidR="00423FF0" w:rsidRPr="00FB626F" w:rsidRDefault="006E017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1530" w:type="dxa"/>
            <w:shd w:val="clear" w:color="auto" w:fill="auto"/>
            <w:noWrap/>
            <w:vAlign w:val="center"/>
          </w:tcPr>
          <w:p w14:paraId="48E2680B" w14:textId="77777777" w:rsidR="00423FF0" w:rsidRPr="00FB626F" w:rsidRDefault="00423FF0"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30BE3D0C" w14:textId="7DF09FB1" w:rsidR="00423FF0" w:rsidRPr="00FB626F" w:rsidRDefault="006E017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2430" w:type="dxa"/>
            <w:shd w:val="clear" w:color="auto" w:fill="auto"/>
            <w:vAlign w:val="center"/>
          </w:tcPr>
          <w:p w14:paraId="0D38C10A" w14:textId="12504BF1" w:rsidR="00423FF0" w:rsidRPr="00FB626F" w:rsidRDefault="006E017D" w:rsidP="00D362DB">
            <w:pPr>
              <w:spacing w:after="0" w:line="240" w:lineRule="auto"/>
              <w:jc w:val="center"/>
              <w:rPr>
                <w:rFonts w:ascii="Franklin Gothic Book" w:eastAsia="Franklin Gothic Book" w:hAnsi="Franklin Gothic Book" w:cs="Franklin Gothic Book"/>
              </w:rPr>
            </w:pPr>
            <w:r w:rsidRPr="009825C9">
              <w:rPr>
                <w:rFonts w:ascii="Franklin Gothic Book" w:eastAsia="Times New Roman" w:hAnsi="Franklin Gothic Book" w:cs="Calibri"/>
              </w:rPr>
              <w:t>FSH</w:t>
            </w:r>
            <w:r w:rsidR="004E7400">
              <w:rPr>
                <w:rFonts w:ascii="Franklin Gothic Book" w:eastAsia="Times New Roman" w:hAnsi="Franklin Gothic Book" w:cs="Calibri"/>
              </w:rPr>
              <w:t xml:space="preserve"> </w:t>
            </w:r>
            <w:r w:rsidR="00A5609C">
              <w:rPr>
                <w:rFonts w:ascii="Franklin Gothic Book" w:eastAsia="Times New Roman" w:hAnsi="Franklin Gothic Book" w:cs="Calibri"/>
              </w:rPr>
              <w:t xml:space="preserve">4120 Catalog Change Procedures </w:t>
            </w:r>
          </w:p>
        </w:tc>
        <w:tc>
          <w:tcPr>
            <w:tcW w:w="3870" w:type="dxa"/>
            <w:shd w:val="clear" w:color="auto" w:fill="auto"/>
            <w:noWrap/>
            <w:vAlign w:val="center"/>
          </w:tcPr>
          <w:p w14:paraId="4A1A6BF4" w14:textId="735052F6" w:rsidR="00C048DA" w:rsidRPr="00FB626F" w:rsidRDefault="00C048DA"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09/2024</w:t>
            </w:r>
          </w:p>
          <w:p w14:paraId="72AC3998" w14:textId="37FB7CF0" w:rsidR="00C048DA" w:rsidRPr="00FB626F" w:rsidRDefault="00C048DA"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555261A4" w14:textId="6EB7062F" w:rsidR="00423FF0" w:rsidRPr="00FB626F" w:rsidRDefault="00C048DA" w:rsidP="00D362DB">
            <w:pPr>
              <w:spacing w:after="0" w:line="240" w:lineRule="auto"/>
              <w:rPr>
                <w:rFonts w:ascii="Franklin Gothic Book" w:hAnsi="Franklin Gothic Book"/>
              </w:rPr>
            </w:pPr>
            <w:r w:rsidRPr="00FB626F">
              <w:rPr>
                <w:rFonts w:ascii="Franklin Gothic Book" w:hAnsi="Franklin Gothic Book"/>
              </w:rPr>
              <w:t>President</w:t>
            </w:r>
            <w:r w:rsidR="00A32EFB">
              <w:rPr>
                <w:rFonts w:ascii="Franklin Gothic Book" w:hAnsi="Franklin Gothic Book"/>
              </w:rPr>
              <w:t xml:space="preserve"> 5/07/2024</w:t>
            </w:r>
          </w:p>
        </w:tc>
      </w:tr>
      <w:tr w:rsidR="00423FF0" w14:paraId="42CBBBDB" w14:textId="77777777" w:rsidTr="5FC0095D">
        <w:trPr>
          <w:trHeight w:val="593"/>
        </w:trPr>
        <w:tc>
          <w:tcPr>
            <w:tcW w:w="2245" w:type="dxa"/>
            <w:shd w:val="clear" w:color="auto" w:fill="auto"/>
            <w:vAlign w:val="center"/>
          </w:tcPr>
          <w:p w14:paraId="450343BC" w14:textId="77777777" w:rsidR="006E017D" w:rsidRDefault="006E017D" w:rsidP="00D362DB">
            <w:pPr>
              <w:spacing w:after="0" w:line="240" w:lineRule="auto"/>
              <w:jc w:val="center"/>
              <w:rPr>
                <w:rFonts w:ascii="Franklin Gothic Book" w:hAnsi="Franklin Gothic Book"/>
              </w:rPr>
            </w:pPr>
            <w:r>
              <w:rPr>
                <w:rFonts w:ascii="Franklin Gothic Book" w:hAnsi="Franklin Gothic Book"/>
              </w:rPr>
              <w:t>#28</w:t>
            </w:r>
          </w:p>
          <w:p w14:paraId="3DCEE5AC" w14:textId="294A6707" w:rsidR="00423FF0" w:rsidRPr="00FB626F" w:rsidRDefault="006E017D" w:rsidP="00D362DB">
            <w:pPr>
              <w:spacing w:after="0" w:line="240" w:lineRule="auto"/>
              <w:jc w:val="center"/>
              <w:rPr>
                <w:rFonts w:ascii="Franklin Gothic Book" w:hAnsi="Franklin Gothic Book"/>
              </w:rPr>
            </w:pPr>
            <w:r>
              <w:rPr>
                <w:rFonts w:ascii="Franklin Gothic Book" w:hAnsi="Franklin Gothic Book"/>
              </w:rPr>
              <w:t>April 9, 2024</w:t>
            </w:r>
          </w:p>
        </w:tc>
        <w:tc>
          <w:tcPr>
            <w:tcW w:w="1260" w:type="dxa"/>
            <w:shd w:val="clear" w:color="auto" w:fill="auto"/>
            <w:vAlign w:val="center"/>
          </w:tcPr>
          <w:p w14:paraId="454DC94E" w14:textId="7B9EFC81" w:rsidR="00423FF0" w:rsidRPr="00FB626F" w:rsidRDefault="006E017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1530" w:type="dxa"/>
            <w:shd w:val="clear" w:color="auto" w:fill="auto"/>
            <w:noWrap/>
            <w:vAlign w:val="center"/>
          </w:tcPr>
          <w:p w14:paraId="54309CA9" w14:textId="77777777" w:rsidR="00423FF0" w:rsidRPr="00FB626F" w:rsidRDefault="00423FF0"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67F6EBBD" w14:textId="132B47A2" w:rsidR="00423FF0" w:rsidRPr="00FB626F" w:rsidRDefault="006E017D"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2430" w:type="dxa"/>
            <w:shd w:val="clear" w:color="auto" w:fill="auto"/>
            <w:vAlign w:val="center"/>
          </w:tcPr>
          <w:p w14:paraId="06BEA487" w14:textId="33404BBF" w:rsidR="00423FF0" w:rsidRPr="00FB626F" w:rsidRDefault="00A5609C"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SH 1640.93 University Committee </w:t>
            </w:r>
            <w:r w:rsidR="00F01F47">
              <w:rPr>
                <w:rFonts w:ascii="Franklin Gothic Book" w:eastAsia="Franklin Gothic Book" w:hAnsi="Franklin Gothic Book" w:cs="Franklin Gothic Book"/>
              </w:rPr>
              <w:t xml:space="preserve">for Academic Certificates in Sustainability </w:t>
            </w:r>
          </w:p>
        </w:tc>
        <w:tc>
          <w:tcPr>
            <w:tcW w:w="3870" w:type="dxa"/>
            <w:shd w:val="clear" w:color="auto" w:fill="auto"/>
            <w:noWrap/>
            <w:vAlign w:val="center"/>
          </w:tcPr>
          <w:p w14:paraId="5882EA4F" w14:textId="77777777" w:rsidR="006E017D" w:rsidRPr="00FB626F" w:rsidRDefault="006E017D"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09/2024</w:t>
            </w:r>
          </w:p>
          <w:p w14:paraId="3163C02D" w14:textId="6C93A42C" w:rsidR="006E017D" w:rsidRPr="00FB626F" w:rsidRDefault="006E017D"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5ABA93FA" w14:textId="7E7523B2" w:rsidR="00423FF0" w:rsidRPr="00FB626F" w:rsidRDefault="006E017D" w:rsidP="00D362DB">
            <w:pPr>
              <w:spacing w:after="0" w:line="240" w:lineRule="auto"/>
              <w:rPr>
                <w:rFonts w:ascii="Franklin Gothic Book" w:hAnsi="Franklin Gothic Book"/>
              </w:rPr>
            </w:pPr>
            <w:r w:rsidRPr="00FB626F">
              <w:rPr>
                <w:rFonts w:ascii="Franklin Gothic Book" w:hAnsi="Franklin Gothic Book"/>
              </w:rPr>
              <w:t>President</w:t>
            </w:r>
            <w:r w:rsidR="00A32EFB">
              <w:rPr>
                <w:rFonts w:ascii="Franklin Gothic Book" w:hAnsi="Franklin Gothic Book"/>
              </w:rPr>
              <w:t xml:space="preserve"> </w:t>
            </w:r>
          </w:p>
        </w:tc>
      </w:tr>
      <w:tr w:rsidR="005E6715" w14:paraId="2D718E56" w14:textId="77777777" w:rsidTr="5FC0095D">
        <w:trPr>
          <w:trHeight w:val="593"/>
        </w:trPr>
        <w:tc>
          <w:tcPr>
            <w:tcW w:w="2245" w:type="dxa"/>
            <w:shd w:val="clear" w:color="auto" w:fill="auto"/>
            <w:vAlign w:val="center"/>
          </w:tcPr>
          <w:p w14:paraId="56A6A34D" w14:textId="77777777" w:rsidR="005E6715" w:rsidRDefault="005E6715" w:rsidP="00D362DB">
            <w:pPr>
              <w:spacing w:after="0" w:line="240" w:lineRule="auto"/>
              <w:jc w:val="center"/>
              <w:rPr>
                <w:rFonts w:ascii="Franklin Gothic Book" w:hAnsi="Franklin Gothic Book"/>
              </w:rPr>
            </w:pPr>
            <w:r>
              <w:rPr>
                <w:rFonts w:ascii="Franklin Gothic Book" w:hAnsi="Franklin Gothic Book"/>
              </w:rPr>
              <w:t>#28</w:t>
            </w:r>
          </w:p>
          <w:p w14:paraId="59A04A39" w14:textId="51D398A3" w:rsidR="005E6715" w:rsidRPr="00FB626F" w:rsidRDefault="005E6715" w:rsidP="00D362DB">
            <w:pPr>
              <w:spacing w:after="0" w:line="240" w:lineRule="auto"/>
              <w:jc w:val="center"/>
              <w:rPr>
                <w:rFonts w:ascii="Franklin Gothic Book" w:hAnsi="Franklin Gothic Book"/>
              </w:rPr>
            </w:pPr>
            <w:r>
              <w:rPr>
                <w:rFonts w:ascii="Franklin Gothic Book" w:hAnsi="Franklin Gothic Book"/>
              </w:rPr>
              <w:t>April 9, 2024</w:t>
            </w:r>
          </w:p>
        </w:tc>
        <w:tc>
          <w:tcPr>
            <w:tcW w:w="1260" w:type="dxa"/>
            <w:shd w:val="clear" w:color="auto" w:fill="auto"/>
            <w:vAlign w:val="center"/>
          </w:tcPr>
          <w:p w14:paraId="754C5395" w14:textId="617AAB5B"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1530" w:type="dxa"/>
            <w:shd w:val="clear" w:color="auto" w:fill="auto"/>
            <w:noWrap/>
            <w:vAlign w:val="center"/>
          </w:tcPr>
          <w:p w14:paraId="0C2F6408" w14:textId="77777777" w:rsidR="005E6715" w:rsidRPr="00FB626F" w:rsidRDefault="005E671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111D45C6" w14:textId="1326FCD0"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2430" w:type="dxa"/>
            <w:shd w:val="clear" w:color="auto" w:fill="auto"/>
            <w:vAlign w:val="center"/>
          </w:tcPr>
          <w:p w14:paraId="2B0A7F9E" w14:textId="53FC6214" w:rsidR="005E6715" w:rsidRPr="00FB626F" w:rsidRDefault="005E6715"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FSH 3490 General Salary Information</w:t>
            </w:r>
          </w:p>
        </w:tc>
        <w:tc>
          <w:tcPr>
            <w:tcW w:w="3870" w:type="dxa"/>
            <w:shd w:val="clear" w:color="auto" w:fill="auto"/>
            <w:noWrap/>
            <w:vAlign w:val="center"/>
          </w:tcPr>
          <w:p w14:paraId="2E88991A" w14:textId="77777777"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09/2024</w:t>
            </w:r>
          </w:p>
          <w:p w14:paraId="49664273" w14:textId="36DA0AA4"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4CCE9D33" w14:textId="3AECB00E"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President</w:t>
            </w:r>
            <w:r w:rsidR="00A32EFB">
              <w:rPr>
                <w:rFonts w:ascii="Franklin Gothic Book" w:hAnsi="Franklin Gothic Book"/>
              </w:rPr>
              <w:t xml:space="preserve"> 5/07/2024</w:t>
            </w:r>
          </w:p>
        </w:tc>
      </w:tr>
      <w:tr w:rsidR="005E6715" w14:paraId="1BFDE881" w14:textId="77777777" w:rsidTr="00926FDF">
        <w:trPr>
          <w:trHeight w:val="593"/>
        </w:trPr>
        <w:tc>
          <w:tcPr>
            <w:tcW w:w="2245" w:type="dxa"/>
            <w:shd w:val="clear" w:color="auto" w:fill="auto"/>
            <w:vAlign w:val="center"/>
          </w:tcPr>
          <w:p w14:paraId="0A3E58D9" w14:textId="77777777" w:rsidR="005E6715" w:rsidRDefault="005E6715" w:rsidP="00D362DB">
            <w:pPr>
              <w:spacing w:after="0" w:line="240" w:lineRule="auto"/>
              <w:jc w:val="center"/>
              <w:rPr>
                <w:rFonts w:ascii="Franklin Gothic Book" w:hAnsi="Franklin Gothic Book"/>
              </w:rPr>
            </w:pPr>
            <w:r>
              <w:rPr>
                <w:rFonts w:ascii="Franklin Gothic Book" w:hAnsi="Franklin Gothic Book"/>
              </w:rPr>
              <w:t>#28</w:t>
            </w:r>
          </w:p>
          <w:p w14:paraId="52A6CEB6" w14:textId="14E32359" w:rsidR="005E6715" w:rsidRPr="00FB626F" w:rsidRDefault="005E6715" w:rsidP="00D362DB">
            <w:pPr>
              <w:spacing w:after="0" w:line="240" w:lineRule="auto"/>
              <w:jc w:val="center"/>
              <w:rPr>
                <w:rFonts w:ascii="Franklin Gothic Book" w:hAnsi="Franklin Gothic Book"/>
              </w:rPr>
            </w:pPr>
            <w:r>
              <w:rPr>
                <w:rFonts w:ascii="Franklin Gothic Book" w:hAnsi="Franklin Gothic Book"/>
              </w:rPr>
              <w:t>April 9, 2024</w:t>
            </w:r>
          </w:p>
        </w:tc>
        <w:tc>
          <w:tcPr>
            <w:tcW w:w="1260" w:type="dxa"/>
            <w:shd w:val="clear" w:color="auto" w:fill="auto"/>
            <w:vAlign w:val="center"/>
          </w:tcPr>
          <w:p w14:paraId="64550D8F" w14:textId="073B3ED2"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2DF600F1" w14:textId="06E5B211"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547</w:t>
            </w:r>
          </w:p>
        </w:tc>
        <w:tc>
          <w:tcPr>
            <w:tcW w:w="1710" w:type="dxa"/>
            <w:shd w:val="clear" w:color="auto" w:fill="auto"/>
            <w:vAlign w:val="center"/>
          </w:tcPr>
          <w:p w14:paraId="518ED6CC" w14:textId="02C07B55"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tcPr>
          <w:p w14:paraId="27B2FC73" w14:textId="77777777" w:rsidR="002315B9" w:rsidRPr="002315B9" w:rsidRDefault="002315B9" w:rsidP="002315B9">
            <w:pPr>
              <w:spacing w:after="0" w:line="240" w:lineRule="auto"/>
              <w:jc w:val="center"/>
              <w:rPr>
                <w:rFonts w:ascii="Franklin Gothic Book" w:eastAsia="Franklin Gothic Book" w:hAnsi="Franklin Gothic Book" w:cs="Franklin Gothic Book"/>
                <w:sz w:val="8"/>
                <w:szCs w:val="8"/>
              </w:rPr>
            </w:pPr>
          </w:p>
          <w:p w14:paraId="6FD32141" w14:textId="5D1FCAC6" w:rsidR="005E6715" w:rsidRPr="00FB626F" w:rsidRDefault="005E6715" w:rsidP="002315B9">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Doctorate in Anatomical Sciences</w:t>
            </w:r>
          </w:p>
        </w:tc>
        <w:tc>
          <w:tcPr>
            <w:tcW w:w="3870" w:type="dxa"/>
            <w:shd w:val="clear" w:color="auto" w:fill="auto"/>
            <w:noWrap/>
          </w:tcPr>
          <w:p w14:paraId="7D52EE9B" w14:textId="77777777" w:rsidR="005E6715" w:rsidRDefault="005E6715" w:rsidP="00D362DB">
            <w:pPr>
              <w:spacing w:after="0" w:line="240" w:lineRule="auto"/>
              <w:rPr>
                <w:rFonts w:ascii="Franklin Gothic Book" w:hAnsi="Franklin Gothic Book"/>
              </w:rPr>
            </w:pPr>
          </w:p>
          <w:p w14:paraId="7198B634" w14:textId="77777777"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09/2024</w:t>
            </w:r>
          </w:p>
          <w:p w14:paraId="11AFAFF4" w14:textId="734A1D4C" w:rsidR="005E6715" w:rsidRPr="00FB626F" w:rsidRDefault="005E6715" w:rsidP="00D362DB">
            <w:pPr>
              <w:spacing w:after="0" w:line="240" w:lineRule="auto"/>
              <w:rPr>
                <w:rFonts w:ascii="Franklin Gothic Book" w:hAnsi="Franklin Gothic Book"/>
              </w:rPr>
            </w:pPr>
          </w:p>
        </w:tc>
      </w:tr>
      <w:tr w:rsidR="005E6715" w14:paraId="4445C96D" w14:textId="77777777" w:rsidTr="00926FDF">
        <w:trPr>
          <w:trHeight w:val="593"/>
        </w:trPr>
        <w:tc>
          <w:tcPr>
            <w:tcW w:w="2245" w:type="dxa"/>
            <w:shd w:val="clear" w:color="auto" w:fill="auto"/>
            <w:vAlign w:val="center"/>
          </w:tcPr>
          <w:p w14:paraId="3EAF2A5E" w14:textId="77777777" w:rsidR="005E6715" w:rsidRDefault="005E6715" w:rsidP="00D362DB">
            <w:pPr>
              <w:spacing w:after="0" w:line="240" w:lineRule="auto"/>
              <w:jc w:val="center"/>
              <w:rPr>
                <w:rFonts w:ascii="Franklin Gothic Book" w:hAnsi="Franklin Gothic Book"/>
              </w:rPr>
            </w:pPr>
            <w:r>
              <w:rPr>
                <w:rFonts w:ascii="Franklin Gothic Book" w:hAnsi="Franklin Gothic Book"/>
              </w:rPr>
              <w:t>#28</w:t>
            </w:r>
          </w:p>
          <w:p w14:paraId="64FAA265" w14:textId="60F91F54" w:rsidR="005E6715" w:rsidRPr="00FB626F" w:rsidRDefault="005E6715" w:rsidP="00D362DB">
            <w:pPr>
              <w:spacing w:after="0" w:line="240" w:lineRule="auto"/>
              <w:jc w:val="center"/>
              <w:rPr>
                <w:rFonts w:ascii="Franklin Gothic Book" w:hAnsi="Franklin Gothic Book"/>
              </w:rPr>
            </w:pPr>
            <w:r>
              <w:rPr>
                <w:rFonts w:ascii="Franklin Gothic Book" w:hAnsi="Franklin Gothic Book"/>
              </w:rPr>
              <w:t>April 9, 2024</w:t>
            </w:r>
          </w:p>
        </w:tc>
        <w:tc>
          <w:tcPr>
            <w:tcW w:w="1260" w:type="dxa"/>
            <w:shd w:val="clear" w:color="auto" w:fill="auto"/>
            <w:vAlign w:val="center"/>
          </w:tcPr>
          <w:p w14:paraId="7E34E24A" w14:textId="6DAA96BE"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4DDA3CC6" w14:textId="12916E72"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531</w:t>
            </w:r>
          </w:p>
        </w:tc>
        <w:tc>
          <w:tcPr>
            <w:tcW w:w="1710" w:type="dxa"/>
            <w:shd w:val="clear" w:color="auto" w:fill="auto"/>
            <w:vAlign w:val="center"/>
          </w:tcPr>
          <w:p w14:paraId="485A5690" w14:textId="684EFD62"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 xml:space="preserve">UCC </w:t>
            </w:r>
          </w:p>
        </w:tc>
        <w:tc>
          <w:tcPr>
            <w:tcW w:w="2430" w:type="dxa"/>
            <w:shd w:val="clear" w:color="auto" w:fill="auto"/>
            <w:vAlign w:val="center"/>
          </w:tcPr>
          <w:p w14:paraId="4CB7BBF6" w14:textId="052DE01F" w:rsidR="005E6715" w:rsidRPr="00FB626F" w:rsidRDefault="005E6715"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Child Feeding Undergraduate Academic Certificate </w:t>
            </w:r>
          </w:p>
        </w:tc>
        <w:tc>
          <w:tcPr>
            <w:tcW w:w="3870" w:type="dxa"/>
            <w:shd w:val="clear" w:color="auto" w:fill="auto"/>
            <w:noWrap/>
          </w:tcPr>
          <w:p w14:paraId="4BFBBFA1" w14:textId="77777777" w:rsidR="005E6715" w:rsidRDefault="005E6715" w:rsidP="00D362DB">
            <w:pPr>
              <w:spacing w:after="0" w:line="240" w:lineRule="auto"/>
              <w:rPr>
                <w:rFonts w:ascii="Franklin Gothic Book" w:hAnsi="Franklin Gothic Book"/>
              </w:rPr>
            </w:pPr>
          </w:p>
          <w:p w14:paraId="13F37070" w14:textId="77777777"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09/2024</w:t>
            </w:r>
          </w:p>
          <w:p w14:paraId="3FB2AA8D" w14:textId="0787A8BA" w:rsidR="005E6715" w:rsidRPr="00FB626F" w:rsidRDefault="005E6715" w:rsidP="00D362DB">
            <w:pPr>
              <w:spacing w:after="0" w:line="240" w:lineRule="auto"/>
              <w:rPr>
                <w:rFonts w:ascii="Franklin Gothic Book" w:hAnsi="Franklin Gothic Book"/>
              </w:rPr>
            </w:pPr>
          </w:p>
        </w:tc>
      </w:tr>
      <w:tr w:rsidR="005E6715" w14:paraId="6680EB96" w14:textId="77777777" w:rsidTr="00926FDF">
        <w:trPr>
          <w:trHeight w:val="593"/>
        </w:trPr>
        <w:tc>
          <w:tcPr>
            <w:tcW w:w="2245" w:type="dxa"/>
            <w:shd w:val="clear" w:color="auto" w:fill="auto"/>
            <w:vAlign w:val="center"/>
          </w:tcPr>
          <w:p w14:paraId="499F51F2" w14:textId="6DC5AA2D" w:rsidR="005E6715" w:rsidRDefault="005E6715" w:rsidP="00D362DB">
            <w:pPr>
              <w:spacing w:after="0" w:line="240" w:lineRule="auto"/>
              <w:jc w:val="center"/>
              <w:rPr>
                <w:rFonts w:ascii="Franklin Gothic Book" w:hAnsi="Franklin Gothic Book"/>
              </w:rPr>
            </w:pPr>
            <w:r>
              <w:rPr>
                <w:rFonts w:ascii="Franklin Gothic Book" w:hAnsi="Franklin Gothic Book"/>
              </w:rPr>
              <w:t>#2</w:t>
            </w:r>
            <w:r w:rsidR="00EE4C49">
              <w:rPr>
                <w:rFonts w:ascii="Franklin Gothic Book" w:hAnsi="Franklin Gothic Book"/>
              </w:rPr>
              <w:t>9</w:t>
            </w:r>
          </w:p>
          <w:p w14:paraId="721B1407" w14:textId="7189C149" w:rsidR="005E6715" w:rsidRPr="00FB626F" w:rsidRDefault="005E6715" w:rsidP="00D362DB">
            <w:pPr>
              <w:spacing w:after="0" w:line="240" w:lineRule="auto"/>
              <w:jc w:val="center"/>
              <w:rPr>
                <w:rFonts w:ascii="Franklin Gothic Book" w:hAnsi="Franklin Gothic Book"/>
              </w:rPr>
            </w:pPr>
            <w:r>
              <w:rPr>
                <w:rFonts w:ascii="Franklin Gothic Book" w:hAnsi="Franklin Gothic Book"/>
              </w:rPr>
              <w:t xml:space="preserve">April </w:t>
            </w:r>
            <w:r w:rsidR="00EE4C49">
              <w:rPr>
                <w:rFonts w:ascii="Franklin Gothic Book" w:hAnsi="Franklin Gothic Book"/>
              </w:rPr>
              <w:t>16</w:t>
            </w:r>
            <w:r>
              <w:rPr>
                <w:rFonts w:ascii="Franklin Gothic Book" w:hAnsi="Franklin Gothic Book"/>
              </w:rPr>
              <w:t>, 2024</w:t>
            </w:r>
          </w:p>
        </w:tc>
        <w:tc>
          <w:tcPr>
            <w:tcW w:w="1260" w:type="dxa"/>
            <w:shd w:val="clear" w:color="auto" w:fill="auto"/>
            <w:vAlign w:val="center"/>
          </w:tcPr>
          <w:p w14:paraId="13DC4822" w14:textId="6F27B0E9"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1530" w:type="dxa"/>
            <w:shd w:val="clear" w:color="auto" w:fill="auto"/>
            <w:noWrap/>
            <w:vAlign w:val="center"/>
          </w:tcPr>
          <w:p w14:paraId="04C7EFEF" w14:textId="60BADA78" w:rsidR="005E6715" w:rsidRPr="00FB626F" w:rsidRDefault="005E671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54C646B" w14:textId="19A9448B" w:rsidR="005E6715" w:rsidRPr="00FB626F" w:rsidRDefault="005E6715"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2430" w:type="dxa"/>
            <w:shd w:val="clear" w:color="auto" w:fill="auto"/>
            <w:vAlign w:val="center"/>
          </w:tcPr>
          <w:p w14:paraId="5EB50003" w14:textId="4C087429" w:rsidR="005E6715" w:rsidRPr="00FB626F" w:rsidRDefault="005E6715"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SH 5800 Malign Foreign Talent Recruitment Programs  </w:t>
            </w:r>
          </w:p>
        </w:tc>
        <w:tc>
          <w:tcPr>
            <w:tcW w:w="3870" w:type="dxa"/>
            <w:shd w:val="clear" w:color="auto" w:fill="auto"/>
            <w:noWrap/>
            <w:vAlign w:val="center"/>
          </w:tcPr>
          <w:p w14:paraId="7B5D1FE2" w14:textId="282ABB34"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16</w:t>
            </w:r>
            <w:r w:rsidRPr="00FB626F">
              <w:rPr>
                <w:rFonts w:ascii="Franklin Gothic Book" w:hAnsi="Franklin Gothic Book"/>
              </w:rPr>
              <w:t>/2024</w:t>
            </w:r>
          </w:p>
          <w:p w14:paraId="3E9D1CE2" w14:textId="33E58FA2"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60CE5432" w14:textId="015B6B6C" w:rsidR="005E6715" w:rsidRPr="00FB626F" w:rsidRDefault="005E6715" w:rsidP="00D362DB">
            <w:pPr>
              <w:spacing w:after="0" w:line="240" w:lineRule="auto"/>
              <w:rPr>
                <w:rFonts w:ascii="Franklin Gothic Book" w:hAnsi="Franklin Gothic Book"/>
              </w:rPr>
            </w:pPr>
            <w:r w:rsidRPr="00FB626F">
              <w:rPr>
                <w:rFonts w:ascii="Franklin Gothic Book" w:hAnsi="Franklin Gothic Book"/>
              </w:rPr>
              <w:t>President</w:t>
            </w:r>
            <w:r w:rsidR="00E37FD9">
              <w:rPr>
                <w:rFonts w:ascii="Franklin Gothic Book" w:hAnsi="Franklin Gothic Book"/>
              </w:rPr>
              <w:t xml:space="preserve"> 5/07/2024</w:t>
            </w:r>
          </w:p>
        </w:tc>
      </w:tr>
      <w:tr w:rsidR="005E6715" w14:paraId="06208F5B" w14:textId="77777777" w:rsidTr="5FC0095D">
        <w:trPr>
          <w:trHeight w:val="593"/>
        </w:trPr>
        <w:tc>
          <w:tcPr>
            <w:tcW w:w="2245" w:type="dxa"/>
            <w:shd w:val="clear" w:color="auto" w:fill="auto"/>
            <w:vAlign w:val="center"/>
          </w:tcPr>
          <w:p w14:paraId="5CF5FB30" w14:textId="77777777" w:rsidR="00EE4C49" w:rsidRDefault="00EE4C49" w:rsidP="00D362DB">
            <w:pPr>
              <w:spacing w:after="0" w:line="240" w:lineRule="auto"/>
              <w:jc w:val="center"/>
              <w:rPr>
                <w:rFonts w:ascii="Franklin Gothic Book" w:hAnsi="Franklin Gothic Book"/>
              </w:rPr>
            </w:pPr>
            <w:r>
              <w:rPr>
                <w:rFonts w:ascii="Franklin Gothic Book" w:hAnsi="Franklin Gothic Book"/>
              </w:rPr>
              <w:t>#29</w:t>
            </w:r>
          </w:p>
          <w:p w14:paraId="3343E003" w14:textId="63B23B06" w:rsidR="005E6715" w:rsidRPr="00FB626F" w:rsidRDefault="00EE4C49" w:rsidP="00D362DB">
            <w:pPr>
              <w:spacing w:after="0" w:line="240" w:lineRule="auto"/>
              <w:jc w:val="center"/>
              <w:rPr>
                <w:rFonts w:ascii="Franklin Gothic Book" w:hAnsi="Franklin Gothic Book"/>
              </w:rPr>
            </w:pPr>
            <w:r>
              <w:rPr>
                <w:rFonts w:ascii="Franklin Gothic Book" w:hAnsi="Franklin Gothic Book"/>
              </w:rPr>
              <w:t>April 16, 2024</w:t>
            </w:r>
          </w:p>
        </w:tc>
        <w:tc>
          <w:tcPr>
            <w:tcW w:w="1260" w:type="dxa"/>
            <w:shd w:val="clear" w:color="auto" w:fill="auto"/>
            <w:vAlign w:val="center"/>
          </w:tcPr>
          <w:p w14:paraId="4DF5B1B9" w14:textId="6DB99BCE" w:rsidR="005E6715" w:rsidRPr="00FB626F" w:rsidRDefault="00BF6E23"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1530" w:type="dxa"/>
            <w:shd w:val="clear" w:color="auto" w:fill="auto"/>
            <w:noWrap/>
            <w:vAlign w:val="center"/>
          </w:tcPr>
          <w:p w14:paraId="65AFEFDB" w14:textId="77777777" w:rsidR="005E6715" w:rsidRPr="00FB626F" w:rsidRDefault="005E671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299182BF" w14:textId="049B1910" w:rsidR="005E6715" w:rsidRPr="00FB626F" w:rsidRDefault="00BF6E23" w:rsidP="00D362DB">
            <w:pPr>
              <w:spacing w:after="0" w:line="240" w:lineRule="auto"/>
              <w:jc w:val="center"/>
              <w:rPr>
                <w:rFonts w:ascii="Franklin Gothic Book" w:eastAsia="Times New Roman" w:hAnsi="Franklin Gothic Book" w:cs="Calibri"/>
                <w:color w:val="000000" w:themeColor="text1"/>
              </w:rPr>
            </w:pPr>
            <w:r w:rsidRPr="009825C9">
              <w:rPr>
                <w:rFonts w:ascii="Franklin Gothic Book" w:eastAsia="Times New Roman" w:hAnsi="Franklin Gothic Book" w:cs="Calibri"/>
              </w:rPr>
              <w:t>FSH</w:t>
            </w:r>
          </w:p>
        </w:tc>
        <w:tc>
          <w:tcPr>
            <w:tcW w:w="2430" w:type="dxa"/>
            <w:shd w:val="clear" w:color="auto" w:fill="auto"/>
            <w:vAlign w:val="center"/>
          </w:tcPr>
          <w:p w14:paraId="4E51993A" w14:textId="48400490" w:rsidR="005E6715" w:rsidRPr="00FB626F" w:rsidRDefault="00BF6E23"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FSH 3120 Faculty Obligations</w:t>
            </w:r>
          </w:p>
        </w:tc>
        <w:tc>
          <w:tcPr>
            <w:tcW w:w="3870" w:type="dxa"/>
            <w:shd w:val="clear" w:color="auto" w:fill="auto"/>
            <w:noWrap/>
            <w:vAlign w:val="center"/>
          </w:tcPr>
          <w:p w14:paraId="3313F2CD" w14:textId="77777777" w:rsidR="00BF6E23" w:rsidRPr="00FB626F" w:rsidRDefault="00BF6E23"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16</w:t>
            </w:r>
            <w:r w:rsidRPr="00FB626F">
              <w:rPr>
                <w:rFonts w:ascii="Franklin Gothic Book" w:hAnsi="Franklin Gothic Book"/>
              </w:rPr>
              <w:t>/2024</w:t>
            </w:r>
          </w:p>
          <w:p w14:paraId="1F56714D" w14:textId="1A8CE68D" w:rsidR="00BF6E23" w:rsidRPr="00FB626F" w:rsidRDefault="00BF6E23"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2B70169F" w14:textId="22A78CE7" w:rsidR="005E6715" w:rsidRPr="00FB626F" w:rsidRDefault="00BF6E23" w:rsidP="00D362DB">
            <w:pPr>
              <w:spacing w:after="0" w:line="240" w:lineRule="auto"/>
              <w:rPr>
                <w:rFonts w:ascii="Franklin Gothic Book" w:hAnsi="Franklin Gothic Book"/>
              </w:rPr>
            </w:pPr>
            <w:r w:rsidRPr="00FB626F">
              <w:rPr>
                <w:rFonts w:ascii="Franklin Gothic Book" w:hAnsi="Franklin Gothic Book"/>
              </w:rPr>
              <w:t>President</w:t>
            </w:r>
            <w:r w:rsidR="00E37FD9">
              <w:rPr>
                <w:rFonts w:ascii="Franklin Gothic Book" w:hAnsi="Franklin Gothic Book"/>
              </w:rPr>
              <w:t xml:space="preserve"> 5/07/2024</w:t>
            </w:r>
          </w:p>
        </w:tc>
      </w:tr>
      <w:tr w:rsidR="005E6715" w14:paraId="29BC3C44" w14:textId="77777777" w:rsidTr="5FC0095D">
        <w:trPr>
          <w:trHeight w:val="593"/>
        </w:trPr>
        <w:tc>
          <w:tcPr>
            <w:tcW w:w="2245" w:type="dxa"/>
            <w:shd w:val="clear" w:color="auto" w:fill="auto"/>
            <w:vAlign w:val="center"/>
          </w:tcPr>
          <w:p w14:paraId="03AFF905" w14:textId="77777777" w:rsidR="00EE4C49" w:rsidRDefault="00EE4C49" w:rsidP="00D362DB">
            <w:pPr>
              <w:spacing w:after="0" w:line="240" w:lineRule="auto"/>
              <w:jc w:val="center"/>
              <w:rPr>
                <w:rFonts w:ascii="Franklin Gothic Book" w:hAnsi="Franklin Gothic Book"/>
              </w:rPr>
            </w:pPr>
            <w:r>
              <w:rPr>
                <w:rFonts w:ascii="Franklin Gothic Book" w:hAnsi="Franklin Gothic Book"/>
              </w:rPr>
              <w:t>#29</w:t>
            </w:r>
          </w:p>
          <w:p w14:paraId="5C7D1F07" w14:textId="10F0DD5B" w:rsidR="005E6715" w:rsidRPr="00FB626F" w:rsidRDefault="00EE4C49" w:rsidP="00D362DB">
            <w:pPr>
              <w:spacing w:after="0" w:line="240" w:lineRule="auto"/>
              <w:jc w:val="center"/>
              <w:rPr>
                <w:rFonts w:ascii="Franklin Gothic Book" w:hAnsi="Franklin Gothic Book"/>
              </w:rPr>
            </w:pPr>
            <w:r>
              <w:rPr>
                <w:rFonts w:ascii="Franklin Gothic Book" w:hAnsi="Franklin Gothic Book"/>
              </w:rPr>
              <w:t>April 16, 2024</w:t>
            </w:r>
          </w:p>
        </w:tc>
        <w:tc>
          <w:tcPr>
            <w:tcW w:w="1260" w:type="dxa"/>
            <w:shd w:val="clear" w:color="auto" w:fill="auto"/>
            <w:vAlign w:val="center"/>
          </w:tcPr>
          <w:p w14:paraId="471C3692" w14:textId="189301A8" w:rsidR="005E6715" w:rsidRPr="00FB626F" w:rsidRDefault="000D6B4E"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20664F84" w14:textId="77777777" w:rsidR="005E6715" w:rsidRPr="00FB626F" w:rsidRDefault="005E671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10053194" w14:textId="4B2909D1" w:rsidR="005E6715" w:rsidRPr="00FB626F" w:rsidRDefault="000D6B4E"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324BBE34" w14:textId="58D3E755" w:rsidR="005E6715" w:rsidRPr="00FB626F" w:rsidRDefault="00684B66"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SH </w:t>
            </w:r>
            <w:r w:rsidR="000D6B4E">
              <w:rPr>
                <w:rFonts w:ascii="Franklin Gothic Book" w:eastAsia="Franklin Gothic Book" w:hAnsi="Franklin Gothic Book" w:cs="Franklin Gothic Book"/>
              </w:rPr>
              <w:t>1640.36 Dismissal Hearing Committee</w:t>
            </w:r>
          </w:p>
        </w:tc>
        <w:tc>
          <w:tcPr>
            <w:tcW w:w="3870" w:type="dxa"/>
            <w:shd w:val="clear" w:color="auto" w:fill="auto"/>
            <w:noWrap/>
            <w:vAlign w:val="center"/>
          </w:tcPr>
          <w:p w14:paraId="4B3F1760" w14:textId="77777777" w:rsidR="000D6B4E" w:rsidRPr="00FB626F" w:rsidRDefault="000D6B4E"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16</w:t>
            </w:r>
            <w:r w:rsidRPr="00FB626F">
              <w:rPr>
                <w:rFonts w:ascii="Franklin Gothic Book" w:hAnsi="Franklin Gothic Book"/>
              </w:rPr>
              <w:t>/2024</w:t>
            </w:r>
          </w:p>
          <w:p w14:paraId="4E709371" w14:textId="2378EEE5" w:rsidR="000D6B4E" w:rsidRPr="00FB626F" w:rsidRDefault="000D6B4E"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1ECC96A7" w14:textId="61758CAC" w:rsidR="005E6715" w:rsidRPr="00FB626F" w:rsidRDefault="000D6B4E" w:rsidP="00D362DB">
            <w:pPr>
              <w:spacing w:after="0" w:line="240" w:lineRule="auto"/>
              <w:rPr>
                <w:rFonts w:ascii="Franklin Gothic Book" w:hAnsi="Franklin Gothic Book"/>
              </w:rPr>
            </w:pPr>
            <w:r w:rsidRPr="00FB626F">
              <w:rPr>
                <w:rFonts w:ascii="Franklin Gothic Book" w:hAnsi="Franklin Gothic Book"/>
              </w:rPr>
              <w:t>President</w:t>
            </w:r>
            <w:r w:rsidR="00E37FD9">
              <w:rPr>
                <w:rFonts w:ascii="Franklin Gothic Book" w:hAnsi="Franklin Gothic Book"/>
              </w:rPr>
              <w:t xml:space="preserve"> 5/07/2024</w:t>
            </w:r>
          </w:p>
        </w:tc>
      </w:tr>
      <w:tr w:rsidR="005E6715" w14:paraId="4B36B72C" w14:textId="77777777" w:rsidTr="5FC0095D">
        <w:trPr>
          <w:trHeight w:val="593"/>
        </w:trPr>
        <w:tc>
          <w:tcPr>
            <w:tcW w:w="2245" w:type="dxa"/>
            <w:shd w:val="clear" w:color="auto" w:fill="auto"/>
            <w:vAlign w:val="center"/>
          </w:tcPr>
          <w:p w14:paraId="78A79F75" w14:textId="77777777" w:rsidR="00EE4C49" w:rsidRDefault="00EE4C49" w:rsidP="00D362DB">
            <w:pPr>
              <w:spacing w:after="0" w:line="240" w:lineRule="auto"/>
              <w:jc w:val="center"/>
              <w:rPr>
                <w:rFonts w:ascii="Franklin Gothic Book" w:hAnsi="Franklin Gothic Book"/>
              </w:rPr>
            </w:pPr>
            <w:r>
              <w:rPr>
                <w:rFonts w:ascii="Franklin Gothic Book" w:hAnsi="Franklin Gothic Book"/>
              </w:rPr>
              <w:t>#29</w:t>
            </w:r>
          </w:p>
          <w:p w14:paraId="7B925A35" w14:textId="519D4D0E" w:rsidR="005E6715" w:rsidRPr="00FB626F" w:rsidRDefault="00EE4C49" w:rsidP="00D362DB">
            <w:pPr>
              <w:spacing w:after="0" w:line="240" w:lineRule="auto"/>
              <w:jc w:val="center"/>
              <w:rPr>
                <w:rFonts w:ascii="Franklin Gothic Book" w:hAnsi="Franklin Gothic Book"/>
              </w:rPr>
            </w:pPr>
            <w:r>
              <w:rPr>
                <w:rFonts w:ascii="Franklin Gothic Book" w:hAnsi="Franklin Gothic Book"/>
              </w:rPr>
              <w:t>April 16, 2024</w:t>
            </w:r>
          </w:p>
        </w:tc>
        <w:tc>
          <w:tcPr>
            <w:tcW w:w="1260" w:type="dxa"/>
            <w:shd w:val="clear" w:color="auto" w:fill="auto"/>
            <w:vAlign w:val="center"/>
          </w:tcPr>
          <w:p w14:paraId="389BAA93" w14:textId="67DAD4ED" w:rsidR="005E6715" w:rsidRPr="00FB626F" w:rsidRDefault="003F126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46EBA50A" w14:textId="77777777" w:rsidR="005E6715" w:rsidRPr="00FB626F" w:rsidRDefault="005E6715"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59275017" w14:textId="3D481D9A" w:rsidR="005E6715" w:rsidRPr="00FB626F" w:rsidRDefault="003F1264"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54386BEE" w14:textId="2519A306" w:rsidR="005E6715" w:rsidRPr="00FB626F" w:rsidRDefault="005A1763"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FSH 3490 General Salary Information</w:t>
            </w:r>
          </w:p>
        </w:tc>
        <w:tc>
          <w:tcPr>
            <w:tcW w:w="3870" w:type="dxa"/>
            <w:shd w:val="clear" w:color="auto" w:fill="auto"/>
            <w:noWrap/>
            <w:vAlign w:val="center"/>
          </w:tcPr>
          <w:p w14:paraId="7A3B89CF" w14:textId="77777777" w:rsidR="002B30DB" w:rsidRPr="00FB626F" w:rsidRDefault="002B30DB"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16</w:t>
            </w:r>
            <w:r w:rsidRPr="00FB626F">
              <w:rPr>
                <w:rFonts w:ascii="Franklin Gothic Book" w:hAnsi="Franklin Gothic Book"/>
              </w:rPr>
              <w:t>/2024</w:t>
            </w:r>
          </w:p>
          <w:p w14:paraId="5922D617" w14:textId="002D4F7B" w:rsidR="002B30DB" w:rsidRPr="00FB626F" w:rsidRDefault="002B30DB"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139160AE" w14:textId="374FC237" w:rsidR="005E6715" w:rsidRPr="00DA03DF" w:rsidRDefault="002B30DB" w:rsidP="00D362DB">
            <w:pPr>
              <w:spacing w:after="0" w:line="240" w:lineRule="auto"/>
              <w:rPr>
                <w:rFonts w:ascii="Franklin Gothic Book" w:hAnsi="Franklin Gothic Book"/>
                <w:b/>
                <w:bCs/>
              </w:rPr>
            </w:pPr>
            <w:r w:rsidRPr="00FB626F">
              <w:rPr>
                <w:rFonts w:ascii="Franklin Gothic Book" w:hAnsi="Franklin Gothic Book"/>
              </w:rPr>
              <w:t>President</w:t>
            </w:r>
            <w:r w:rsidR="00E37FD9">
              <w:rPr>
                <w:rFonts w:ascii="Franklin Gothic Book" w:hAnsi="Franklin Gothic Book"/>
              </w:rPr>
              <w:t xml:space="preserve"> </w:t>
            </w:r>
            <w:r w:rsidR="00DA03DF">
              <w:rPr>
                <w:rFonts w:ascii="Franklin Gothic Book" w:hAnsi="Franklin Gothic Book"/>
              </w:rPr>
              <w:t>5/07/2024</w:t>
            </w:r>
          </w:p>
        </w:tc>
      </w:tr>
      <w:tr w:rsidR="005A1763" w14:paraId="44EB39C0" w14:textId="77777777" w:rsidTr="5FC0095D">
        <w:trPr>
          <w:trHeight w:val="593"/>
        </w:trPr>
        <w:tc>
          <w:tcPr>
            <w:tcW w:w="2245" w:type="dxa"/>
            <w:shd w:val="clear" w:color="auto" w:fill="auto"/>
            <w:vAlign w:val="center"/>
          </w:tcPr>
          <w:p w14:paraId="581F9C7E" w14:textId="77777777" w:rsidR="005A1763" w:rsidRDefault="005A1763" w:rsidP="00D362DB">
            <w:pPr>
              <w:spacing w:after="0" w:line="240" w:lineRule="auto"/>
              <w:jc w:val="center"/>
              <w:rPr>
                <w:rFonts w:ascii="Franklin Gothic Book" w:hAnsi="Franklin Gothic Book"/>
              </w:rPr>
            </w:pPr>
            <w:r>
              <w:rPr>
                <w:rFonts w:ascii="Franklin Gothic Book" w:hAnsi="Franklin Gothic Book"/>
              </w:rPr>
              <w:t>#29</w:t>
            </w:r>
          </w:p>
          <w:p w14:paraId="5166EE9F" w14:textId="4FC36404" w:rsidR="005A1763" w:rsidRDefault="005A1763" w:rsidP="00D362DB">
            <w:pPr>
              <w:spacing w:after="0" w:line="240" w:lineRule="auto"/>
              <w:jc w:val="center"/>
              <w:rPr>
                <w:rFonts w:ascii="Franklin Gothic Book" w:hAnsi="Franklin Gothic Book"/>
              </w:rPr>
            </w:pPr>
            <w:r>
              <w:rPr>
                <w:rFonts w:ascii="Franklin Gothic Book" w:hAnsi="Franklin Gothic Book"/>
              </w:rPr>
              <w:t>April 16, 2024</w:t>
            </w:r>
          </w:p>
        </w:tc>
        <w:tc>
          <w:tcPr>
            <w:tcW w:w="1260" w:type="dxa"/>
            <w:shd w:val="clear" w:color="auto" w:fill="auto"/>
            <w:vAlign w:val="center"/>
          </w:tcPr>
          <w:p w14:paraId="74DD215A" w14:textId="6BE3A1D7" w:rsidR="005A1763" w:rsidRDefault="005A176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1530" w:type="dxa"/>
            <w:shd w:val="clear" w:color="auto" w:fill="auto"/>
            <w:noWrap/>
            <w:vAlign w:val="center"/>
          </w:tcPr>
          <w:p w14:paraId="6255607F" w14:textId="77777777" w:rsidR="005A1763" w:rsidRPr="00FB626F" w:rsidRDefault="005A1763" w:rsidP="00D362DB">
            <w:pPr>
              <w:spacing w:after="0" w:line="240" w:lineRule="auto"/>
              <w:jc w:val="center"/>
              <w:rPr>
                <w:rFonts w:ascii="Franklin Gothic Book" w:eastAsia="Times New Roman" w:hAnsi="Franklin Gothic Book" w:cs="Calibri"/>
                <w:color w:val="000000" w:themeColor="text1"/>
              </w:rPr>
            </w:pPr>
          </w:p>
        </w:tc>
        <w:tc>
          <w:tcPr>
            <w:tcW w:w="1710" w:type="dxa"/>
            <w:shd w:val="clear" w:color="auto" w:fill="auto"/>
            <w:vAlign w:val="center"/>
          </w:tcPr>
          <w:p w14:paraId="0063CA12" w14:textId="6E882FBC" w:rsidR="005A1763" w:rsidRDefault="005A176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FSH</w:t>
            </w:r>
          </w:p>
        </w:tc>
        <w:tc>
          <w:tcPr>
            <w:tcW w:w="2430" w:type="dxa"/>
            <w:shd w:val="clear" w:color="auto" w:fill="auto"/>
            <w:vAlign w:val="center"/>
          </w:tcPr>
          <w:p w14:paraId="0F4BD787" w14:textId="2CB31007" w:rsidR="005A1763" w:rsidRDefault="00684B66"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SH 3480 Compensation for Service in Addition to Regular Duties </w:t>
            </w:r>
          </w:p>
        </w:tc>
        <w:tc>
          <w:tcPr>
            <w:tcW w:w="3870" w:type="dxa"/>
            <w:shd w:val="clear" w:color="auto" w:fill="auto"/>
            <w:noWrap/>
            <w:vAlign w:val="center"/>
          </w:tcPr>
          <w:p w14:paraId="34E36262" w14:textId="77777777" w:rsidR="00493A41" w:rsidRPr="00FB626F" w:rsidRDefault="00493A41"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16</w:t>
            </w:r>
            <w:r w:rsidRPr="00FB626F">
              <w:rPr>
                <w:rFonts w:ascii="Franklin Gothic Book" w:hAnsi="Franklin Gothic Book"/>
              </w:rPr>
              <w:t>/2024</w:t>
            </w:r>
          </w:p>
          <w:p w14:paraId="1242094B" w14:textId="7CE647FC" w:rsidR="00493A41" w:rsidRPr="00FB626F" w:rsidRDefault="00493A41" w:rsidP="00D362DB">
            <w:pPr>
              <w:spacing w:after="0" w:line="240" w:lineRule="auto"/>
              <w:rPr>
                <w:rFonts w:ascii="Franklin Gothic Book" w:hAnsi="Franklin Gothic Book"/>
              </w:rPr>
            </w:pPr>
            <w:r w:rsidRPr="00FB626F">
              <w:rPr>
                <w:rFonts w:ascii="Franklin Gothic Book" w:hAnsi="Franklin Gothic Book"/>
              </w:rPr>
              <w:t xml:space="preserve">UFM </w:t>
            </w:r>
            <w:r w:rsidR="002C558B">
              <w:rPr>
                <w:rFonts w:ascii="Franklin Gothic Book" w:hAnsi="Franklin Gothic Book"/>
              </w:rPr>
              <w:t>4/29/2024</w:t>
            </w:r>
          </w:p>
          <w:p w14:paraId="6B98185B" w14:textId="1D1F64BF" w:rsidR="005A1763" w:rsidRPr="00FB626F" w:rsidRDefault="00493A41" w:rsidP="00D362DB">
            <w:pPr>
              <w:spacing w:after="0" w:line="240" w:lineRule="auto"/>
              <w:rPr>
                <w:rFonts w:ascii="Franklin Gothic Book" w:hAnsi="Franklin Gothic Book"/>
              </w:rPr>
            </w:pPr>
            <w:r w:rsidRPr="00FB626F">
              <w:rPr>
                <w:rFonts w:ascii="Franklin Gothic Book" w:hAnsi="Franklin Gothic Book"/>
              </w:rPr>
              <w:t>President</w:t>
            </w:r>
            <w:r w:rsidR="00DA03DF">
              <w:rPr>
                <w:rFonts w:ascii="Franklin Gothic Book" w:hAnsi="Franklin Gothic Book"/>
              </w:rPr>
              <w:t xml:space="preserve"> 5/07/2024</w:t>
            </w:r>
          </w:p>
        </w:tc>
      </w:tr>
      <w:tr w:rsidR="00E16D43" w14:paraId="429C8341" w14:textId="77777777" w:rsidTr="00052ABA">
        <w:trPr>
          <w:trHeight w:val="593"/>
        </w:trPr>
        <w:tc>
          <w:tcPr>
            <w:tcW w:w="2245" w:type="dxa"/>
            <w:shd w:val="clear" w:color="auto" w:fill="auto"/>
            <w:vAlign w:val="center"/>
          </w:tcPr>
          <w:p w14:paraId="112601F7" w14:textId="77777777" w:rsidR="00E16D43" w:rsidRDefault="00E16D43" w:rsidP="00D362DB">
            <w:pPr>
              <w:spacing w:after="0" w:line="240" w:lineRule="auto"/>
              <w:jc w:val="center"/>
              <w:rPr>
                <w:rFonts w:ascii="Franklin Gothic Book" w:hAnsi="Franklin Gothic Book"/>
              </w:rPr>
            </w:pPr>
            <w:r>
              <w:rPr>
                <w:rFonts w:ascii="Franklin Gothic Book" w:hAnsi="Franklin Gothic Book"/>
              </w:rPr>
              <w:t xml:space="preserve">#30 </w:t>
            </w:r>
          </w:p>
          <w:p w14:paraId="520D1EAE" w14:textId="2001A2C5" w:rsidR="00E16D43" w:rsidRDefault="00E16D43" w:rsidP="00D362DB">
            <w:pPr>
              <w:spacing w:after="0" w:line="240" w:lineRule="auto"/>
              <w:jc w:val="center"/>
              <w:rPr>
                <w:rFonts w:ascii="Franklin Gothic Book" w:hAnsi="Franklin Gothic Book"/>
              </w:rPr>
            </w:pPr>
            <w:r>
              <w:rPr>
                <w:rFonts w:ascii="Franklin Gothic Book" w:hAnsi="Franklin Gothic Book"/>
              </w:rPr>
              <w:t>April 23, 2024</w:t>
            </w:r>
          </w:p>
        </w:tc>
        <w:tc>
          <w:tcPr>
            <w:tcW w:w="1260" w:type="dxa"/>
            <w:shd w:val="clear" w:color="auto" w:fill="auto"/>
            <w:vAlign w:val="center"/>
          </w:tcPr>
          <w:p w14:paraId="5C5EE94D" w14:textId="43B1601B"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402924FC" w14:textId="3EF6A8A3" w:rsidR="00E16D43" w:rsidRPr="00FB626F"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538</w:t>
            </w:r>
          </w:p>
        </w:tc>
        <w:tc>
          <w:tcPr>
            <w:tcW w:w="1710" w:type="dxa"/>
            <w:shd w:val="clear" w:color="auto" w:fill="auto"/>
            <w:vAlign w:val="center"/>
          </w:tcPr>
          <w:p w14:paraId="057CB49D" w14:textId="6B46138F"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1C298F14" w14:textId="6596EF06" w:rsidR="00E16D43" w:rsidRDefault="00E16D43"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Nuclear Materials Engineering Graduate Academic Certificate </w:t>
            </w:r>
          </w:p>
        </w:tc>
        <w:tc>
          <w:tcPr>
            <w:tcW w:w="3870" w:type="dxa"/>
            <w:shd w:val="clear" w:color="auto" w:fill="auto"/>
            <w:noWrap/>
          </w:tcPr>
          <w:p w14:paraId="694CB118" w14:textId="77777777" w:rsidR="00E16D43" w:rsidRDefault="00E16D43" w:rsidP="00D362DB">
            <w:pPr>
              <w:spacing w:after="0" w:line="240" w:lineRule="auto"/>
              <w:rPr>
                <w:rFonts w:ascii="Franklin Gothic Book" w:hAnsi="Franklin Gothic Book"/>
              </w:rPr>
            </w:pPr>
          </w:p>
          <w:p w14:paraId="3E32D5E3" w14:textId="3DC45E50" w:rsidR="00E16D43" w:rsidRPr="00FB626F" w:rsidRDefault="00E16D43"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23</w:t>
            </w:r>
            <w:r w:rsidRPr="00FB626F">
              <w:rPr>
                <w:rFonts w:ascii="Franklin Gothic Book" w:hAnsi="Franklin Gothic Book"/>
              </w:rPr>
              <w:t>/2024</w:t>
            </w:r>
          </w:p>
          <w:p w14:paraId="0162B3E8" w14:textId="77777777" w:rsidR="00E16D43" w:rsidRPr="00FB626F" w:rsidRDefault="00E16D43" w:rsidP="00D362DB">
            <w:pPr>
              <w:spacing w:after="0" w:line="240" w:lineRule="auto"/>
              <w:rPr>
                <w:rFonts w:ascii="Franklin Gothic Book" w:hAnsi="Franklin Gothic Book"/>
              </w:rPr>
            </w:pPr>
          </w:p>
        </w:tc>
      </w:tr>
      <w:tr w:rsidR="00E16D43" w14:paraId="64827F25" w14:textId="77777777" w:rsidTr="5FC0095D">
        <w:trPr>
          <w:trHeight w:val="593"/>
        </w:trPr>
        <w:tc>
          <w:tcPr>
            <w:tcW w:w="2245" w:type="dxa"/>
            <w:shd w:val="clear" w:color="auto" w:fill="auto"/>
            <w:vAlign w:val="center"/>
          </w:tcPr>
          <w:p w14:paraId="56EFA931" w14:textId="77777777" w:rsidR="00E16D43" w:rsidRDefault="00E16D43" w:rsidP="00D362DB">
            <w:pPr>
              <w:spacing w:after="0" w:line="240" w:lineRule="auto"/>
              <w:jc w:val="center"/>
              <w:rPr>
                <w:rFonts w:ascii="Franklin Gothic Book" w:hAnsi="Franklin Gothic Book"/>
              </w:rPr>
            </w:pPr>
            <w:r>
              <w:rPr>
                <w:rFonts w:ascii="Franklin Gothic Book" w:hAnsi="Franklin Gothic Book"/>
              </w:rPr>
              <w:t xml:space="preserve">#30 </w:t>
            </w:r>
          </w:p>
          <w:p w14:paraId="7579E679" w14:textId="433AB237" w:rsidR="00E16D43" w:rsidRDefault="00E16D43" w:rsidP="00D362DB">
            <w:pPr>
              <w:spacing w:after="0" w:line="240" w:lineRule="auto"/>
              <w:jc w:val="center"/>
              <w:rPr>
                <w:rFonts w:ascii="Franklin Gothic Book" w:hAnsi="Franklin Gothic Book"/>
              </w:rPr>
            </w:pPr>
            <w:r>
              <w:rPr>
                <w:rFonts w:ascii="Franklin Gothic Book" w:hAnsi="Franklin Gothic Book"/>
              </w:rPr>
              <w:t>April 23, 2024</w:t>
            </w:r>
          </w:p>
        </w:tc>
        <w:tc>
          <w:tcPr>
            <w:tcW w:w="1260" w:type="dxa"/>
            <w:shd w:val="clear" w:color="auto" w:fill="auto"/>
            <w:vAlign w:val="center"/>
          </w:tcPr>
          <w:p w14:paraId="608B9914" w14:textId="1D1B7531"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667C8E79" w14:textId="691CDFF4" w:rsidR="00E16D43" w:rsidRPr="00FB626F"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115</w:t>
            </w:r>
          </w:p>
        </w:tc>
        <w:tc>
          <w:tcPr>
            <w:tcW w:w="1710" w:type="dxa"/>
            <w:shd w:val="clear" w:color="auto" w:fill="auto"/>
            <w:vAlign w:val="center"/>
          </w:tcPr>
          <w:p w14:paraId="53729B9C" w14:textId="5673672E"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6EC89FD6" w14:textId="29454667" w:rsidR="00E16D43" w:rsidRDefault="00495611"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Department of Nursing</w:t>
            </w:r>
          </w:p>
        </w:tc>
        <w:tc>
          <w:tcPr>
            <w:tcW w:w="3870" w:type="dxa"/>
            <w:shd w:val="clear" w:color="auto" w:fill="auto"/>
            <w:noWrap/>
            <w:vAlign w:val="center"/>
          </w:tcPr>
          <w:p w14:paraId="016745BD" w14:textId="77777777" w:rsidR="00E16D43" w:rsidRDefault="00E16D43" w:rsidP="00D362DB">
            <w:pPr>
              <w:spacing w:after="0" w:line="240" w:lineRule="auto"/>
              <w:rPr>
                <w:rFonts w:ascii="Franklin Gothic Book" w:hAnsi="Franklin Gothic Book"/>
              </w:rPr>
            </w:pPr>
          </w:p>
          <w:p w14:paraId="3D30FFBB" w14:textId="46F35DEE" w:rsidR="00E16D43" w:rsidRPr="00FB626F" w:rsidRDefault="00E16D43"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23</w:t>
            </w:r>
            <w:r w:rsidRPr="00FB626F">
              <w:rPr>
                <w:rFonts w:ascii="Franklin Gothic Book" w:hAnsi="Franklin Gothic Book"/>
              </w:rPr>
              <w:t>/2024</w:t>
            </w:r>
          </w:p>
          <w:p w14:paraId="21A8D1BA" w14:textId="77777777" w:rsidR="00E16D43" w:rsidRPr="00FB626F" w:rsidRDefault="00E16D43" w:rsidP="00D362DB">
            <w:pPr>
              <w:spacing w:after="0" w:line="240" w:lineRule="auto"/>
              <w:rPr>
                <w:rFonts w:ascii="Franklin Gothic Book" w:hAnsi="Franklin Gothic Book"/>
              </w:rPr>
            </w:pPr>
          </w:p>
        </w:tc>
      </w:tr>
      <w:tr w:rsidR="00E16D43" w14:paraId="5DFAA4CE" w14:textId="77777777" w:rsidTr="5FC0095D">
        <w:trPr>
          <w:trHeight w:val="593"/>
        </w:trPr>
        <w:tc>
          <w:tcPr>
            <w:tcW w:w="2245" w:type="dxa"/>
            <w:shd w:val="clear" w:color="auto" w:fill="auto"/>
            <w:vAlign w:val="center"/>
          </w:tcPr>
          <w:p w14:paraId="02E1976D" w14:textId="77777777" w:rsidR="00E16D43" w:rsidRDefault="00E16D43" w:rsidP="00D362DB">
            <w:pPr>
              <w:spacing w:after="0" w:line="240" w:lineRule="auto"/>
              <w:jc w:val="center"/>
              <w:rPr>
                <w:rFonts w:ascii="Franklin Gothic Book" w:hAnsi="Franklin Gothic Book"/>
              </w:rPr>
            </w:pPr>
            <w:r>
              <w:rPr>
                <w:rFonts w:ascii="Franklin Gothic Book" w:hAnsi="Franklin Gothic Book"/>
              </w:rPr>
              <w:t xml:space="preserve">#30 </w:t>
            </w:r>
          </w:p>
          <w:p w14:paraId="18EBBB71" w14:textId="237ADE62" w:rsidR="00E16D43" w:rsidRDefault="00E16D43" w:rsidP="00D362DB">
            <w:pPr>
              <w:spacing w:after="0" w:line="240" w:lineRule="auto"/>
              <w:jc w:val="center"/>
              <w:rPr>
                <w:rFonts w:ascii="Franklin Gothic Book" w:hAnsi="Franklin Gothic Book"/>
              </w:rPr>
            </w:pPr>
            <w:r>
              <w:rPr>
                <w:rFonts w:ascii="Franklin Gothic Book" w:hAnsi="Franklin Gothic Book"/>
              </w:rPr>
              <w:t>April 23, 2024</w:t>
            </w:r>
          </w:p>
        </w:tc>
        <w:tc>
          <w:tcPr>
            <w:tcW w:w="1260" w:type="dxa"/>
            <w:shd w:val="clear" w:color="auto" w:fill="auto"/>
            <w:vAlign w:val="center"/>
          </w:tcPr>
          <w:p w14:paraId="2682A802" w14:textId="08075BE1"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1530" w:type="dxa"/>
            <w:shd w:val="clear" w:color="auto" w:fill="auto"/>
            <w:noWrap/>
            <w:vAlign w:val="center"/>
          </w:tcPr>
          <w:p w14:paraId="7D7412EA" w14:textId="70A6EE07" w:rsidR="00E16D43" w:rsidRPr="00FB626F"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24-117</w:t>
            </w:r>
          </w:p>
        </w:tc>
        <w:tc>
          <w:tcPr>
            <w:tcW w:w="1710" w:type="dxa"/>
            <w:shd w:val="clear" w:color="auto" w:fill="auto"/>
            <w:vAlign w:val="center"/>
          </w:tcPr>
          <w:p w14:paraId="69069211" w14:textId="1D5C8B4D" w:rsidR="00E16D43" w:rsidRDefault="00E16D43" w:rsidP="00D362DB">
            <w:pPr>
              <w:spacing w:after="0" w:line="240" w:lineRule="auto"/>
              <w:jc w:val="center"/>
              <w:rPr>
                <w:rFonts w:ascii="Franklin Gothic Book" w:eastAsia="Times New Roman" w:hAnsi="Franklin Gothic Book" w:cs="Calibri"/>
                <w:color w:val="000000" w:themeColor="text1"/>
              </w:rPr>
            </w:pPr>
            <w:r>
              <w:rPr>
                <w:rFonts w:ascii="Franklin Gothic Book" w:eastAsia="Times New Roman" w:hAnsi="Franklin Gothic Book" w:cs="Calibri"/>
                <w:color w:val="000000" w:themeColor="text1"/>
              </w:rPr>
              <w:t>UCC</w:t>
            </w:r>
          </w:p>
        </w:tc>
        <w:tc>
          <w:tcPr>
            <w:tcW w:w="2430" w:type="dxa"/>
            <w:shd w:val="clear" w:color="auto" w:fill="auto"/>
            <w:vAlign w:val="center"/>
          </w:tcPr>
          <w:p w14:paraId="3C1E8824" w14:textId="0108B173" w:rsidR="00E16D43" w:rsidRDefault="00495611" w:rsidP="00D362DB">
            <w:pPr>
              <w:spacing w:after="0" w:line="240" w:lineRule="auto"/>
              <w:jc w:val="cente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Changes to General Education Course Lists: Regulation </w:t>
            </w:r>
            <w:r w:rsidR="00997C50">
              <w:rPr>
                <w:rFonts w:ascii="Franklin Gothic Book" w:eastAsia="Franklin Gothic Book" w:hAnsi="Franklin Gothic Book" w:cs="Franklin Gothic Book"/>
              </w:rPr>
              <w:t>J-3</w:t>
            </w:r>
          </w:p>
        </w:tc>
        <w:tc>
          <w:tcPr>
            <w:tcW w:w="3870" w:type="dxa"/>
            <w:shd w:val="clear" w:color="auto" w:fill="auto"/>
            <w:noWrap/>
            <w:vAlign w:val="center"/>
          </w:tcPr>
          <w:p w14:paraId="5FAD5060" w14:textId="77777777" w:rsidR="00E16D43" w:rsidRDefault="00E16D43" w:rsidP="00D362DB">
            <w:pPr>
              <w:spacing w:after="0" w:line="240" w:lineRule="auto"/>
              <w:rPr>
                <w:rFonts w:ascii="Franklin Gothic Book" w:hAnsi="Franklin Gothic Book"/>
              </w:rPr>
            </w:pPr>
          </w:p>
          <w:p w14:paraId="7F8B9D9F" w14:textId="71EB01B4" w:rsidR="00E16D43" w:rsidRPr="00FB626F" w:rsidRDefault="00E16D43" w:rsidP="00D362DB">
            <w:pPr>
              <w:spacing w:after="0" w:line="240" w:lineRule="auto"/>
              <w:rPr>
                <w:rFonts w:ascii="Franklin Gothic Book" w:hAnsi="Franklin Gothic Book"/>
              </w:rPr>
            </w:pPr>
            <w:r w:rsidRPr="00FB626F">
              <w:rPr>
                <w:rFonts w:ascii="Franklin Gothic Book" w:hAnsi="Franklin Gothic Book"/>
              </w:rPr>
              <w:t xml:space="preserve">FS </w:t>
            </w:r>
            <w:r>
              <w:rPr>
                <w:rFonts w:ascii="Franklin Gothic Book" w:hAnsi="Franklin Gothic Book"/>
              </w:rPr>
              <w:t>4</w:t>
            </w:r>
            <w:r w:rsidRPr="00FB626F">
              <w:rPr>
                <w:rFonts w:ascii="Franklin Gothic Book" w:hAnsi="Franklin Gothic Book"/>
              </w:rPr>
              <w:t>/</w:t>
            </w:r>
            <w:r>
              <w:rPr>
                <w:rFonts w:ascii="Franklin Gothic Book" w:hAnsi="Franklin Gothic Book"/>
              </w:rPr>
              <w:t>23</w:t>
            </w:r>
            <w:r w:rsidRPr="00FB626F">
              <w:rPr>
                <w:rFonts w:ascii="Franklin Gothic Book" w:hAnsi="Franklin Gothic Book"/>
              </w:rPr>
              <w:t>/2024</w:t>
            </w:r>
          </w:p>
          <w:p w14:paraId="7A59B17B" w14:textId="77777777" w:rsidR="00E16D43" w:rsidRPr="00FB626F" w:rsidRDefault="00E16D43" w:rsidP="00D362DB">
            <w:pPr>
              <w:spacing w:after="0" w:line="240" w:lineRule="auto"/>
              <w:rPr>
                <w:rFonts w:ascii="Franklin Gothic Book" w:hAnsi="Franklin Gothic Book"/>
              </w:rPr>
            </w:pPr>
          </w:p>
        </w:tc>
      </w:tr>
    </w:tbl>
    <w:p w14:paraId="606AC186" w14:textId="77777777" w:rsidR="00997918" w:rsidRPr="0030686A" w:rsidRDefault="00997918" w:rsidP="00710ECB">
      <w:pPr>
        <w:rPr>
          <w:rFonts w:ascii="Franklin Gothic Book" w:hAnsi="Franklin Gothic Book"/>
        </w:rPr>
      </w:pPr>
    </w:p>
    <w:p w14:paraId="7A8F0CDD" w14:textId="77777777" w:rsidR="00497E1E" w:rsidRPr="0030686A" w:rsidRDefault="00497E1E" w:rsidP="00710ECB">
      <w:pPr>
        <w:pStyle w:val="ListParagraph"/>
        <w:numPr>
          <w:ilvl w:val="0"/>
          <w:numId w:val="6"/>
        </w:numPr>
        <w:rPr>
          <w:rFonts w:ascii="Franklin Gothic Book" w:hAnsi="Franklin Gothic Book"/>
          <w:b/>
          <w:bCs/>
        </w:rPr>
      </w:pPr>
      <w:r w:rsidRPr="5342B239">
        <w:rPr>
          <w:rFonts w:ascii="Franklin Gothic Book" w:hAnsi="Franklin Gothic Book"/>
          <w:b/>
          <w:bCs/>
        </w:rPr>
        <w:t>Guest Speakers/Informational</w:t>
      </w:r>
      <w:r w:rsidR="00B87859" w:rsidRPr="5342B239">
        <w:rPr>
          <w:rFonts w:ascii="Franklin Gothic Book" w:hAnsi="Franklin Gothic Book"/>
          <w:b/>
          <w:bCs/>
        </w:rPr>
        <w:t xml:space="preserve"> </w:t>
      </w:r>
      <w:r w:rsidR="001E07D7" w:rsidRPr="5342B239">
        <w:rPr>
          <w:rFonts w:ascii="Franklin Gothic Book" w:hAnsi="Franklin Gothic Book"/>
          <w:b/>
          <w:bCs/>
        </w:rPr>
        <w:t>Items at Meetings</w:t>
      </w:r>
    </w:p>
    <w:p w14:paraId="0165A10A" w14:textId="0E89F5AB" w:rsidR="00A8683C" w:rsidRPr="00C93E46" w:rsidRDefault="5E7A79C8" w:rsidP="00E54E39">
      <w:pPr>
        <w:pStyle w:val="ListParagraph"/>
        <w:numPr>
          <w:ilvl w:val="2"/>
          <w:numId w:val="6"/>
        </w:numPr>
      </w:pPr>
      <w:r w:rsidRPr="5342B239">
        <w:rPr>
          <w:rFonts w:ascii="Franklin Gothic Book" w:hAnsi="Franklin Gothic Book"/>
        </w:rPr>
        <w:t>Mtg #</w:t>
      </w:r>
      <w:r w:rsidR="00F63B45">
        <w:rPr>
          <w:rFonts w:ascii="Franklin Gothic Book" w:hAnsi="Franklin Gothic Book"/>
        </w:rPr>
        <w:t>3 9/05/2023 – Cari Fealy, Associate Dean of Students</w:t>
      </w:r>
      <w:r w:rsidR="00C93E46">
        <w:rPr>
          <w:rFonts w:ascii="Franklin Gothic Book" w:hAnsi="Franklin Gothic Book"/>
        </w:rPr>
        <w:t xml:space="preserve"> – FSH 2300 Student Code of Conduct</w:t>
      </w:r>
    </w:p>
    <w:p w14:paraId="5EF89825" w14:textId="5DA265FB" w:rsidR="00C93E46" w:rsidRPr="00CB5EC0" w:rsidRDefault="00C93E46" w:rsidP="005F12F2">
      <w:pPr>
        <w:pStyle w:val="ListParagraph"/>
        <w:numPr>
          <w:ilvl w:val="2"/>
          <w:numId w:val="6"/>
        </w:numPr>
      </w:pPr>
      <w:r>
        <w:rPr>
          <w:rFonts w:ascii="Franklin Gothic Book" w:hAnsi="Franklin Gothic Book"/>
        </w:rPr>
        <w:t xml:space="preserve">Mtg #3 9/05/2023 – </w:t>
      </w:r>
      <w:r w:rsidRPr="00DD76A3">
        <w:rPr>
          <w:rFonts w:ascii="Franklin Gothic Book" w:hAnsi="Franklin Gothic Book"/>
          <w:color w:val="000000" w:themeColor="text1"/>
        </w:rPr>
        <w:t>Karen</w:t>
      </w:r>
      <w:r>
        <w:rPr>
          <w:rFonts w:ascii="Franklin Gothic Book" w:hAnsi="Franklin Gothic Book"/>
        </w:rPr>
        <w:t xml:space="preserve"> Hume,</w:t>
      </w:r>
      <w:r w:rsidR="00CB6E76">
        <w:rPr>
          <w:rFonts w:ascii="Franklin Gothic Book" w:hAnsi="Franklin Gothic Book"/>
        </w:rPr>
        <w:t xml:space="preserve"> </w:t>
      </w:r>
      <w:r w:rsidR="002D3506">
        <w:rPr>
          <w:rFonts w:ascii="Franklin Gothic Book" w:hAnsi="Franklin Gothic Book"/>
        </w:rPr>
        <w:t xml:space="preserve">Department of </w:t>
      </w:r>
      <w:r w:rsidR="00CB6E76">
        <w:rPr>
          <w:rFonts w:ascii="Franklin Gothic Book" w:hAnsi="Franklin Gothic Book"/>
        </w:rPr>
        <w:t>Earth and Spatial Sciences,</w:t>
      </w:r>
      <w:r>
        <w:rPr>
          <w:rFonts w:ascii="Franklin Gothic Book" w:hAnsi="Franklin Gothic Book"/>
        </w:rPr>
        <w:t xml:space="preserve"> Erin James</w:t>
      </w:r>
      <w:r w:rsidR="00CB6E76">
        <w:rPr>
          <w:rFonts w:ascii="Franklin Gothic Book" w:hAnsi="Franklin Gothic Book"/>
        </w:rPr>
        <w:t xml:space="preserve">, </w:t>
      </w:r>
      <w:r w:rsidR="00DD6360">
        <w:rPr>
          <w:rFonts w:ascii="Franklin Gothic Book" w:hAnsi="Franklin Gothic Book"/>
        </w:rPr>
        <w:t xml:space="preserve">Department of </w:t>
      </w:r>
      <w:r w:rsidR="00CB6E76">
        <w:rPr>
          <w:rFonts w:ascii="Franklin Gothic Book" w:hAnsi="Franklin Gothic Book"/>
        </w:rPr>
        <w:t>English</w:t>
      </w:r>
      <w:r>
        <w:rPr>
          <w:rFonts w:ascii="Franklin Gothic Book" w:hAnsi="Franklin Gothic Book"/>
        </w:rPr>
        <w:t xml:space="preserve"> </w:t>
      </w:r>
      <w:r w:rsidR="005F12F2">
        <w:rPr>
          <w:rFonts w:ascii="Franklin Gothic Book" w:hAnsi="Franklin Gothic Book"/>
        </w:rPr>
        <w:t>–</w:t>
      </w:r>
      <w:r w:rsidRPr="005F12F2">
        <w:rPr>
          <w:rFonts w:ascii="Franklin Gothic Book" w:hAnsi="Franklin Gothic Book"/>
        </w:rPr>
        <w:t xml:space="preserve">Interdisciplinary Sustainability Certificate Discussion </w:t>
      </w:r>
    </w:p>
    <w:p w14:paraId="6EF33465" w14:textId="3A2F2540" w:rsidR="00CB5EC0" w:rsidRPr="00294CF2" w:rsidRDefault="00CB5EC0" w:rsidP="005F12F2">
      <w:pPr>
        <w:pStyle w:val="ListParagraph"/>
        <w:numPr>
          <w:ilvl w:val="2"/>
          <w:numId w:val="6"/>
        </w:numPr>
      </w:pPr>
      <w:r>
        <w:rPr>
          <w:rFonts w:ascii="Franklin Gothic Book" w:hAnsi="Franklin Gothic Book"/>
        </w:rPr>
        <w:t xml:space="preserve">Mtg #4 </w:t>
      </w:r>
      <w:r w:rsidR="00E26631">
        <w:rPr>
          <w:rFonts w:ascii="Franklin Gothic Book" w:hAnsi="Franklin Gothic Book"/>
        </w:rPr>
        <w:t xml:space="preserve">9/12/2023 – Torrey Lawrence, </w:t>
      </w:r>
      <w:proofErr w:type="gramStart"/>
      <w:r w:rsidR="00E26631">
        <w:rPr>
          <w:rFonts w:ascii="Franklin Gothic Book" w:hAnsi="Franklin Gothic Book"/>
        </w:rPr>
        <w:t>Provost</w:t>
      </w:r>
      <w:proofErr w:type="gramEnd"/>
      <w:r w:rsidR="00E26631">
        <w:rPr>
          <w:rFonts w:ascii="Franklin Gothic Book" w:hAnsi="Franklin Gothic Book"/>
        </w:rPr>
        <w:t xml:space="preserve"> and Executive Vice President </w:t>
      </w:r>
      <w:r w:rsidR="005F12F2">
        <w:rPr>
          <w:rFonts w:ascii="Franklin Gothic Book" w:hAnsi="Franklin Gothic Book"/>
        </w:rPr>
        <w:t xml:space="preserve">– </w:t>
      </w:r>
      <w:r w:rsidR="00E26631" w:rsidRPr="005F12F2">
        <w:rPr>
          <w:rFonts w:ascii="Franklin Gothic Book" w:hAnsi="Franklin Gothic Book"/>
        </w:rPr>
        <w:t xml:space="preserve">Status of Higher Education </w:t>
      </w:r>
    </w:p>
    <w:p w14:paraId="3C8C8881" w14:textId="3DB4E4A3" w:rsidR="00294CF2" w:rsidRPr="00913AC8" w:rsidRDefault="00294CF2" w:rsidP="00E54E39">
      <w:pPr>
        <w:pStyle w:val="ListParagraph"/>
        <w:numPr>
          <w:ilvl w:val="2"/>
          <w:numId w:val="6"/>
        </w:numPr>
      </w:pPr>
      <w:r>
        <w:rPr>
          <w:rFonts w:ascii="Franklin Gothic Book" w:hAnsi="Franklin Gothic Book"/>
        </w:rPr>
        <w:t xml:space="preserve">Mtg #4 9/12/2023 – Ken </w:t>
      </w:r>
      <w:proofErr w:type="spellStart"/>
      <w:r>
        <w:rPr>
          <w:rFonts w:ascii="Franklin Gothic Book" w:hAnsi="Franklin Gothic Book"/>
        </w:rPr>
        <w:t>Udas</w:t>
      </w:r>
      <w:proofErr w:type="spellEnd"/>
      <w:r>
        <w:rPr>
          <w:rFonts w:ascii="Franklin Gothic Book" w:hAnsi="Franklin Gothic Book"/>
        </w:rPr>
        <w:t xml:space="preserve">, Vice Provost for Digital Learning </w:t>
      </w:r>
      <w:r w:rsidR="0094770A">
        <w:rPr>
          <w:rFonts w:ascii="Franklin Gothic Book" w:hAnsi="Franklin Gothic Book"/>
        </w:rPr>
        <w:t xml:space="preserve">– Digital Learning Initiatives at the University of Idaho </w:t>
      </w:r>
    </w:p>
    <w:p w14:paraId="0AF58284" w14:textId="5FB419A1" w:rsidR="009D63A1" w:rsidRPr="009D63A1" w:rsidRDefault="00913AC8" w:rsidP="00412282">
      <w:pPr>
        <w:pStyle w:val="ListParagraph"/>
        <w:numPr>
          <w:ilvl w:val="2"/>
          <w:numId w:val="6"/>
        </w:numPr>
      </w:pPr>
      <w:r>
        <w:rPr>
          <w:rFonts w:ascii="Franklin Gothic Book" w:hAnsi="Franklin Gothic Book"/>
        </w:rPr>
        <w:t xml:space="preserve">Mtg #5 9/19/2023 – John Woods, </w:t>
      </w:r>
      <w:r w:rsidR="000135C1">
        <w:rPr>
          <w:rFonts w:ascii="Franklin Gothic Book" w:hAnsi="Franklin Gothic Book"/>
        </w:rPr>
        <w:t xml:space="preserve">Chief Academic Officer and Provost, University of Phoenix </w:t>
      </w:r>
      <w:r w:rsidR="00952499">
        <w:rPr>
          <w:rFonts w:ascii="Franklin Gothic Book" w:hAnsi="Franklin Gothic Book"/>
        </w:rPr>
        <w:t>– University of Phoenix Q&amp;A</w:t>
      </w:r>
    </w:p>
    <w:p w14:paraId="46DA93EB" w14:textId="1B481C38" w:rsidR="00412282" w:rsidRPr="00846061" w:rsidRDefault="009D63A1" w:rsidP="00412282">
      <w:pPr>
        <w:pStyle w:val="ListParagraph"/>
        <w:numPr>
          <w:ilvl w:val="2"/>
          <w:numId w:val="6"/>
        </w:numPr>
      </w:pPr>
      <w:r>
        <w:rPr>
          <w:rFonts w:ascii="Franklin Gothic Book" w:hAnsi="Franklin Gothic Book"/>
        </w:rPr>
        <w:t>Mtg</w:t>
      </w:r>
      <w:r w:rsidR="00490DC3">
        <w:rPr>
          <w:rFonts w:ascii="Franklin Gothic Book" w:hAnsi="Franklin Gothic Book"/>
        </w:rPr>
        <w:t xml:space="preserve"> #6 9/26/2023 – Teresa Amos, Deputy Director IT </w:t>
      </w:r>
      <w:proofErr w:type="gramStart"/>
      <w:r w:rsidR="00490DC3">
        <w:rPr>
          <w:rFonts w:ascii="Franklin Gothic Book" w:hAnsi="Franklin Gothic Book"/>
        </w:rPr>
        <w:t>Planning</w:t>
      </w:r>
      <w:proofErr w:type="gramEnd"/>
      <w:r w:rsidR="00490DC3">
        <w:rPr>
          <w:rFonts w:ascii="Franklin Gothic Book" w:hAnsi="Franklin Gothic Book"/>
        </w:rPr>
        <w:t xml:space="preserve"> and Initiatives </w:t>
      </w:r>
      <w:r w:rsidR="00992382">
        <w:rPr>
          <w:rFonts w:ascii="Franklin Gothic Book" w:hAnsi="Franklin Gothic Book"/>
        </w:rPr>
        <w:t>–</w:t>
      </w:r>
      <w:r w:rsidR="00490DC3">
        <w:rPr>
          <w:rFonts w:ascii="Franklin Gothic Book" w:hAnsi="Franklin Gothic Book"/>
        </w:rPr>
        <w:t xml:space="preserve"> </w:t>
      </w:r>
      <w:r w:rsidR="00992382">
        <w:rPr>
          <w:rFonts w:ascii="Franklin Gothic Book" w:hAnsi="Franklin Gothic Book"/>
        </w:rPr>
        <w:t>APM 30.16</w:t>
      </w:r>
      <w:r w:rsidR="00952499">
        <w:rPr>
          <w:rFonts w:ascii="Franklin Gothic Book" w:hAnsi="Franklin Gothic Book"/>
        </w:rPr>
        <w:t xml:space="preserve"> </w:t>
      </w:r>
    </w:p>
    <w:p w14:paraId="37FFE169" w14:textId="6173882F" w:rsidR="00846061" w:rsidRPr="00D05834" w:rsidRDefault="00846061" w:rsidP="006F5C44">
      <w:pPr>
        <w:pStyle w:val="ListParagraph"/>
        <w:numPr>
          <w:ilvl w:val="2"/>
          <w:numId w:val="6"/>
        </w:numPr>
      </w:pPr>
      <w:r>
        <w:rPr>
          <w:rFonts w:ascii="Franklin Gothic Book" w:hAnsi="Franklin Gothic Book"/>
        </w:rPr>
        <w:t xml:space="preserve">Mtg #7 </w:t>
      </w:r>
      <w:r w:rsidR="00FE7081">
        <w:rPr>
          <w:rFonts w:ascii="Franklin Gothic Book" w:hAnsi="Franklin Gothic Book"/>
        </w:rPr>
        <w:t>10/03</w:t>
      </w:r>
      <w:r>
        <w:rPr>
          <w:rFonts w:ascii="Franklin Gothic Book" w:hAnsi="Franklin Gothic Book"/>
        </w:rPr>
        <w:t xml:space="preserve">/2023 </w:t>
      </w:r>
      <w:r w:rsidR="00792A6D">
        <w:rPr>
          <w:rFonts w:ascii="Franklin Gothic Book" w:hAnsi="Franklin Gothic Book"/>
        </w:rPr>
        <w:t>–</w:t>
      </w:r>
      <w:r>
        <w:rPr>
          <w:rFonts w:ascii="Franklin Gothic Book" w:hAnsi="Franklin Gothic Book"/>
        </w:rPr>
        <w:t xml:space="preserve"> </w:t>
      </w:r>
      <w:r w:rsidR="00792A6D">
        <w:rPr>
          <w:rFonts w:ascii="Franklin Gothic Book" w:hAnsi="Franklin Gothic Book"/>
        </w:rPr>
        <w:t xml:space="preserve">Traci Craig, </w:t>
      </w:r>
      <w:r w:rsidR="00171CDB">
        <w:rPr>
          <w:rFonts w:ascii="Franklin Gothic Book" w:eastAsia="Franklin Gothic Book" w:hAnsi="Franklin Gothic Book" w:cs="Franklin Gothic Book"/>
        </w:rPr>
        <w:t>Associate Dean, College of Letters, Arts and Social Sciences</w:t>
      </w:r>
      <w:r w:rsidR="00647F28">
        <w:rPr>
          <w:rFonts w:ascii="Franklin Gothic Book" w:hAnsi="Franklin Gothic Book"/>
        </w:rPr>
        <w:t xml:space="preserve"> – </w:t>
      </w:r>
      <w:r w:rsidR="00E21617">
        <w:rPr>
          <w:rFonts w:ascii="Franklin Gothic Book" w:eastAsia="Franklin Gothic Book" w:hAnsi="Franklin Gothic Book" w:cs="Franklin Gothic Book"/>
        </w:rPr>
        <w:t>UCC 136</w:t>
      </w:r>
      <w:r w:rsidR="00FF4E6E">
        <w:rPr>
          <w:rFonts w:ascii="Franklin Gothic Book" w:eastAsia="Franklin Gothic Book" w:hAnsi="Franklin Gothic Book" w:cs="Franklin Gothic Book"/>
        </w:rPr>
        <w:t xml:space="preserve"> Inter</w:t>
      </w:r>
      <w:r w:rsidR="00F26631">
        <w:rPr>
          <w:rFonts w:ascii="Franklin Gothic Book" w:eastAsia="Franklin Gothic Book" w:hAnsi="Franklin Gothic Book" w:cs="Franklin Gothic Book"/>
        </w:rPr>
        <w:t>disciplinary Studies</w:t>
      </w:r>
      <w:r w:rsidR="00D05834">
        <w:rPr>
          <w:rFonts w:ascii="Franklin Gothic Book" w:eastAsia="Franklin Gothic Book" w:hAnsi="Franklin Gothic Book" w:cs="Franklin Gothic Book"/>
        </w:rPr>
        <w:t xml:space="preserve"> </w:t>
      </w:r>
      <w:r w:rsidR="00F26631">
        <w:rPr>
          <w:rFonts w:ascii="Franklin Gothic Book" w:eastAsia="Franklin Gothic Book" w:hAnsi="Franklin Gothic Book" w:cs="Franklin Gothic Book"/>
        </w:rPr>
        <w:t>(B</w:t>
      </w:r>
      <w:r w:rsidR="00066C94">
        <w:rPr>
          <w:rFonts w:ascii="Franklin Gothic Book" w:eastAsia="Franklin Gothic Book" w:hAnsi="Franklin Gothic Book" w:cs="Franklin Gothic Book"/>
        </w:rPr>
        <w:t xml:space="preserve">A </w:t>
      </w:r>
      <w:r w:rsidR="00066C94" w:rsidRPr="006F5C44">
        <w:rPr>
          <w:rFonts w:ascii="Franklin Gothic Book" w:eastAsia="Franklin Gothic Book" w:hAnsi="Franklin Gothic Book" w:cs="Franklin Gothic Book"/>
        </w:rPr>
        <w:t>or BS)</w:t>
      </w:r>
    </w:p>
    <w:p w14:paraId="44CCE784" w14:textId="1422AEAD" w:rsidR="00D05834" w:rsidRPr="00D05834" w:rsidRDefault="00D05834" w:rsidP="006F5C44">
      <w:pPr>
        <w:pStyle w:val="ListParagraph"/>
        <w:numPr>
          <w:ilvl w:val="2"/>
          <w:numId w:val="6"/>
        </w:numPr>
      </w:pPr>
      <w:r>
        <w:rPr>
          <w:rFonts w:ascii="Franklin Gothic Book" w:eastAsia="Franklin Gothic Book" w:hAnsi="Franklin Gothic Book" w:cs="Franklin Gothic Book"/>
        </w:rPr>
        <w:t xml:space="preserve">Mtg #9 10/17/2023 – </w:t>
      </w:r>
      <w:r w:rsidR="00EB0F42">
        <w:rPr>
          <w:rFonts w:ascii="Franklin Gothic Book" w:eastAsia="Franklin Gothic Book" w:hAnsi="Franklin Gothic Book" w:cs="Franklin Gothic Book"/>
        </w:rPr>
        <w:t>Stefanie Ramirez</w:t>
      </w:r>
      <w:r w:rsidR="00204646">
        <w:rPr>
          <w:rFonts w:ascii="Franklin Gothic Book" w:eastAsia="Franklin Gothic Book" w:hAnsi="Franklin Gothic Book" w:cs="Franklin Gothic Book"/>
        </w:rPr>
        <w:t>, Department of Business</w:t>
      </w:r>
      <w:r w:rsidR="00647F28">
        <w:rPr>
          <w:rFonts w:ascii="Franklin Gothic Book" w:hAnsi="Franklin Gothic Book"/>
        </w:rPr>
        <w:t xml:space="preserve"> – </w:t>
      </w:r>
      <w:r w:rsidR="001E2401">
        <w:rPr>
          <w:rFonts w:ascii="Franklin Gothic Book" w:eastAsia="Franklin Gothic Book" w:hAnsi="Franklin Gothic Book" w:cs="Franklin Gothic Book"/>
        </w:rPr>
        <w:t xml:space="preserve">UCC 139 </w:t>
      </w:r>
      <w:r w:rsidR="001E2401">
        <w:rPr>
          <w:rFonts w:ascii="Franklin Gothic Book" w:eastAsia="Times New Roman" w:hAnsi="Franklin Gothic Book" w:cs="Calibri"/>
          <w:color w:val="000000" w:themeColor="text1"/>
        </w:rPr>
        <w:t>International Business Minor</w:t>
      </w:r>
    </w:p>
    <w:p w14:paraId="518D473C" w14:textId="03E5A212" w:rsidR="00D05834" w:rsidRPr="001065F6" w:rsidRDefault="00D05834" w:rsidP="00D05834">
      <w:pPr>
        <w:pStyle w:val="ListParagraph"/>
        <w:numPr>
          <w:ilvl w:val="2"/>
          <w:numId w:val="6"/>
        </w:numPr>
      </w:pPr>
      <w:r>
        <w:rPr>
          <w:rFonts w:ascii="Franklin Gothic Book" w:eastAsia="Franklin Gothic Book" w:hAnsi="Franklin Gothic Book" w:cs="Franklin Gothic Book"/>
        </w:rPr>
        <w:t>Mtg #9 10/17/2023 –</w:t>
      </w:r>
      <w:r w:rsidR="00647F28">
        <w:rPr>
          <w:rFonts w:ascii="Franklin Gothic Book" w:eastAsia="Franklin Gothic Book" w:hAnsi="Franklin Gothic Book" w:cs="Franklin Gothic Book"/>
        </w:rPr>
        <w:t xml:space="preserve"> </w:t>
      </w:r>
      <w:r w:rsidR="00623B3E">
        <w:rPr>
          <w:rFonts w:ascii="Franklin Gothic Book" w:eastAsia="Franklin Gothic Book" w:hAnsi="Franklin Gothic Book" w:cs="Franklin Gothic Book"/>
        </w:rPr>
        <w:t xml:space="preserve">Janis Johnson, </w:t>
      </w:r>
      <w:r w:rsidR="002D3506">
        <w:rPr>
          <w:rFonts w:ascii="Franklin Gothic Book" w:hAnsi="Franklin Gothic Book"/>
        </w:rPr>
        <w:t xml:space="preserve">Department of </w:t>
      </w:r>
      <w:r w:rsidR="00623B3E">
        <w:rPr>
          <w:rFonts w:ascii="Franklin Gothic Book" w:eastAsia="Franklin Gothic Book" w:hAnsi="Franklin Gothic Book" w:cs="Franklin Gothic Book"/>
        </w:rPr>
        <w:t>English</w:t>
      </w:r>
      <w:r w:rsidR="00623B3E">
        <w:rPr>
          <w:rFonts w:ascii="Franklin Gothic Book" w:hAnsi="Franklin Gothic Book"/>
        </w:rPr>
        <w:t xml:space="preserve"> –</w:t>
      </w:r>
      <w:r w:rsidR="006913E6">
        <w:rPr>
          <w:rFonts w:ascii="Franklin Gothic Book" w:hAnsi="Franklin Gothic Book"/>
        </w:rPr>
        <w:t xml:space="preserve"> </w:t>
      </w:r>
      <w:r w:rsidR="00623B3E">
        <w:rPr>
          <w:rFonts w:ascii="Franklin Gothic Book" w:hAnsi="Franklin Gothic Book"/>
        </w:rPr>
        <w:t xml:space="preserve">UCC 149 </w:t>
      </w:r>
      <w:r w:rsidR="00623B3E">
        <w:rPr>
          <w:rFonts w:ascii="Franklin Gothic Book" w:eastAsia="Times New Roman" w:hAnsi="Franklin Gothic Book" w:cs="Calibri"/>
          <w:color w:val="000000" w:themeColor="text1"/>
        </w:rPr>
        <w:t>Black Studies Minor</w:t>
      </w:r>
    </w:p>
    <w:p w14:paraId="073F9444" w14:textId="3EFD32BE" w:rsidR="001065F6" w:rsidRPr="00D05834" w:rsidRDefault="001065F6" w:rsidP="00D05834">
      <w:pPr>
        <w:pStyle w:val="ListParagraph"/>
        <w:numPr>
          <w:ilvl w:val="2"/>
          <w:numId w:val="6"/>
        </w:numPr>
      </w:pPr>
      <w:r>
        <w:rPr>
          <w:rFonts w:ascii="Franklin Gothic Book" w:eastAsia="Times New Roman" w:hAnsi="Franklin Gothic Book" w:cs="Calibri"/>
          <w:color w:val="000000" w:themeColor="text1"/>
        </w:rPr>
        <w:t>Mtg #9 10/17/2023</w:t>
      </w:r>
      <w:r w:rsidR="0085387A">
        <w:rPr>
          <w:rFonts w:ascii="Franklin Gothic Book" w:eastAsia="Times New Roman" w:hAnsi="Franklin Gothic Book" w:cs="Calibri"/>
          <w:color w:val="000000" w:themeColor="text1"/>
        </w:rPr>
        <w:t xml:space="preserve"> </w:t>
      </w:r>
      <w:r w:rsidR="0085387A">
        <w:rPr>
          <w:rFonts w:ascii="Franklin Gothic Book" w:hAnsi="Franklin Gothic Book"/>
        </w:rPr>
        <w:t xml:space="preserve">– Sydney Freeman, </w:t>
      </w:r>
      <w:r w:rsidR="00737978">
        <w:rPr>
          <w:rFonts w:ascii="Franklin Gothic Book" w:hAnsi="Franklin Gothic Book"/>
        </w:rPr>
        <w:t>Leadership &amp; Counseling</w:t>
      </w:r>
      <w:r w:rsidR="0085387A">
        <w:rPr>
          <w:rFonts w:ascii="Franklin Gothic Book" w:eastAsia="Times New Roman" w:hAnsi="Franklin Gothic Book" w:cs="Calibri"/>
          <w:color w:val="000000" w:themeColor="text1"/>
        </w:rPr>
        <w:t xml:space="preserve"> </w:t>
      </w:r>
      <w:r w:rsidR="0085387A">
        <w:rPr>
          <w:rFonts w:ascii="Franklin Gothic Book" w:hAnsi="Franklin Gothic Book"/>
        </w:rPr>
        <w:t xml:space="preserve">– UCC 149 </w:t>
      </w:r>
      <w:r w:rsidR="0085387A">
        <w:rPr>
          <w:rFonts w:ascii="Franklin Gothic Book" w:eastAsia="Times New Roman" w:hAnsi="Franklin Gothic Book" w:cs="Calibri"/>
          <w:color w:val="000000" w:themeColor="text1"/>
        </w:rPr>
        <w:t>Black Studies Minor</w:t>
      </w:r>
    </w:p>
    <w:p w14:paraId="10411D40" w14:textId="019423C8" w:rsidR="002F6A62" w:rsidRPr="002F6A62" w:rsidRDefault="002F6A62" w:rsidP="00D05834">
      <w:pPr>
        <w:pStyle w:val="ListParagraph"/>
        <w:numPr>
          <w:ilvl w:val="2"/>
          <w:numId w:val="6"/>
        </w:numPr>
      </w:pPr>
      <w:r>
        <w:rPr>
          <w:rFonts w:ascii="Franklin Gothic Book" w:eastAsia="Franklin Gothic Book" w:hAnsi="Franklin Gothic Book" w:cs="Franklin Gothic Book"/>
        </w:rPr>
        <w:t xml:space="preserve">Mtg #9 10/17/2023 – Ben Barton, Department Chair, Psychology and Communication </w:t>
      </w:r>
      <w:r>
        <w:rPr>
          <w:rFonts w:ascii="Franklin Gothic Book" w:hAnsi="Franklin Gothic Book"/>
        </w:rPr>
        <w:t>– UCC 52</w:t>
      </w:r>
      <w:r w:rsidR="00A47094">
        <w:rPr>
          <w:rFonts w:ascii="Franklin Gothic Book" w:hAnsi="Franklin Gothic Book"/>
        </w:rPr>
        <w:t>0 Chemical Addictions: Principles and Practice Academic Certificate</w:t>
      </w:r>
    </w:p>
    <w:p w14:paraId="76428675" w14:textId="47BF482F" w:rsidR="00D05834" w:rsidRPr="008C3FE3" w:rsidRDefault="00D05834" w:rsidP="00D05834">
      <w:pPr>
        <w:pStyle w:val="ListParagraph"/>
        <w:numPr>
          <w:ilvl w:val="2"/>
          <w:numId w:val="6"/>
        </w:numPr>
      </w:pPr>
      <w:r>
        <w:rPr>
          <w:rFonts w:ascii="Franklin Gothic Book" w:eastAsia="Franklin Gothic Book" w:hAnsi="Franklin Gothic Book" w:cs="Franklin Gothic Book"/>
        </w:rPr>
        <w:t>Mtg #9 10/17/2023 –</w:t>
      </w:r>
      <w:r w:rsidR="00623B3E">
        <w:rPr>
          <w:rFonts w:ascii="Franklin Gothic Book" w:eastAsia="Franklin Gothic Book" w:hAnsi="Franklin Gothic Book" w:cs="Franklin Gothic Book"/>
        </w:rPr>
        <w:t xml:space="preserve"> </w:t>
      </w:r>
      <w:r w:rsidR="00181F45">
        <w:rPr>
          <w:rFonts w:ascii="Franklin Gothic Book" w:eastAsia="Franklin Gothic Book" w:hAnsi="Franklin Gothic Book" w:cs="Franklin Gothic Book"/>
        </w:rPr>
        <w:t>Ben Barton, Department Chair</w:t>
      </w:r>
      <w:r w:rsidR="006913E6">
        <w:rPr>
          <w:rFonts w:ascii="Franklin Gothic Book" w:eastAsia="Franklin Gothic Book" w:hAnsi="Franklin Gothic Book" w:cs="Franklin Gothic Book"/>
        </w:rPr>
        <w:t xml:space="preserve">, Psychology and Communication </w:t>
      </w:r>
      <w:r w:rsidR="006913E6">
        <w:rPr>
          <w:rFonts w:ascii="Franklin Gothic Book" w:hAnsi="Franklin Gothic Book"/>
        </w:rPr>
        <w:t xml:space="preserve">– </w:t>
      </w:r>
      <w:r w:rsidR="00DB5A1B">
        <w:rPr>
          <w:rFonts w:ascii="Franklin Gothic Book" w:hAnsi="Franklin Gothic Book"/>
        </w:rPr>
        <w:t>UCC 521 Professional Skills in Chemical</w:t>
      </w:r>
      <w:r w:rsidR="00B1711E">
        <w:rPr>
          <w:rFonts w:ascii="Franklin Gothic Book" w:hAnsi="Franklin Gothic Book"/>
        </w:rPr>
        <w:t xml:space="preserve"> Addictions Counseling Academic Certificate </w:t>
      </w:r>
    </w:p>
    <w:p w14:paraId="75A9734A" w14:textId="6EDF2FD1" w:rsidR="008C3FE3" w:rsidRPr="00DD76A3" w:rsidRDefault="006B2E20" w:rsidP="00D05834">
      <w:pPr>
        <w:pStyle w:val="ListParagraph"/>
        <w:numPr>
          <w:ilvl w:val="2"/>
          <w:numId w:val="6"/>
        </w:numPr>
        <w:rPr>
          <w:color w:val="000000" w:themeColor="text1"/>
        </w:rPr>
      </w:pPr>
      <w:r w:rsidRPr="00DD76A3">
        <w:rPr>
          <w:rFonts w:ascii="Franklin Gothic Book" w:eastAsia="Franklin Gothic Book" w:hAnsi="Franklin Gothic Book" w:cs="Franklin Gothic Book"/>
          <w:color w:val="000000" w:themeColor="text1"/>
        </w:rPr>
        <w:t xml:space="preserve">Mtg #9 10/17/2023 – </w:t>
      </w:r>
      <w:r w:rsidR="00FC6B32" w:rsidRPr="00DD76A3">
        <w:rPr>
          <w:rFonts w:ascii="Franklin Gothic Book" w:eastAsia="Franklin Gothic Book" w:hAnsi="Franklin Gothic Book" w:cs="Franklin Gothic Book"/>
          <w:color w:val="000000" w:themeColor="text1"/>
        </w:rPr>
        <w:t xml:space="preserve">Erin Chapman, School of Family and Consumer Sciences </w:t>
      </w:r>
      <w:r w:rsidR="00FC6B32" w:rsidRPr="00DD76A3">
        <w:rPr>
          <w:rFonts w:ascii="Franklin Gothic Book" w:hAnsi="Franklin Gothic Book"/>
          <w:color w:val="000000" w:themeColor="text1"/>
        </w:rPr>
        <w:t xml:space="preserve">– </w:t>
      </w:r>
      <w:r w:rsidR="00892672" w:rsidRPr="00DD76A3">
        <w:rPr>
          <w:rFonts w:ascii="Franklin Gothic Book" w:eastAsia="Franklin Gothic Book" w:hAnsi="Franklin Gothic Book" w:cs="Franklin Gothic Book"/>
          <w:color w:val="000000" w:themeColor="text1"/>
        </w:rPr>
        <w:t>Spread Pay Task Force</w:t>
      </w:r>
    </w:p>
    <w:p w14:paraId="40A1E2D4" w14:textId="77777777" w:rsidR="00E52208" w:rsidRPr="00DD76A3" w:rsidRDefault="006B2E20" w:rsidP="00E52208">
      <w:pPr>
        <w:pStyle w:val="ListParagraph"/>
        <w:numPr>
          <w:ilvl w:val="2"/>
          <w:numId w:val="6"/>
        </w:numPr>
        <w:rPr>
          <w:color w:val="000000" w:themeColor="text1"/>
        </w:rPr>
      </w:pPr>
      <w:r w:rsidRPr="00DD76A3">
        <w:rPr>
          <w:rFonts w:ascii="Franklin Gothic Book" w:eastAsia="Franklin Gothic Book" w:hAnsi="Franklin Gothic Book" w:cs="Franklin Gothic Book"/>
          <w:color w:val="000000" w:themeColor="text1"/>
        </w:rPr>
        <w:t>Mtg #9 10/17/2023 –</w:t>
      </w:r>
      <w:r w:rsidR="004A53C1" w:rsidRPr="00DD76A3">
        <w:rPr>
          <w:rFonts w:ascii="Franklin Gothic Book" w:eastAsia="Franklin Gothic Book" w:hAnsi="Franklin Gothic Book" w:cs="Franklin Gothic Book"/>
          <w:color w:val="000000" w:themeColor="text1"/>
        </w:rPr>
        <w:t xml:space="preserve"> Marco </w:t>
      </w:r>
      <w:proofErr w:type="spellStart"/>
      <w:r w:rsidR="004A53C1" w:rsidRPr="00DD76A3">
        <w:rPr>
          <w:rFonts w:ascii="Franklin Gothic Book" w:eastAsia="Franklin Gothic Book" w:hAnsi="Franklin Gothic Book" w:cs="Franklin Gothic Book"/>
          <w:color w:val="000000" w:themeColor="text1"/>
        </w:rPr>
        <w:t>Seiferle</w:t>
      </w:r>
      <w:proofErr w:type="spellEnd"/>
      <w:r w:rsidR="004A53C1" w:rsidRPr="00DD76A3">
        <w:rPr>
          <w:rFonts w:ascii="Franklin Gothic Book" w:eastAsia="Franklin Gothic Book" w:hAnsi="Franklin Gothic Book" w:cs="Franklin Gothic Book"/>
          <w:color w:val="000000" w:themeColor="text1"/>
        </w:rPr>
        <w:t>-Valencia, General Library</w:t>
      </w:r>
      <w:r w:rsidR="001A5BE7" w:rsidRPr="00DD76A3">
        <w:rPr>
          <w:rFonts w:ascii="Franklin Gothic Book" w:eastAsia="Franklin Gothic Book" w:hAnsi="Franklin Gothic Book" w:cs="Franklin Gothic Book"/>
          <w:color w:val="000000" w:themeColor="text1"/>
        </w:rPr>
        <w:t xml:space="preserve"> </w:t>
      </w:r>
      <w:r w:rsidR="001A5BE7" w:rsidRPr="00DD76A3">
        <w:rPr>
          <w:rFonts w:ascii="Franklin Gothic Book" w:hAnsi="Franklin Gothic Book"/>
          <w:color w:val="000000" w:themeColor="text1"/>
        </w:rPr>
        <w:t>–</w:t>
      </w:r>
      <w:r w:rsidR="00104FDC" w:rsidRPr="00DD76A3">
        <w:rPr>
          <w:rFonts w:ascii="Franklin Gothic Book" w:eastAsia="Franklin Gothic Book" w:hAnsi="Franklin Gothic Book" w:cs="Franklin Gothic Book"/>
          <w:color w:val="000000" w:themeColor="text1"/>
        </w:rPr>
        <w:t xml:space="preserve"> </w:t>
      </w:r>
      <w:r w:rsidR="004259F6" w:rsidRPr="00DD76A3">
        <w:rPr>
          <w:rFonts w:ascii="Franklin Gothic Book" w:eastAsia="Franklin Gothic Book" w:hAnsi="Franklin Gothic Book" w:cs="Franklin Gothic Book"/>
          <w:color w:val="000000" w:themeColor="text1"/>
        </w:rPr>
        <w:t>Instructional Materials Accessibility and Affordability Policy</w:t>
      </w:r>
    </w:p>
    <w:p w14:paraId="30025A21" w14:textId="0C3591EE" w:rsidR="00104FDC" w:rsidRPr="00DD76A3" w:rsidRDefault="00104FDC" w:rsidP="00E52208">
      <w:pPr>
        <w:pStyle w:val="ListParagraph"/>
        <w:numPr>
          <w:ilvl w:val="2"/>
          <w:numId w:val="6"/>
        </w:numPr>
        <w:rPr>
          <w:color w:val="000000" w:themeColor="text1"/>
        </w:rPr>
      </w:pPr>
      <w:r w:rsidRPr="00DD76A3">
        <w:rPr>
          <w:rFonts w:ascii="Franklin Gothic Book" w:eastAsia="Franklin Gothic Book" w:hAnsi="Franklin Gothic Book" w:cs="Franklin Gothic Book"/>
          <w:color w:val="000000" w:themeColor="text1"/>
        </w:rPr>
        <w:t xml:space="preserve">Mtg #9 10/17/2023 – </w:t>
      </w:r>
      <w:r w:rsidR="00E52208" w:rsidRPr="00DD76A3">
        <w:rPr>
          <w:rFonts w:ascii="Franklin Gothic Book" w:eastAsia="Franklin Gothic Book" w:hAnsi="Franklin Gothic Book" w:cs="Franklin Gothic Book"/>
          <w:color w:val="000000" w:themeColor="text1"/>
        </w:rPr>
        <w:t xml:space="preserve">Blaine Eckles, Vice President Student Affairs, Dean of Students </w:t>
      </w:r>
      <w:r w:rsidR="00E52208" w:rsidRPr="00DD76A3">
        <w:rPr>
          <w:rFonts w:ascii="Franklin Gothic Book" w:hAnsi="Franklin Gothic Book"/>
          <w:color w:val="000000" w:themeColor="text1"/>
        </w:rPr>
        <w:t xml:space="preserve">– </w:t>
      </w:r>
      <w:r w:rsidR="00F9332E" w:rsidRPr="00DD76A3">
        <w:rPr>
          <w:rFonts w:ascii="Franklin Gothic Book" w:eastAsia="Franklin Gothic Book" w:hAnsi="Franklin Gothic Book" w:cs="Franklin Gothic Book"/>
          <w:color w:val="000000" w:themeColor="text1"/>
        </w:rPr>
        <w:t>Campus Safety Concerns</w:t>
      </w:r>
    </w:p>
    <w:p w14:paraId="15442E08" w14:textId="26EDFB4A" w:rsidR="00BC0613" w:rsidRPr="008C063C" w:rsidRDefault="00875A4A" w:rsidP="008C063C">
      <w:pPr>
        <w:pStyle w:val="ListParagraph"/>
        <w:numPr>
          <w:ilvl w:val="2"/>
          <w:numId w:val="6"/>
        </w:numPr>
        <w:rPr>
          <w:color w:val="000000" w:themeColor="text1"/>
        </w:rPr>
      </w:pPr>
      <w:r w:rsidRPr="00DD76A3">
        <w:rPr>
          <w:rFonts w:ascii="Franklin Gothic Book" w:eastAsia="Franklin Gothic Book" w:hAnsi="Franklin Gothic Book" w:cs="Franklin Gothic Book"/>
          <w:color w:val="000000" w:themeColor="text1"/>
        </w:rPr>
        <w:t>Mtg #</w:t>
      </w:r>
      <w:r w:rsidR="006B46EB" w:rsidRPr="00DD76A3">
        <w:rPr>
          <w:rFonts w:ascii="Franklin Gothic Book" w:eastAsia="Franklin Gothic Book" w:hAnsi="Franklin Gothic Book" w:cs="Franklin Gothic Book"/>
          <w:color w:val="000000" w:themeColor="text1"/>
        </w:rPr>
        <w:t>10</w:t>
      </w:r>
      <w:r w:rsidRPr="00DD76A3">
        <w:rPr>
          <w:rFonts w:ascii="Franklin Gothic Book" w:eastAsia="Franklin Gothic Book" w:hAnsi="Franklin Gothic Book" w:cs="Franklin Gothic Book"/>
          <w:color w:val="000000" w:themeColor="text1"/>
        </w:rPr>
        <w:t xml:space="preserve"> 10/</w:t>
      </w:r>
      <w:r w:rsidR="006B46EB" w:rsidRPr="00DD76A3">
        <w:rPr>
          <w:rFonts w:ascii="Franklin Gothic Book" w:eastAsia="Franklin Gothic Book" w:hAnsi="Franklin Gothic Book" w:cs="Franklin Gothic Book"/>
          <w:color w:val="000000" w:themeColor="text1"/>
        </w:rPr>
        <w:t>24</w:t>
      </w:r>
      <w:r w:rsidRPr="00DD76A3">
        <w:rPr>
          <w:rFonts w:ascii="Franklin Gothic Book" w:eastAsia="Franklin Gothic Book" w:hAnsi="Franklin Gothic Book" w:cs="Franklin Gothic Book"/>
          <w:color w:val="000000" w:themeColor="text1"/>
        </w:rPr>
        <w:t>/2023 –</w:t>
      </w:r>
      <w:r w:rsidR="006B46EB" w:rsidRPr="00DD76A3">
        <w:rPr>
          <w:rFonts w:ascii="Franklin Gothic Book" w:eastAsia="Franklin Gothic Book" w:hAnsi="Franklin Gothic Book" w:cs="Franklin Gothic Book"/>
          <w:color w:val="000000" w:themeColor="text1"/>
        </w:rPr>
        <w:t xml:space="preserve"> </w:t>
      </w:r>
      <w:r w:rsidR="00052214" w:rsidRPr="00DD76A3">
        <w:rPr>
          <w:rFonts w:ascii="Franklin Gothic Book" w:hAnsi="Franklin Gothic Book" w:cs="Calibri"/>
          <w:color w:val="000000" w:themeColor="text1"/>
          <w:shd w:val="clear" w:color="auto" w:fill="FFFFFF"/>
        </w:rPr>
        <w:t xml:space="preserve">Vibhav Durgesh, </w:t>
      </w:r>
      <w:r w:rsidR="00065B1D">
        <w:rPr>
          <w:rFonts w:ascii="Franklin Gothic Book" w:hAnsi="Franklin Gothic Book"/>
        </w:rPr>
        <w:t xml:space="preserve">Department of </w:t>
      </w:r>
      <w:r w:rsidR="00052214" w:rsidRPr="00DD76A3">
        <w:rPr>
          <w:rFonts w:ascii="Franklin Gothic Book" w:hAnsi="Franklin Gothic Book" w:cs="Arial"/>
          <w:color w:val="000000" w:themeColor="text1"/>
          <w:spacing w:val="-2"/>
          <w:shd w:val="clear" w:color="auto" w:fill="FFFFFF"/>
        </w:rPr>
        <w:t>Mechanical Engineering</w:t>
      </w:r>
      <w:r w:rsidR="00934AF7" w:rsidRPr="00DD76A3">
        <w:rPr>
          <w:rFonts w:ascii="Franklin Gothic Book" w:eastAsia="Franklin Gothic Book" w:hAnsi="Franklin Gothic Book" w:cs="Franklin Gothic Book"/>
          <w:color w:val="000000" w:themeColor="text1"/>
        </w:rPr>
        <w:t xml:space="preserve"> </w:t>
      </w:r>
      <w:r w:rsidR="00934AF7" w:rsidRPr="00DD76A3">
        <w:rPr>
          <w:rFonts w:ascii="Franklin Gothic Book" w:hAnsi="Franklin Gothic Book"/>
          <w:color w:val="000000" w:themeColor="text1"/>
        </w:rPr>
        <w:t xml:space="preserve">– </w:t>
      </w:r>
      <w:r w:rsidR="00934AF7" w:rsidRPr="00DD76A3">
        <w:rPr>
          <w:rFonts w:ascii="Franklin Gothic Book" w:eastAsia="Franklin Gothic Book" w:hAnsi="Franklin Gothic Book" w:cs="Franklin Gothic Book"/>
          <w:color w:val="000000" w:themeColor="text1"/>
        </w:rPr>
        <w:t>UCC 519 Aerospace Certificate</w:t>
      </w:r>
    </w:p>
    <w:p w14:paraId="3A67AE81" w14:textId="3C1F8475" w:rsidR="00F21EF3" w:rsidRPr="00FF28E3" w:rsidRDefault="00F21EF3" w:rsidP="00E52208">
      <w:pPr>
        <w:pStyle w:val="ListParagraph"/>
        <w:numPr>
          <w:ilvl w:val="2"/>
          <w:numId w:val="6"/>
        </w:numPr>
        <w:rPr>
          <w:color w:val="000000" w:themeColor="text1"/>
        </w:rPr>
      </w:pPr>
      <w:r w:rsidRPr="00DD76A3">
        <w:rPr>
          <w:rFonts w:ascii="Franklin Gothic Book" w:eastAsia="Franklin Gothic Book" w:hAnsi="Franklin Gothic Book" w:cs="Franklin Gothic Book"/>
          <w:color w:val="000000" w:themeColor="text1"/>
        </w:rPr>
        <w:t>Mtg #10 10/24/</w:t>
      </w:r>
      <w:r w:rsidRPr="00A81C72">
        <w:rPr>
          <w:rFonts w:ascii="Franklin Gothic Book" w:eastAsia="Franklin Gothic Book" w:hAnsi="Franklin Gothic Book" w:cs="Franklin Gothic Book"/>
          <w:color w:val="000000" w:themeColor="text1"/>
        </w:rPr>
        <w:t xml:space="preserve">2023 – </w:t>
      </w:r>
      <w:r w:rsidR="00F4599E" w:rsidRPr="00A81C72">
        <w:rPr>
          <w:rFonts w:ascii="Franklin Gothic Book" w:eastAsia="Franklin Gothic Book" w:hAnsi="Franklin Gothic Book" w:cs="Franklin Gothic Book"/>
          <w:color w:val="000000" w:themeColor="text1"/>
        </w:rPr>
        <w:t xml:space="preserve">Ken </w:t>
      </w:r>
      <w:proofErr w:type="spellStart"/>
      <w:r w:rsidR="00F4599E" w:rsidRPr="00A81C72">
        <w:rPr>
          <w:rFonts w:ascii="Franklin Gothic Book" w:eastAsia="Franklin Gothic Book" w:hAnsi="Franklin Gothic Book" w:cs="Franklin Gothic Book"/>
          <w:color w:val="000000" w:themeColor="text1"/>
        </w:rPr>
        <w:t>Udas</w:t>
      </w:r>
      <w:proofErr w:type="spellEnd"/>
      <w:r w:rsidR="00F4599E" w:rsidRPr="00A81C72">
        <w:rPr>
          <w:rFonts w:ascii="Franklin Gothic Book" w:eastAsia="Franklin Gothic Book" w:hAnsi="Franklin Gothic Book" w:cs="Franklin Gothic Book"/>
          <w:color w:val="000000" w:themeColor="text1"/>
        </w:rPr>
        <w:t xml:space="preserve">, </w:t>
      </w:r>
      <w:r w:rsidR="00A81C72" w:rsidRPr="00A81C72">
        <w:rPr>
          <w:rFonts w:ascii="Franklin Gothic Book" w:hAnsi="Franklin Gothic Book" w:cs="Arial"/>
          <w:color w:val="000000" w:themeColor="text1"/>
          <w:spacing w:val="-2"/>
          <w:shd w:val="clear" w:color="auto" w:fill="FFFFFF"/>
        </w:rPr>
        <w:t>Vice Prov</w:t>
      </w:r>
      <w:r w:rsidR="00A81C72">
        <w:rPr>
          <w:rFonts w:ascii="Franklin Gothic Book" w:hAnsi="Franklin Gothic Book" w:cs="Arial"/>
          <w:color w:val="000000" w:themeColor="text1"/>
          <w:spacing w:val="-2"/>
          <w:shd w:val="clear" w:color="auto" w:fill="FFFFFF"/>
        </w:rPr>
        <w:t>ost</w:t>
      </w:r>
      <w:r w:rsidR="00A81C72" w:rsidRPr="00A81C72">
        <w:rPr>
          <w:rFonts w:ascii="Franklin Gothic Book" w:hAnsi="Franklin Gothic Book" w:cs="Arial"/>
          <w:color w:val="000000" w:themeColor="text1"/>
          <w:spacing w:val="-2"/>
          <w:shd w:val="clear" w:color="auto" w:fill="FFFFFF"/>
        </w:rPr>
        <w:t xml:space="preserve"> for Digital Learning</w:t>
      </w:r>
      <w:r w:rsidR="00A81C72" w:rsidRPr="00DD76A3">
        <w:rPr>
          <w:rFonts w:ascii="Franklin Gothic Book" w:eastAsia="Franklin Gothic Book" w:hAnsi="Franklin Gothic Book" w:cs="Franklin Gothic Book"/>
          <w:color w:val="000000" w:themeColor="text1"/>
        </w:rPr>
        <w:t xml:space="preserve"> </w:t>
      </w:r>
      <w:r w:rsidR="00A81C72" w:rsidRPr="00C90E99">
        <w:rPr>
          <w:rFonts w:ascii="Franklin Gothic Book" w:hAnsi="Franklin Gothic Book"/>
          <w:color w:val="000000" w:themeColor="text1"/>
        </w:rPr>
        <w:t>–</w:t>
      </w:r>
      <w:r w:rsidR="00D20FF4" w:rsidRPr="00C90E99">
        <w:rPr>
          <w:rFonts w:ascii="Franklin Gothic Book" w:hAnsi="Franklin Gothic Book"/>
          <w:color w:val="000000" w:themeColor="text1"/>
        </w:rPr>
        <w:t xml:space="preserve"> </w:t>
      </w:r>
      <w:r w:rsidR="00C90E99" w:rsidRPr="00C90E99">
        <w:rPr>
          <w:rFonts w:ascii="Franklin Gothic Book" w:hAnsi="Franklin Gothic Book" w:cs="Arial"/>
          <w:color w:val="000000"/>
          <w:shd w:val="clear" w:color="auto" w:fill="FFFFFF"/>
        </w:rPr>
        <w:t>Continuing Adult and Professional Education</w:t>
      </w:r>
    </w:p>
    <w:p w14:paraId="4599AB68" w14:textId="5258ACF2" w:rsidR="000A6836" w:rsidRPr="004D7666" w:rsidRDefault="000A6836" w:rsidP="00E52208">
      <w:pPr>
        <w:pStyle w:val="ListParagraph"/>
        <w:numPr>
          <w:ilvl w:val="2"/>
          <w:numId w:val="6"/>
        </w:numPr>
        <w:rPr>
          <w:color w:val="000000" w:themeColor="text1"/>
        </w:rPr>
      </w:pPr>
      <w:r>
        <w:rPr>
          <w:rFonts w:ascii="Franklin Gothic Book" w:hAnsi="Franklin Gothic Book" w:cs="Arial"/>
          <w:color w:val="000000"/>
          <w:shd w:val="clear" w:color="auto" w:fill="FFFFFF"/>
        </w:rPr>
        <w:t xml:space="preserve">Mtg #11 </w:t>
      </w:r>
      <w:r w:rsidR="00C30204">
        <w:rPr>
          <w:rFonts w:ascii="Franklin Gothic Book" w:hAnsi="Franklin Gothic Book" w:cs="Arial"/>
          <w:color w:val="000000"/>
          <w:shd w:val="clear" w:color="auto" w:fill="FFFFFF"/>
        </w:rPr>
        <w:t>10/31/2023</w:t>
      </w:r>
      <w:r w:rsidR="00C30204" w:rsidRPr="00A81C72">
        <w:rPr>
          <w:rFonts w:ascii="Franklin Gothic Book" w:eastAsia="Franklin Gothic Book" w:hAnsi="Franklin Gothic Book" w:cs="Franklin Gothic Book"/>
          <w:color w:val="000000" w:themeColor="text1"/>
        </w:rPr>
        <w:t xml:space="preserve"> –</w:t>
      </w:r>
      <w:r w:rsidR="00C30204">
        <w:rPr>
          <w:rFonts w:ascii="Franklin Gothic Book" w:eastAsia="Franklin Gothic Book" w:hAnsi="Franklin Gothic Book" w:cs="Franklin Gothic Book"/>
          <w:color w:val="000000" w:themeColor="text1"/>
        </w:rPr>
        <w:t xml:space="preserve"> </w:t>
      </w:r>
      <w:r w:rsidR="000B499D">
        <w:rPr>
          <w:rFonts w:ascii="Franklin Gothic Book" w:eastAsia="Franklin Gothic Book" w:hAnsi="Franklin Gothic Book" w:cs="Franklin Gothic Book"/>
          <w:color w:val="000000" w:themeColor="text1"/>
        </w:rPr>
        <w:t xml:space="preserve">Trevor White, </w:t>
      </w:r>
      <w:r w:rsidR="004D7666">
        <w:rPr>
          <w:rFonts w:ascii="Franklin Gothic Book" w:eastAsia="Franklin Gothic Book" w:hAnsi="Franklin Gothic Book" w:cs="Franklin Gothic Book"/>
          <w:color w:val="000000" w:themeColor="text1"/>
        </w:rPr>
        <w:t>School of Family and Consumer Sciences</w:t>
      </w:r>
      <w:r w:rsidR="004158AD" w:rsidRPr="00A81C72">
        <w:rPr>
          <w:rFonts w:ascii="Franklin Gothic Book" w:eastAsia="Franklin Gothic Book" w:hAnsi="Franklin Gothic Book" w:cs="Franklin Gothic Book"/>
          <w:color w:val="000000" w:themeColor="text1"/>
        </w:rPr>
        <w:t xml:space="preserve"> –</w:t>
      </w:r>
      <w:r w:rsidR="004158AD">
        <w:rPr>
          <w:rFonts w:ascii="Franklin Gothic Book" w:eastAsia="Franklin Gothic Book" w:hAnsi="Franklin Gothic Book" w:cs="Franklin Gothic Book"/>
          <w:color w:val="000000" w:themeColor="text1"/>
        </w:rPr>
        <w:t xml:space="preserve"> UCC 434 Child Development</w:t>
      </w:r>
      <w:r w:rsidR="00AB6AB4">
        <w:rPr>
          <w:rFonts w:ascii="Franklin Gothic Book" w:eastAsia="Franklin Gothic Book" w:hAnsi="Franklin Gothic Book" w:cs="Franklin Gothic Book"/>
          <w:color w:val="000000" w:themeColor="text1"/>
        </w:rPr>
        <w:t xml:space="preserve"> M.S.</w:t>
      </w:r>
    </w:p>
    <w:p w14:paraId="245236DA" w14:textId="0348AB92" w:rsidR="004D7666" w:rsidRPr="007656E5" w:rsidRDefault="004D7666" w:rsidP="00E52208">
      <w:pPr>
        <w:pStyle w:val="ListParagraph"/>
        <w:numPr>
          <w:ilvl w:val="2"/>
          <w:numId w:val="6"/>
        </w:numPr>
        <w:rPr>
          <w:color w:val="000000" w:themeColor="text1"/>
        </w:rPr>
      </w:pPr>
      <w:r>
        <w:rPr>
          <w:rFonts w:ascii="Franklin Gothic Book" w:eastAsia="Franklin Gothic Book" w:hAnsi="Franklin Gothic Book" w:cs="Franklin Gothic Book"/>
          <w:color w:val="000000" w:themeColor="text1"/>
        </w:rPr>
        <w:t>Mtg #11 10/31/2023</w:t>
      </w:r>
      <w:r w:rsidRPr="00A81C72">
        <w:rPr>
          <w:rFonts w:ascii="Franklin Gothic Book" w:eastAsia="Franklin Gothic Book" w:hAnsi="Franklin Gothic Book" w:cs="Franklin Gothic Book"/>
          <w:color w:val="000000" w:themeColor="text1"/>
        </w:rPr>
        <w:t xml:space="preserve"> –</w:t>
      </w:r>
      <w:r w:rsidR="00AB6AB4">
        <w:rPr>
          <w:rFonts w:ascii="Franklin Gothic Book" w:eastAsia="Franklin Gothic Book" w:hAnsi="Franklin Gothic Book" w:cs="Franklin Gothic Book"/>
          <w:color w:val="000000" w:themeColor="text1"/>
        </w:rPr>
        <w:t xml:space="preserve"> </w:t>
      </w:r>
      <w:r w:rsidR="004B20FF">
        <w:rPr>
          <w:rFonts w:ascii="Franklin Gothic Book" w:eastAsia="Franklin Gothic Book" w:hAnsi="Franklin Gothic Book" w:cs="Franklin Gothic Book"/>
          <w:color w:val="000000" w:themeColor="text1"/>
        </w:rPr>
        <w:t>Karen Humes,</w:t>
      </w:r>
      <w:r w:rsidR="00065B1D" w:rsidRPr="00065B1D">
        <w:rPr>
          <w:rFonts w:ascii="Franklin Gothic Book" w:hAnsi="Franklin Gothic Book"/>
        </w:rPr>
        <w:t xml:space="preserve"> </w:t>
      </w:r>
      <w:r w:rsidR="00065B1D">
        <w:rPr>
          <w:rFonts w:ascii="Franklin Gothic Book" w:hAnsi="Franklin Gothic Book"/>
        </w:rPr>
        <w:t>Department of</w:t>
      </w:r>
      <w:r w:rsidR="004B20FF">
        <w:rPr>
          <w:rFonts w:ascii="Franklin Gothic Book" w:eastAsia="Franklin Gothic Book" w:hAnsi="Franklin Gothic Book" w:cs="Franklin Gothic Book"/>
          <w:color w:val="000000" w:themeColor="text1"/>
        </w:rPr>
        <w:t xml:space="preserve"> </w:t>
      </w:r>
      <w:proofErr w:type="gramStart"/>
      <w:r w:rsidR="00E52C1E">
        <w:rPr>
          <w:rFonts w:ascii="Franklin Gothic Book" w:eastAsia="Franklin Gothic Book" w:hAnsi="Franklin Gothic Book" w:cs="Franklin Gothic Book"/>
          <w:color w:val="000000" w:themeColor="text1"/>
        </w:rPr>
        <w:t>Earth</w:t>
      </w:r>
      <w:proofErr w:type="gramEnd"/>
      <w:r w:rsidR="00E52C1E">
        <w:rPr>
          <w:rFonts w:ascii="Franklin Gothic Book" w:eastAsia="Franklin Gothic Book" w:hAnsi="Franklin Gothic Book" w:cs="Franklin Gothic Book"/>
          <w:color w:val="000000" w:themeColor="text1"/>
        </w:rPr>
        <w:t xml:space="preserve"> and Spatial Sciences</w:t>
      </w:r>
      <w:r w:rsidR="00E52C1E" w:rsidRPr="00A81C72">
        <w:rPr>
          <w:rFonts w:ascii="Franklin Gothic Book" w:eastAsia="Franklin Gothic Book" w:hAnsi="Franklin Gothic Book" w:cs="Franklin Gothic Book"/>
          <w:color w:val="000000" w:themeColor="text1"/>
        </w:rPr>
        <w:t xml:space="preserve"> –</w:t>
      </w:r>
      <w:r w:rsidR="00C44AC0">
        <w:rPr>
          <w:rFonts w:ascii="Franklin Gothic Book" w:eastAsia="Franklin Gothic Book" w:hAnsi="Franklin Gothic Book" w:cs="Franklin Gothic Book"/>
          <w:color w:val="000000" w:themeColor="text1"/>
        </w:rPr>
        <w:t xml:space="preserve"> </w:t>
      </w:r>
      <w:r w:rsidR="00E52C1E">
        <w:rPr>
          <w:rFonts w:ascii="Franklin Gothic Book" w:eastAsia="Franklin Gothic Book" w:hAnsi="Franklin Gothic Book" w:cs="Franklin Gothic Book"/>
          <w:color w:val="000000" w:themeColor="text1"/>
        </w:rPr>
        <w:t>UCC 529</w:t>
      </w:r>
      <w:r w:rsidR="007656E5">
        <w:rPr>
          <w:rFonts w:ascii="Franklin Gothic Book" w:eastAsia="Franklin Gothic Book" w:hAnsi="Franklin Gothic Book" w:cs="Franklin Gothic Book"/>
          <w:color w:val="000000" w:themeColor="text1"/>
        </w:rPr>
        <w:t xml:space="preserve"> Sustainability Academic Certificate </w:t>
      </w:r>
    </w:p>
    <w:p w14:paraId="57294B42" w14:textId="639978A8" w:rsidR="00FF28E3" w:rsidRPr="000D5FBF" w:rsidRDefault="007656E5" w:rsidP="008C063C">
      <w:pPr>
        <w:pStyle w:val="ListParagraph"/>
        <w:numPr>
          <w:ilvl w:val="2"/>
          <w:numId w:val="6"/>
        </w:numPr>
        <w:rPr>
          <w:color w:val="000000" w:themeColor="text1"/>
        </w:rPr>
      </w:pPr>
      <w:r>
        <w:rPr>
          <w:rFonts w:ascii="Franklin Gothic Book" w:eastAsia="Franklin Gothic Book" w:hAnsi="Franklin Gothic Book" w:cs="Franklin Gothic Book"/>
          <w:color w:val="000000" w:themeColor="text1"/>
        </w:rPr>
        <w:t>Mtg #11 10/31/2023</w:t>
      </w:r>
      <w:r w:rsidRPr="00A81C72">
        <w:rPr>
          <w:rFonts w:ascii="Franklin Gothic Book" w:eastAsia="Franklin Gothic Book" w:hAnsi="Franklin Gothic Book" w:cs="Franklin Gothic Book"/>
          <w:color w:val="000000" w:themeColor="text1"/>
        </w:rPr>
        <w:t xml:space="preserve"> –</w:t>
      </w:r>
      <w:r>
        <w:rPr>
          <w:rFonts w:ascii="Franklin Gothic Book" w:eastAsia="Franklin Gothic Book" w:hAnsi="Franklin Gothic Book" w:cs="Franklin Gothic Book"/>
          <w:color w:val="000000" w:themeColor="text1"/>
        </w:rPr>
        <w:t xml:space="preserve"> Erin James, </w:t>
      </w:r>
      <w:r w:rsidR="00065B1D">
        <w:rPr>
          <w:rFonts w:ascii="Franklin Gothic Book" w:hAnsi="Franklin Gothic Book"/>
        </w:rPr>
        <w:t xml:space="preserve">Department of </w:t>
      </w:r>
      <w:r w:rsidR="00C44AC0">
        <w:rPr>
          <w:rFonts w:ascii="Franklin Gothic Book" w:eastAsia="Franklin Gothic Book" w:hAnsi="Franklin Gothic Book" w:cs="Franklin Gothic Book"/>
          <w:color w:val="000000" w:themeColor="text1"/>
        </w:rPr>
        <w:t>English</w:t>
      </w:r>
      <w:r w:rsidR="00065B1D">
        <w:rPr>
          <w:rFonts w:ascii="Franklin Gothic Book" w:eastAsia="Franklin Gothic Book" w:hAnsi="Franklin Gothic Book" w:cs="Franklin Gothic Book"/>
          <w:color w:val="000000" w:themeColor="text1"/>
        </w:rPr>
        <w:t xml:space="preserve"> </w:t>
      </w:r>
      <w:r w:rsidR="00C44AC0" w:rsidRPr="00A81C72">
        <w:rPr>
          <w:rFonts w:ascii="Franklin Gothic Book" w:eastAsia="Franklin Gothic Book" w:hAnsi="Franklin Gothic Book" w:cs="Franklin Gothic Book"/>
          <w:color w:val="000000" w:themeColor="text1"/>
        </w:rPr>
        <w:t>–</w:t>
      </w:r>
      <w:r w:rsidR="00C44AC0">
        <w:rPr>
          <w:rFonts w:ascii="Franklin Gothic Book" w:eastAsia="Franklin Gothic Book" w:hAnsi="Franklin Gothic Book" w:cs="Franklin Gothic Book"/>
          <w:color w:val="000000" w:themeColor="text1"/>
        </w:rPr>
        <w:t xml:space="preserve"> UCC 529 Sustainability Academic Certificate</w:t>
      </w:r>
    </w:p>
    <w:p w14:paraId="7068E796" w14:textId="12B4E77B" w:rsidR="00930927" w:rsidRPr="00930927" w:rsidRDefault="00930927" w:rsidP="000D5FBF">
      <w:pPr>
        <w:pStyle w:val="ListParagraph"/>
        <w:numPr>
          <w:ilvl w:val="2"/>
          <w:numId w:val="6"/>
        </w:numPr>
      </w:pPr>
      <w:r>
        <w:rPr>
          <w:rFonts w:ascii="Franklin Gothic Book" w:hAnsi="Franklin Gothic Book"/>
        </w:rPr>
        <w:t>Mtg #13 11/14/2023 –</w:t>
      </w:r>
      <w:r w:rsidR="00EC46CB">
        <w:rPr>
          <w:rFonts w:ascii="Franklin Gothic Book" w:hAnsi="Franklin Gothic Book"/>
        </w:rPr>
        <w:t xml:space="preserve"> </w:t>
      </w:r>
      <w:r w:rsidR="004629D1">
        <w:rPr>
          <w:rFonts w:ascii="Franklin Gothic Book" w:hAnsi="Franklin Gothic Book"/>
        </w:rPr>
        <w:t>Alistair Smith, Department Chair</w:t>
      </w:r>
      <w:r w:rsidR="004540CF">
        <w:rPr>
          <w:rFonts w:ascii="Franklin Gothic Book" w:hAnsi="Franklin Gothic Book"/>
        </w:rPr>
        <w:t xml:space="preserve">, </w:t>
      </w:r>
      <w:proofErr w:type="gramStart"/>
      <w:r w:rsidR="004540CF">
        <w:rPr>
          <w:rFonts w:ascii="Franklin Gothic Book" w:hAnsi="Franklin Gothic Book"/>
        </w:rPr>
        <w:t>Earth</w:t>
      </w:r>
      <w:proofErr w:type="gramEnd"/>
      <w:r w:rsidR="004540CF">
        <w:rPr>
          <w:rFonts w:ascii="Franklin Gothic Book" w:hAnsi="Franklin Gothic Book"/>
        </w:rPr>
        <w:t xml:space="preserve"> and Spatial Sciences – </w:t>
      </w:r>
      <w:r w:rsidR="003F3109">
        <w:rPr>
          <w:rFonts w:ascii="Franklin Gothic Book" w:hAnsi="Franklin Gothic Book"/>
        </w:rPr>
        <w:t xml:space="preserve">FSH 1565 Academic Ranks and Responsibilities </w:t>
      </w:r>
    </w:p>
    <w:p w14:paraId="38959564" w14:textId="5EB770C5" w:rsidR="00930927" w:rsidRPr="00930927" w:rsidRDefault="00930927" w:rsidP="00C563DD">
      <w:pPr>
        <w:pStyle w:val="ListParagraph"/>
        <w:numPr>
          <w:ilvl w:val="2"/>
          <w:numId w:val="6"/>
        </w:numPr>
      </w:pPr>
      <w:r>
        <w:rPr>
          <w:rFonts w:ascii="Franklin Gothic Book" w:hAnsi="Franklin Gothic Book"/>
        </w:rPr>
        <w:t>Mtg #13 11/14/2023 –</w:t>
      </w:r>
      <w:r w:rsidR="00C563DD" w:rsidRPr="00C563DD">
        <w:rPr>
          <w:rFonts w:ascii="Franklin Gothic Book" w:hAnsi="Franklin Gothic Book"/>
        </w:rPr>
        <w:t xml:space="preserve"> </w:t>
      </w:r>
      <w:r w:rsidR="00C563DD">
        <w:rPr>
          <w:rFonts w:ascii="Franklin Gothic Book" w:hAnsi="Franklin Gothic Book"/>
        </w:rPr>
        <w:t xml:space="preserve">Alistair Smith, Department Chair, </w:t>
      </w:r>
      <w:proofErr w:type="gramStart"/>
      <w:r w:rsidR="00C563DD">
        <w:rPr>
          <w:rFonts w:ascii="Franklin Gothic Book" w:hAnsi="Franklin Gothic Book"/>
        </w:rPr>
        <w:t>Earth</w:t>
      </w:r>
      <w:proofErr w:type="gramEnd"/>
      <w:r w:rsidR="00C563DD">
        <w:rPr>
          <w:rFonts w:ascii="Franklin Gothic Book" w:hAnsi="Franklin Gothic Book"/>
        </w:rPr>
        <w:t xml:space="preserve"> and Spatial Sciences – </w:t>
      </w:r>
      <w:r w:rsidR="003F3109">
        <w:rPr>
          <w:rFonts w:ascii="Franklin Gothic Book" w:hAnsi="Franklin Gothic Book"/>
        </w:rPr>
        <w:t xml:space="preserve">FSH 3320 </w:t>
      </w:r>
      <w:r w:rsidR="00A90EA6">
        <w:rPr>
          <w:rFonts w:ascii="Franklin Gothic Book" w:eastAsia="Times New Roman" w:hAnsi="Franklin Gothic Book" w:cs="Calibri"/>
          <w:color w:val="000000" w:themeColor="text1"/>
        </w:rPr>
        <w:t>Annual Performance Evaluations and Salary Determination of Faculty Members and Performance</w:t>
      </w:r>
    </w:p>
    <w:p w14:paraId="64BB86BC" w14:textId="793CA558" w:rsidR="00A56D24" w:rsidRPr="00A56D24" w:rsidRDefault="000D5FBF" w:rsidP="000D5FBF">
      <w:pPr>
        <w:pStyle w:val="ListParagraph"/>
        <w:numPr>
          <w:ilvl w:val="2"/>
          <w:numId w:val="6"/>
        </w:numPr>
      </w:pPr>
      <w:r>
        <w:rPr>
          <w:rFonts w:ascii="Franklin Gothic Book" w:hAnsi="Franklin Gothic Book"/>
        </w:rPr>
        <w:t>Mtg #1</w:t>
      </w:r>
      <w:r w:rsidR="009821DE">
        <w:rPr>
          <w:rFonts w:ascii="Franklin Gothic Book" w:hAnsi="Franklin Gothic Book"/>
        </w:rPr>
        <w:t>3</w:t>
      </w:r>
      <w:r>
        <w:rPr>
          <w:rFonts w:ascii="Franklin Gothic Book" w:hAnsi="Franklin Gothic Book"/>
        </w:rPr>
        <w:t xml:space="preserve"> 11/</w:t>
      </w:r>
      <w:r w:rsidR="009821DE">
        <w:rPr>
          <w:rFonts w:ascii="Franklin Gothic Book" w:hAnsi="Franklin Gothic Book"/>
        </w:rPr>
        <w:t>14</w:t>
      </w:r>
      <w:r>
        <w:rPr>
          <w:rFonts w:ascii="Franklin Gothic Book" w:hAnsi="Franklin Gothic Book"/>
        </w:rPr>
        <w:t xml:space="preserve">/2023 – Torrey Lawrence, </w:t>
      </w:r>
      <w:proofErr w:type="gramStart"/>
      <w:r>
        <w:rPr>
          <w:rFonts w:ascii="Franklin Gothic Book" w:hAnsi="Franklin Gothic Book"/>
        </w:rPr>
        <w:t>Provost</w:t>
      </w:r>
      <w:proofErr w:type="gramEnd"/>
      <w:r>
        <w:rPr>
          <w:rFonts w:ascii="Franklin Gothic Book" w:hAnsi="Franklin Gothic Book"/>
        </w:rPr>
        <w:t xml:space="preserve"> and Executive Vice President </w:t>
      </w:r>
      <w:r w:rsidR="00A56D24">
        <w:rPr>
          <w:rFonts w:ascii="Franklin Gothic Book" w:hAnsi="Franklin Gothic Book"/>
        </w:rPr>
        <w:t>–</w:t>
      </w:r>
      <w:r>
        <w:rPr>
          <w:rFonts w:ascii="Franklin Gothic Book" w:hAnsi="Franklin Gothic Book"/>
        </w:rPr>
        <w:t xml:space="preserve"> </w:t>
      </w:r>
      <w:r w:rsidR="00A56D24">
        <w:rPr>
          <w:rFonts w:ascii="Franklin Gothic Book" w:hAnsi="Franklin Gothic Book"/>
        </w:rPr>
        <w:t xml:space="preserve">University of Phoenix Financial Flowchart </w:t>
      </w:r>
    </w:p>
    <w:p w14:paraId="690BDE95" w14:textId="3558B7F0" w:rsidR="000D5FBF" w:rsidRPr="003D56F1" w:rsidRDefault="00A56D24" w:rsidP="00A46C49">
      <w:pPr>
        <w:pStyle w:val="ListParagraph"/>
        <w:numPr>
          <w:ilvl w:val="2"/>
          <w:numId w:val="6"/>
        </w:numPr>
      </w:pPr>
      <w:r>
        <w:rPr>
          <w:rFonts w:ascii="Franklin Gothic Book" w:hAnsi="Franklin Gothic Book"/>
        </w:rPr>
        <w:t>Mtg #1</w:t>
      </w:r>
      <w:r w:rsidR="009821DE">
        <w:rPr>
          <w:rFonts w:ascii="Franklin Gothic Book" w:hAnsi="Franklin Gothic Book"/>
        </w:rPr>
        <w:t>3</w:t>
      </w:r>
      <w:r>
        <w:rPr>
          <w:rFonts w:ascii="Franklin Gothic Book" w:hAnsi="Franklin Gothic Book"/>
        </w:rPr>
        <w:t xml:space="preserve"> 11/</w:t>
      </w:r>
      <w:r w:rsidR="009821DE">
        <w:rPr>
          <w:rFonts w:ascii="Franklin Gothic Book" w:hAnsi="Franklin Gothic Book"/>
        </w:rPr>
        <w:t>14</w:t>
      </w:r>
      <w:r>
        <w:rPr>
          <w:rFonts w:ascii="Franklin Gothic Book" w:hAnsi="Franklin Gothic Book"/>
        </w:rPr>
        <w:t>/2023 – Diane Kell</w:t>
      </w:r>
      <w:r w:rsidR="00952ADB">
        <w:rPr>
          <w:rFonts w:ascii="Franklin Gothic Book" w:hAnsi="Franklin Gothic Book"/>
        </w:rPr>
        <w:t>y-Riley, Vice Provost for Faculty</w:t>
      </w:r>
      <w:r>
        <w:rPr>
          <w:rFonts w:ascii="Franklin Gothic Book" w:hAnsi="Franklin Gothic Book"/>
        </w:rPr>
        <w:t xml:space="preserve"> </w:t>
      </w:r>
      <w:r w:rsidR="00952ADB">
        <w:rPr>
          <w:rFonts w:ascii="Franklin Gothic Book" w:hAnsi="Franklin Gothic Book"/>
        </w:rPr>
        <w:t xml:space="preserve">– Promotion and Tenure </w:t>
      </w:r>
      <w:r w:rsidR="00A46C49">
        <w:rPr>
          <w:rFonts w:ascii="Franklin Gothic Book" w:hAnsi="Franklin Gothic Book"/>
        </w:rPr>
        <w:t xml:space="preserve">Nomination Process </w:t>
      </w:r>
    </w:p>
    <w:p w14:paraId="7F188703" w14:textId="1E154FF7" w:rsidR="002A4384" w:rsidRPr="002A4384" w:rsidRDefault="002A4384" w:rsidP="00A46C49">
      <w:pPr>
        <w:pStyle w:val="ListParagraph"/>
        <w:numPr>
          <w:ilvl w:val="2"/>
          <w:numId w:val="6"/>
        </w:numPr>
      </w:pPr>
      <w:r>
        <w:rPr>
          <w:rFonts w:ascii="Franklin Gothic Book" w:hAnsi="Franklin Gothic Book"/>
        </w:rPr>
        <w:t xml:space="preserve">Mtg #13 11/14/2023 – Cari Fealy, </w:t>
      </w:r>
      <w:r w:rsidR="0027688A">
        <w:rPr>
          <w:rFonts w:ascii="Franklin Gothic Book" w:hAnsi="Franklin Gothic Book"/>
        </w:rPr>
        <w:t>Associate Dean of Students</w:t>
      </w:r>
      <w:r w:rsidR="00F71A57">
        <w:rPr>
          <w:rFonts w:ascii="Franklin Gothic Book" w:hAnsi="Franklin Gothic Book"/>
        </w:rPr>
        <w:t xml:space="preserve"> – FSH 2300 Student Code of conduct &amp; Resolution Process</w:t>
      </w:r>
    </w:p>
    <w:p w14:paraId="5F3AE707" w14:textId="292B5996" w:rsidR="00C80BA8" w:rsidRPr="00746C7C" w:rsidRDefault="00C80BA8" w:rsidP="00A46C49">
      <w:pPr>
        <w:pStyle w:val="ListParagraph"/>
        <w:numPr>
          <w:ilvl w:val="2"/>
          <w:numId w:val="6"/>
        </w:numPr>
      </w:pPr>
      <w:r>
        <w:rPr>
          <w:rFonts w:ascii="Franklin Gothic Book" w:hAnsi="Franklin Gothic Book"/>
        </w:rPr>
        <w:t xml:space="preserve">Mtg #14 11/28/2023 – </w:t>
      </w:r>
      <w:r w:rsidR="008561B4">
        <w:rPr>
          <w:rFonts w:ascii="Franklin Gothic Book" w:eastAsia="Franklin Gothic Book" w:hAnsi="Franklin Gothic Book" w:cs="Franklin Gothic Book"/>
        </w:rPr>
        <w:t xml:space="preserve">Michael McCollough, Department of Business </w:t>
      </w:r>
      <w:r w:rsidR="008561B4">
        <w:rPr>
          <w:rFonts w:ascii="Franklin Gothic Book" w:hAnsi="Franklin Gothic Book"/>
        </w:rPr>
        <w:t xml:space="preserve">– </w:t>
      </w:r>
      <w:r w:rsidR="00E417B5">
        <w:rPr>
          <w:rFonts w:ascii="Franklin Gothic Book" w:eastAsia="Franklin Gothic Book" w:hAnsi="Franklin Gothic Book" w:cs="Franklin Gothic Book"/>
        </w:rPr>
        <w:t>UCC 522 Marketing Analytics Undergraduate Academic Certificate</w:t>
      </w:r>
    </w:p>
    <w:p w14:paraId="424B867A" w14:textId="24CC56BB" w:rsidR="00746C7C" w:rsidRPr="00804B0E" w:rsidRDefault="00746C7C" w:rsidP="00A46C49">
      <w:pPr>
        <w:pStyle w:val="ListParagraph"/>
        <w:numPr>
          <w:ilvl w:val="2"/>
          <w:numId w:val="6"/>
        </w:numPr>
      </w:pPr>
      <w:r>
        <w:rPr>
          <w:rFonts w:ascii="Franklin Gothic Book" w:hAnsi="Franklin Gothic Book"/>
        </w:rPr>
        <w:t xml:space="preserve">Mtg #14 11/28/2023 – </w:t>
      </w:r>
      <w:r w:rsidRPr="00D9336A">
        <w:rPr>
          <w:rFonts w:ascii="Franklin Gothic Book" w:eastAsia="Franklin Gothic Book" w:hAnsi="Franklin Gothic Book" w:cs="Franklin Gothic Book"/>
        </w:rPr>
        <w:t>Jerry McMurtry, Dean, College of Graduate Studies</w:t>
      </w:r>
      <w:r>
        <w:rPr>
          <w:rFonts w:ascii="Franklin Gothic Book" w:eastAsia="Franklin Gothic Book" w:hAnsi="Franklin Gothic Book" w:cs="Franklin Gothic Book"/>
        </w:rPr>
        <w:t xml:space="preserve"> </w:t>
      </w:r>
      <w:r>
        <w:rPr>
          <w:rFonts w:ascii="Franklin Gothic Book" w:hAnsi="Franklin Gothic Book"/>
        </w:rPr>
        <w:t xml:space="preserve">– </w:t>
      </w:r>
      <w:r w:rsidR="00804B0E" w:rsidRPr="00D9336A">
        <w:rPr>
          <w:rFonts w:ascii="Franklin Gothic Book" w:eastAsia="Franklin Gothic Book" w:hAnsi="Franklin Gothic Book" w:cs="Franklin Gothic Book"/>
        </w:rPr>
        <w:t>UCC 526 Scientific Communication and Leadership Academic Certificate</w:t>
      </w:r>
    </w:p>
    <w:p w14:paraId="3425551B" w14:textId="108EC1C4" w:rsidR="00804B0E" w:rsidRPr="00804B0E" w:rsidRDefault="00804B0E" w:rsidP="00A46C49">
      <w:pPr>
        <w:pStyle w:val="ListParagraph"/>
        <w:numPr>
          <w:ilvl w:val="2"/>
          <w:numId w:val="6"/>
        </w:numPr>
      </w:pPr>
      <w:r>
        <w:rPr>
          <w:rFonts w:ascii="Franklin Gothic Book" w:hAnsi="Franklin Gothic Book"/>
        </w:rPr>
        <w:lastRenderedPageBreak/>
        <w:t xml:space="preserve">Mtg #14 11/28/2023 – </w:t>
      </w:r>
      <w:r w:rsidR="00F97D60">
        <w:rPr>
          <w:rFonts w:ascii="Franklin Gothic Book" w:eastAsia="Franklin Gothic Book" w:hAnsi="Franklin Gothic Book" w:cs="Franklin Gothic Book"/>
        </w:rPr>
        <w:t xml:space="preserve">Eric Stuen, Department of Business </w:t>
      </w:r>
      <w:r w:rsidR="00F97D60">
        <w:rPr>
          <w:rFonts w:ascii="Franklin Gothic Book" w:hAnsi="Franklin Gothic Book"/>
        </w:rPr>
        <w:t xml:space="preserve">– </w:t>
      </w:r>
      <w:r w:rsidR="00146FAC">
        <w:rPr>
          <w:rFonts w:ascii="Franklin Gothic Book" w:eastAsia="Franklin Gothic Book" w:hAnsi="Franklin Gothic Book" w:cs="Franklin Gothic Book"/>
        </w:rPr>
        <w:t>UCC 483 International Economics Academic Certificate</w:t>
      </w:r>
    </w:p>
    <w:p w14:paraId="0AFBAA72" w14:textId="394DFE5C" w:rsidR="00804B0E" w:rsidRPr="00804B0E" w:rsidRDefault="00804B0E" w:rsidP="00A46C49">
      <w:pPr>
        <w:pStyle w:val="ListParagraph"/>
        <w:numPr>
          <w:ilvl w:val="2"/>
          <w:numId w:val="6"/>
        </w:numPr>
      </w:pPr>
      <w:r>
        <w:rPr>
          <w:rFonts w:ascii="Franklin Gothic Book" w:hAnsi="Franklin Gothic Book"/>
        </w:rPr>
        <w:t xml:space="preserve">Mtg #14 11/28/2023 – </w:t>
      </w:r>
      <w:r w:rsidR="001810DA">
        <w:rPr>
          <w:rFonts w:ascii="Franklin Gothic Book" w:eastAsia="Franklin Gothic Book" w:hAnsi="Franklin Gothic Book" w:cs="Franklin Gothic Book"/>
        </w:rPr>
        <w:t xml:space="preserve">Eric Stuen, Department of Business </w:t>
      </w:r>
      <w:r w:rsidR="001810DA">
        <w:rPr>
          <w:rFonts w:ascii="Franklin Gothic Book" w:hAnsi="Franklin Gothic Book"/>
        </w:rPr>
        <w:t xml:space="preserve">– </w:t>
      </w:r>
      <w:r w:rsidR="00413E5F">
        <w:rPr>
          <w:rFonts w:ascii="Franklin Gothic Book" w:eastAsia="Franklin Gothic Book" w:hAnsi="Franklin Gothic Book" w:cs="Franklin Gothic Book"/>
        </w:rPr>
        <w:t>UCC 523 Economics of Public Policy Undergraduate Academic Certificate</w:t>
      </w:r>
    </w:p>
    <w:p w14:paraId="3604F4DC" w14:textId="7B695940" w:rsidR="00804B0E" w:rsidRPr="00804B0E" w:rsidRDefault="00804B0E" w:rsidP="00A46C49">
      <w:pPr>
        <w:pStyle w:val="ListParagraph"/>
        <w:numPr>
          <w:ilvl w:val="2"/>
          <w:numId w:val="6"/>
        </w:numPr>
      </w:pPr>
      <w:r>
        <w:rPr>
          <w:rFonts w:ascii="Franklin Gothic Book" w:hAnsi="Franklin Gothic Book"/>
        </w:rPr>
        <w:t xml:space="preserve">Mtg #14 11/28/2023 – </w:t>
      </w:r>
      <w:r w:rsidR="005369F2">
        <w:rPr>
          <w:rFonts w:ascii="Franklin Gothic Book" w:eastAsia="Franklin Gothic Book" w:hAnsi="Franklin Gothic Book" w:cs="Franklin Gothic Book"/>
        </w:rPr>
        <w:t xml:space="preserve">Alistair Smith, Department Chair, </w:t>
      </w:r>
      <w:proofErr w:type="gramStart"/>
      <w:r w:rsidR="005369F2">
        <w:rPr>
          <w:rFonts w:ascii="Franklin Gothic Book" w:eastAsia="Franklin Gothic Book" w:hAnsi="Franklin Gothic Book" w:cs="Franklin Gothic Book"/>
        </w:rPr>
        <w:t>Earth</w:t>
      </w:r>
      <w:proofErr w:type="gramEnd"/>
      <w:r w:rsidR="005369F2">
        <w:rPr>
          <w:rFonts w:ascii="Franklin Gothic Book" w:eastAsia="Franklin Gothic Book" w:hAnsi="Franklin Gothic Book" w:cs="Franklin Gothic Book"/>
        </w:rPr>
        <w:t xml:space="preserve"> and Spatial Sciences </w:t>
      </w:r>
      <w:r w:rsidR="005369F2">
        <w:rPr>
          <w:rFonts w:ascii="Franklin Gothic Book" w:hAnsi="Franklin Gothic Book"/>
        </w:rPr>
        <w:t xml:space="preserve">– </w:t>
      </w:r>
      <w:r w:rsidR="001964A7" w:rsidRPr="00D9336A">
        <w:rPr>
          <w:rFonts w:ascii="Franklin Gothic Book" w:eastAsia="Franklin Gothic Book" w:hAnsi="Franklin Gothic Book" w:cs="Franklin Gothic Book"/>
        </w:rPr>
        <w:t>FSH 1565 Academic Ranks and Responsibilities</w:t>
      </w:r>
    </w:p>
    <w:p w14:paraId="2781FFDB" w14:textId="10FA2E8F" w:rsidR="00804B0E" w:rsidRPr="00804B0E" w:rsidRDefault="00804B0E" w:rsidP="00A46C49">
      <w:pPr>
        <w:pStyle w:val="ListParagraph"/>
        <w:numPr>
          <w:ilvl w:val="2"/>
          <w:numId w:val="6"/>
        </w:numPr>
      </w:pPr>
      <w:r>
        <w:rPr>
          <w:rFonts w:ascii="Franklin Gothic Book" w:hAnsi="Franklin Gothic Book"/>
        </w:rPr>
        <w:t xml:space="preserve">Mtg #14 11/28/2023 – </w:t>
      </w:r>
      <w:r w:rsidR="00A47113" w:rsidRPr="00B802F4">
        <w:rPr>
          <w:rFonts w:ascii="Franklin Gothic Book" w:eastAsia="Franklin Gothic Book" w:hAnsi="Franklin Gothic Book" w:cs="Franklin Gothic Book"/>
        </w:rPr>
        <w:t>Cari Fealy, Associate Dean of Students</w:t>
      </w:r>
      <w:r w:rsidR="00A47113">
        <w:rPr>
          <w:rFonts w:ascii="Franklin Gothic Book" w:eastAsia="Franklin Gothic Book" w:hAnsi="Franklin Gothic Book" w:cs="Franklin Gothic Book"/>
        </w:rPr>
        <w:t xml:space="preserve"> </w:t>
      </w:r>
      <w:r w:rsidR="00A47113">
        <w:rPr>
          <w:rFonts w:ascii="Franklin Gothic Book" w:hAnsi="Franklin Gothic Book"/>
        </w:rPr>
        <w:t xml:space="preserve">– </w:t>
      </w:r>
      <w:r w:rsidR="00E24F9F" w:rsidRPr="00B802F4">
        <w:rPr>
          <w:rFonts w:ascii="Franklin Gothic Book" w:eastAsia="Franklin Gothic Book" w:hAnsi="Franklin Gothic Book" w:cs="Franklin Gothic Book"/>
        </w:rPr>
        <w:t>FSH 2300 Student Code of Conduct</w:t>
      </w:r>
    </w:p>
    <w:p w14:paraId="0C5A18B9" w14:textId="1C1D7322" w:rsidR="00804B0E" w:rsidRPr="00994EAC" w:rsidRDefault="00804B0E" w:rsidP="00A46C49">
      <w:pPr>
        <w:pStyle w:val="ListParagraph"/>
        <w:numPr>
          <w:ilvl w:val="2"/>
          <w:numId w:val="6"/>
        </w:numPr>
      </w:pPr>
      <w:r>
        <w:rPr>
          <w:rFonts w:ascii="Franklin Gothic Book" w:hAnsi="Franklin Gothic Book"/>
        </w:rPr>
        <w:t xml:space="preserve">Mtg #14 11/28/2023 – </w:t>
      </w:r>
      <w:r w:rsidR="00BE6628" w:rsidRPr="00B802F4">
        <w:rPr>
          <w:rFonts w:ascii="Franklin Gothic Book" w:eastAsia="Franklin Gothic Book" w:hAnsi="Franklin Gothic Book" w:cs="Franklin Gothic Book"/>
        </w:rPr>
        <w:t>Cari Fealy, Associate Dean of Students</w:t>
      </w:r>
      <w:r w:rsidR="00BE6628">
        <w:rPr>
          <w:rFonts w:ascii="Franklin Gothic Book" w:eastAsia="Franklin Gothic Book" w:hAnsi="Franklin Gothic Book" w:cs="Franklin Gothic Book"/>
        </w:rPr>
        <w:t xml:space="preserve"> </w:t>
      </w:r>
      <w:r w:rsidR="00BE6628">
        <w:rPr>
          <w:rFonts w:ascii="Franklin Gothic Book" w:hAnsi="Franklin Gothic Book"/>
        </w:rPr>
        <w:t xml:space="preserve">– </w:t>
      </w:r>
      <w:r w:rsidR="000E045A" w:rsidRPr="00B802F4">
        <w:rPr>
          <w:rFonts w:ascii="Franklin Gothic Book" w:eastAsia="Franklin Gothic Book" w:hAnsi="Franklin Gothic Book" w:cs="Franklin Gothic Book"/>
        </w:rPr>
        <w:t>FSH 2400 Disciplinary Process for Alleged Violations of Student Code of Conduct</w:t>
      </w:r>
    </w:p>
    <w:p w14:paraId="4349BB68" w14:textId="5143E895" w:rsidR="006D23A0" w:rsidRPr="006B3EC1" w:rsidRDefault="00994EAC" w:rsidP="006B3EC1">
      <w:pPr>
        <w:pStyle w:val="ListParagraph"/>
        <w:numPr>
          <w:ilvl w:val="2"/>
          <w:numId w:val="6"/>
        </w:numPr>
      </w:pPr>
      <w:r>
        <w:rPr>
          <w:rFonts w:ascii="Franklin Gothic Book" w:hAnsi="Franklin Gothic Book"/>
        </w:rPr>
        <w:t>Mtg #14 11/28/2023 –</w:t>
      </w:r>
      <w:r w:rsidR="00A03D4C">
        <w:rPr>
          <w:rFonts w:ascii="Franklin Gothic Book" w:hAnsi="Franklin Gothic Book"/>
        </w:rPr>
        <w:t xml:space="preserve"> </w:t>
      </w:r>
      <w:r w:rsidR="00664ED3">
        <w:rPr>
          <w:rFonts w:ascii="Franklin Gothic Book" w:hAnsi="Franklin Gothic Book"/>
        </w:rPr>
        <w:t>Linds</w:t>
      </w:r>
      <w:r w:rsidR="00612652">
        <w:rPr>
          <w:rFonts w:ascii="Franklin Gothic Book" w:hAnsi="Franklin Gothic Book"/>
        </w:rPr>
        <w:t>e</w:t>
      </w:r>
      <w:r w:rsidR="00664ED3">
        <w:rPr>
          <w:rFonts w:ascii="Franklin Gothic Book" w:hAnsi="Franklin Gothic Book"/>
        </w:rPr>
        <w:t>y Brown</w:t>
      </w:r>
      <w:r w:rsidR="00BC7957">
        <w:rPr>
          <w:rFonts w:ascii="Franklin Gothic Book" w:hAnsi="Franklin Gothic Book"/>
        </w:rPr>
        <w:t xml:space="preserve">, </w:t>
      </w:r>
      <w:r w:rsidR="00612652">
        <w:rPr>
          <w:rFonts w:ascii="Franklin Gothic Book" w:hAnsi="Franklin Gothic Book"/>
        </w:rPr>
        <w:t>University Registrar, Registrar’s Office</w:t>
      </w:r>
      <w:r w:rsidR="009A328A">
        <w:rPr>
          <w:rFonts w:ascii="Franklin Gothic Book" w:eastAsia="Franklin Gothic Book" w:hAnsi="Franklin Gothic Book" w:cs="Franklin Gothic Book"/>
        </w:rPr>
        <w:t xml:space="preserve"> </w:t>
      </w:r>
      <w:r w:rsidR="009A328A">
        <w:rPr>
          <w:rFonts w:ascii="Franklin Gothic Book" w:hAnsi="Franklin Gothic Book"/>
        </w:rPr>
        <w:t>–</w:t>
      </w:r>
      <w:r w:rsidR="00244F1F" w:rsidRPr="00244F1F">
        <w:rPr>
          <w:rFonts w:ascii="Franklin Gothic Book" w:eastAsia="Franklin Gothic Book" w:hAnsi="Franklin Gothic Book" w:cs="Franklin Gothic Book"/>
        </w:rPr>
        <w:t xml:space="preserve"> </w:t>
      </w:r>
      <w:r w:rsidR="00244F1F">
        <w:rPr>
          <w:rFonts w:ascii="Franklin Gothic Book" w:eastAsia="Franklin Gothic Book" w:hAnsi="Franklin Gothic Book" w:cs="Franklin Gothic Book"/>
        </w:rPr>
        <w:t>FSH 4620 Academic Calendars</w:t>
      </w:r>
    </w:p>
    <w:p w14:paraId="12FC32F0" w14:textId="386F44F2" w:rsidR="005B4C8D" w:rsidRPr="00BA35BB" w:rsidRDefault="005B4C8D" w:rsidP="006B2719">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w:t>
      </w:r>
      <w:r w:rsidR="002A3ACC" w:rsidRPr="00BA35BB">
        <w:rPr>
          <w:rFonts w:ascii="Franklin Gothic Book" w:eastAsia="Franklin Gothic Book" w:hAnsi="Franklin Gothic Book" w:cs="Franklin Gothic Book"/>
        </w:rPr>
        <w:t xml:space="preserve">1/09/2024 </w:t>
      </w:r>
      <w:r w:rsidR="002A3ACC" w:rsidRPr="00BA35BB">
        <w:rPr>
          <w:rFonts w:ascii="Franklin Gothic Book" w:hAnsi="Franklin Gothic Book"/>
        </w:rPr>
        <w:t>–</w:t>
      </w:r>
      <w:r w:rsidR="00614ED5" w:rsidRPr="00BA35BB">
        <w:rPr>
          <w:rFonts w:ascii="Franklin Gothic Book" w:hAnsi="Franklin Gothic Book"/>
        </w:rPr>
        <w:t xml:space="preserve"> </w:t>
      </w:r>
      <w:r w:rsidR="00BC7EEC" w:rsidRPr="00BA35BB">
        <w:rPr>
          <w:rFonts w:ascii="Franklin Gothic Book" w:hAnsi="Franklin Gothic Book"/>
        </w:rPr>
        <w:t xml:space="preserve">Taylor Raney, Associate Department Chair, </w:t>
      </w:r>
      <w:proofErr w:type="gramStart"/>
      <w:r w:rsidR="00BC7EEC" w:rsidRPr="00BA35BB">
        <w:rPr>
          <w:rFonts w:ascii="Franklin Gothic Book" w:hAnsi="Franklin Gothic Book"/>
        </w:rPr>
        <w:t>Curriculum</w:t>
      </w:r>
      <w:proofErr w:type="gramEnd"/>
      <w:r w:rsidR="00BC7EEC" w:rsidRPr="00BA35BB">
        <w:rPr>
          <w:rFonts w:ascii="Franklin Gothic Book" w:hAnsi="Franklin Gothic Book"/>
        </w:rPr>
        <w:t xml:space="preserve"> and Instruction</w:t>
      </w:r>
      <w:r w:rsidR="00BA35BB" w:rsidRPr="00BA35BB">
        <w:rPr>
          <w:rFonts w:ascii="Franklin Gothic Book" w:hAnsi="Franklin Gothic Book"/>
        </w:rPr>
        <w:t xml:space="preserve"> – </w:t>
      </w:r>
      <w:r w:rsidR="00FB73C3" w:rsidRPr="00BA35BB">
        <w:rPr>
          <w:rFonts w:ascii="Franklin Gothic Book" w:hAnsi="Franklin Gothic Book"/>
        </w:rPr>
        <w:t>UCC 164</w:t>
      </w:r>
      <w:r w:rsidR="00952F60" w:rsidRPr="00BA35BB">
        <w:rPr>
          <w:rFonts w:ascii="Franklin Gothic Book" w:hAnsi="Franklin Gothic Book"/>
        </w:rPr>
        <w:t xml:space="preserve"> Biological Sciences Teaching Major</w:t>
      </w:r>
    </w:p>
    <w:p w14:paraId="7263B26D" w14:textId="1FB4BF06" w:rsidR="002A3ACC" w:rsidRPr="00BA35BB" w:rsidRDefault="002A3ACC" w:rsidP="002A3ACC">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614ED5"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FB73C3" w:rsidRPr="00BA35BB">
        <w:rPr>
          <w:rFonts w:ascii="Franklin Gothic Book" w:hAnsi="Franklin Gothic Book"/>
        </w:rPr>
        <w:t>UCC 245</w:t>
      </w:r>
      <w:r w:rsidR="00A37B89" w:rsidRPr="00BA35BB">
        <w:rPr>
          <w:rFonts w:ascii="Franklin Gothic Book" w:hAnsi="Franklin Gothic Book"/>
        </w:rPr>
        <w:t xml:space="preserve"> History Teaching Major 33 credits</w:t>
      </w:r>
    </w:p>
    <w:p w14:paraId="39BD0C25" w14:textId="74110B1D" w:rsidR="002A3ACC" w:rsidRPr="00BA35BB" w:rsidRDefault="002A3ACC" w:rsidP="002A3ACC">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614ED5"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FB73C3" w:rsidRPr="00BA35BB">
        <w:rPr>
          <w:rFonts w:ascii="Franklin Gothic Book" w:hAnsi="Franklin Gothic Book"/>
        </w:rPr>
        <w:t>UCC 218</w:t>
      </w:r>
      <w:r w:rsidR="00A37B89" w:rsidRPr="00BA35BB">
        <w:rPr>
          <w:rFonts w:ascii="Franklin Gothic Book" w:hAnsi="Franklin Gothic Book"/>
        </w:rPr>
        <w:t xml:space="preserve"> English Teaching Major 34 credits</w:t>
      </w:r>
    </w:p>
    <w:p w14:paraId="0403BBE1" w14:textId="4CE451BE" w:rsidR="002A3ACC" w:rsidRPr="00BA35BB" w:rsidRDefault="002A3ACC" w:rsidP="002A3ACC">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FB73C3"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FB73C3" w:rsidRPr="00BA35BB">
        <w:rPr>
          <w:rFonts w:ascii="Franklin Gothic Book" w:hAnsi="Franklin Gothic Book"/>
        </w:rPr>
        <w:t>UCC 263</w:t>
      </w:r>
      <w:r w:rsidR="00BE73E5" w:rsidRPr="00BA35BB">
        <w:rPr>
          <w:rFonts w:ascii="Franklin Gothic Book" w:hAnsi="Franklin Gothic Book"/>
        </w:rPr>
        <w:t xml:space="preserve"> Mathematics Teaching Major 36 credits</w:t>
      </w:r>
    </w:p>
    <w:p w14:paraId="3A11036C" w14:textId="6E20C9C0" w:rsidR="002A3ACC" w:rsidRPr="00BA35BB" w:rsidRDefault="002A3ACC" w:rsidP="002A3ACC">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FB73C3"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FB73C3" w:rsidRPr="00BA35BB">
        <w:rPr>
          <w:rFonts w:ascii="Franklin Gothic Book" w:hAnsi="Franklin Gothic Book"/>
        </w:rPr>
        <w:t>UCC</w:t>
      </w:r>
      <w:r w:rsidR="007B12DE" w:rsidRPr="00BA35BB">
        <w:rPr>
          <w:rFonts w:ascii="Franklin Gothic Book" w:hAnsi="Franklin Gothic Book"/>
        </w:rPr>
        <w:t xml:space="preserve"> 322</w:t>
      </w:r>
      <w:r w:rsidR="00BE73E5" w:rsidRPr="00BA35BB">
        <w:rPr>
          <w:rFonts w:ascii="Franklin Gothic Book" w:hAnsi="Franklin Gothic Book"/>
        </w:rPr>
        <w:t xml:space="preserve"> Chemistry Teaching Major</w:t>
      </w:r>
    </w:p>
    <w:p w14:paraId="2F4E010A" w14:textId="7AE8C1E2"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7B12DE"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7B12DE" w:rsidRPr="00BA35BB">
        <w:rPr>
          <w:rFonts w:ascii="Franklin Gothic Book" w:hAnsi="Franklin Gothic Book"/>
        </w:rPr>
        <w:t>UCC 326</w:t>
      </w:r>
      <w:r w:rsidR="00BE73E5" w:rsidRPr="00BA35BB">
        <w:rPr>
          <w:rFonts w:ascii="Franklin Gothic Book" w:hAnsi="Franklin Gothic Book"/>
        </w:rPr>
        <w:t xml:space="preserve"> Earth Sciences Teaching Major</w:t>
      </w:r>
    </w:p>
    <w:p w14:paraId="08146DD3" w14:textId="4E62F41C"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856CD7" w:rsidRPr="00BA35BB">
        <w:rPr>
          <w:rFonts w:ascii="Franklin Gothic Book" w:hAnsi="Franklin Gothic Book"/>
        </w:rPr>
        <w:t xml:space="preserve"> 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7B12DE" w:rsidRPr="00BA35BB">
        <w:rPr>
          <w:rFonts w:ascii="Franklin Gothic Book" w:hAnsi="Franklin Gothic Book"/>
        </w:rPr>
        <w:t>UCC 335</w:t>
      </w:r>
      <w:r w:rsidR="00BE73E5" w:rsidRPr="00BA35BB">
        <w:rPr>
          <w:rFonts w:ascii="Franklin Gothic Book" w:hAnsi="Franklin Gothic Book"/>
        </w:rPr>
        <w:t xml:space="preserve"> Geography Teaching Major</w:t>
      </w:r>
    </w:p>
    <w:p w14:paraId="503007C2" w14:textId="453BBD7F"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7B12DE"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7B12DE" w:rsidRPr="00BA35BB">
        <w:rPr>
          <w:rFonts w:ascii="Franklin Gothic Book" w:hAnsi="Franklin Gothic Book"/>
        </w:rPr>
        <w:t>UCC 329</w:t>
      </w:r>
      <w:r w:rsidR="00AE2570" w:rsidRPr="00BA35BB">
        <w:rPr>
          <w:rFonts w:ascii="Franklin Gothic Book" w:hAnsi="Franklin Gothic Book"/>
        </w:rPr>
        <w:t xml:space="preserve"> English Teaching Major 46 credits</w:t>
      </w:r>
    </w:p>
    <w:p w14:paraId="59F0C56B" w14:textId="1FE19D7C"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7B12DE"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7B12DE" w:rsidRPr="00BA35BB">
        <w:rPr>
          <w:rFonts w:ascii="Franklin Gothic Book" w:hAnsi="Franklin Gothic Book"/>
        </w:rPr>
        <w:t>UCC 337</w:t>
      </w:r>
      <w:r w:rsidR="00AE2570" w:rsidRPr="00BA35BB">
        <w:rPr>
          <w:rFonts w:ascii="Franklin Gothic Book" w:hAnsi="Franklin Gothic Book"/>
        </w:rPr>
        <w:t xml:space="preserve"> German Teaching Major</w:t>
      </w:r>
    </w:p>
    <w:p w14:paraId="1BC73B19" w14:textId="2D636A8D"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7B12DE"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7B12DE" w:rsidRPr="00BA35BB">
        <w:rPr>
          <w:rFonts w:ascii="Franklin Gothic Book" w:hAnsi="Franklin Gothic Book"/>
        </w:rPr>
        <w:t xml:space="preserve">UCC </w:t>
      </w:r>
      <w:r w:rsidR="00155F32" w:rsidRPr="00BA35BB">
        <w:rPr>
          <w:rFonts w:ascii="Franklin Gothic Book" w:hAnsi="Franklin Gothic Book"/>
        </w:rPr>
        <w:t>339</w:t>
      </w:r>
      <w:r w:rsidR="00AE2570" w:rsidRPr="00BA35BB">
        <w:rPr>
          <w:rFonts w:ascii="Franklin Gothic Book" w:hAnsi="Franklin Gothic Book"/>
        </w:rPr>
        <w:t xml:space="preserve"> History Teaching Major 45 credits</w:t>
      </w:r>
    </w:p>
    <w:p w14:paraId="4DF8261E" w14:textId="59FB6828"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155F32"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155F32" w:rsidRPr="00BA35BB">
        <w:rPr>
          <w:rFonts w:ascii="Franklin Gothic Book" w:hAnsi="Franklin Gothic Book"/>
        </w:rPr>
        <w:t>UCC 342</w:t>
      </w:r>
      <w:r w:rsidR="00995049" w:rsidRPr="00BA35BB">
        <w:rPr>
          <w:rFonts w:ascii="Franklin Gothic Book" w:hAnsi="Franklin Gothic Book"/>
        </w:rPr>
        <w:t xml:space="preserve"> Mathematics Teaching Major 51 credits</w:t>
      </w:r>
    </w:p>
    <w:p w14:paraId="4B1EDEAD" w14:textId="1CD7A492"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155F32"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155F32" w:rsidRPr="00BA35BB">
        <w:rPr>
          <w:rFonts w:ascii="Franklin Gothic Book" w:hAnsi="Franklin Gothic Book"/>
        </w:rPr>
        <w:t>UCC 345</w:t>
      </w:r>
      <w:r w:rsidR="00995049" w:rsidRPr="00BA35BB">
        <w:rPr>
          <w:rFonts w:ascii="Franklin Gothic Book" w:hAnsi="Franklin Gothic Book"/>
        </w:rPr>
        <w:t xml:space="preserve"> Physics Teaching Major</w:t>
      </w:r>
    </w:p>
    <w:p w14:paraId="1ECF441D" w14:textId="17D126F2"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155F32"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155F32" w:rsidRPr="00BA35BB">
        <w:rPr>
          <w:rFonts w:ascii="Franklin Gothic Book" w:hAnsi="Franklin Gothic Book"/>
        </w:rPr>
        <w:t>UCC 350</w:t>
      </w:r>
      <w:r w:rsidR="001F2254" w:rsidRPr="00BA35BB">
        <w:rPr>
          <w:rFonts w:ascii="Franklin Gothic Book" w:hAnsi="Franklin Gothic Book"/>
        </w:rPr>
        <w:t xml:space="preserve"> Spanish Teaching Major</w:t>
      </w:r>
    </w:p>
    <w:p w14:paraId="6DDF57C1" w14:textId="4DCFC457"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155F32"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155F32" w:rsidRPr="00BA35BB">
        <w:rPr>
          <w:rFonts w:ascii="Franklin Gothic Book" w:hAnsi="Franklin Gothic Book"/>
        </w:rPr>
        <w:t>UCC 347</w:t>
      </w:r>
      <w:r w:rsidR="001F2254" w:rsidRPr="00BA35BB">
        <w:rPr>
          <w:rFonts w:ascii="Franklin Gothic Book" w:hAnsi="Franklin Gothic Book"/>
        </w:rPr>
        <w:t xml:space="preserve"> Political Science Teaching Major</w:t>
      </w:r>
    </w:p>
    <w:p w14:paraId="2C36782E" w14:textId="36AC20D0"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614ED5" w:rsidRPr="00BA35BB">
        <w:rPr>
          <w:rFonts w:ascii="Franklin Gothic Book" w:hAnsi="Franklin Gothic Book"/>
        </w:rPr>
        <w:t xml:space="preserve"> </w:t>
      </w:r>
      <w:r w:rsidR="00856CD7" w:rsidRPr="00BA35BB">
        <w:rPr>
          <w:rFonts w:ascii="Franklin Gothic Book" w:hAnsi="Franklin Gothic Book"/>
        </w:rPr>
        <w:t xml:space="preserve">Taylor Raney, Associate Department Chair, </w:t>
      </w:r>
      <w:proofErr w:type="gramStart"/>
      <w:r w:rsidR="00856CD7" w:rsidRPr="00BA35BB">
        <w:rPr>
          <w:rFonts w:ascii="Franklin Gothic Book" w:hAnsi="Franklin Gothic Book"/>
        </w:rPr>
        <w:t>Curriculum</w:t>
      </w:r>
      <w:proofErr w:type="gramEnd"/>
      <w:r w:rsidR="00856CD7" w:rsidRPr="00BA35BB">
        <w:rPr>
          <w:rFonts w:ascii="Franklin Gothic Book" w:hAnsi="Franklin Gothic Book"/>
        </w:rPr>
        <w:t xml:space="preserve"> and Instruction – </w:t>
      </w:r>
      <w:r w:rsidR="00155F32" w:rsidRPr="00BA35BB">
        <w:rPr>
          <w:rFonts w:ascii="Franklin Gothic Book" w:hAnsi="Franklin Gothic Book"/>
        </w:rPr>
        <w:t>UCC</w:t>
      </w:r>
      <w:r w:rsidR="00E31481" w:rsidRPr="00BA35BB">
        <w:rPr>
          <w:rFonts w:ascii="Franklin Gothic Book" w:hAnsi="Franklin Gothic Book"/>
        </w:rPr>
        <w:t xml:space="preserve"> 333</w:t>
      </w:r>
      <w:r w:rsidR="001F2254" w:rsidRPr="00BA35BB">
        <w:rPr>
          <w:rFonts w:ascii="Franklin Gothic Book" w:hAnsi="Franklin Gothic Book"/>
        </w:rPr>
        <w:t xml:space="preserve"> French Teaching Major</w:t>
      </w:r>
    </w:p>
    <w:p w14:paraId="40AD5A4C" w14:textId="047391ED"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E31481" w:rsidRPr="00BA35BB">
        <w:rPr>
          <w:rFonts w:ascii="Franklin Gothic Book" w:hAnsi="Franklin Gothic Book"/>
        </w:rPr>
        <w:t xml:space="preserve"> </w:t>
      </w:r>
      <w:r w:rsidR="00E97C07">
        <w:rPr>
          <w:rFonts w:ascii="Franklin Gothic Book" w:eastAsia="Franklin Gothic Book" w:hAnsi="Franklin Gothic Book" w:cs="Franklin Gothic Book"/>
        </w:rPr>
        <w:t xml:space="preserve">Jerry McMurtry, Dean, College of Graduate Studies </w:t>
      </w:r>
      <w:r w:rsidR="00E84184" w:rsidRPr="00BA35BB">
        <w:rPr>
          <w:rFonts w:ascii="Franklin Gothic Book" w:hAnsi="Franklin Gothic Book"/>
        </w:rPr>
        <w:t xml:space="preserve">– </w:t>
      </w:r>
      <w:r w:rsidR="00E31481" w:rsidRPr="00BA35BB">
        <w:rPr>
          <w:rFonts w:ascii="Franklin Gothic Book" w:hAnsi="Franklin Gothic Book"/>
        </w:rPr>
        <w:t>UCC 108</w:t>
      </w:r>
      <w:r w:rsidR="002D3036" w:rsidRPr="00BA35BB">
        <w:rPr>
          <w:rFonts w:ascii="Franklin Gothic Book" w:hAnsi="Franklin Gothic Book"/>
        </w:rPr>
        <w:t xml:space="preserve"> Academic Requirements for Graduate Admission concerning letters of </w:t>
      </w:r>
      <w:proofErr w:type="gramStart"/>
      <w:r w:rsidR="002D3036" w:rsidRPr="00BA35BB">
        <w:rPr>
          <w:rFonts w:ascii="Franklin Gothic Book" w:hAnsi="Franklin Gothic Book"/>
        </w:rPr>
        <w:t>recommendation</w:t>
      </w:r>
      <w:proofErr w:type="gramEnd"/>
    </w:p>
    <w:p w14:paraId="556DEA6D" w14:textId="7509C5AF"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E31481" w:rsidRPr="00BA35BB">
        <w:rPr>
          <w:rFonts w:ascii="Franklin Gothic Book" w:hAnsi="Franklin Gothic Book"/>
        </w:rPr>
        <w:t xml:space="preserve"> </w:t>
      </w:r>
      <w:r w:rsidR="005B2323" w:rsidRPr="00BA35BB">
        <w:rPr>
          <w:rFonts w:ascii="Franklin Gothic Book" w:hAnsi="Franklin Gothic Book"/>
        </w:rPr>
        <w:t xml:space="preserve">Philip Scruggs, Department Chair, Movement Sciences – </w:t>
      </w:r>
      <w:r w:rsidR="00E31481" w:rsidRPr="00BA35BB">
        <w:rPr>
          <w:rFonts w:ascii="Franklin Gothic Book" w:hAnsi="Franklin Gothic Book"/>
        </w:rPr>
        <w:t>UCC 266</w:t>
      </w:r>
      <w:r w:rsidR="002D3036" w:rsidRPr="00BA35BB">
        <w:rPr>
          <w:rFonts w:ascii="Franklin Gothic Book" w:hAnsi="Franklin Gothic Book"/>
        </w:rPr>
        <w:t xml:space="preserve"> Kinesiology and Leisure Sciences (MS)</w:t>
      </w:r>
    </w:p>
    <w:p w14:paraId="624E271E" w14:textId="12F1B726" w:rsidR="00112B7D" w:rsidRDefault="00112B7D"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Mtg #16 1/09/2024</w:t>
      </w:r>
      <w:r>
        <w:rPr>
          <w:rFonts w:ascii="Franklin Gothic Book" w:eastAsia="Franklin Gothic Book" w:hAnsi="Franklin Gothic Book" w:cs="Franklin Gothic Book"/>
        </w:rPr>
        <w:t xml:space="preserve"> </w:t>
      </w:r>
      <w:r w:rsidRPr="00BA35BB">
        <w:rPr>
          <w:rFonts w:ascii="Franklin Gothic Book" w:hAnsi="Franklin Gothic Book"/>
        </w:rPr>
        <w:t xml:space="preserve">– </w:t>
      </w:r>
      <w:r w:rsidR="00E63140">
        <w:rPr>
          <w:rFonts w:ascii="Franklin Gothic Book" w:eastAsia="Franklin Gothic Book" w:hAnsi="Franklin Gothic Book" w:cs="Franklin Gothic Book"/>
        </w:rPr>
        <w:t xml:space="preserve">Lisa </w:t>
      </w:r>
      <w:proofErr w:type="spellStart"/>
      <w:r w:rsidR="00E63140">
        <w:rPr>
          <w:rFonts w:ascii="Franklin Gothic Book" w:eastAsia="Franklin Gothic Book" w:hAnsi="Franklin Gothic Book" w:cs="Franklin Gothic Book"/>
        </w:rPr>
        <w:t>Victoravich</w:t>
      </w:r>
      <w:proofErr w:type="spellEnd"/>
      <w:r w:rsidR="00E63140">
        <w:rPr>
          <w:rFonts w:ascii="Franklin Gothic Book" w:eastAsia="Franklin Gothic Book" w:hAnsi="Franklin Gothic Book" w:cs="Franklin Gothic Book"/>
        </w:rPr>
        <w:t xml:space="preserve">, Dean, College of Business and Economics </w:t>
      </w:r>
      <w:r w:rsidRPr="00BA35BB">
        <w:rPr>
          <w:rFonts w:ascii="Franklin Gothic Book" w:hAnsi="Franklin Gothic Book"/>
        </w:rPr>
        <w:t xml:space="preserve">– </w:t>
      </w:r>
      <w:r>
        <w:rPr>
          <w:rFonts w:ascii="Franklin Gothic Book" w:eastAsia="Franklin Gothic Book" w:hAnsi="Franklin Gothic Book" w:cs="Franklin Gothic Book"/>
        </w:rPr>
        <w:t xml:space="preserve">UCC 127 </w:t>
      </w:r>
      <w:r>
        <w:rPr>
          <w:rFonts w:ascii="Franklin Gothic Book" w:hAnsi="Franklin Gothic Book"/>
        </w:rPr>
        <w:t>General Management (MBA)</w:t>
      </w:r>
    </w:p>
    <w:p w14:paraId="100EEACC" w14:textId="5E0BE7EC" w:rsidR="00112B7D" w:rsidRPr="00112B7D" w:rsidRDefault="00112B7D"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lastRenderedPageBreak/>
        <w:t>Mtg #16 1/09/2024</w:t>
      </w:r>
      <w:r>
        <w:rPr>
          <w:rFonts w:ascii="Franklin Gothic Book" w:eastAsia="Franklin Gothic Book" w:hAnsi="Franklin Gothic Book" w:cs="Franklin Gothic Book"/>
        </w:rPr>
        <w:t xml:space="preserve"> </w:t>
      </w:r>
      <w:r w:rsidRPr="00BA35BB">
        <w:rPr>
          <w:rFonts w:ascii="Franklin Gothic Book" w:hAnsi="Franklin Gothic Book"/>
        </w:rPr>
        <w:t xml:space="preserve">– </w:t>
      </w:r>
      <w:r w:rsidR="00A06978">
        <w:rPr>
          <w:rFonts w:ascii="Franklin Gothic Book" w:eastAsia="Franklin Gothic Book" w:hAnsi="Franklin Gothic Book" w:cs="Franklin Gothic Book"/>
        </w:rPr>
        <w:t xml:space="preserve">Advanced Semiconductor Design Graduate Academic Certificate – Feng Li, </w:t>
      </w:r>
      <w:r w:rsidR="00B22EBC">
        <w:rPr>
          <w:rFonts w:ascii="Franklin Gothic Book" w:hAnsi="Franklin Gothic Book"/>
        </w:rPr>
        <w:t xml:space="preserve">Department of </w:t>
      </w:r>
      <w:r w:rsidR="00A06978">
        <w:rPr>
          <w:rFonts w:ascii="Franklin Gothic Book" w:eastAsia="Franklin Gothic Book" w:hAnsi="Franklin Gothic Book" w:cs="Franklin Gothic Book"/>
        </w:rPr>
        <w:t xml:space="preserve">Electrical and Computer Engineering </w:t>
      </w:r>
      <w:r w:rsidRPr="00BA35BB">
        <w:rPr>
          <w:rFonts w:ascii="Franklin Gothic Book" w:hAnsi="Franklin Gothic Book"/>
        </w:rPr>
        <w:t xml:space="preserve">– </w:t>
      </w:r>
      <w:r>
        <w:rPr>
          <w:rFonts w:ascii="Franklin Gothic Book" w:eastAsia="Franklin Gothic Book" w:hAnsi="Franklin Gothic Book" w:cs="Franklin Gothic Book"/>
        </w:rPr>
        <w:t>UCC 502</w:t>
      </w:r>
      <w:r w:rsidRPr="00112B7D">
        <w:rPr>
          <w:rFonts w:ascii="Franklin Gothic Book" w:hAnsi="Franklin Gothic Book"/>
        </w:rPr>
        <w:t xml:space="preserve"> </w:t>
      </w:r>
      <w:r>
        <w:rPr>
          <w:rFonts w:ascii="Franklin Gothic Book" w:hAnsi="Franklin Gothic Book"/>
        </w:rPr>
        <w:t>Advanced Semiconductor Design Graduate Academic Certificate</w:t>
      </w:r>
    </w:p>
    <w:p w14:paraId="51448329" w14:textId="09CD2EA4" w:rsidR="00112B7D" w:rsidRPr="00112B7D" w:rsidRDefault="00112B7D"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Mtg #16 1/09/2024</w:t>
      </w:r>
      <w:r>
        <w:rPr>
          <w:rFonts w:ascii="Franklin Gothic Book" w:eastAsia="Franklin Gothic Book" w:hAnsi="Franklin Gothic Book" w:cs="Franklin Gothic Book"/>
        </w:rPr>
        <w:t xml:space="preserve"> </w:t>
      </w:r>
      <w:r w:rsidRPr="00BA35BB">
        <w:rPr>
          <w:rFonts w:ascii="Franklin Gothic Book" w:hAnsi="Franklin Gothic Book"/>
        </w:rPr>
        <w:t xml:space="preserve">– </w:t>
      </w:r>
      <w:proofErr w:type="spellStart"/>
      <w:r w:rsidR="00DE7E0D">
        <w:rPr>
          <w:rFonts w:ascii="Franklin Gothic Book" w:eastAsia="Franklin Gothic Book" w:hAnsi="Franklin Gothic Book" w:cs="Franklin Gothic Book"/>
        </w:rPr>
        <w:t>Yacine</w:t>
      </w:r>
      <w:proofErr w:type="spellEnd"/>
      <w:r w:rsidR="00DE7E0D">
        <w:rPr>
          <w:rFonts w:ascii="Franklin Gothic Book" w:eastAsia="Franklin Gothic Book" w:hAnsi="Franklin Gothic Book" w:cs="Franklin Gothic Book"/>
        </w:rPr>
        <w:t xml:space="preserve"> </w:t>
      </w:r>
      <w:proofErr w:type="spellStart"/>
      <w:r w:rsidR="00DE7E0D">
        <w:rPr>
          <w:rFonts w:ascii="Franklin Gothic Book" w:eastAsia="Franklin Gothic Book" w:hAnsi="Franklin Gothic Book" w:cs="Franklin Gothic Book"/>
        </w:rPr>
        <w:t>Chakhchoukh</w:t>
      </w:r>
      <w:proofErr w:type="spellEnd"/>
      <w:r w:rsidR="00DE7E0D">
        <w:rPr>
          <w:rFonts w:ascii="Franklin Gothic Book" w:eastAsia="Franklin Gothic Book" w:hAnsi="Franklin Gothic Book" w:cs="Franklin Gothic Book"/>
        </w:rPr>
        <w:t xml:space="preserve">, </w:t>
      </w:r>
      <w:r w:rsidR="00B22EBC">
        <w:rPr>
          <w:rFonts w:ascii="Franklin Gothic Book" w:hAnsi="Franklin Gothic Book"/>
        </w:rPr>
        <w:t xml:space="preserve">Department of </w:t>
      </w:r>
      <w:r w:rsidR="00DE7E0D">
        <w:rPr>
          <w:rFonts w:ascii="Franklin Gothic Book" w:eastAsia="Franklin Gothic Book" w:hAnsi="Franklin Gothic Book" w:cs="Franklin Gothic Book"/>
        </w:rPr>
        <w:t>Electrical and Computer Engineering</w:t>
      </w:r>
      <w:r w:rsidR="00DE7E0D" w:rsidRPr="00BA35BB">
        <w:rPr>
          <w:rFonts w:ascii="Franklin Gothic Book" w:hAnsi="Franklin Gothic Book"/>
        </w:rPr>
        <w:t xml:space="preserve"> </w:t>
      </w:r>
      <w:r w:rsidRPr="00BA35BB">
        <w:rPr>
          <w:rFonts w:ascii="Franklin Gothic Book" w:hAnsi="Franklin Gothic Book"/>
        </w:rPr>
        <w:t xml:space="preserve">– </w:t>
      </w:r>
      <w:r>
        <w:rPr>
          <w:rFonts w:ascii="Franklin Gothic Book" w:eastAsia="Franklin Gothic Book" w:hAnsi="Franklin Gothic Book" w:cs="Franklin Gothic Book"/>
        </w:rPr>
        <w:t xml:space="preserve">UCC 506 </w:t>
      </w:r>
      <w:r>
        <w:rPr>
          <w:rFonts w:ascii="Franklin Gothic Book" w:hAnsi="Franklin Gothic Book"/>
        </w:rPr>
        <w:t>Smart Grid Cybersecurity Graduate Academic Certificate</w:t>
      </w:r>
    </w:p>
    <w:p w14:paraId="74C7491C" w14:textId="1F82FE41" w:rsidR="00FB73C3" w:rsidRPr="00BA35BB" w:rsidRDefault="00FB73C3"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w:t>
      </w:r>
      <w:r w:rsidR="00E31481" w:rsidRPr="00BA35BB">
        <w:rPr>
          <w:rFonts w:ascii="Franklin Gothic Book" w:hAnsi="Franklin Gothic Book"/>
        </w:rPr>
        <w:t xml:space="preserve"> </w:t>
      </w:r>
      <w:r w:rsidR="00C27B41" w:rsidRPr="00BA35BB">
        <w:rPr>
          <w:rFonts w:ascii="Franklin Gothic Book" w:hAnsi="Franklin Gothic Book"/>
        </w:rPr>
        <w:t xml:space="preserve">Brandi Terwilliger, Director of Human Resources – </w:t>
      </w:r>
      <w:r w:rsidR="00E31481" w:rsidRPr="00BA35BB">
        <w:rPr>
          <w:rFonts w:ascii="Franklin Gothic Book" w:hAnsi="Franklin Gothic Book"/>
        </w:rPr>
        <w:t>FSH 3250</w:t>
      </w:r>
      <w:r w:rsidR="00C27B41" w:rsidRPr="00BA35BB">
        <w:rPr>
          <w:rFonts w:ascii="Franklin Gothic Book" w:hAnsi="Franklin Gothic Book"/>
        </w:rPr>
        <w:t xml:space="preserve"> Flextime/Flexplace</w:t>
      </w:r>
    </w:p>
    <w:p w14:paraId="0B1AA72E" w14:textId="7F60D1AF" w:rsidR="002144CF" w:rsidRPr="00BA35BB" w:rsidRDefault="002144CF" w:rsidP="00FB73C3">
      <w:pPr>
        <w:pStyle w:val="ListParagraph"/>
        <w:numPr>
          <w:ilvl w:val="2"/>
          <w:numId w:val="6"/>
        </w:numPr>
        <w:rPr>
          <w:rFonts w:ascii="Franklin Gothic Book" w:hAnsi="Franklin Gothic Book"/>
        </w:rPr>
      </w:pPr>
      <w:r w:rsidRPr="00BA35BB">
        <w:rPr>
          <w:rFonts w:ascii="Franklin Gothic Book" w:eastAsia="Franklin Gothic Book" w:hAnsi="Franklin Gothic Book" w:cs="Franklin Gothic Book"/>
        </w:rPr>
        <w:t xml:space="preserve">Mtg #16 1/09/2024 </w:t>
      </w:r>
      <w:r w:rsidRPr="00BA35BB">
        <w:rPr>
          <w:rFonts w:ascii="Franklin Gothic Book" w:hAnsi="Franklin Gothic Book"/>
        </w:rPr>
        <w:t xml:space="preserve">– </w:t>
      </w:r>
      <w:r w:rsidR="00532727" w:rsidRPr="00A54DAB">
        <w:rPr>
          <w:rFonts w:ascii="Franklin Gothic Book" w:eastAsia="Franklin Gothic Book" w:hAnsi="Franklin Gothic Book" w:cs="Franklin Gothic Book"/>
          <w:u w:color="FF0000"/>
        </w:rPr>
        <w:t>Chris Nomura, Vice President, ORED</w:t>
      </w:r>
      <w:r w:rsidR="00532727" w:rsidRPr="00BA35BB">
        <w:rPr>
          <w:rFonts w:ascii="Franklin Gothic Book" w:hAnsi="Franklin Gothic Book"/>
        </w:rPr>
        <w:t xml:space="preserve"> </w:t>
      </w:r>
      <w:r w:rsidRPr="00BA35BB">
        <w:rPr>
          <w:rFonts w:ascii="Franklin Gothic Book" w:hAnsi="Franklin Gothic Book"/>
        </w:rPr>
        <w:t>– R1 Update</w:t>
      </w:r>
    </w:p>
    <w:p w14:paraId="2528F50F" w14:textId="4059311E" w:rsidR="00FB73C3" w:rsidRPr="00DB1EB4" w:rsidRDefault="001E6B03" w:rsidP="002A3ACC">
      <w:pPr>
        <w:pStyle w:val="ListParagraph"/>
        <w:numPr>
          <w:ilvl w:val="2"/>
          <w:numId w:val="6"/>
        </w:numPr>
        <w:rPr>
          <w:rFonts w:ascii="Franklin Gothic Book" w:hAnsi="Franklin Gothic Book"/>
        </w:rPr>
      </w:pPr>
      <w:r w:rsidRPr="00DB1EB4">
        <w:rPr>
          <w:rFonts w:ascii="Franklin Gothic Book" w:eastAsia="Franklin Gothic Book" w:hAnsi="Franklin Gothic Book" w:cs="Franklin Gothic Book"/>
        </w:rPr>
        <w:t xml:space="preserve">Mtg #16 1/09/2024 </w:t>
      </w:r>
      <w:r w:rsidRPr="00DB1EB4">
        <w:rPr>
          <w:rFonts w:ascii="Franklin Gothic Book" w:hAnsi="Franklin Gothic Book"/>
        </w:rPr>
        <w:t xml:space="preserve">– </w:t>
      </w:r>
      <w:r w:rsidR="00DB4942" w:rsidRPr="00DB1EB4">
        <w:rPr>
          <w:rFonts w:ascii="Franklin Gothic Book" w:eastAsia="Franklin Gothic Book" w:hAnsi="Franklin Gothic Book" w:cs="Franklin Gothic Book"/>
        </w:rPr>
        <w:t xml:space="preserve">Dianne Baumann, </w:t>
      </w:r>
      <w:r w:rsidR="00B22EBC">
        <w:rPr>
          <w:rFonts w:ascii="Franklin Gothic Book" w:hAnsi="Franklin Gothic Book"/>
        </w:rPr>
        <w:t xml:space="preserve">Department of </w:t>
      </w:r>
      <w:r w:rsidR="00DB4942" w:rsidRPr="00DB1EB4">
        <w:rPr>
          <w:rFonts w:ascii="Franklin Gothic Book" w:eastAsia="Franklin Gothic Book" w:hAnsi="Franklin Gothic Book" w:cs="Franklin Gothic Book"/>
        </w:rPr>
        <w:t>Culture, Society and Justice</w:t>
      </w:r>
      <w:r w:rsidR="00DB4942" w:rsidRPr="00DB1EB4">
        <w:rPr>
          <w:rFonts w:ascii="Franklin Gothic Book" w:hAnsi="Franklin Gothic Book"/>
        </w:rPr>
        <w:t xml:space="preserve"> – </w:t>
      </w:r>
      <w:r w:rsidRPr="00DB1EB4">
        <w:rPr>
          <w:rFonts w:ascii="Franklin Gothic Book" w:hAnsi="Franklin Gothic Book"/>
        </w:rPr>
        <w:t>FSH 1640.64</w:t>
      </w:r>
      <w:r w:rsidR="00B740CA" w:rsidRPr="00DB1EB4">
        <w:rPr>
          <w:rFonts w:ascii="Franklin Gothic Book" w:hAnsi="Franklin Gothic Book"/>
        </w:rPr>
        <w:t xml:space="preserve"> </w:t>
      </w:r>
      <w:r w:rsidR="00B740CA" w:rsidRPr="00DB1EB4">
        <w:rPr>
          <w:rFonts w:ascii="Franklin Gothic Book" w:eastAsia="Franklin Gothic Book" w:hAnsi="Franklin Gothic Book" w:cs="Franklin Gothic Book"/>
        </w:rPr>
        <w:t>Officer Education Committee</w:t>
      </w:r>
    </w:p>
    <w:p w14:paraId="53A5877E" w14:textId="38BE2032" w:rsidR="001E6B03" w:rsidRPr="00DB1EB4" w:rsidRDefault="001E6B03" w:rsidP="001E6B03">
      <w:pPr>
        <w:pStyle w:val="ListParagraph"/>
        <w:numPr>
          <w:ilvl w:val="2"/>
          <w:numId w:val="6"/>
        </w:numPr>
        <w:rPr>
          <w:rFonts w:ascii="Franklin Gothic Book" w:hAnsi="Franklin Gothic Book"/>
        </w:rPr>
      </w:pPr>
      <w:r w:rsidRPr="00DB1EB4">
        <w:rPr>
          <w:rFonts w:ascii="Franklin Gothic Book" w:eastAsia="Franklin Gothic Book" w:hAnsi="Franklin Gothic Book" w:cs="Franklin Gothic Book"/>
        </w:rPr>
        <w:t xml:space="preserve">Mtg #16 1/09/2024 </w:t>
      </w:r>
      <w:r w:rsidRPr="00DB1EB4">
        <w:rPr>
          <w:rFonts w:ascii="Franklin Gothic Book" w:hAnsi="Franklin Gothic Book"/>
        </w:rPr>
        <w:t xml:space="preserve">– </w:t>
      </w:r>
      <w:r w:rsidR="00B77C8E" w:rsidRPr="00DB1EB4">
        <w:rPr>
          <w:rFonts w:ascii="Franklin Gothic Book" w:eastAsia="Franklin Gothic Book" w:hAnsi="Franklin Gothic Book" w:cs="Franklin Gothic Book"/>
        </w:rPr>
        <w:t>Alexandra Teague, Associate Department Chair, English Department</w:t>
      </w:r>
      <w:r w:rsidR="00B77C8E" w:rsidRPr="00DB1EB4">
        <w:rPr>
          <w:rFonts w:ascii="Franklin Gothic Book" w:hAnsi="Franklin Gothic Book"/>
        </w:rPr>
        <w:t xml:space="preserve"> – </w:t>
      </w:r>
      <w:r w:rsidRPr="00DB1EB4">
        <w:rPr>
          <w:rFonts w:ascii="Franklin Gothic Book" w:hAnsi="Franklin Gothic Book"/>
        </w:rPr>
        <w:t>FSH 1640.74</w:t>
      </w:r>
      <w:r w:rsidR="00C63CC9" w:rsidRPr="00DB1EB4">
        <w:rPr>
          <w:rFonts w:ascii="Franklin Gothic Book" w:eastAsia="Franklin Gothic Book" w:hAnsi="Franklin Gothic Book" w:cs="Franklin Gothic Book"/>
        </w:rPr>
        <w:t xml:space="preserve"> Sabbatical Leave Evaluation Committee</w:t>
      </w:r>
    </w:p>
    <w:p w14:paraId="3A7F62E7" w14:textId="70E5DEE6" w:rsidR="006B3EC1" w:rsidRPr="00DB1EB4" w:rsidRDefault="006B3EC1" w:rsidP="00ED2756">
      <w:pPr>
        <w:pStyle w:val="ListParagraph"/>
        <w:numPr>
          <w:ilvl w:val="2"/>
          <w:numId w:val="6"/>
        </w:numPr>
        <w:rPr>
          <w:rFonts w:ascii="Franklin Gothic Book" w:hAnsi="Franklin Gothic Book"/>
        </w:rPr>
      </w:pPr>
      <w:r w:rsidRPr="00DB1EB4">
        <w:rPr>
          <w:rFonts w:ascii="Franklin Gothic Book" w:eastAsia="Franklin Gothic Book" w:hAnsi="Franklin Gothic Book" w:cs="Franklin Gothic Book"/>
        </w:rPr>
        <w:t>Mtg #17 1/</w:t>
      </w:r>
      <w:r w:rsidR="00F545F3" w:rsidRPr="00DB1EB4">
        <w:rPr>
          <w:rFonts w:ascii="Franklin Gothic Book" w:eastAsia="Franklin Gothic Book" w:hAnsi="Franklin Gothic Book" w:cs="Franklin Gothic Book"/>
        </w:rPr>
        <w:t>16</w:t>
      </w:r>
      <w:r w:rsidRPr="00DB1EB4">
        <w:rPr>
          <w:rFonts w:ascii="Franklin Gothic Book" w:eastAsia="Franklin Gothic Book" w:hAnsi="Franklin Gothic Book" w:cs="Franklin Gothic Book"/>
        </w:rPr>
        <w:t xml:space="preserve">/2024 </w:t>
      </w:r>
      <w:r w:rsidRPr="00DB1EB4">
        <w:rPr>
          <w:rFonts w:ascii="Franklin Gothic Book" w:hAnsi="Franklin Gothic Book"/>
        </w:rPr>
        <w:t>–</w:t>
      </w:r>
      <w:r w:rsidR="001C4B46" w:rsidRPr="00DB1EB4">
        <w:rPr>
          <w:rFonts w:ascii="Franklin Gothic Book" w:hAnsi="Franklin Gothic Book"/>
        </w:rPr>
        <w:t xml:space="preserve"> Daniel Eveleth, Department of Business, </w:t>
      </w:r>
      <w:r w:rsidR="00EA5C10" w:rsidRPr="00DB1EB4">
        <w:rPr>
          <w:rFonts w:ascii="Franklin Gothic Book" w:hAnsi="Franklin Gothic Book"/>
        </w:rPr>
        <w:t xml:space="preserve">Erin Chapman, School of Family and Consumer Sciences </w:t>
      </w:r>
      <w:r w:rsidR="00825F4B" w:rsidRPr="00DB1EB4">
        <w:rPr>
          <w:rFonts w:ascii="Franklin Gothic Book" w:hAnsi="Franklin Gothic Book"/>
        </w:rPr>
        <w:t>– SUCCESS</w:t>
      </w:r>
      <w:r w:rsidR="00BB5E18" w:rsidRPr="00DB1EB4">
        <w:rPr>
          <w:rFonts w:ascii="Franklin Gothic Book" w:hAnsi="Franklin Gothic Book"/>
        </w:rPr>
        <w:t xml:space="preserve"> </w:t>
      </w:r>
    </w:p>
    <w:p w14:paraId="6EBEFE4F" w14:textId="3DA51B5C" w:rsidR="00F545F3" w:rsidRPr="00DB1EB4" w:rsidRDefault="00F545F3" w:rsidP="00F545F3">
      <w:pPr>
        <w:pStyle w:val="ListParagraph"/>
        <w:numPr>
          <w:ilvl w:val="2"/>
          <w:numId w:val="6"/>
        </w:numPr>
        <w:rPr>
          <w:rFonts w:ascii="Franklin Gothic Book" w:hAnsi="Franklin Gothic Book"/>
        </w:rPr>
      </w:pPr>
      <w:r w:rsidRPr="00DB1EB4">
        <w:rPr>
          <w:rFonts w:ascii="Franklin Gothic Book" w:eastAsia="Franklin Gothic Book" w:hAnsi="Franklin Gothic Book" w:cs="Franklin Gothic Book"/>
        </w:rPr>
        <w:t xml:space="preserve">Mtg #17 1/16/2024 </w:t>
      </w:r>
      <w:r w:rsidRPr="00DB1EB4">
        <w:rPr>
          <w:rFonts w:ascii="Franklin Gothic Book" w:hAnsi="Franklin Gothic Book"/>
        </w:rPr>
        <w:t>–</w:t>
      </w:r>
      <w:r w:rsidR="00F00890" w:rsidRPr="00DB1EB4">
        <w:rPr>
          <w:rFonts w:ascii="Franklin Gothic Book" w:hAnsi="Franklin Gothic Book"/>
        </w:rPr>
        <w:t xml:space="preserve"> </w:t>
      </w:r>
      <w:r w:rsidR="005E3168" w:rsidRPr="00DB1EB4">
        <w:rPr>
          <w:rFonts w:ascii="Franklin Gothic Book" w:hAnsi="Franklin Gothic Book"/>
        </w:rPr>
        <w:t xml:space="preserve">Annette Folwell, Associate Dean, College of Letter, Arts and Social Sciences, Brian Dulin, Program Coordinator, Vandal Gateway Program, Sean Quinlan, Dean, College of Letter, Arts and Social Sciences – </w:t>
      </w:r>
      <w:r w:rsidR="00792ACC" w:rsidRPr="00DB1EB4">
        <w:rPr>
          <w:rFonts w:ascii="Franklin Gothic Book" w:hAnsi="Franklin Gothic Book"/>
        </w:rPr>
        <w:t>Vandal Gateway Program Update</w:t>
      </w:r>
    </w:p>
    <w:p w14:paraId="52785E1A" w14:textId="0217715E" w:rsidR="00F545F3" w:rsidRPr="00667589" w:rsidRDefault="00F545F3" w:rsidP="00DB1EB4">
      <w:pPr>
        <w:pStyle w:val="ListParagraph"/>
        <w:numPr>
          <w:ilvl w:val="2"/>
          <w:numId w:val="6"/>
        </w:numPr>
        <w:rPr>
          <w:rFonts w:ascii="Franklin Gothic Book" w:hAnsi="Franklin Gothic Book"/>
        </w:rPr>
      </w:pPr>
      <w:r w:rsidRPr="00667589">
        <w:rPr>
          <w:rFonts w:ascii="Franklin Gothic Book" w:eastAsia="Franklin Gothic Book" w:hAnsi="Franklin Gothic Book" w:cs="Franklin Gothic Book"/>
        </w:rPr>
        <w:t xml:space="preserve">Mtg #17 1/16/2024 </w:t>
      </w:r>
      <w:r w:rsidRPr="00667589">
        <w:rPr>
          <w:rFonts w:ascii="Franklin Gothic Book" w:hAnsi="Franklin Gothic Book"/>
        </w:rPr>
        <w:t>–</w:t>
      </w:r>
      <w:r w:rsidR="00DB1EB4" w:rsidRPr="00667589">
        <w:rPr>
          <w:rFonts w:ascii="Franklin Gothic Book" w:hAnsi="Franklin Gothic Book"/>
        </w:rPr>
        <w:t xml:space="preserve"> Brandi Terwilliger, Director of Human Resources – Optional Retirement Plan</w:t>
      </w:r>
    </w:p>
    <w:p w14:paraId="42BB6678" w14:textId="5864C790" w:rsidR="00ED2756" w:rsidRPr="00667589" w:rsidRDefault="00ED2756" w:rsidP="00ED2756">
      <w:pPr>
        <w:pStyle w:val="ListParagraph"/>
        <w:numPr>
          <w:ilvl w:val="2"/>
          <w:numId w:val="6"/>
        </w:numPr>
        <w:rPr>
          <w:rFonts w:ascii="Franklin Gothic Book" w:hAnsi="Franklin Gothic Book"/>
        </w:rPr>
      </w:pPr>
      <w:r w:rsidRPr="00667589">
        <w:rPr>
          <w:rFonts w:ascii="Franklin Gothic Book" w:eastAsia="Franklin Gothic Book" w:hAnsi="Franklin Gothic Book" w:cs="Franklin Gothic Book"/>
        </w:rPr>
        <w:t xml:space="preserve">Mtg #18 1/23/2024 </w:t>
      </w:r>
      <w:r w:rsidRPr="00667589">
        <w:rPr>
          <w:rFonts w:ascii="Franklin Gothic Book" w:hAnsi="Franklin Gothic Book"/>
        </w:rPr>
        <w:t xml:space="preserve">– Kim Salisbury, Associate Vice President, </w:t>
      </w:r>
      <w:proofErr w:type="gramStart"/>
      <w:r w:rsidRPr="00667589">
        <w:rPr>
          <w:rFonts w:ascii="Franklin Gothic Book" w:hAnsi="Franklin Gothic Book"/>
        </w:rPr>
        <w:t>Budget</w:t>
      </w:r>
      <w:proofErr w:type="gramEnd"/>
      <w:r w:rsidRPr="00667589">
        <w:rPr>
          <w:rFonts w:ascii="Franklin Gothic Book" w:hAnsi="Franklin Gothic Book"/>
        </w:rPr>
        <w:t xml:space="preserve"> and Planning, DFA Budget and Planning – FY24 CEC Summary</w:t>
      </w:r>
    </w:p>
    <w:p w14:paraId="52F31CD2" w14:textId="2D48C3CC" w:rsidR="001E6B03" w:rsidRPr="00667589" w:rsidRDefault="000C2F12" w:rsidP="002A3ACC">
      <w:pPr>
        <w:pStyle w:val="ListParagraph"/>
        <w:numPr>
          <w:ilvl w:val="2"/>
          <w:numId w:val="6"/>
        </w:numPr>
        <w:rPr>
          <w:rFonts w:ascii="Franklin Gothic Book" w:hAnsi="Franklin Gothic Book"/>
        </w:rPr>
      </w:pPr>
      <w:r w:rsidRPr="00667589">
        <w:rPr>
          <w:rFonts w:ascii="Franklin Gothic Book" w:eastAsia="Franklin Gothic Book" w:hAnsi="Franklin Gothic Book" w:cs="Franklin Gothic Book"/>
        </w:rPr>
        <w:t xml:space="preserve">Mtg #18 1/23/2024 </w:t>
      </w:r>
      <w:r w:rsidRPr="00667589">
        <w:rPr>
          <w:rFonts w:ascii="Franklin Gothic Book" w:hAnsi="Franklin Gothic Book"/>
        </w:rPr>
        <w:t>–</w:t>
      </w:r>
      <w:r w:rsidR="00F40C01" w:rsidRPr="00667589">
        <w:rPr>
          <w:rFonts w:ascii="Franklin Gothic Book" w:hAnsi="Franklin Gothic Book"/>
        </w:rPr>
        <w:t xml:space="preserve"> Dean Kahler, Vice Provost, Strategic Enrollment Management – Admission Standards </w:t>
      </w:r>
    </w:p>
    <w:p w14:paraId="1C72FC91" w14:textId="5B8C237A" w:rsidR="000C2F12" w:rsidRPr="00667589" w:rsidRDefault="000C2F12" w:rsidP="000C2F12">
      <w:pPr>
        <w:pStyle w:val="ListParagraph"/>
        <w:numPr>
          <w:ilvl w:val="2"/>
          <w:numId w:val="6"/>
        </w:numPr>
        <w:rPr>
          <w:rFonts w:ascii="Franklin Gothic Book" w:hAnsi="Franklin Gothic Book"/>
        </w:rPr>
      </w:pPr>
      <w:r w:rsidRPr="00667589">
        <w:rPr>
          <w:rFonts w:ascii="Franklin Gothic Book" w:eastAsia="Franklin Gothic Book" w:hAnsi="Franklin Gothic Book" w:cs="Franklin Gothic Book"/>
        </w:rPr>
        <w:t xml:space="preserve">Mtg #18 1/23/2024 </w:t>
      </w:r>
      <w:r w:rsidRPr="00667589">
        <w:rPr>
          <w:rFonts w:ascii="Franklin Gothic Book" w:hAnsi="Franklin Gothic Book"/>
        </w:rPr>
        <w:t>–</w:t>
      </w:r>
      <w:r w:rsidR="008B66FF" w:rsidRPr="00667589">
        <w:rPr>
          <w:rFonts w:ascii="Franklin Gothic Book" w:hAnsi="Franklin Gothic Book"/>
        </w:rPr>
        <w:t xml:space="preserve"> Toni Broyles, Special Assistant to A</w:t>
      </w:r>
      <w:r w:rsidR="00BE516A" w:rsidRPr="00667589">
        <w:rPr>
          <w:rFonts w:ascii="Franklin Gothic Book" w:hAnsi="Franklin Gothic Book"/>
        </w:rPr>
        <w:t>ssistant Vice President</w:t>
      </w:r>
      <w:r w:rsidR="00A10E3E" w:rsidRPr="00667589">
        <w:rPr>
          <w:rFonts w:ascii="Franklin Gothic Book" w:hAnsi="Franklin Gothic Book"/>
        </w:rPr>
        <w:t xml:space="preserve"> A</w:t>
      </w:r>
      <w:r w:rsidR="00BE516A" w:rsidRPr="00667589">
        <w:rPr>
          <w:rFonts w:ascii="Franklin Gothic Book" w:hAnsi="Franklin Gothic Book"/>
        </w:rPr>
        <w:t>uxiliary Services</w:t>
      </w:r>
      <w:r w:rsidR="008B66FF" w:rsidRPr="00667589">
        <w:rPr>
          <w:rFonts w:ascii="Franklin Gothic Book" w:hAnsi="Franklin Gothic Book"/>
        </w:rPr>
        <w:t>, Cami McClure, Assistant Vice President, Auxiliary Services – Master Developer P3 Update</w:t>
      </w:r>
    </w:p>
    <w:p w14:paraId="5192B7F6" w14:textId="2A39EC45" w:rsidR="000C2F12" w:rsidRPr="0049538E" w:rsidRDefault="000C2F12" w:rsidP="000C2F12">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w:t>
      </w:r>
      <w:r w:rsidR="00240195" w:rsidRPr="0049538E">
        <w:rPr>
          <w:rFonts w:ascii="Franklin Gothic Book" w:hAnsi="Franklin Gothic Book"/>
        </w:rPr>
        <w:t xml:space="preserve"> </w:t>
      </w:r>
      <w:r w:rsidR="001853D8" w:rsidRPr="0049538E">
        <w:rPr>
          <w:rFonts w:ascii="Franklin Gothic Book" w:hAnsi="Franklin Gothic Book"/>
        </w:rPr>
        <w:t xml:space="preserve">Kim Salisbury, Associate Vice President, </w:t>
      </w:r>
      <w:proofErr w:type="gramStart"/>
      <w:r w:rsidR="001853D8" w:rsidRPr="0049538E">
        <w:rPr>
          <w:rFonts w:ascii="Franklin Gothic Book" w:hAnsi="Franklin Gothic Book"/>
        </w:rPr>
        <w:t>Budget</w:t>
      </w:r>
      <w:proofErr w:type="gramEnd"/>
      <w:r w:rsidR="001853D8" w:rsidRPr="0049538E">
        <w:rPr>
          <w:rFonts w:ascii="Franklin Gothic Book" w:hAnsi="Franklin Gothic Book"/>
        </w:rPr>
        <w:t xml:space="preserve"> and Planning, DFA Budget and Planning – FY24 CEC Summary</w:t>
      </w:r>
    </w:p>
    <w:p w14:paraId="42421373" w14:textId="0B29CA98" w:rsidR="000C2F12" w:rsidRPr="0049538E" w:rsidRDefault="000C2F12" w:rsidP="000C2F12">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w:t>
      </w:r>
      <w:r w:rsidR="006649F4" w:rsidRPr="0049538E">
        <w:rPr>
          <w:rFonts w:ascii="Franklin Gothic Book" w:hAnsi="Franklin Gothic Book"/>
        </w:rPr>
        <w:t xml:space="preserve"> Steve Mills, Director, Parking and Transportation Services – Parking</w:t>
      </w:r>
    </w:p>
    <w:p w14:paraId="7101FFBF" w14:textId="5D4DCD2F" w:rsidR="000C2F12" w:rsidRPr="0049538E" w:rsidRDefault="000C2F12"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Mtg #</w:t>
      </w:r>
      <w:r w:rsidR="001C1730" w:rsidRPr="0049538E">
        <w:rPr>
          <w:rFonts w:ascii="Franklin Gothic Book" w:eastAsia="Franklin Gothic Book" w:hAnsi="Franklin Gothic Book" w:cs="Franklin Gothic Book"/>
        </w:rPr>
        <w:t xml:space="preserve">19 1/30/2024 </w:t>
      </w:r>
      <w:r w:rsidR="001C1730" w:rsidRPr="0049538E">
        <w:rPr>
          <w:rFonts w:ascii="Franklin Gothic Book" w:hAnsi="Franklin Gothic Book"/>
        </w:rPr>
        <w:t>–</w:t>
      </w:r>
      <w:r w:rsidR="009B209C" w:rsidRPr="0049538E">
        <w:rPr>
          <w:rFonts w:ascii="Franklin Gothic Book" w:hAnsi="Franklin Gothic Book"/>
        </w:rPr>
        <w:t xml:space="preserve"> </w:t>
      </w:r>
      <w:r w:rsidR="001C7583" w:rsidRPr="0049538E">
        <w:rPr>
          <w:rFonts w:ascii="Franklin Gothic Book" w:hAnsi="Franklin Gothic Book"/>
        </w:rPr>
        <w:t xml:space="preserve">Feng Li, </w:t>
      </w:r>
      <w:r w:rsidR="000B6B55">
        <w:rPr>
          <w:rFonts w:ascii="Franklin Gothic Book" w:hAnsi="Franklin Gothic Book"/>
        </w:rPr>
        <w:t xml:space="preserve">Department of </w:t>
      </w:r>
      <w:r w:rsidR="001C7583" w:rsidRPr="0049538E">
        <w:rPr>
          <w:rFonts w:ascii="Franklin Gothic Book" w:hAnsi="Franklin Gothic Book"/>
        </w:rPr>
        <w:t>Electrical &amp; Computer Engineering – UCC 508 Microelectronics Fabrication</w:t>
      </w:r>
    </w:p>
    <w:p w14:paraId="522F6F01" w14:textId="0CC5651C"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1C7583" w:rsidRPr="0049538E">
        <w:rPr>
          <w:rFonts w:ascii="Franklin Gothic Book" w:hAnsi="Franklin Gothic Book"/>
        </w:rPr>
        <w:t xml:space="preserve"> </w:t>
      </w:r>
      <w:r w:rsidR="004F029F" w:rsidRPr="0049538E">
        <w:rPr>
          <w:rFonts w:ascii="Franklin Gothic Book" w:hAnsi="Franklin Gothic Book"/>
        </w:rPr>
        <w:t>Thomas Farrer, Associate Program Director, Medical Education Program (WWAMI) – UCC 549 Master of Science in Gerontology</w:t>
      </w:r>
    </w:p>
    <w:p w14:paraId="3A71BE64" w14:textId="0BC49F45"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ED19D7" w:rsidRPr="0049538E">
        <w:rPr>
          <w:rFonts w:ascii="Franklin Gothic Book" w:hAnsi="Franklin Gothic Book"/>
        </w:rPr>
        <w:t xml:space="preserve"> Russell Baker, Associate Program Director, Medical Education Program (WWAMI) – UCC 551 Direct-Entry Doctor of Nursing Practice-Nurse Anesthesia</w:t>
      </w:r>
    </w:p>
    <w:p w14:paraId="32C20F31" w14:textId="111EC11B"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ED19D7" w:rsidRPr="0049538E">
        <w:rPr>
          <w:rFonts w:ascii="Franklin Gothic Book" w:hAnsi="Franklin Gothic Book"/>
        </w:rPr>
        <w:t xml:space="preserve"> </w:t>
      </w:r>
      <w:r w:rsidR="00C8695C" w:rsidRPr="0049538E">
        <w:rPr>
          <w:rFonts w:ascii="Franklin Gothic Book" w:hAnsi="Franklin Gothic Book"/>
        </w:rPr>
        <w:t>Jeff Seegmiller, Director, Medical Education Program (WWAMI) – UCC 540 Direct-Entry Master of Science in Nursing</w:t>
      </w:r>
    </w:p>
    <w:p w14:paraId="3FC4E9AD" w14:textId="63E2F4A2"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F13AEB" w:rsidRPr="0049538E">
        <w:rPr>
          <w:rFonts w:ascii="Franklin Gothic Book" w:hAnsi="Franklin Gothic Book"/>
        </w:rPr>
        <w:t xml:space="preserve"> Thomas Farrer, Associate Program Director, Medical Education Program (WWAMI) – UCC 548 Doctor of Psychology in Clinical Psychology</w:t>
      </w:r>
    </w:p>
    <w:p w14:paraId="0021C90E" w14:textId="14CFE42A"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F13AEB" w:rsidRPr="0049538E">
        <w:rPr>
          <w:rFonts w:ascii="Franklin Gothic Book" w:hAnsi="Franklin Gothic Book"/>
        </w:rPr>
        <w:t xml:space="preserve"> Russell Baker, Associate Program Director, Medical Education Program (WWAMI) –</w:t>
      </w:r>
      <w:r w:rsidR="009F22C2" w:rsidRPr="0049538E">
        <w:rPr>
          <w:rFonts w:ascii="Franklin Gothic Book" w:hAnsi="Franklin Gothic Book"/>
        </w:rPr>
        <w:t xml:space="preserve"> UCC 550 Master of Physician Assistant Studies   </w:t>
      </w:r>
    </w:p>
    <w:p w14:paraId="2662AE17" w14:textId="0670D5A9"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9F22C2" w:rsidRPr="0049538E">
        <w:rPr>
          <w:rFonts w:ascii="Franklin Gothic Book" w:hAnsi="Franklin Gothic Book"/>
        </w:rPr>
        <w:t xml:space="preserve"> Jeff Seegmiller, Director, Medical Education Program (WWAMI) – </w:t>
      </w:r>
      <w:r w:rsidR="00667589" w:rsidRPr="0049538E">
        <w:rPr>
          <w:rFonts w:ascii="Franklin Gothic Book" w:hAnsi="Franklin Gothic Book"/>
        </w:rPr>
        <w:t>UCC 99 School of Health and Medical Professionals</w:t>
      </w:r>
    </w:p>
    <w:p w14:paraId="298DAD0B" w14:textId="31C162ED" w:rsidR="001C1730" w:rsidRPr="0049538E"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w:t>
      </w:r>
      <w:r w:rsidR="009B320C" w:rsidRPr="0049538E">
        <w:rPr>
          <w:rFonts w:ascii="Franklin Gothic Book" w:hAnsi="Franklin Gothic Book"/>
        </w:rPr>
        <w:t xml:space="preserve"> Aleksandra Hollingshead, Department Chair, </w:t>
      </w:r>
      <w:proofErr w:type="gramStart"/>
      <w:r w:rsidR="009B320C" w:rsidRPr="0049538E">
        <w:rPr>
          <w:rFonts w:ascii="Franklin Gothic Book" w:hAnsi="Franklin Gothic Book"/>
        </w:rPr>
        <w:t>Curriculum</w:t>
      </w:r>
      <w:proofErr w:type="gramEnd"/>
      <w:r w:rsidR="009B320C" w:rsidRPr="0049538E">
        <w:rPr>
          <w:rFonts w:ascii="Franklin Gothic Book" w:hAnsi="Franklin Gothic Book"/>
        </w:rPr>
        <w:t xml:space="preserve"> and Instruction –</w:t>
      </w:r>
      <w:r w:rsidR="00F21327" w:rsidRPr="0049538E">
        <w:rPr>
          <w:rFonts w:ascii="Franklin Gothic Book" w:hAnsi="Franklin Gothic Book"/>
        </w:rPr>
        <w:t xml:space="preserve"> Report from the Ubuntu Committee</w:t>
      </w:r>
    </w:p>
    <w:p w14:paraId="5F095077" w14:textId="62FCF038" w:rsidR="001C1730" w:rsidRPr="00B66ABB" w:rsidRDefault="001C1730" w:rsidP="001C1730">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lastRenderedPageBreak/>
        <w:t>Mtg #</w:t>
      </w:r>
      <w:r w:rsidR="00F21327" w:rsidRPr="0049538E">
        <w:rPr>
          <w:rFonts w:ascii="Franklin Gothic Book" w:eastAsia="Franklin Gothic Book" w:hAnsi="Franklin Gothic Book" w:cs="Franklin Gothic Book"/>
        </w:rPr>
        <w:t>20 2</w:t>
      </w:r>
      <w:r w:rsidRPr="0049538E">
        <w:rPr>
          <w:rFonts w:ascii="Franklin Gothic Book" w:eastAsia="Franklin Gothic Book" w:hAnsi="Franklin Gothic Book" w:cs="Franklin Gothic Book"/>
        </w:rPr>
        <w:t>/</w:t>
      </w:r>
      <w:r w:rsidR="00F21327" w:rsidRPr="0049538E">
        <w:rPr>
          <w:rFonts w:ascii="Franklin Gothic Book" w:eastAsia="Franklin Gothic Book" w:hAnsi="Franklin Gothic Book" w:cs="Franklin Gothic Book"/>
        </w:rPr>
        <w:t>06</w:t>
      </w:r>
      <w:r w:rsidRPr="0049538E">
        <w:rPr>
          <w:rFonts w:ascii="Franklin Gothic Book" w:eastAsia="Franklin Gothic Book" w:hAnsi="Franklin Gothic Book" w:cs="Franklin Gothic Book"/>
        </w:rPr>
        <w:t xml:space="preserve">/2024 </w:t>
      </w:r>
      <w:r w:rsidRPr="0049538E">
        <w:rPr>
          <w:rFonts w:ascii="Franklin Gothic Book" w:hAnsi="Franklin Gothic Book"/>
        </w:rPr>
        <w:t>–</w:t>
      </w:r>
      <w:r w:rsidR="00601113" w:rsidRPr="0049538E">
        <w:rPr>
          <w:rFonts w:ascii="Franklin Gothic Book" w:hAnsi="Franklin Gothic Book"/>
        </w:rPr>
        <w:t xml:space="preserve"> Lucas Sheneman, Director, Northwest Knowledge Network, Institute for Interdisciplinary Data Science, Joe </w:t>
      </w:r>
      <w:r w:rsidR="00601113" w:rsidRPr="00B66ABB">
        <w:rPr>
          <w:rFonts w:ascii="Franklin Gothic Book" w:hAnsi="Franklin Gothic Book"/>
        </w:rPr>
        <w:t xml:space="preserve">Leister, HPC Systems Administrator, Institute for Interdisciplinary Data Science – </w:t>
      </w:r>
      <w:r w:rsidR="0051096C" w:rsidRPr="00B66ABB">
        <w:rPr>
          <w:rFonts w:ascii="Franklin Gothic Book" w:hAnsi="Franklin Gothic Book"/>
        </w:rPr>
        <w:t>Computing Resources Available for Research</w:t>
      </w:r>
    </w:p>
    <w:p w14:paraId="12C11022" w14:textId="1C98712F" w:rsidR="00F21327" w:rsidRPr="00B66ABB" w:rsidRDefault="00F21327" w:rsidP="0051096C">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Mtg #2</w:t>
      </w:r>
      <w:r w:rsidR="0051096C" w:rsidRPr="00B66ABB">
        <w:rPr>
          <w:rFonts w:ascii="Franklin Gothic Book" w:eastAsia="Franklin Gothic Book" w:hAnsi="Franklin Gothic Book" w:cs="Franklin Gothic Book"/>
        </w:rPr>
        <w:t>1</w:t>
      </w:r>
      <w:r w:rsidRPr="00B66ABB">
        <w:rPr>
          <w:rFonts w:ascii="Franklin Gothic Book" w:eastAsia="Franklin Gothic Book" w:hAnsi="Franklin Gothic Book" w:cs="Franklin Gothic Book"/>
        </w:rPr>
        <w:t xml:space="preserve"> 2/</w:t>
      </w:r>
      <w:r w:rsidR="0051096C" w:rsidRPr="00B66ABB">
        <w:rPr>
          <w:rFonts w:ascii="Franklin Gothic Book" w:eastAsia="Franklin Gothic Book" w:hAnsi="Franklin Gothic Book" w:cs="Franklin Gothic Book"/>
        </w:rPr>
        <w:t>13</w:t>
      </w:r>
      <w:r w:rsidRPr="00B66ABB">
        <w:rPr>
          <w:rFonts w:ascii="Franklin Gothic Book" w:eastAsia="Franklin Gothic Book" w:hAnsi="Franklin Gothic Book" w:cs="Franklin Gothic Book"/>
        </w:rPr>
        <w:t xml:space="preserve">/2024 </w:t>
      </w:r>
      <w:r w:rsidRPr="00B66ABB">
        <w:rPr>
          <w:rFonts w:ascii="Franklin Gothic Book" w:hAnsi="Franklin Gothic Book"/>
        </w:rPr>
        <w:t>–</w:t>
      </w:r>
      <w:r w:rsidR="00C74C28" w:rsidRPr="00B66ABB">
        <w:rPr>
          <w:rFonts w:ascii="Franklin Gothic Book" w:hAnsi="Franklin Gothic Book"/>
        </w:rPr>
        <w:t xml:space="preserve"> Beau Babcock, Occupational Safety Technician – </w:t>
      </w:r>
      <w:r w:rsidR="00A002FE" w:rsidRPr="00B66ABB">
        <w:rPr>
          <w:rFonts w:ascii="Franklin Gothic Book" w:hAnsi="Franklin Gothic Book"/>
        </w:rPr>
        <w:t>Information on First Aid Training and Stations on Campus</w:t>
      </w:r>
    </w:p>
    <w:p w14:paraId="4C06919E" w14:textId="1F3ACD93" w:rsidR="0051096C" w:rsidRPr="00B66ABB" w:rsidRDefault="0051096C" w:rsidP="0051096C">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1 2/13/2024 </w:t>
      </w:r>
      <w:r w:rsidRPr="00B66ABB">
        <w:rPr>
          <w:rFonts w:ascii="Franklin Gothic Book" w:hAnsi="Franklin Gothic Book"/>
        </w:rPr>
        <w:t>–</w:t>
      </w:r>
      <w:r w:rsidR="00A002FE" w:rsidRPr="00B66ABB">
        <w:rPr>
          <w:rFonts w:ascii="Franklin Gothic Book" w:hAnsi="Franklin Gothic Book"/>
        </w:rPr>
        <w:t xml:space="preserve"> Brooke Blevins, Dean, College of Education, </w:t>
      </w:r>
      <w:proofErr w:type="gramStart"/>
      <w:r w:rsidR="00A002FE" w:rsidRPr="00B66ABB">
        <w:rPr>
          <w:rFonts w:ascii="Franklin Gothic Book" w:hAnsi="Franklin Gothic Book"/>
        </w:rPr>
        <w:t>Health</w:t>
      </w:r>
      <w:proofErr w:type="gramEnd"/>
      <w:r w:rsidR="00A002FE" w:rsidRPr="00B66ABB">
        <w:rPr>
          <w:rFonts w:ascii="Franklin Gothic Book" w:hAnsi="Franklin Gothic Book"/>
        </w:rPr>
        <w:t xml:space="preserve"> and Human Sciences – First Gen Forward Designation</w:t>
      </w:r>
    </w:p>
    <w:p w14:paraId="52E7BCE6" w14:textId="2DED4E67" w:rsidR="000C2F12" w:rsidRPr="00B66ABB" w:rsidRDefault="0051096C" w:rsidP="00C12640">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1 2/13/2024 </w:t>
      </w:r>
      <w:r w:rsidRPr="00B66ABB">
        <w:rPr>
          <w:rFonts w:ascii="Franklin Gothic Book" w:hAnsi="Franklin Gothic Book"/>
        </w:rPr>
        <w:t>–</w:t>
      </w:r>
      <w:r w:rsidR="00A002FE" w:rsidRPr="00B66ABB">
        <w:rPr>
          <w:rFonts w:ascii="Franklin Gothic Book" w:hAnsi="Franklin Gothic Book"/>
        </w:rPr>
        <w:t xml:space="preserve"> </w:t>
      </w:r>
      <w:r w:rsidR="00C12640" w:rsidRPr="00B66ABB">
        <w:rPr>
          <w:rFonts w:ascii="Franklin Gothic Book" w:hAnsi="Franklin Gothic Book"/>
        </w:rPr>
        <w:t>Dean Kahler, Vice Provost Strategic Enrollment Management and Brenda White, Slate Strategy Director – Slate Presentation</w:t>
      </w:r>
    </w:p>
    <w:p w14:paraId="317876DD" w14:textId="03E5A2A2" w:rsidR="00A20381" w:rsidRPr="00B66ABB" w:rsidRDefault="00312E54" w:rsidP="00A20381">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2 2/20/2024 </w:t>
      </w:r>
      <w:r w:rsidRPr="00B66ABB">
        <w:rPr>
          <w:rFonts w:ascii="Franklin Gothic Book" w:hAnsi="Franklin Gothic Book"/>
        </w:rPr>
        <w:t>–</w:t>
      </w:r>
      <w:r w:rsidR="002B33B4" w:rsidRPr="00B66ABB">
        <w:rPr>
          <w:rFonts w:ascii="Franklin Gothic Book" w:hAnsi="Franklin Gothic Book" w:cs="FranklinGothic-Book"/>
        </w:rPr>
        <w:t xml:space="preserve"> Renee Love,</w:t>
      </w:r>
      <w:r w:rsidR="000B6B55">
        <w:rPr>
          <w:rFonts w:ascii="Franklin Gothic Book" w:hAnsi="Franklin Gothic Book" w:cs="FranklinGothic-Book"/>
        </w:rPr>
        <w:t xml:space="preserve"> </w:t>
      </w:r>
      <w:r w:rsidR="000B6B55">
        <w:rPr>
          <w:rFonts w:ascii="Franklin Gothic Book" w:hAnsi="Franklin Gothic Book"/>
        </w:rPr>
        <w:t>Department of</w:t>
      </w:r>
      <w:r w:rsidR="002B33B4" w:rsidRPr="00B66ABB">
        <w:rPr>
          <w:rFonts w:ascii="Franklin Gothic Book" w:hAnsi="Franklin Gothic Book" w:cs="FranklinGothic-Book"/>
        </w:rPr>
        <w:t xml:space="preserve"> </w:t>
      </w:r>
      <w:proofErr w:type="gramStart"/>
      <w:r w:rsidR="002B33B4" w:rsidRPr="00B66ABB">
        <w:rPr>
          <w:rFonts w:ascii="Franklin Gothic Book" w:hAnsi="Franklin Gothic Book" w:cs="FranklinGothic-Book"/>
        </w:rPr>
        <w:t>Earth</w:t>
      </w:r>
      <w:proofErr w:type="gramEnd"/>
      <w:r w:rsidR="002B33B4" w:rsidRPr="00B66ABB">
        <w:rPr>
          <w:rFonts w:ascii="Franklin Gothic Book" w:hAnsi="Franklin Gothic Book" w:cs="FranklinGothic-Book"/>
        </w:rPr>
        <w:t xml:space="preserve"> and Spatial Sciences </w:t>
      </w:r>
      <w:r w:rsidR="002B33B4" w:rsidRPr="00B66ABB">
        <w:rPr>
          <w:rFonts w:ascii="Franklin Gothic Book" w:hAnsi="Franklin Gothic Book"/>
        </w:rPr>
        <w:t>–</w:t>
      </w:r>
      <w:r w:rsidR="002B33B4" w:rsidRPr="00B66ABB">
        <w:rPr>
          <w:rFonts w:ascii="Franklin Gothic Book" w:hAnsi="Franklin Gothic Book" w:cs="FranklinGothic-Book"/>
        </w:rPr>
        <w:t xml:space="preserve"> UCC 239 Geology (BS)</w:t>
      </w:r>
    </w:p>
    <w:p w14:paraId="5C99EEDB" w14:textId="1B9CD2D5" w:rsidR="00A20381" w:rsidRPr="00B66ABB" w:rsidRDefault="002B33B4" w:rsidP="00A20381">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2 2/20/2024 </w:t>
      </w:r>
      <w:r w:rsidRPr="00B66ABB">
        <w:rPr>
          <w:rFonts w:ascii="Franklin Gothic Book" w:hAnsi="Franklin Gothic Book"/>
        </w:rPr>
        <w:t>–</w:t>
      </w:r>
      <w:r w:rsidR="00AC7416" w:rsidRPr="00B66ABB">
        <w:rPr>
          <w:rFonts w:ascii="Franklin Gothic Book" w:hAnsi="Franklin Gothic Book"/>
        </w:rPr>
        <w:t xml:space="preserve"> S</w:t>
      </w:r>
      <w:r w:rsidR="00AC7416" w:rsidRPr="00B66ABB">
        <w:rPr>
          <w:rFonts w:ascii="Franklin Gothic Book" w:hAnsi="Franklin Gothic Book" w:cs="FranklinGothic-Book"/>
        </w:rPr>
        <w:t xml:space="preserve">tacy Isenbarger, </w:t>
      </w:r>
      <w:proofErr w:type="gramStart"/>
      <w:r w:rsidR="00AC7416" w:rsidRPr="00B66ABB">
        <w:rPr>
          <w:rFonts w:ascii="Franklin Gothic Book" w:hAnsi="Franklin Gothic Book" w:cs="FranklinGothic-Book"/>
        </w:rPr>
        <w:t>Art</w:t>
      </w:r>
      <w:proofErr w:type="gramEnd"/>
      <w:r w:rsidR="00AC7416" w:rsidRPr="00B66ABB">
        <w:rPr>
          <w:rFonts w:ascii="Franklin Gothic Book" w:hAnsi="Franklin Gothic Book" w:cs="FranklinGothic-Book"/>
        </w:rPr>
        <w:t xml:space="preserve"> and Design </w:t>
      </w:r>
      <w:r w:rsidR="00AC7416" w:rsidRPr="00B66ABB">
        <w:rPr>
          <w:rFonts w:ascii="Franklin Gothic Book" w:hAnsi="Franklin Gothic Book"/>
        </w:rPr>
        <w:t>–</w:t>
      </w:r>
      <w:r w:rsidR="00A20381" w:rsidRPr="00B66ABB">
        <w:rPr>
          <w:rFonts w:ascii="Franklin Gothic Book" w:hAnsi="Franklin Gothic Book"/>
        </w:rPr>
        <w:t xml:space="preserve"> </w:t>
      </w:r>
      <w:r w:rsidR="00A20381" w:rsidRPr="00B66ABB">
        <w:rPr>
          <w:rFonts w:ascii="Franklin Gothic Book" w:hAnsi="Franklin Gothic Book" w:cs="FranklinGothic-Book"/>
        </w:rPr>
        <w:t>UCC 525 Graphic Design Undergraduate Certificate</w:t>
      </w:r>
    </w:p>
    <w:p w14:paraId="7FA0ADD6" w14:textId="6A50EEC6" w:rsidR="00AA0F32" w:rsidRPr="00B66ABB" w:rsidRDefault="002B33B4" w:rsidP="00AA0F32">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2 2/20/2024 </w:t>
      </w:r>
      <w:r w:rsidRPr="00B66ABB">
        <w:rPr>
          <w:rFonts w:ascii="Franklin Gothic Book" w:hAnsi="Franklin Gothic Book"/>
        </w:rPr>
        <w:t>–</w:t>
      </w:r>
      <w:r w:rsidR="00A20381" w:rsidRPr="00B66ABB">
        <w:rPr>
          <w:rFonts w:ascii="Franklin Gothic Book" w:hAnsi="Franklin Gothic Book"/>
        </w:rPr>
        <w:t xml:space="preserve"> </w:t>
      </w:r>
      <w:r w:rsidR="00A20381" w:rsidRPr="00B66ABB">
        <w:rPr>
          <w:rFonts w:ascii="Franklin Gothic Book" w:hAnsi="Franklin Gothic Book" w:cs="FranklinGothic-Book"/>
        </w:rPr>
        <w:t xml:space="preserve">Philip Stevens, </w:t>
      </w:r>
      <w:r w:rsidR="00EE658D">
        <w:rPr>
          <w:rFonts w:ascii="Franklin Gothic Book" w:hAnsi="Franklin Gothic Book"/>
        </w:rPr>
        <w:t xml:space="preserve">Department of </w:t>
      </w:r>
      <w:r w:rsidR="00A20381" w:rsidRPr="00B66ABB">
        <w:rPr>
          <w:rFonts w:ascii="Franklin Gothic Book" w:hAnsi="Franklin Gothic Book" w:cs="FranklinGothic-Book"/>
        </w:rPr>
        <w:t xml:space="preserve">Culture, Society and Justice </w:t>
      </w:r>
      <w:r w:rsidR="00A20381" w:rsidRPr="00B66ABB">
        <w:rPr>
          <w:rFonts w:ascii="Franklin Gothic Book" w:hAnsi="Franklin Gothic Book"/>
        </w:rPr>
        <w:t>–</w:t>
      </w:r>
      <w:r w:rsidR="00520AED" w:rsidRPr="00B66ABB">
        <w:rPr>
          <w:rFonts w:ascii="Franklin Gothic Book" w:hAnsi="Franklin Gothic Book"/>
        </w:rPr>
        <w:t xml:space="preserve"> </w:t>
      </w:r>
      <w:r w:rsidR="00520AED" w:rsidRPr="00B66ABB">
        <w:rPr>
          <w:rFonts w:ascii="Franklin Gothic Book" w:hAnsi="Franklin Gothic Book" w:cs="FranklinGothic-Book"/>
        </w:rPr>
        <w:t>UCC 542 Indigenous Research and Education Graduate Certificate</w:t>
      </w:r>
    </w:p>
    <w:p w14:paraId="2B46350F" w14:textId="3DE50104" w:rsidR="002B33B4" w:rsidRPr="00B66ABB" w:rsidRDefault="002B33B4" w:rsidP="00AA0F32">
      <w:pPr>
        <w:pStyle w:val="ListParagraph"/>
        <w:numPr>
          <w:ilvl w:val="2"/>
          <w:numId w:val="6"/>
        </w:numPr>
        <w:rPr>
          <w:rFonts w:ascii="Franklin Gothic Book" w:hAnsi="Franklin Gothic Book"/>
        </w:rPr>
      </w:pPr>
      <w:r w:rsidRPr="00B66ABB">
        <w:rPr>
          <w:rFonts w:ascii="Franklin Gothic Book" w:eastAsia="Franklin Gothic Book" w:hAnsi="Franklin Gothic Book" w:cs="Franklin Gothic Book"/>
        </w:rPr>
        <w:t xml:space="preserve">Mtg #22 2/20/2024 </w:t>
      </w:r>
      <w:r w:rsidRPr="00B66ABB">
        <w:rPr>
          <w:rFonts w:ascii="Franklin Gothic Book" w:hAnsi="Franklin Gothic Book"/>
        </w:rPr>
        <w:t>–</w:t>
      </w:r>
      <w:r w:rsidR="00AA0F32" w:rsidRPr="00B66ABB">
        <w:rPr>
          <w:rFonts w:ascii="Franklin Gothic Book" w:hAnsi="Franklin Gothic Book"/>
        </w:rPr>
        <w:t xml:space="preserve"> </w:t>
      </w:r>
      <w:r w:rsidR="00AA0F32" w:rsidRPr="00B66ABB">
        <w:rPr>
          <w:rFonts w:ascii="Franklin Gothic Book" w:hAnsi="Franklin Gothic Book" w:cs="FranklinGothic-Book"/>
        </w:rPr>
        <w:t xml:space="preserve">Lindsay Brown, University Registrar, Registrar’s Office </w:t>
      </w:r>
      <w:r w:rsidR="00AA0F32" w:rsidRPr="00B66ABB">
        <w:rPr>
          <w:rFonts w:ascii="Franklin Gothic Book" w:hAnsi="Franklin Gothic Book"/>
        </w:rPr>
        <w:t>–</w:t>
      </w:r>
      <w:r w:rsidR="00B66ABB" w:rsidRPr="00B66ABB">
        <w:rPr>
          <w:rFonts w:ascii="Franklin Gothic Book" w:hAnsi="Franklin Gothic Book"/>
        </w:rPr>
        <w:t xml:space="preserve"> </w:t>
      </w:r>
      <w:r w:rsidR="00B66ABB" w:rsidRPr="00B66ABB">
        <w:rPr>
          <w:rFonts w:ascii="Franklin Gothic Book" w:hAnsi="Franklin Gothic Book" w:cs="FranklinGothic-Book"/>
        </w:rPr>
        <w:t>UCC 110 B-4 Regulation Edit</w:t>
      </w:r>
    </w:p>
    <w:p w14:paraId="34EAB59E" w14:textId="1564BD30" w:rsidR="002B33B4" w:rsidRPr="00A37F54" w:rsidRDefault="0032346E" w:rsidP="002B33B4">
      <w:pPr>
        <w:pStyle w:val="ListParagraph"/>
        <w:numPr>
          <w:ilvl w:val="2"/>
          <w:numId w:val="6"/>
        </w:numPr>
        <w:rPr>
          <w:rFonts w:ascii="Franklin Gothic Book" w:hAnsi="Franklin Gothic Book"/>
        </w:rPr>
      </w:pPr>
      <w:r>
        <w:rPr>
          <w:rFonts w:ascii="Franklin Gothic Book" w:hAnsi="Franklin Gothic Book"/>
        </w:rPr>
        <w:t xml:space="preserve">Mtg #24 3/05/2024 </w:t>
      </w:r>
      <w:r w:rsidRPr="00B66ABB">
        <w:rPr>
          <w:rFonts w:ascii="Franklin Gothic Book" w:hAnsi="Franklin Gothic Book"/>
        </w:rPr>
        <w:t>–</w:t>
      </w:r>
      <w:r w:rsidR="00CA775F" w:rsidRPr="00CA775F">
        <w:rPr>
          <w:rFonts w:ascii="Franklin Gothic Book" w:eastAsia="Franklin Gothic Book" w:hAnsi="Franklin Gothic Book"/>
          <w:color w:val="000000" w:themeColor="text1"/>
        </w:rPr>
        <w:t xml:space="preserve"> </w:t>
      </w:r>
      <w:r w:rsidR="00CA775F" w:rsidRPr="0002C73C">
        <w:rPr>
          <w:rFonts w:ascii="Franklin Gothic Book" w:eastAsia="Franklin Gothic Book" w:hAnsi="Franklin Gothic Book"/>
          <w:color w:val="000000" w:themeColor="text1"/>
        </w:rPr>
        <w:t>Kristin Haltinner, Vice Chair of Faculty Senate</w:t>
      </w:r>
      <w:r w:rsidR="00CA775F">
        <w:rPr>
          <w:rFonts w:ascii="Franklin Gothic Book" w:eastAsia="Franklin Gothic Book" w:hAnsi="Franklin Gothic Book"/>
          <w:color w:val="000000" w:themeColor="text1"/>
        </w:rPr>
        <w:t xml:space="preserve"> </w:t>
      </w:r>
      <w:r w:rsidR="00CA775F" w:rsidRPr="00B66ABB">
        <w:rPr>
          <w:rFonts w:ascii="Franklin Gothic Book" w:hAnsi="Franklin Gothic Book"/>
        </w:rPr>
        <w:t>–</w:t>
      </w:r>
      <w:r w:rsidR="00A37F54" w:rsidRPr="00A37F54">
        <w:rPr>
          <w:rFonts w:ascii="Franklin Gothic Book" w:eastAsia="Franklin Gothic Book" w:hAnsi="Franklin Gothic Book" w:cs="Franklin Gothic Book"/>
          <w:color w:val="000000" w:themeColor="text1"/>
        </w:rPr>
        <w:t xml:space="preserve"> </w:t>
      </w:r>
      <w:r w:rsidR="00A37F54">
        <w:rPr>
          <w:rFonts w:ascii="Franklin Gothic Book" w:eastAsia="Franklin Gothic Book" w:hAnsi="Franklin Gothic Book" w:cs="Franklin Gothic Book"/>
          <w:color w:val="000000" w:themeColor="text1"/>
        </w:rPr>
        <w:t>FSH 1640.08 Admissions Committee</w:t>
      </w:r>
    </w:p>
    <w:p w14:paraId="365C9747" w14:textId="54BA9FE5" w:rsidR="00A37F54" w:rsidRPr="00BF0391" w:rsidRDefault="00A37F54" w:rsidP="002B33B4">
      <w:pPr>
        <w:pStyle w:val="ListParagraph"/>
        <w:numPr>
          <w:ilvl w:val="2"/>
          <w:numId w:val="6"/>
        </w:numPr>
        <w:rPr>
          <w:rFonts w:ascii="Franklin Gothic Book" w:hAnsi="Franklin Gothic Book"/>
        </w:rPr>
      </w:pPr>
      <w:r>
        <w:rPr>
          <w:rFonts w:ascii="Franklin Gothic Book" w:hAnsi="Franklin Gothic Book"/>
        </w:rPr>
        <w:t xml:space="preserve">Mtg #24 3/05/2024 </w:t>
      </w:r>
      <w:r w:rsidRPr="00B66ABB">
        <w:rPr>
          <w:rFonts w:ascii="Franklin Gothic Book" w:hAnsi="Franklin Gothic Book"/>
        </w:rPr>
        <w:t>–</w:t>
      </w:r>
      <w:r>
        <w:rPr>
          <w:rFonts w:ascii="Franklin Gothic Book" w:hAnsi="Franklin Gothic Book"/>
        </w:rPr>
        <w:t xml:space="preserve"> </w:t>
      </w:r>
      <w:r w:rsidR="003F608E">
        <w:rPr>
          <w:rFonts w:ascii="Franklin Gothic Book" w:eastAsia="Franklin Gothic Book" w:hAnsi="Franklin Gothic Book" w:cs="Franklin Gothic Book"/>
          <w:color w:val="000000" w:themeColor="text1"/>
        </w:rPr>
        <w:t xml:space="preserve">Erin Chapman, </w:t>
      </w:r>
      <w:r w:rsidR="005B68D9">
        <w:rPr>
          <w:rFonts w:ascii="Franklin Gothic Book" w:eastAsia="Franklin Gothic Book" w:hAnsi="Franklin Gothic Book" w:cs="Franklin Gothic Book"/>
          <w:color w:val="000000" w:themeColor="text1"/>
        </w:rPr>
        <w:t xml:space="preserve">School of </w:t>
      </w:r>
      <w:r w:rsidR="003F608E">
        <w:rPr>
          <w:rFonts w:ascii="Franklin Gothic Book" w:eastAsia="Franklin Gothic Book" w:hAnsi="Franklin Gothic Book" w:cs="Franklin Gothic Book"/>
          <w:color w:val="000000" w:themeColor="text1"/>
        </w:rPr>
        <w:t xml:space="preserve">Family and Consumer Sciences, Alistair Smith, Department Chair, </w:t>
      </w:r>
      <w:proofErr w:type="gramStart"/>
      <w:r w:rsidR="003F608E">
        <w:rPr>
          <w:rFonts w:ascii="Franklin Gothic Book" w:eastAsia="Franklin Gothic Book" w:hAnsi="Franklin Gothic Book" w:cs="Franklin Gothic Book"/>
          <w:color w:val="000000" w:themeColor="text1"/>
        </w:rPr>
        <w:t>Earth</w:t>
      </w:r>
      <w:proofErr w:type="gramEnd"/>
      <w:r w:rsidR="003F608E">
        <w:rPr>
          <w:rFonts w:ascii="Franklin Gothic Book" w:eastAsia="Franklin Gothic Book" w:hAnsi="Franklin Gothic Book" w:cs="Franklin Gothic Book"/>
          <w:color w:val="000000" w:themeColor="text1"/>
        </w:rPr>
        <w:t xml:space="preserve"> and Spatial Sciences </w:t>
      </w:r>
      <w:r w:rsidR="003F608E" w:rsidRPr="00B66ABB">
        <w:rPr>
          <w:rFonts w:ascii="Franklin Gothic Book" w:hAnsi="Franklin Gothic Book"/>
        </w:rPr>
        <w:t>–</w:t>
      </w:r>
      <w:r w:rsidR="003F608E">
        <w:rPr>
          <w:rFonts w:ascii="Franklin Gothic Book" w:hAnsi="Franklin Gothic Book"/>
        </w:rPr>
        <w:t xml:space="preserve"> </w:t>
      </w:r>
      <w:r w:rsidR="00BF0391">
        <w:rPr>
          <w:rFonts w:ascii="Franklin Gothic Book" w:eastAsia="Franklin Gothic Book" w:hAnsi="Franklin Gothic Book" w:cs="Franklin Gothic Book"/>
          <w:color w:val="000000" w:themeColor="text1"/>
        </w:rPr>
        <w:t>FSH 2700 Student Evaluation of Teaching</w:t>
      </w:r>
    </w:p>
    <w:p w14:paraId="25B3A4D4" w14:textId="1694FCA5" w:rsidR="001134DE" w:rsidRPr="001134DE" w:rsidRDefault="00BF0391" w:rsidP="001134DE">
      <w:pPr>
        <w:pStyle w:val="ListParagraph"/>
        <w:numPr>
          <w:ilvl w:val="2"/>
          <w:numId w:val="6"/>
        </w:numPr>
        <w:rPr>
          <w:rFonts w:ascii="Franklin Gothic Book" w:hAnsi="Franklin Gothic Book"/>
        </w:rPr>
      </w:pPr>
      <w:r>
        <w:rPr>
          <w:rFonts w:ascii="Franklin Gothic Book" w:hAnsi="Franklin Gothic Book"/>
        </w:rPr>
        <w:t xml:space="preserve">Mtg #24 3/05/2024 </w:t>
      </w:r>
      <w:r w:rsidRPr="00B66ABB">
        <w:rPr>
          <w:rFonts w:ascii="Franklin Gothic Book" w:hAnsi="Franklin Gothic Book"/>
        </w:rPr>
        <w:t>–</w:t>
      </w:r>
      <w:r>
        <w:rPr>
          <w:rFonts w:ascii="Franklin Gothic Book" w:hAnsi="Franklin Gothic Book"/>
          <w:b/>
          <w:bCs/>
        </w:rPr>
        <w:t xml:space="preserve"> </w:t>
      </w:r>
      <w:r w:rsidR="0062538A">
        <w:rPr>
          <w:rFonts w:ascii="Franklin Gothic Book" w:eastAsia="Franklin Gothic Book" w:hAnsi="Franklin Gothic Book" w:cs="Franklin Gothic Book"/>
          <w:color w:val="000000" w:themeColor="text1"/>
        </w:rPr>
        <w:t xml:space="preserve">Erin Chapman, </w:t>
      </w:r>
      <w:r w:rsidR="005B68D9">
        <w:rPr>
          <w:rFonts w:ascii="Franklin Gothic Book" w:eastAsia="Franklin Gothic Book" w:hAnsi="Franklin Gothic Book" w:cs="Franklin Gothic Book"/>
          <w:color w:val="000000" w:themeColor="text1"/>
        </w:rPr>
        <w:t xml:space="preserve">School of </w:t>
      </w:r>
      <w:r w:rsidR="0062538A">
        <w:rPr>
          <w:rFonts w:ascii="Franklin Gothic Book" w:eastAsia="Franklin Gothic Book" w:hAnsi="Franklin Gothic Book" w:cs="Franklin Gothic Book"/>
          <w:color w:val="000000" w:themeColor="text1"/>
        </w:rPr>
        <w:t xml:space="preserve">Family and Consumer Sciences, Alistair Smith, Department Chair, </w:t>
      </w:r>
      <w:proofErr w:type="gramStart"/>
      <w:r w:rsidR="0062538A">
        <w:rPr>
          <w:rFonts w:ascii="Franklin Gothic Book" w:eastAsia="Franklin Gothic Book" w:hAnsi="Franklin Gothic Book" w:cs="Franklin Gothic Book"/>
          <w:color w:val="000000" w:themeColor="text1"/>
        </w:rPr>
        <w:t>Earth</w:t>
      </w:r>
      <w:proofErr w:type="gramEnd"/>
      <w:r w:rsidR="0062538A">
        <w:rPr>
          <w:rFonts w:ascii="Franklin Gothic Book" w:eastAsia="Franklin Gothic Book" w:hAnsi="Franklin Gothic Book" w:cs="Franklin Gothic Book"/>
          <w:color w:val="000000" w:themeColor="text1"/>
        </w:rPr>
        <w:t xml:space="preserve"> and Spatial Sciences </w:t>
      </w:r>
      <w:r w:rsidR="00E13273" w:rsidRPr="27CF63ED">
        <w:rPr>
          <w:rFonts w:ascii="Franklin Gothic Book" w:eastAsia="Franklin Gothic Book" w:hAnsi="Franklin Gothic Book" w:cs="Franklin Gothic Book"/>
          <w:color w:val="000000" w:themeColor="text1"/>
        </w:rPr>
        <w:t>–</w:t>
      </w:r>
      <w:r w:rsidR="00E13273">
        <w:rPr>
          <w:rFonts w:ascii="Franklin Gothic Book" w:eastAsia="Franklin Gothic Book" w:hAnsi="Franklin Gothic Book" w:cs="Franklin Gothic Book"/>
          <w:color w:val="000000" w:themeColor="text1"/>
        </w:rPr>
        <w:t xml:space="preserve"> </w:t>
      </w:r>
      <w:r w:rsidR="00C22A1B">
        <w:rPr>
          <w:rFonts w:ascii="Franklin Gothic Book" w:eastAsia="Franklin Gothic Book" w:hAnsi="Franklin Gothic Book" w:cs="Franklin Gothic Book"/>
          <w:color w:val="000000" w:themeColor="text1"/>
        </w:rPr>
        <w:t xml:space="preserve">FSH 3500 Promotion and </w:t>
      </w:r>
      <w:r w:rsidR="00C22A1B" w:rsidRPr="0082657D">
        <w:rPr>
          <w:rFonts w:ascii="Franklin Gothic Book" w:eastAsia="Franklin Gothic Book" w:hAnsi="Franklin Gothic Book" w:cs="Franklin Gothic Book"/>
          <w:color w:val="000000" w:themeColor="text1"/>
        </w:rPr>
        <w:t>Tenure</w:t>
      </w:r>
    </w:p>
    <w:p w14:paraId="216E6C95" w14:textId="6CAD015B" w:rsidR="001134DE" w:rsidRPr="001134DE" w:rsidRDefault="00C22A1B" w:rsidP="001134DE">
      <w:pPr>
        <w:pStyle w:val="ListParagraph"/>
        <w:numPr>
          <w:ilvl w:val="2"/>
          <w:numId w:val="6"/>
        </w:numPr>
        <w:rPr>
          <w:rFonts w:ascii="Franklin Gothic Book" w:hAnsi="Franklin Gothic Book"/>
        </w:rPr>
      </w:pPr>
      <w:r w:rsidRPr="001134DE">
        <w:rPr>
          <w:rFonts w:ascii="Franklin Gothic Book" w:hAnsi="Franklin Gothic Book"/>
        </w:rPr>
        <w:t>Mtg #24 3/05/2024 –</w:t>
      </w:r>
      <w:r w:rsidR="007A22CD" w:rsidRPr="001134DE">
        <w:rPr>
          <w:rFonts w:ascii="Franklin Gothic Book" w:hAnsi="Franklin Gothic Book"/>
        </w:rPr>
        <w:t xml:space="preserve"> </w:t>
      </w:r>
      <w:r w:rsidR="001134DE" w:rsidRPr="001134DE">
        <w:rPr>
          <w:rFonts w:ascii="Franklin Gothic Book" w:eastAsia="Franklin Gothic Book" w:hAnsi="Franklin Gothic Book" w:cs="Franklin Gothic Book"/>
          <w:color w:val="000000" w:themeColor="text1"/>
        </w:rPr>
        <w:t>Teresa Amos, Director, IT Planning and Initiatives, Office of Information Technology</w:t>
      </w:r>
      <w:r w:rsidR="001134DE">
        <w:rPr>
          <w:rFonts w:ascii="Franklin Gothic Book" w:eastAsia="Franklin Gothic Book" w:hAnsi="Franklin Gothic Book" w:cs="Franklin Gothic Book"/>
          <w:color w:val="000000" w:themeColor="text1"/>
        </w:rPr>
        <w:t xml:space="preserve"> </w:t>
      </w:r>
      <w:r w:rsidR="001134DE" w:rsidRPr="001134DE">
        <w:rPr>
          <w:rFonts w:ascii="Franklin Gothic Book" w:hAnsi="Franklin Gothic Book"/>
        </w:rPr>
        <w:t>–</w:t>
      </w:r>
      <w:r w:rsidR="001134DE">
        <w:rPr>
          <w:rFonts w:ascii="Franklin Gothic Book" w:hAnsi="Franklin Gothic Book"/>
        </w:rPr>
        <w:t xml:space="preserve"> </w:t>
      </w:r>
      <w:r w:rsidR="00AC1572" w:rsidRPr="0D22F915">
        <w:rPr>
          <w:rFonts w:ascii="Franklin Gothic Book" w:eastAsia="Franklin Gothic Book" w:hAnsi="Franklin Gothic Book" w:cs="Franklin Gothic Book"/>
          <w:color w:val="000000" w:themeColor="text1"/>
        </w:rPr>
        <w:t>Online Software</w:t>
      </w:r>
      <w:r w:rsidR="00AC1572" w:rsidRPr="27CF63ED">
        <w:rPr>
          <w:rFonts w:ascii="Franklin Gothic Book" w:eastAsia="Franklin Gothic Book" w:hAnsi="Franklin Gothic Book" w:cs="Franklin Gothic Book"/>
          <w:color w:val="000000" w:themeColor="text1"/>
        </w:rPr>
        <w:t xml:space="preserve"> </w:t>
      </w:r>
      <w:r w:rsidR="00AC1572" w:rsidRPr="5B034267">
        <w:rPr>
          <w:rFonts w:ascii="Franklin Gothic Book" w:eastAsia="Franklin Gothic Book" w:hAnsi="Franklin Gothic Book" w:cs="Franklin Gothic Book"/>
          <w:color w:val="000000" w:themeColor="text1"/>
        </w:rPr>
        <w:t xml:space="preserve">Approval </w:t>
      </w:r>
      <w:r w:rsidR="00AC1572" w:rsidRPr="5437B7D3">
        <w:rPr>
          <w:rFonts w:ascii="Franklin Gothic Book" w:eastAsia="Franklin Gothic Book" w:hAnsi="Franklin Gothic Book" w:cs="Franklin Gothic Book"/>
          <w:color w:val="000000" w:themeColor="text1"/>
        </w:rPr>
        <w:t xml:space="preserve">Ticketing </w:t>
      </w:r>
      <w:r w:rsidR="00AC1572" w:rsidRPr="543A4884">
        <w:rPr>
          <w:rFonts w:ascii="Franklin Gothic Book" w:eastAsia="Franklin Gothic Book" w:hAnsi="Franklin Gothic Book" w:cs="Franklin Gothic Book"/>
          <w:color w:val="000000" w:themeColor="text1"/>
        </w:rPr>
        <w:t>Process</w:t>
      </w:r>
    </w:p>
    <w:p w14:paraId="3A3720DE" w14:textId="441A01D6" w:rsidR="00C22A1B" w:rsidRPr="009825C9" w:rsidRDefault="00AC1572" w:rsidP="002B33B4">
      <w:pPr>
        <w:pStyle w:val="ListParagraph"/>
        <w:numPr>
          <w:ilvl w:val="2"/>
          <w:numId w:val="6"/>
        </w:numPr>
        <w:rPr>
          <w:rFonts w:ascii="Franklin Gothic Book" w:hAnsi="Franklin Gothic Book"/>
        </w:rPr>
      </w:pPr>
      <w:r w:rsidRPr="009825C9">
        <w:rPr>
          <w:rFonts w:ascii="Franklin Gothic Book" w:hAnsi="Franklin Gothic Book"/>
        </w:rPr>
        <w:t xml:space="preserve">Mtg #24 3/05/2024 – </w:t>
      </w:r>
      <w:r w:rsidR="00776289" w:rsidRPr="009825C9">
        <w:rPr>
          <w:rFonts w:ascii="Franklin Gothic Book" w:eastAsia="Franklin Gothic Book" w:hAnsi="Franklin Gothic Book" w:cs="Franklin Gothic Book"/>
        </w:rPr>
        <w:t xml:space="preserve">Teresa Amos, Director, IT Planning and Initiatives, Office of Information Technology </w:t>
      </w:r>
      <w:r w:rsidR="00E34BD8" w:rsidRPr="009825C9">
        <w:rPr>
          <w:rFonts w:ascii="Franklin Gothic Book" w:hAnsi="Franklin Gothic Book"/>
        </w:rPr>
        <w:t xml:space="preserve">– </w:t>
      </w:r>
      <w:r w:rsidR="008E59FB" w:rsidRPr="009825C9">
        <w:rPr>
          <w:rFonts w:ascii="Franklin Gothic Book" w:eastAsia="Franklin Gothic Book" w:hAnsi="Franklin Gothic Book" w:cs="Franklin Gothic Book"/>
        </w:rPr>
        <w:t>MyUI Delay/Change</w:t>
      </w:r>
    </w:p>
    <w:p w14:paraId="78959A3A" w14:textId="1B5F292B" w:rsidR="00755A6D" w:rsidRPr="009825C9" w:rsidRDefault="008E59FB" w:rsidP="00755A6D">
      <w:pPr>
        <w:pStyle w:val="ListParagraph"/>
        <w:numPr>
          <w:ilvl w:val="2"/>
          <w:numId w:val="6"/>
        </w:numPr>
        <w:rPr>
          <w:rFonts w:ascii="Franklin Gothic Book" w:hAnsi="Franklin Gothic Book"/>
        </w:rPr>
      </w:pPr>
      <w:r w:rsidRPr="009825C9">
        <w:rPr>
          <w:rFonts w:ascii="Franklin Gothic Book" w:hAnsi="Franklin Gothic Book"/>
        </w:rPr>
        <w:t>Mtg #24</w:t>
      </w:r>
      <w:r w:rsidR="009375BC">
        <w:rPr>
          <w:rFonts w:ascii="Franklin Gothic Book" w:hAnsi="Franklin Gothic Book"/>
        </w:rPr>
        <w:t xml:space="preserve"> </w:t>
      </w:r>
      <w:r w:rsidRPr="009825C9">
        <w:rPr>
          <w:rFonts w:ascii="Franklin Gothic Book" w:hAnsi="Franklin Gothic Book"/>
        </w:rPr>
        <w:t xml:space="preserve">3/05/2024 – </w:t>
      </w:r>
      <w:r w:rsidR="000B171A" w:rsidRPr="009825C9">
        <w:rPr>
          <w:rFonts w:ascii="Franklin Gothic Book" w:eastAsia="Franklin Gothic Book" w:hAnsi="Franklin Gothic Book" w:cs="Franklin Gothic Book"/>
        </w:rPr>
        <w:t xml:space="preserve">Laurel Meyer, Education Abroad Advisor/Marketing Coordinator, International Programs Office </w:t>
      </w:r>
      <w:r w:rsidR="00655A61" w:rsidRPr="009825C9">
        <w:rPr>
          <w:rFonts w:ascii="Franklin Gothic Book" w:eastAsia="Franklin Gothic Book" w:hAnsi="Franklin Gothic Book" w:cs="Franklin Gothic Book"/>
        </w:rPr>
        <w:t xml:space="preserve">– </w:t>
      </w:r>
      <w:r w:rsidR="001B0D7A" w:rsidRPr="009825C9">
        <w:rPr>
          <w:rFonts w:ascii="Franklin Gothic Book" w:eastAsia="Franklin Gothic Book" w:hAnsi="Franklin Gothic Book" w:cs="Franklin Gothic Book"/>
        </w:rPr>
        <w:t>Women’s Leadership Conference</w:t>
      </w:r>
    </w:p>
    <w:p w14:paraId="4386AFA7" w14:textId="2CBB2526" w:rsidR="00896F50" w:rsidRPr="009825C9" w:rsidRDefault="00896F50" w:rsidP="004A0BE6">
      <w:pPr>
        <w:pStyle w:val="ListParagraph"/>
        <w:numPr>
          <w:ilvl w:val="2"/>
          <w:numId w:val="6"/>
        </w:numPr>
        <w:rPr>
          <w:rFonts w:ascii="Franklin Gothic Book" w:hAnsi="Franklin Gothic Book"/>
        </w:rPr>
      </w:pPr>
      <w:r w:rsidRPr="009825C9">
        <w:rPr>
          <w:rFonts w:ascii="Franklin Gothic Book" w:hAnsi="Franklin Gothic Book"/>
        </w:rPr>
        <w:t>Mtg #25 3/</w:t>
      </w:r>
      <w:r w:rsidR="00E23D86" w:rsidRPr="009825C9">
        <w:rPr>
          <w:rFonts w:ascii="Franklin Gothic Book" w:hAnsi="Franklin Gothic Book"/>
        </w:rPr>
        <w:t>1</w:t>
      </w:r>
      <w:r w:rsidR="00755A6D" w:rsidRPr="009825C9">
        <w:rPr>
          <w:rFonts w:ascii="Franklin Gothic Book" w:hAnsi="Franklin Gothic Book"/>
        </w:rPr>
        <w:t>9</w:t>
      </w:r>
      <w:r w:rsidRPr="009825C9">
        <w:rPr>
          <w:rFonts w:ascii="Franklin Gothic Book" w:hAnsi="Franklin Gothic Book"/>
        </w:rPr>
        <w:t>/2024</w:t>
      </w:r>
      <w:r w:rsidR="00E23D86" w:rsidRPr="009825C9">
        <w:rPr>
          <w:rFonts w:ascii="Franklin Gothic Book" w:hAnsi="Franklin Gothic Book"/>
        </w:rPr>
        <w:t xml:space="preserve"> –</w:t>
      </w:r>
      <w:r w:rsidR="00755A6D" w:rsidRPr="009825C9">
        <w:rPr>
          <w:rFonts w:ascii="Franklin Gothic Book" w:hAnsi="Franklin Gothic Book"/>
        </w:rPr>
        <w:t xml:space="preserve"> Terence Soule, Department Chair, Computer Science</w:t>
      </w:r>
      <w:r w:rsidR="004A0BE6" w:rsidRPr="009825C9">
        <w:rPr>
          <w:rFonts w:ascii="Franklin Gothic Book" w:hAnsi="Franklin Gothic Book"/>
        </w:rPr>
        <w:t xml:space="preserve"> – </w:t>
      </w:r>
      <w:r w:rsidR="00755A6D" w:rsidRPr="009825C9">
        <w:rPr>
          <w:rFonts w:ascii="Franklin Gothic Book" w:hAnsi="Franklin Gothic Book"/>
        </w:rPr>
        <w:t>UCC</w:t>
      </w:r>
      <w:r w:rsidR="004A0BE6" w:rsidRPr="009825C9">
        <w:rPr>
          <w:rFonts w:ascii="Franklin Gothic Book" w:hAnsi="Franklin Gothic Book"/>
        </w:rPr>
        <w:t xml:space="preserve"> </w:t>
      </w:r>
      <w:r w:rsidR="00755A6D" w:rsidRPr="009825C9">
        <w:rPr>
          <w:rFonts w:ascii="Franklin Gothic Book" w:hAnsi="Franklin Gothic Book"/>
        </w:rPr>
        <w:t xml:space="preserve">533 </w:t>
      </w:r>
      <w:r w:rsidR="00755A6D" w:rsidRPr="009825C9">
        <w:rPr>
          <w:rFonts w:ascii="Franklin Gothic Book" w:hAnsi="Franklin Gothic Book" w:cs="FranklinGothic-Book"/>
        </w:rPr>
        <w:t>Artificial Intelligence and Machine Learning (AI/ML) Undergraduate Certificate</w:t>
      </w:r>
    </w:p>
    <w:p w14:paraId="32140E17" w14:textId="71B6BC2C" w:rsidR="00755A6D" w:rsidRPr="009825C9" w:rsidRDefault="00755A6D" w:rsidP="004A0BE6">
      <w:pPr>
        <w:pStyle w:val="ListParagraph"/>
        <w:numPr>
          <w:ilvl w:val="2"/>
          <w:numId w:val="6"/>
        </w:numPr>
        <w:rPr>
          <w:rFonts w:ascii="Franklin Gothic Book" w:hAnsi="Franklin Gothic Book"/>
        </w:rPr>
      </w:pPr>
      <w:r w:rsidRPr="009825C9">
        <w:rPr>
          <w:rFonts w:ascii="Franklin Gothic Book" w:hAnsi="Franklin Gothic Book"/>
        </w:rPr>
        <w:t>Mtg #25 3/19/2024 – Terence Soule, Department Chair, Computer Science</w:t>
      </w:r>
      <w:r w:rsidR="004A0BE6" w:rsidRPr="009825C9">
        <w:rPr>
          <w:rFonts w:ascii="Franklin Gothic Book" w:hAnsi="Franklin Gothic Book"/>
        </w:rPr>
        <w:t xml:space="preserve"> – </w:t>
      </w:r>
      <w:r w:rsidRPr="009825C9">
        <w:rPr>
          <w:rFonts w:ascii="Franklin Gothic Book" w:hAnsi="Franklin Gothic Book"/>
        </w:rPr>
        <w:t xml:space="preserve">UCC 534 </w:t>
      </w:r>
      <w:r w:rsidRPr="009825C9">
        <w:rPr>
          <w:rFonts w:ascii="Franklin Gothic Book" w:hAnsi="Franklin Gothic Book" w:cs="FranklinGothic-Book"/>
        </w:rPr>
        <w:t>Artificial Intelligence and Machine Learning (AI/ML) Graduate Certificate</w:t>
      </w:r>
    </w:p>
    <w:p w14:paraId="407BCFA5" w14:textId="0A5DC7A5" w:rsidR="00755A6D" w:rsidRPr="009825C9" w:rsidRDefault="00755A6D" w:rsidP="004A0BE6">
      <w:pPr>
        <w:pStyle w:val="ListParagraph"/>
        <w:numPr>
          <w:ilvl w:val="2"/>
          <w:numId w:val="6"/>
        </w:numPr>
        <w:rPr>
          <w:rFonts w:ascii="Franklin Gothic Book" w:hAnsi="Franklin Gothic Book"/>
        </w:rPr>
      </w:pPr>
      <w:r w:rsidRPr="009825C9">
        <w:rPr>
          <w:rFonts w:ascii="Franklin Gothic Book" w:hAnsi="Franklin Gothic Book"/>
        </w:rPr>
        <w:t>Mtg #25 3/19/2024 – David Paul, Chair of UCC</w:t>
      </w:r>
      <w:r w:rsidR="004A0BE6" w:rsidRPr="009825C9">
        <w:rPr>
          <w:rFonts w:ascii="Franklin Gothic Book" w:hAnsi="Franklin Gothic Book"/>
        </w:rPr>
        <w:t xml:space="preserve"> – </w:t>
      </w:r>
      <w:r w:rsidRPr="009825C9">
        <w:rPr>
          <w:rFonts w:ascii="Franklin Gothic Book" w:hAnsi="Franklin Gothic Book"/>
        </w:rPr>
        <w:t>Admission Standards Proposal from UCC</w:t>
      </w:r>
    </w:p>
    <w:p w14:paraId="7B2E1622" w14:textId="4AC0A888" w:rsidR="00755A6D" w:rsidRPr="009825C9" w:rsidRDefault="00755A6D" w:rsidP="004A0BE6">
      <w:pPr>
        <w:pStyle w:val="ListParagraph"/>
        <w:numPr>
          <w:ilvl w:val="2"/>
          <w:numId w:val="6"/>
        </w:numPr>
        <w:rPr>
          <w:rFonts w:ascii="Franklin Gothic Book" w:hAnsi="Franklin Gothic Book"/>
        </w:rPr>
      </w:pPr>
      <w:r w:rsidRPr="009825C9">
        <w:rPr>
          <w:rFonts w:ascii="Franklin Gothic Book" w:hAnsi="Franklin Gothic Book"/>
        </w:rPr>
        <w:t>Mtg #25 3/19/2024 – Dan Eveleth, Department of Business</w:t>
      </w:r>
      <w:r w:rsidR="004A0BE6" w:rsidRPr="009825C9">
        <w:rPr>
          <w:rFonts w:ascii="Franklin Gothic Book" w:hAnsi="Franklin Gothic Book"/>
        </w:rPr>
        <w:t xml:space="preserve"> – </w:t>
      </w:r>
      <w:r w:rsidRPr="009825C9">
        <w:rPr>
          <w:rFonts w:ascii="Franklin Gothic Book" w:hAnsi="Franklin Gothic Book"/>
        </w:rPr>
        <w:t xml:space="preserve">SUCCESS Update </w:t>
      </w:r>
    </w:p>
    <w:p w14:paraId="42B40372" w14:textId="5C0E4DF5" w:rsidR="00755A6D" w:rsidRPr="009825C9" w:rsidRDefault="00755A6D" w:rsidP="001216C8">
      <w:pPr>
        <w:pStyle w:val="ListParagraph"/>
        <w:numPr>
          <w:ilvl w:val="2"/>
          <w:numId w:val="6"/>
        </w:numPr>
        <w:rPr>
          <w:rFonts w:ascii="Franklin Gothic Book" w:hAnsi="Franklin Gothic Book"/>
        </w:rPr>
      </w:pPr>
      <w:r w:rsidRPr="009825C9">
        <w:rPr>
          <w:rFonts w:ascii="Franklin Gothic Book" w:hAnsi="Franklin Gothic Book"/>
        </w:rPr>
        <w:t xml:space="preserve">Mtg #25 3/19/2024 – Dean </w:t>
      </w:r>
      <w:proofErr w:type="spellStart"/>
      <w:r w:rsidRPr="009825C9">
        <w:rPr>
          <w:rFonts w:ascii="Franklin Gothic Book" w:hAnsi="Franklin Gothic Book"/>
        </w:rPr>
        <w:t>Panttaja</w:t>
      </w:r>
      <w:proofErr w:type="spellEnd"/>
      <w:r w:rsidRPr="009825C9">
        <w:rPr>
          <w:rFonts w:ascii="Franklin Gothic Book" w:hAnsi="Franklin Gothic Book"/>
        </w:rPr>
        <w:t>, Vice Provost for Academic Initiatives</w:t>
      </w:r>
      <w:r w:rsidR="001216C8" w:rsidRPr="009825C9">
        <w:rPr>
          <w:rFonts w:ascii="Franklin Gothic Book" w:hAnsi="Franklin Gothic Book"/>
        </w:rPr>
        <w:t xml:space="preserve"> –</w:t>
      </w:r>
      <w:r w:rsidRPr="009825C9">
        <w:rPr>
          <w:rFonts w:ascii="Franklin Gothic Book" w:hAnsi="Franklin Gothic Book"/>
        </w:rPr>
        <w:t xml:space="preserve"> Phi Kappa Phi President Search </w:t>
      </w:r>
    </w:p>
    <w:p w14:paraId="629C07B0" w14:textId="2BD1A711" w:rsidR="00775024" w:rsidRPr="009825C9" w:rsidRDefault="00775024" w:rsidP="001216C8">
      <w:pPr>
        <w:pStyle w:val="ListParagraph"/>
        <w:numPr>
          <w:ilvl w:val="2"/>
          <w:numId w:val="6"/>
        </w:numPr>
        <w:rPr>
          <w:rFonts w:ascii="Franklin Gothic Book" w:hAnsi="Franklin Gothic Book"/>
        </w:rPr>
      </w:pPr>
      <w:r w:rsidRPr="009825C9">
        <w:rPr>
          <w:rFonts w:ascii="Franklin Gothic Book" w:hAnsi="Franklin Gothic Book"/>
        </w:rPr>
        <w:t>Mtg #25 3/19/2024 – Teresa Amos, Director, IT Planning and Initiatives, Office of Information Technology</w:t>
      </w:r>
      <w:r w:rsidR="001216C8" w:rsidRPr="009825C9">
        <w:rPr>
          <w:rFonts w:ascii="Franklin Gothic Book" w:hAnsi="Franklin Gothic Book"/>
        </w:rPr>
        <w:t xml:space="preserve"> –</w:t>
      </w:r>
      <w:r w:rsidRPr="009825C9">
        <w:rPr>
          <w:rFonts w:ascii="Franklin Gothic Book" w:hAnsi="Franklin Gothic Book"/>
        </w:rPr>
        <w:t xml:space="preserve"> MyUI</w:t>
      </w:r>
    </w:p>
    <w:p w14:paraId="5B5DF00B" w14:textId="250302B5" w:rsidR="00BA0184" w:rsidRPr="009825C9" w:rsidRDefault="00BA0184" w:rsidP="00CE497E">
      <w:pPr>
        <w:pStyle w:val="ListParagraph"/>
        <w:numPr>
          <w:ilvl w:val="2"/>
          <w:numId w:val="6"/>
        </w:numPr>
        <w:rPr>
          <w:rFonts w:ascii="Franklin Gothic Book" w:hAnsi="Franklin Gothic Book"/>
        </w:rPr>
      </w:pPr>
      <w:r w:rsidRPr="009825C9">
        <w:rPr>
          <w:rFonts w:ascii="Franklin Gothic Book" w:hAnsi="Franklin Gothic Book"/>
        </w:rPr>
        <w:t xml:space="preserve">Mtg #26 3/26/2024 – </w:t>
      </w:r>
      <w:r w:rsidR="00CE497E" w:rsidRPr="009825C9">
        <w:rPr>
          <w:rFonts w:ascii="Franklin Gothic Book" w:eastAsia="Franklin Gothic Book" w:hAnsi="Franklin Gothic Book" w:cs="Franklin Gothic Book"/>
        </w:rPr>
        <w:t xml:space="preserve">Kay Dee Holmes, Assistant Director, Research Integrity, Office of Research Assurances – </w:t>
      </w:r>
      <w:r w:rsidRPr="009825C9">
        <w:rPr>
          <w:rFonts w:ascii="Franklin Gothic Book" w:hAnsi="Franklin Gothic Book"/>
        </w:rPr>
        <w:t>APM 45.35</w:t>
      </w:r>
    </w:p>
    <w:p w14:paraId="36DFD563" w14:textId="7F8B90D3" w:rsidR="005A49D0" w:rsidRPr="009825C9" w:rsidRDefault="00AC0DB2" w:rsidP="005A49D0">
      <w:pPr>
        <w:pStyle w:val="ListParagraph"/>
        <w:numPr>
          <w:ilvl w:val="2"/>
          <w:numId w:val="6"/>
        </w:numPr>
        <w:rPr>
          <w:rFonts w:ascii="Franklin Gothic Book" w:hAnsi="Franklin Gothic Book"/>
        </w:rPr>
      </w:pPr>
      <w:r w:rsidRPr="009825C9">
        <w:rPr>
          <w:rFonts w:ascii="Franklin Gothic Book" w:hAnsi="Franklin Gothic Book"/>
        </w:rPr>
        <w:t xml:space="preserve">Mtg #26 3/26/2024 – </w:t>
      </w:r>
      <w:r w:rsidRPr="009825C9">
        <w:rPr>
          <w:rFonts w:ascii="Franklin Gothic Book" w:eastAsia="Franklin Gothic Book" w:hAnsi="Franklin Gothic Book" w:cs="Franklin Gothic Book"/>
        </w:rPr>
        <w:t>Amanda Bauer, Controller, Ali Pearce, General Accounting Manager</w:t>
      </w:r>
      <w:r w:rsidR="005A49D0" w:rsidRPr="009825C9">
        <w:rPr>
          <w:rFonts w:ascii="Franklin Gothic Book" w:eastAsia="Franklin Gothic Book" w:hAnsi="Franklin Gothic Book" w:cs="Franklin Gothic Book"/>
        </w:rPr>
        <w:t xml:space="preserve"> – APM 20.60</w:t>
      </w:r>
    </w:p>
    <w:p w14:paraId="7A3DC5D4" w14:textId="283FDBE6" w:rsidR="00654A86" w:rsidRPr="009825C9" w:rsidRDefault="00FE69BF" w:rsidP="0091167E">
      <w:pPr>
        <w:pStyle w:val="ListParagraph"/>
        <w:numPr>
          <w:ilvl w:val="2"/>
          <w:numId w:val="6"/>
        </w:numPr>
        <w:rPr>
          <w:rFonts w:ascii="Franklin Gothic Book" w:hAnsi="Franklin Gothic Book"/>
          <w:b/>
          <w:bCs/>
        </w:rPr>
      </w:pPr>
      <w:r w:rsidRPr="009825C9">
        <w:rPr>
          <w:rFonts w:ascii="Franklin Gothic Book" w:hAnsi="Franklin Gothic Book"/>
        </w:rPr>
        <w:t>Mtg #26 3/26/2024 –</w:t>
      </w:r>
      <w:r w:rsidR="00C63BF0" w:rsidRPr="009825C9">
        <w:rPr>
          <w:rFonts w:ascii="Franklin Gothic Book" w:hAnsi="Franklin Gothic Book"/>
        </w:rPr>
        <w:t xml:space="preserve"> </w:t>
      </w:r>
      <w:r w:rsidR="00C63BF0" w:rsidRPr="009825C9">
        <w:rPr>
          <w:rFonts w:ascii="Franklin Gothic Book" w:eastAsia="Franklin Gothic Book" w:hAnsi="Franklin Gothic Book" w:cs="Franklin Gothic Book"/>
        </w:rPr>
        <w:t xml:space="preserve">Samir </w:t>
      </w:r>
      <w:proofErr w:type="spellStart"/>
      <w:r w:rsidR="00C63BF0" w:rsidRPr="009825C9">
        <w:rPr>
          <w:rFonts w:ascii="Franklin Gothic Book" w:eastAsia="Franklin Gothic Book" w:hAnsi="Franklin Gothic Book" w:cs="Franklin Gothic Book"/>
        </w:rPr>
        <w:t>Shahat</w:t>
      </w:r>
      <w:proofErr w:type="spellEnd"/>
      <w:r w:rsidR="00C63BF0" w:rsidRPr="009825C9">
        <w:rPr>
          <w:rFonts w:ascii="Franklin Gothic Book" w:eastAsia="Franklin Gothic Book" w:hAnsi="Franklin Gothic Book" w:cs="Franklin Gothic Book"/>
        </w:rPr>
        <w:t>, Executive Director, University Safety Officer, Radiation Safety Officer, Arch Harner, Assistant Vice President for Research Administration, Office of Research and Economic Development, Russel McClanahan, Biosafety and IRIC Facility Manager, Office of Research Assurances</w:t>
      </w:r>
      <w:r w:rsidR="00654A86" w:rsidRPr="009825C9">
        <w:rPr>
          <w:rFonts w:ascii="Franklin Gothic Book" w:hAnsi="Franklin Gothic Book"/>
        </w:rPr>
        <w:t xml:space="preserve"> – APM 35.66</w:t>
      </w:r>
    </w:p>
    <w:p w14:paraId="0D26D1C1" w14:textId="34E3DA1A" w:rsidR="00171393" w:rsidRPr="009825C9" w:rsidRDefault="00675811" w:rsidP="00171393">
      <w:pPr>
        <w:pStyle w:val="ListParagraph"/>
        <w:numPr>
          <w:ilvl w:val="2"/>
          <w:numId w:val="6"/>
        </w:numPr>
        <w:autoSpaceDE w:val="0"/>
        <w:autoSpaceDN w:val="0"/>
        <w:adjustRightInd w:val="0"/>
        <w:spacing w:after="0" w:line="240" w:lineRule="auto"/>
        <w:rPr>
          <w:rFonts w:ascii="Franklin Gothic Book" w:hAnsi="Franklin Gothic Book" w:cs="FranklinGothic-Book"/>
        </w:rPr>
      </w:pPr>
      <w:r w:rsidRPr="009825C9">
        <w:rPr>
          <w:rFonts w:ascii="Franklin Gothic Book" w:hAnsi="Franklin Gothic Book"/>
        </w:rPr>
        <w:t>Mtg #27 4/02/2024</w:t>
      </w:r>
      <w:r w:rsidR="006012EF" w:rsidRPr="009825C9">
        <w:rPr>
          <w:rFonts w:ascii="Franklin Gothic Book" w:hAnsi="Franklin Gothic Book"/>
        </w:rPr>
        <w:t xml:space="preserve"> </w:t>
      </w:r>
      <w:r w:rsidR="005663D4" w:rsidRPr="009825C9">
        <w:rPr>
          <w:rFonts w:ascii="Franklin Gothic Book" w:hAnsi="Franklin Gothic Book"/>
        </w:rPr>
        <w:t xml:space="preserve">– </w:t>
      </w:r>
      <w:r w:rsidR="006012EF" w:rsidRPr="009825C9">
        <w:rPr>
          <w:rFonts w:ascii="Franklin Gothic Book" w:hAnsi="Franklin Gothic Book" w:cs="FranklinGothic-Book"/>
        </w:rPr>
        <w:t>Brandi Terwilliger, Director</w:t>
      </w:r>
      <w:r w:rsidR="005663D4" w:rsidRPr="009825C9">
        <w:rPr>
          <w:rFonts w:ascii="Franklin Gothic Book" w:hAnsi="Franklin Gothic Book" w:cs="FranklinGothic-Book"/>
        </w:rPr>
        <w:t xml:space="preserve"> </w:t>
      </w:r>
      <w:r w:rsidR="006012EF" w:rsidRPr="009825C9">
        <w:rPr>
          <w:rFonts w:ascii="Franklin Gothic Book" w:hAnsi="Franklin Gothic Book" w:cs="FranklinGothic-Book"/>
        </w:rPr>
        <w:t>of Human Resources</w:t>
      </w:r>
      <w:r w:rsidR="001216C8" w:rsidRPr="009825C9">
        <w:rPr>
          <w:rFonts w:ascii="Franklin Gothic Book" w:hAnsi="Franklin Gothic Book" w:cs="FranklinGothic-Book"/>
        </w:rPr>
        <w:t xml:space="preserve"> –</w:t>
      </w:r>
      <w:r w:rsidR="005663D4" w:rsidRPr="009825C9">
        <w:rPr>
          <w:rFonts w:ascii="Franklin Gothic Book" w:hAnsi="Franklin Gothic Book" w:cs="FranklinGothic-Book"/>
        </w:rPr>
        <w:t xml:space="preserve"> FSH 3440 Compensation of Classified Employees</w:t>
      </w:r>
    </w:p>
    <w:p w14:paraId="3AB3EB6C" w14:textId="2432DF3B" w:rsidR="00675811" w:rsidRPr="009825C9" w:rsidRDefault="00675811" w:rsidP="00726399">
      <w:pPr>
        <w:pStyle w:val="ListParagraph"/>
        <w:numPr>
          <w:ilvl w:val="2"/>
          <w:numId w:val="6"/>
        </w:numPr>
        <w:autoSpaceDE w:val="0"/>
        <w:autoSpaceDN w:val="0"/>
        <w:adjustRightInd w:val="0"/>
        <w:spacing w:after="0" w:line="240" w:lineRule="auto"/>
        <w:rPr>
          <w:rFonts w:ascii="Franklin Gothic Book" w:hAnsi="Franklin Gothic Book" w:cs="FranklinGothic-Book"/>
        </w:rPr>
      </w:pPr>
      <w:r w:rsidRPr="009825C9">
        <w:rPr>
          <w:rFonts w:ascii="Franklin Gothic Book" w:hAnsi="Franklin Gothic Book"/>
        </w:rPr>
        <w:t>Mtg #27 4/02/2024 –</w:t>
      </w:r>
      <w:r w:rsidR="00171393" w:rsidRPr="009825C9">
        <w:rPr>
          <w:rFonts w:ascii="Franklin Gothic Book" w:hAnsi="Franklin Gothic Book"/>
        </w:rPr>
        <w:t xml:space="preserve"> </w:t>
      </w:r>
      <w:r w:rsidR="00171393" w:rsidRPr="009825C9">
        <w:rPr>
          <w:rFonts w:ascii="Franklin Gothic Book" w:hAnsi="Franklin Gothic Book" w:cs="FranklinGothic-Book"/>
        </w:rPr>
        <w:t xml:space="preserve">Alistair Smith, Department Chair, </w:t>
      </w:r>
      <w:proofErr w:type="gramStart"/>
      <w:r w:rsidR="00171393" w:rsidRPr="009825C9">
        <w:rPr>
          <w:rFonts w:ascii="Franklin Gothic Book" w:hAnsi="Franklin Gothic Book" w:cs="FranklinGothic-Book"/>
        </w:rPr>
        <w:t>Earth</w:t>
      </w:r>
      <w:proofErr w:type="gramEnd"/>
      <w:r w:rsidR="00171393" w:rsidRPr="009825C9">
        <w:rPr>
          <w:rFonts w:ascii="Franklin Gothic Book" w:hAnsi="Franklin Gothic Book" w:cs="FranklinGothic-Book"/>
        </w:rPr>
        <w:t xml:space="preserve"> and Spatial Sciences</w:t>
      </w:r>
      <w:r w:rsidR="00726399" w:rsidRPr="009825C9">
        <w:rPr>
          <w:rFonts w:ascii="Franklin Gothic Book" w:hAnsi="Franklin Gothic Book" w:cs="FranklinGothic-Book"/>
        </w:rPr>
        <w:t xml:space="preserve"> – </w:t>
      </w:r>
      <w:r w:rsidR="00171393" w:rsidRPr="009825C9">
        <w:rPr>
          <w:rFonts w:ascii="Franklin Gothic Book" w:hAnsi="Franklin Gothic Book" w:cs="FranklinGothic-Book"/>
        </w:rPr>
        <w:t>FSH 3420 Faculty Salaries</w:t>
      </w:r>
    </w:p>
    <w:p w14:paraId="4D98B740" w14:textId="4EAA8E5C" w:rsidR="00675811" w:rsidRPr="009825C9" w:rsidRDefault="00675811" w:rsidP="00675811">
      <w:pPr>
        <w:pStyle w:val="ListParagraph"/>
        <w:numPr>
          <w:ilvl w:val="2"/>
          <w:numId w:val="6"/>
        </w:numPr>
        <w:rPr>
          <w:rFonts w:ascii="Franklin Gothic Book" w:hAnsi="Franklin Gothic Book"/>
        </w:rPr>
      </w:pPr>
      <w:r w:rsidRPr="009825C9">
        <w:rPr>
          <w:rFonts w:ascii="Franklin Gothic Book" w:hAnsi="Franklin Gothic Book"/>
        </w:rPr>
        <w:t>Mtg #27 4/02/2024 –</w:t>
      </w:r>
      <w:r w:rsidR="00726399" w:rsidRPr="009825C9">
        <w:rPr>
          <w:rFonts w:ascii="Franklin Gothic Book" w:hAnsi="Franklin Gothic Book" w:cs="FranklinGothic-Book"/>
        </w:rPr>
        <w:t xml:space="preserve"> Alistair Smith, Department Chair, </w:t>
      </w:r>
      <w:proofErr w:type="gramStart"/>
      <w:r w:rsidR="00726399" w:rsidRPr="009825C9">
        <w:rPr>
          <w:rFonts w:ascii="Franklin Gothic Book" w:hAnsi="Franklin Gothic Book" w:cs="FranklinGothic-Book"/>
        </w:rPr>
        <w:t>Earth</w:t>
      </w:r>
      <w:proofErr w:type="gramEnd"/>
      <w:r w:rsidR="00726399" w:rsidRPr="009825C9">
        <w:rPr>
          <w:rFonts w:ascii="Franklin Gothic Book" w:hAnsi="Franklin Gothic Book" w:cs="FranklinGothic-Book"/>
        </w:rPr>
        <w:t xml:space="preserve"> and Spatial Sciences – </w:t>
      </w:r>
      <w:r w:rsidR="008C6FB1" w:rsidRPr="009825C9">
        <w:rPr>
          <w:rFonts w:ascii="Franklin Gothic Book" w:hAnsi="Franklin Gothic Book" w:cs="FranklinGothic-Book"/>
        </w:rPr>
        <w:t>FSH 3120 Faculty Obligations During Period of Appointment</w:t>
      </w:r>
    </w:p>
    <w:p w14:paraId="7EDCFF0C" w14:textId="0024348B" w:rsidR="00675811" w:rsidRPr="009825C9" w:rsidRDefault="00675811" w:rsidP="00675811">
      <w:pPr>
        <w:pStyle w:val="ListParagraph"/>
        <w:numPr>
          <w:ilvl w:val="2"/>
          <w:numId w:val="6"/>
        </w:numPr>
        <w:rPr>
          <w:rFonts w:ascii="Franklin Gothic Book" w:hAnsi="Franklin Gothic Book"/>
        </w:rPr>
      </w:pPr>
      <w:r w:rsidRPr="009825C9">
        <w:rPr>
          <w:rFonts w:ascii="Franklin Gothic Book" w:hAnsi="Franklin Gothic Book"/>
        </w:rPr>
        <w:lastRenderedPageBreak/>
        <w:t>Mtg #27 4/02/2024 –</w:t>
      </w:r>
      <w:r w:rsidR="00726399" w:rsidRPr="009825C9">
        <w:rPr>
          <w:rFonts w:ascii="Franklin Gothic Book" w:hAnsi="Franklin Gothic Book" w:cs="FranklinGothic-Book"/>
        </w:rPr>
        <w:t xml:space="preserve"> Alistair Smith, Department Chair, </w:t>
      </w:r>
      <w:proofErr w:type="gramStart"/>
      <w:r w:rsidR="00726399" w:rsidRPr="009825C9">
        <w:rPr>
          <w:rFonts w:ascii="Franklin Gothic Book" w:hAnsi="Franklin Gothic Book" w:cs="FranklinGothic-Book"/>
        </w:rPr>
        <w:t>Earth</w:t>
      </w:r>
      <w:proofErr w:type="gramEnd"/>
      <w:r w:rsidR="00726399" w:rsidRPr="009825C9">
        <w:rPr>
          <w:rFonts w:ascii="Franklin Gothic Book" w:hAnsi="Franklin Gothic Book" w:cs="FranklinGothic-Book"/>
        </w:rPr>
        <w:t xml:space="preserve"> and Spatial Sciences – </w:t>
      </w:r>
      <w:r w:rsidR="008C6FB1" w:rsidRPr="009825C9">
        <w:rPr>
          <w:rFonts w:ascii="Franklin Gothic Book" w:hAnsi="Franklin Gothic Book" w:cs="FranklinGothic-Book"/>
        </w:rPr>
        <w:t>FSH 4620 Academic Calendars</w:t>
      </w:r>
    </w:p>
    <w:p w14:paraId="4EBEECD2" w14:textId="0800792A" w:rsidR="00A74851" w:rsidRPr="009825C9" w:rsidRDefault="00675811" w:rsidP="00A74851">
      <w:pPr>
        <w:pStyle w:val="ListParagraph"/>
        <w:numPr>
          <w:ilvl w:val="2"/>
          <w:numId w:val="6"/>
        </w:numPr>
        <w:rPr>
          <w:rFonts w:ascii="Franklin Gothic Book" w:hAnsi="Franklin Gothic Book"/>
        </w:rPr>
      </w:pPr>
      <w:r w:rsidRPr="009825C9">
        <w:rPr>
          <w:rFonts w:ascii="Franklin Gothic Book" w:hAnsi="Franklin Gothic Book"/>
        </w:rPr>
        <w:t>Mtg #27 4/02/2024 –</w:t>
      </w:r>
      <w:r w:rsidR="008C6FB1" w:rsidRPr="009825C9">
        <w:rPr>
          <w:rFonts w:ascii="Franklin Gothic Book" w:hAnsi="Franklin Gothic Book"/>
        </w:rPr>
        <w:t xml:space="preserve"> </w:t>
      </w:r>
      <w:r w:rsidR="00257E9B" w:rsidRPr="009825C9">
        <w:rPr>
          <w:rFonts w:ascii="Franklin Gothic Book" w:hAnsi="Franklin Gothic Book" w:cs="FranklinGothic-Book"/>
        </w:rPr>
        <w:t xml:space="preserve">Tanya Miura, College of Sciences – </w:t>
      </w:r>
      <w:r w:rsidR="008C6FB1" w:rsidRPr="009825C9">
        <w:rPr>
          <w:rFonts w:ascii="Franklin Gothic Book" w:hAnsi="Franklin Gothic Book" w:cs="FranklinGothic-Book"/>
        </w:rPr>
        <w:t>UCC 536 Bioinformatics</w:t>
      </w:r>
    </w:p>
    <w:p w14:paraId="44C31E63" w14:textId="1534EA5F" w:rsidR="00F72C91" w:rsidRPr="009825C9" w:rsidRDefault="00675811" w:rsidP="00F72C91">
      <w:pPr>
        <w:pStyle w:val="ListParagraph"/>
        <w:numPr>
          <w:ilvl w:val="2"/>
          <w:numId w:val="6"/>
        </w:numPr>
        <w:rPr>
          <w:rFonts w:ascii="Franklin Gothic Book" w:hAnsi="Franklin Gothic Book"/>
        </w:rPr>
      </w:pPr>
      <w:r w:rsidRPr="009825C9">
        <w:rPr>
          <w:rFonts w:ascii="Franklin Gothic Book" w:hAnsi="Franklin Gothic Book"/>
        </w:rPr>
        <w:t>Mtg #27 4/02/2024 –</w:t>
      </w:r>
      <w:r w:rsidR="00D44479" w:rsidRPr="009825C9">
        <w:rPr>
          <w:rFonts w:ascii="Franklin Gothic Book" w:hAnsi="Franklin Gothic Book" w:cs="FranklinGothic-Book"/>
        </w:rPr>
        <w:t xml:space="preserve"> </w:t>
      </w:r>
      <w:r w:rsidR="00A74851" w:rsidRPr="009825C9">
        <w:rPr>
          <w:rFonts w:ascii="Franklin Gothic Book" w:hAnsi="Franklin Gothic Book" w:cs="FranklinGothic-Book"/>
        </w:rPr>
        <w:t xml:space="preserve">Rula Awwad-Rafferty, Center for the Excellence in Teaching and Learning – </w:t>
      </w:r>
      <w:r w:rsidR="00D44479" w:rsidRPr="009825C9">
        <w:rPr>
          <w:rFonts w:ascii="Franklin Gothic Book" w:hAnsi="Franklin Gothic Book" w:cs="FranklinGothic-Book"/>
        </w:rPr>
        <w:t>UCC 541 Design for Inclusion and Well-Being Undergraduate Academic Certificat</w:t>
      </w:r>
      <w:r w:rsidR="00F72C91" w:rsidRPr="009825C9">
        <w:rPr>
          <w:rFonts w:ascii="Franklin Gothic Book" w:hAnsi="Franklin Gothic Book" w:cs="FranklinGothic-Book"/>
        </w:rPr>
        <w:t>e</w:t>
      </w:r>
    </w:p>
    <w:p w14:paraId="3FC9C1D9" w14:textId="2A100383" w:rsidR="004F224F" w:rsidRPr="009825C9" w:rsidRDefault="00D44479" w:rsidP="004F224F">
      <w:pPr>
        <w:pStyle w:val="ListParagraph"/>
        <w:numPr>
          <w:ilvl w:val="2"/>
          <w:numId w:val="6"/>
        </w:numPr>
        <w:rPr>
          <w:rFonts w:ascii="Franklin Gothic Book" w:hAnsi="Franklin Gothic Book"/>
        </w:rPr>
      </w:pPr>
      <w:r w:rsidRPr="009825C9">
        <w:rPr>
          <w:rFonts w:ascii="Franklin Gothic Book" w:hAnsi="Franklin Gothic Book"/>
        </w:rPr>
        <w:t xml:space="preserve">Mtg #27 4/02/2024 – </w:t>
      </w:r>
      <w:r w:rsidR="00F72C91" w:rsidRPr="009825C9">
        <w:rPr>
          <w:rFonts w:ascii="Franklin Gothic Book" w:hAnsi="Franklin Gothic Book" w:cs="FranklinGothic-Book"/>
        </w:rPr>
        <w:t xml:space="preserve">Dean Kahler Vice Provost for Strategic Enrollment Management, Jerry McMurtry, Dean, College of Graduate Studies </w:t>
      </w:r>
      <w:r w:rsidRPr="009825C9">
        <w:rPr>
          <w:rFonts w:ascii="Franklin Gothic Book" w:hAnsi="Franklin Gothic Book" w:cs="FranklinGothic-Book"/>
        </w:rPr>
        <w:t>UCC 113 Update Regulation O-1</w:t>
      </w:r>
    </w:p>
    <w:p w14:paraId="6EFC4846" w14:textId="43638E58" w:rsidR="001B24E4" w:rsidRPr="009825C9" w:rsidRDefault="00D44479" w:rsidP="001B24E4">
      <w:pPr>
        <w:pStyle w:val="ListParagraph"/>
        <w:numPr>
          <w:ilvl w:val="2"/>
          <w:numId w:val="6"/>
        </w:numPr>
        <w:rPr>
          <w:rFonts w:ascii="Franklin Gothic Book" w:hAnsi="Franklin Gothic Book"/>
        </w:rPr>
      </w:pPr>
      <w:r w:rsidRPr="009825C9">
        <w:rPr>
          <w:rFonts w:ascii="Franklin Gothic Book" w:hAnsi="Franklin Gothic Book"/>
        </w:rPr>
        <w:t>Mtg #27 4/02/2024</w:t>
      </w:r>
      <w:r w:rsidR="005704CE" w:rsidRPr="009825C9">
        <w:rPr>
          <w:rFonts w:ascii="Franklin Gothic Book" w:hAnsi="Franklin Gothic Book"/>
        </w:rPr>
        <w:t xml:space="preserve"> –</w:t>
      </w:r>
      <w:r w:rsidR="005704CE" w:rsidRPr="009825C9">
        <w:rPr>
          <w:rFonts w:ascii="Franklin Gothic Book" w:hAnsi="Franklin Gothic Book" w:cs="FranklinGothic-Book"/>
        </w:rPr>
        <w:t xml:space="preserve"> </w:t>
      </w:r>
      <w:r w:rsidR="004F224F" w:rsidRPr="009825C9">
        <w:rPr>
          <w:rFonts w:ascii="Franklin Gothic Book" w:hAnsi="Franklin Gothic Book" w:cs="FranklinGothic-Book"/>
        </w:rPr>
        <w:t xml:space="preserve">Jerry Long, College of Law – </w:t>
      </w:r>
      <w:r w:rsidR="005704CE" w:rsidRPr="009825C9">
        <w:rPr>
          <w:rFonts w:ascii="Franklin Gothic Book" w:hAnsi="Franklin Gothic Book" w:cs="FranklinGothic-Book"/>
        </w:rPr>
        <w:t>UCC 112 O-10-b Regulation Edit for College of Law Certificates</w:t>
      </w:r>
    </w:p>
    <w:p w14:paraId="5289B2B6" w14:textId="5D58AEAE" w:rsidR="005704CE" w:rsidRPr="009825C9" w:rsidRDefault="00D44479" w:rsidP="001B24E4">
      <w:pPr>
        <w:pStyle w:val="ListParagraph"/>
        <w:numPr>
          <w:ilvl w:val="2"/>
          <w:numId w:val="6"/>
        </w:numPr>
        <w:rPr>
          <w:rFonts w:ascii="Franklin Gothic Book" w:hAnsi="Franklin Gothic Book"/>
        </w:rPr>
      </w:pPr>
      <w:r w:rsidRPr="009825C9">
        <w:rPr>
          <w:rFonts w:ascii="Franklin Gothic Book" w:hAnsi="Franklin Gothic Book"/>
        </w:rPr>
        <w:t>Mtg #27 4/02/2024</w:t>
      </w:r>
      <w:r w:rsidR="005704CE" w:rsidRPr="009825C9">
        <w:rPr>
          <w:rFonts w:ascii="Franklin Gothic Book" w:hAnsi="Franklin Gothic Book"/>
        </w:rPr>
        <w:t xml:space="preserve"> –</w:t>
      </w:r>
      <w:r w:rsidR="00257E9B" w:rsidRPr="009825C9">
        <w:rPr>
          <w:rFonts w:ascii="Franklin Gothic Book" w:hAnsi="Franklin Gothic Book"/>
        </w:rPr>
        <w:t xml:space="preserve"> </w:t>
      </w:r>
      <w:proofErr w:type="spellStart"/>
      <w:r w:rsidR="001B24E4" w:rsidRPr="009825C9">
        <w:rPr>
          <w:rFonts w:ascii="Franklin Gothic Book" w:hAnsi="Franklin Gothic Book" w:cs="FranklinGothic-Book"/>
        </w:rPr>
        <w:t>Dilshani</w:t>
      </w:r>
      <w:proofErr w:type="spellEnd"/>
      <w:r w:rsidR="001B24E4" w:rsidRPr="009825C9">
        <w:rPr>
          <w:rFonts w:ascii="Franklin Gothic Book" w:hAnsi="Franklin Gothic Book" w:cs="FranklinGothic-Book"/>
        </w:rPr>
        <w:t xml:space="preserve"> </w:t>
      </w:r>
      <w:proofErr w:type="spellStart"/>
      <w:r w:rsidR="001B24E4" w:rsidRPr="009825C9">
        <w:rPr>
          <w:rFonts w:ascii="Franklin Gothic Book" w:hAnsi="Franklin Gothic Book" w:cs="FranklinGothic-Book"/>
        </w:rPr>
        <w:t>Sarathchandra</w:t>
      </w:r>
      <w:proofErr w:type="spellEnd"/>
      <w:r w:rsidR="001B24E4" w:rsidRPr="009825C9">
        <w:rPr>
          <w:rFonts w:ascii="Franklin Gothic Book" w:hAnsi="Franklin Gothic Book" w:cs="FranklinGothic-Book"/>
        </w:rPr>
        <w:t xml:space="preserve">, </w:t>
      </w:r>
      <w:r w:rsidR="00A65049">
        <w:rPr>
          <w:rFonts w:ascii="Franklin Gothic Book" w:hAnsi="Franklin Gothic Book"/>
        </w:rPr>
        <w:t xml:space="preserve">Department of </w:t>
      </w:r>
      <w:r w:rsidR="00BB206D">
        <w:rPr>
          <w:rFonts w:ascii="Franklin Gothic Book" w:hAnsi="Franklin Gothic Book" w:cs="FranklinGothic-Book"/>
        </w:rPr>
        <w:t>Culture, Society and Justice,</w:t>
      </w:r>
      <w:r w:rsidR="001B24E4" w:rsidRPr="009825C9">
        <w:rPr>
          <w:rFonts w:ascii="Franklin Gothic Book" w:hAnsi="Franklin Gothic Book" w:cs="FranklinGothic-Book"/>
        </w:rPr>
        <w:t xml:space="preserve"> Sandra Reineke, </w:t>
      </w:r>
      <w:r w:rsidR="00E02EA2">
        <w:rPr>
          <w:rFonts w:ascii="Franklin Gothic Book" w:hAnsi="Franklin Gothic Book"/>
        </w:rPr>
        <w:t xml:space="preserve">Department of </w:t>
      </w:r>
      <w:r w:rsidR="001B24E4" w:rsidRPr="009825C9">
        <w:rPr>
          <w:rFonts w:ascii="Franklin Gothic Book" w:hAnsi="Franklin Gothic Book" w:cs="FranklinGothic-Book"/>
        </w:rPr>
        <w:t>Politic</w:t>
      </w:r>
      <w:r w:rsidR="0086184D">
        <w:rPr>
          <w:rFonts w:ascii="Franklin Gothic Book" w:hAnsi="Franklin Gothic Book" w:cs="FranklinGothic-Book"/>
        </w:rPr>
        <w:t xml:space="preserve">s and Philosophy </w:t>
      </w:r>
      <w:r w:rsidR="001B24E4" w:rsidRPr="009825C9">
        <w:rPr>
          <w:rFonts w:ascii="Franklin Gothic Book" w:hAnsi="Franklin Gothic Book" w:cs="FranklinGothic-Book"/>
        </w:rPr>
        <w:t xml:space="preserve">– </w:t>
      </w:r>
      <w:r w:rsidR="00257E9B" w:rsidRPr="009825C9">
        <w:rPr>
          <w:rFonts w:ascii="Franklin Gothic Book" w:hAnsi="Franklin Gothic Book" w:cs="FranklinGothic-Book"/>
        </w:rPr>
        <w:t>Distinguished Scholars Program</w:t>
      </w:r>
    </w:p>
    <w:p w14:paraId="1EDE0D3C" w14:textId="2E32302A" w:rsidR="00ED186B" w:rsidRDefault="00B05A1F" w:rsidP="00ED186B">
      <w:pPr>
        <w:pStyle w:val="ListParagraph"/>
        <w:numPr>
          <w:ilvl w:val="2"/>
          <w:numId w:val="6"/>
        </w:numPr>
        <w:rPr>
          <w:rFonts w:ascii="Franklin Gothic Book" w:hAnsi="Franklin Gothic Book"/>
        </w:rPr>
      </w:pPr>
      <w:r>
        <w:rPr>
          <w:rFonts w:ascii="Franklin Gothic Book" w:hAnsi="Franklin Gothic Book"/>
        </w:rPr>
        <w:t>Mtg #28</w:t>
      </w:r>
      <w:r w:rsidR="004515FA">
        <w:rPr>
          <w:rFonts w:ascii="Franklin Gothic Book" w:hAnsi="Franklin Gothic Book"/>
        </w:rPr>
        <w:t xml:space="preserve"> 4/09/2024 </w:t>
      </w:r>
      <w:r w:rsidR="00ED186B">
        <w:rPr>
          <w:rFonts w:ascii="Franklin Gothic Book" w:hAnsi="Franklin Gothic Book"/>
        </w:rPr>
        <w:t xml:space="preserve">– </w:t>
      </w:r>
      <w:r w:rsidR="00A76F99">
        <w:rPr>
          <w:rFonts w:ascii="Franklin Gothic Book" w:eastAsia="Franklin Gothic Book" w:hAnsi="Franklin Gothic Book" w:cs="Franklin Gothic Book"/>
          <w:color w:val="000000" w:themeColor="text1"/>
        </w:rPr>
        <w:t xml:space="preserve">Erin James, </w:t>
      </w:r>
      <w:r w:rsidR="004B6F1C">
        <w:rPr>
          <w:rFonts w:ascii="Franklin Gothic Book" w:hAnsi="Franklin Gothic Book"/>
        </w:rPr>
        <w:t xml:space="preserve">Department of </w:t>
      </w:r>
      <w:r w:rsidR="00A76F99">
        <w:rPr>
          <w:rFonts w:ascii="Franklin Gothic Book" w:eastAsia="Franklin Gothic Book" w:hAnsi="Franklin Gothic Book" w:cs="Franklin Gothic Book"/>
          <w:color w:val="000000" w:themeColor="text1"/>
        </w:rPr>
        <w:t>Englis</w:t>
      </w:r>
      <w:r w:rsidR="004B6F1C">
        <w:rPr>
          <w:rFonts w:ascii="Franklin Gothic Book" w:eastAsia="Franklin Gothic Book" w:hAnsi="Franklin Gothic Book" w:cs="Franklin Gothic Book"/>
          <w:color w:val="000000" w:themeColor="text1"/>
        </w:rPr>
        <w:t>h</w:t>
      </w:r>
      <w:r w:rsidR="00351BE8">
        <w:rPr>
          <w:rFonts w:ascii="Franklin Gothic Book" w:eastAsia="Franklin Gothic Book" w:hAnsi="Franklin Gothic Book" w:cs="Franklin Gothic Book"/>
          <w:color w:val="000000" w:themeColor="text1"/>
        </w:rPr>
        <w:t xml:space="preserve">, Karen Humes, </w:t>
      </w:r>
      <w:r w:rsidR="004B6F1C">
        <w:rPr>
          <w:rFonts w:ascii="Franklin Gothic Book" w:hAnsi="Franklin Gothic Book"/>
        </w:rPr>
        <w:t xml:space="preserve">Department of </w:t>
      </w:r>
      <w:proofErr w:type="gramStart"/>
      <w:r w:rsidR="00351BE8">
        <w:rPr>
          <w:rFonts w:ascii="Franklin Gothic Book" w:eastAsia="Franklin Gothic Book" w:hAnsi="Franklin Gothic Book" w:cs="Franklin Gothic Book"/>
          <w:color w:val="000000" w:themeColor="text1"/>
        </w:rPr>
        <w:t>Earth</w:t>
      </w:r>
      <w:proofErr w:type="gramEnd"/>
      <w:r w:rsidR="00351BE8">
        <w:rPr>
          <w:rFonts w:ascii="Franklin Gothic Book" w:eastAsia="Franklin Gothic Book" w:hAnsi="Franklin Gothic Book" w:cs="Franklin Gothic Book"/>
          <w:color w:val="000000" w:themeColor="text1"/>
        </w:rPr>
        <w:t xml:space="preserve"> and Spatial Sciences</w:t>
      </w:r>
      <w:r w:rsidR="00A76F99">
        <w:rPr>
          <w:rFonts w:ascii="Franklin Gothic Book" w:eastAsia="Franklin Gothic Book" w:hAnsi="Franklin Gothic Book" w:cs="Franklin Gothic Book"/>
          <w:color w:val="000000" w:themeColor="text1"/>
        </w:rPr>
        <w:t xml:space="preserve"> </w:t>
      </w:r>
      <w:r w:rsidR="00A76F99" w:rsidRPr="00A81C72">
        <w:rPr>
          <w:rFonts w:ascii="Franklin Gothic Book" w:eastAsia="Franklin Gothic Book" w:hAnsi="Franklin Gothic Book" w:cs="Franklin Gothic Book"/>
          <w:color w:val="000000" w:themeColor="text1"/>
        </w:rPr>
        <w:t>–</w:t>
      </w:r>
      <w:r w:rsidR="00351BE8">
        <w:rPr>
          <w:rFonts w:ascii="Franklin Gothic Book" w:eastAsia="Franklin Gothic Book" w:hAnsi="Franklin Gothic Book" w:cs="Franklin Gothic Book"/>
          <w:color w:val="000000" w:themeColor="text1"/>
        </w:rPr>
        <w:t xml:space="preserve"> </w:t>
      </w:r>
      <w:r w:rsidR="00B8019C">
        <w:rPr>
          <w:rFonts w:ascii="Franklin Gothic Book" w:eastAsia="Franklin Gothic Book" w:hAnsi="Franklin Gothic Book" w:cs="Franklin Gothic Book"/>
          <w:color w:val="000000" w:themeColor="text1"/>
        </w:rPr>
        <w:t>FSH 4120</w:t>
      </w:r>
      <w:r w:rsidR="00CD6BA4">
        <w:rPr>
          <w:rFonts w:ascii="Franklin Gothic Book" w:eastAsia="Franklin Gothic Book" w:hAnsi="Franklin Gothic Book" w:cs="Franklin Gothic Book"/>
          <w:color w:val="000000" w:themeColor="text1"/>
        </w:rPr>
        <w:t xml:space="preserve"> </w:t>
      </w:r>
      <w:r w:rsidR="00B8019C">
        <w:rPr>
          <w:rFonts w:ascii="Franklin Gothic Book" w:eastAsia="Franklin Gothic Book" w:hAnsi="Franklin Gothic Book" w:cs="Franklin Gothic Book"/>
          <w:color w:val="000000" w:themeColor="text1"/>
        </w:rPr>
        <w:t>Catalog Change Procedures</w:t>
      </w:r>
    </w:p>
    <w:p w14:paraId="2D282B2B" w14:textId="566E84C3" w:rsidR="009D7338" w:rsidRDefault="009D7338" w:rsidP="009D7338">
      <w:pPr>
        <w:pStyle w:val="ListParagraph"/>
        <w:numPr>
          <w:ilvl w:val="2"/>
          <w:numId w:val="6"/>
        </w:numPr>
        <w:rPr>
          <w:rFonts w:ascii="Franklin Gothic Book" w:hAnsi="Franklin Gothic Book"/>
        </w:rPr>
      </w:pPr>
      <w:r>
        <w:rPr>
          <w:rFonts w:ascii="Franklin Gothic Book" w:hAnsi="Franklin Gothic Book"/>
        </w:rPr>
        <w:t xml:space="preserve">Mtg #28 4/09/2024 – </w:t>
      </w:r>
      <w:r w:rsidR="00CD6BA4">
        <w:rPr>
          <w:rFonts w:ascii="Franklin Gothic Book" w:eastAsia="Franklin Gothic Book" w:hAnsi="Franklin Gothic Book" w:cs="Franklin Gothic Book"/>
          <w:color w:val="000000" w:themeColor="text1"/>
        </w:rPr>
        <w:t xml:space="preserve">Erin James, </w:t>
      </w:r>
      <w:r w:rsidR="004B6F1C">
        <w:rPr>
          <w:rFonts w:ascii="Franklin Gothic Book" w:hAnsi="Franklin Gothic Book"/>
        </w:rPr>
        <w:t xml:space="preserve">Department of </w:t>
      </w:r>
      <w:r w:rsidR="00CD6BA4">
        <w:rPr>
          <w:rFonts w:ascii="Franklin Gothic Book" w:eastAsia="Franklin Gothic Book" w:hAnsi="Franklin Gothic Book" w:cs="Franklin Gothic Book"/>
          <w:color w:val="000000" w:themeColor="text1"/>
        </w:rPr>
        <w:t xml:space="preserve">English Department, Karen Humes, </w:t>
      </w:r>
      <w:r w:rsidR="004B6F1C">
        <w:rPr>
          <w:rFonts w:ascii="Franklin Gothic Book" w:hAnsi="Franklin Gothic Book"/>
        </w:rPr>
        <w:t xml:space="preserve">Department of </w:t>
      </w:r>
      <w:proofErr w:type="gramStart"/>
      <w:r w:rsidR="00CD6BA4">
        <w:rPr>
          <w:rFonts w:ascii="Franklin Gothic Book" w:eastAsia="Franklin Gothic Book" w:hAnsi="Franklin Gothic Book" w:cs="Franklin Gothic Book"/>
          <w:color w:val="000000" w:themeColor="text1"/>
        </w:rPr>
        <w:t>Earth</w:t>
      </w:r>
      <w:proofErr w:type="gramEnd"/>
      <w:r w:rsidR="00CD6BA4">
        <w:rPr>
          <w:rFonts w:ascii="Franklin Gothic Book" w:eastAsia="Franklin Gothic Book" w:hAnsi="Franklin Gothic Book" w:cs="Franklin Gothic Book"/>
          <w:color w:val="000000" w:themeColor="text1"/>
        </w:rPr>
        <w:t xml:space="preserve"> and Spatial Sciences </w:t>
      </w:r>
      <w:r w:rsidR="00CD6BA4" w:rsidRPr="00A81C72">
        <w:rPr>
          <w:rFonts w:ascii="Franklin Gothic Book" w:eastAsia="Franklin Gothic Book" w:hAnsi="Franklin Gothic Book" w:cs="Franklin Gothic Book"/>
          <w:color w:val="000000" w:themeColor="text1"/>
        </w:rPr>
        <w:t>–</w:t>
      </w:r>
      <w:r w:rsidR="00CD6BA4">
        <w:rPr>
          <w:rFonts w:ascii="Franklin Gothic Book" w:eastAsia="Franklin Gothic Book" w:hAnsi="Franklin Gothic Book" w:cs="Franklin Gothic Book"/>
          <w:color w:val="000000" w:themeColor="text1"/>
        </w:rPr>
        <w:t xml:space="preserve"> </w:t>
      </w:r>
      <w:r w:rsidR="00CD6BA4">
        <w:rPr>
          <w:rFonts w:ascii="Franklin Gothic Book" w:hAnsi="Franklin Gothic Book"/>
        </w:rPr>
        <w:t xml:space="preserve">FSH 1640.93 University Committee for Academic Certificates in Sustainability </w:t>
      </w:r>
    </w:p>
    <w:p w14:paraId="37F805D7" w14:textId="68C0F90C" w:rsidR="00E7639A" w:rsidRDefault="001145A8" w:rsidP="00743754">
      <w:pPr>
        <w:pStyle w:val="ListParagraph"/>
        <w:numPr>
          <w:ilvl w:val="2"/>
          <w:numId w:val="6"/>
        </w:numPr>
        <w:rPr>
          <w:rFonts w:ascii="Franklin Gothic Book" w:hAnsi="Franklin Gothic Book"/>
        </w:rPr>
      </w:pPr>
      <w:r>
        <w:rPr>
          <w:rFonts w:ascii="Franklin Gothic Book" w:hAnsi="Franklin Gothic Book"/>
        </w:rPr>
        <w:t>Mtg #28 4</w:t>
      </w:r>
      <w:r w:rsidR="00E7639A">
        <w:rPr>
          <w:rFonts w:ascii="Franklin Gothic Book" w:hAnsi="Franklin Gothic Book"/>
        </w:rPr>
        <w:t xml:space="preserve">/09/2024 – </w:t>
      </w:r>
      <w:r w:rsidR="00743754">
        <w:rPr>
          <w:rFonts w:ascii="Franklin Gothic Book" w:hAnsi="Franklin Gothic Book"/>
        </w:rPr>
        <w:t xml:space="preserve">Brandi Terwilliger, Director of Human Resources – </w:t>
      </w:r>
      <w:r w:rsidR="00E7639A" w:rsidRPr="00743754">
        <w:rPr>
          <w:rFonts w:ascii="Franklin Gothic Book" w:hAnsi="Franklin Gothic Book"/>
        </w:rPr>
        <w:t xml:space="preserve">FSH 3490 General Salary Information </w:t>
      </w:r>
    </w:p>
    <w:p w14:paraId="10FE7995" w14:textId="4E1F3AD1" w:rsidR="00743754" w:rsidRDefault="00743754" w:rsidP="000F1474">
      <w:pPr>
        <w:pStyle w:val="ListParagraph"/>
        <w:numPr>
          <w:ilvl w:val="2"/>
          <w:numId w:val="6"/>
        </w:numPr>
        <w:rPr>
          <w:rFonts w:ascii="Franklin Gothic Book" w:hAnsi="Franklin Gothic Book"/>
        </w:rPr>
      </w:pPr>
      <w:r>
        <w:rPr>
          <w:rFonts w:ascii="Franklin Gothic Book" w:hAnsi="Franklin Gothic Book"/>
        </w:rPr>
        <w:t xml:space="preserve">Mtg #28 4/09/2024 – </w:t>
      </w:r>
      <w:r w:rsidR="000F1474">
        <w:rPr>
          <w:rFonts w:ascii="Franklin Gothic Book" w:hAnsi="Franklin Gothic Book"/>
        </w:rPr>
        <w:t xml:space="preserve">Whitney Vincent, Medical Education Program (WWAMI) – </w:t>
      </w:r>
      <w:r w:rsidRPr="000F1474">
        <w:rPr>
          <w:rFonts w:ascii="Franklin Gothic Book" w:hAnsi="Franklin Gothic Book"/>
        </w:rPr>
        <w:t>UCC 547 Doctorate in Anatomical Sciences</w:t>
      </w:r>
    </w:p>
    <w:p w14:paraId="34558630" w14:textId="1F204EA0" w:rsidR="000F1474" w:rsidRPr="007A36B8" w:rsidRDefault="000F1474" w:rsidP="007A36B8">
      <w:pPr>
        <w:pStyle w:val="ListParagraph"/>
        <w:numPr>
          <w:ilvl w:val="2"/>
          <w:numId w:val="6"/>
        </w:numPr>
        <w:rPr>
          <w:rFonts w:ascii="Franklin Gothic Book" w:hAnsi="Franklin Gothic Book"/>
        </w:rPr>
      </w:pPr>
      <w:r>
        <w:rPr>
          <w:rFonts w:ascii="Franklin Gothic Book" w:hAnsi="Franklin Gothic Book"/>
        </w:rPr>
        <w:t xml:space="preserve">Mtg #28 4/09/2024 – </w:t>
      </w:r>
      <w:r w:rsidR="0009723D">
        <w:rPr>
          <w:rFonts w:ascii="Franklin Gothic Book" w:hAnsi="Franklin Gothic Book"/>
        </w:rPr>
        <w:t>Trevor White</w:t>
      </w:r>
      <w:r w:rsidR="004C32F5">
        <w:rPr>
          <w:rFonts w:ascii="Franklin Gothic Book" w:hAnsi="Franklin Gothic Book"/>
        </w:rPr>
        <w:t xml:space="preserve">, </w:t>
      </w:r>
      <w:r w:rsidR="0009452B">
        <w:rPr>
          <w:rFonts w:ascii="Franklin Gothic Book" w:hAnsi="Franklin Gothic Book"/>
        </w:rPr>
        <w:t xml:space="preserve">School of </w:t>
      </w:r>
      <w:r w:rsidR="004C32F5">
        <w:rPr>
          <w:rFonts w:ascii="Franklin Gothic Book" w:hAnsi="Franklin Gothic Book"/>
        </w:rPr>
        <w:t>Family and Consumer Sciences</w:t>
      </w:r>
      <w:r w:rsidR="007A36B8">
        <w:rPr>
          <w:rFonts w:ascii="Franklin Gothic Book" w:hAnsi="Franklin Gothic Book"/>
        </w:rPr>
        <w:t xml:space="preserve"> – </w:t>
      </w:r>
      <w:r w:rsidR="0009723D" w:rsidRPr="007A36B8">
        <w:rPr>
          <w:rFonts w:ascii="Franklin Gothic Book" w:hAnsi="Franklin Gothic Book"/>
        </w:rPr>
        <w:t>UCC 531 Child Feeding Undergraduate Academic Certificate</w:t>
      </w:r>
    </w:p>
    <w:p w14:paraId="2A1B7B2B" w14:textId="35751CC7" w:rsidR="0009452B" w:rsidRPr="00945954" w:rsidRDefault="00B22C91" w:rsidP="00945954">
      <w:pPr>
        <w:pStyle w:val="ListParagraph"/>
        <w:numPr>
          <w:ilvl w:val="2"/>
          <w:numId w:val="6"/>
        </w:numPr>
        <w:rPr>
          <w:rFonts w:ascii="Franklin Gothic Book" w:hAnsi="Franklin Gothic Book"/>
        </w:rPr>
      </w:pPr>
      <w:r>
        <w:rPr>
          <w:rFonts w:ascii="Franklin Gothic Book" w:hAnsi="Franklin Gothic Book"/>
        </w:rPr>
        <w:t xml:space="preserve">Mtg #28 4/09/2024 – </w:t>
      </w:r>
      <w:r w:rsidR="00E20FC8">
        <w:rPr>
          <w:rFonts w:ascii="Franklin Gothic Book" w:hAnsi="Franklin Gothic Book"/>
        </w:rPr>
        <w:t>Brandi Terwilliger</w:t>
      </w:r>
      <w:r w:rsidR="00945954">
        <w:rPr>
          <w:rFonts w:ascii="Franklin Gothic Book" w:hAnsi="Franklin Gothic Book"/>
        </w:rPr>
        <w:t>, Director of Human Resources –</w:t>
      </w:r>
      <w:r w:rsidR="00E20FC8" w:rsidRPr="00945954">
        <w:rPr>
          <w:rFonts w:ascii="Franklin Gothic Book" w:hAnsi="Franklin Gothic Book"/>
        </w:rPr>
        <w:t xml:space="preserve"> APM 50.14</w:t>
      </w:r>
    </w:p>
    <w:p w14:paraId="4456258F" w14:textId="68DDD129" w:rsidR="00B22C91" w:rsidRPr="00B2466C" w:rsidRDefault="00B22C91" w:rsidP="00B2466C">
      <w:pPr>
        <w:pStyle w:val="ListParagraph"/>
        <w:numPr>
          <w:ilvl w:val="2"/>
          <w:numId w:val="6"/>
        </w:numPr>
        <w:rPr>
          <w:rFonts w:ascii="Franklin Gothic Book" w:hAnsi="Franklin Gothic Book"/>
        </w:rPr>
      </w:pPr>
      <w:r>
        <w:rPr>
          <w:rFonts w:ascii="Franklin Gothic Book" w:hAnsi="Franklin Gothic Book"/>
        </w:rPr>
        <w:t>Mtg #28 4/09/2024 –</w:t>
      </w:r>
      <w:r w:rsidR="00E20FC8">
        <w:rPr>
          <w:rFonts w:ascii="Franklin Gothic Book" w:hAnsi="Franklin Gothic Book"/>
        </w:rPr>
        <w:t xml:space="preserve"> </w:t>
      </w:r>
      <w:r w:rsidR="00B2466C">
        <w:rPr>
          <w:rFonts w:ascii="Franklin Gothic Book" w:hAnsi="Franklin Gothic Book"/>
        </w:rPr>
        <w:t>Brandi Terwilliger, Director of Human Resources –</w:t>
      </w:r>
      <w:r w:rsidR="00B2466C" w:rsidRPr="00B2466C">
        <w:rPr>
          <w:rFonts w:ascii="Franklin Gothic Book" w:hAnsi="Franklin Gothic Book"/>
        </w:rPr>
        <w:t xml:space="preserve"> </w:t>
      </w:r>
      <w:r w:rsidR="00E20FC8" w:rsidRPr="00B2466C">
        <w:rPr>
          <w:rFonts w:ascii="Franklin Gothic Book" w:hAnsi="Franklin Gothic Book"/>
        </w:rPr>
        <w:t>APM 50.08</w:t>
      </w:r>
    </w:p>
    <w:p w14:paraId="51580829" w14:textId="20AE0E0E" w:rsidR="00BF6E23" w:rsidRDefault="00BF6E23" w:rsidP="00BF6E23">
      <w:pPr>
        <w:pStyle w:val="ListParagraph"/>
        <w:numPr>
          <w:ilvl w:val="2"/>
          <w:numId w:val="6"/>
        </w:numPr>
        <w:rPr>
          <w:rFonts w:ascii="Franklin Gothic Book" w:hAnsi="Franklin Gothic Book"/>
        </w:rPr>
      </w:pPr>
      <w:r>
        <w:rPr>
          <w:rFonts w:ascii="Franklin Gothic Book" w:hAnsi="Franklin Gothic Book"/>
        </w:rPr>
        <w:t>Mtg #2</w:t>
      </w:r>
      <w:r w:rsidR="000464A3">
        <w:rPr>
          <w:rFonts w:ascii="Franklin Gothic Book" w:hAnsi="Franklin Gothic Book"/>
        </w:rPr>
        <w:t>9</w:t>
      </w:r>
      <w:r>
        <w:rPr>
          <w:rFonts w:ascii="Franklin Gothic Book" w:hAnsi="Franklin Gothic Book"/>
        </w:rPr>
        <w:t xml:space="preserve"> 4/</w:t>
      </w:r>
      <w:r w:rsidR="000464A3">
        <w:rPr>
          <w:rFonts w:ascii="Franklin Gothic Book" w:hAnsi="Franklin Gothic Book"/>
        </w:rPr>
        <w:t>16</w:t>
      </w:r>
      <w:r>
        <w:rPr>
          <w:rFonts w:ascii="Franklin Gothic Book" w:hAnsi="Franklin Gothic Book"/>
        </w:rPr>
        <w:t xml:space="preserve">/2024 – Kay Dee Holmes, Assistant Director for Research Integrity, Office of Research Assurances – </w:t>
      </w:r>
      <w:r w:rsidRPr="001145A8">
        <w:rPr>
          <w:rFonts w:ascii="Franklin Gothic Book" w:hAnsi="Franklin Gothic Book"/>
        </w:rPr>
        <w:t xml:space="preserve">FSH 5800 Malign Foreign Talent Recruitment Programs </w:t>
      </w:r>
    </w:p>
    <w:p w14:paraId="72559B68" w14:textId="5C393323" w:rsidR="00B22C91" w:rsidRDefault="000464A3" w:rsidP="00BF6E23">
      <w:pPr>
        <w:pStyle w:val="ListParagraph"/>
        <w:numPr>
          <w:ilvl w:val="2"/>
          <w:numId w:val="6"/>
        </w:numPr>
        <w:rPr>
          <w:rFonts w:ascii="Franklin Gothic Book" w:hAnsi="Franklin Gothic Book"/>
        </w:rPr>
      </w:pPr>
      <w:r>
        <w:rPr>
          <w:rFonts w:ascii="Franklin Gothic Book" w:hAnsi="Franklin Gothic Book"/>
        </w:rPr>
        <w:t>Mtg #29</w:t>
      </w:r>
      <w:r w:rsidR="005168E5">
        <w:rPr>
          <w:rFonts w:ascii="Franklin Gothic Book" w:hAnsi="Franklin Gothic Book"/>
        </w:rPr>
        <w:t xml:space="preserve"> </w:t>
      </w:r>
      <w:r>
        <w:rPr>
          <w:rFonts w:ascii="Franklin Gothic Book" w:hAnsi="Franklin Gothic Book"/>
        </w:rPr>
        <w:t xml:space="preserve">4/16/2024 – </w:t>
      </w:r>
      <w:r w:rsidRPr="009825C9">
        <w:rPr>
          <w:rFonts w:ascii="Franklin Gothic Book" w:hAnsi="Franklin Gothic Book" w:cs="FranklinGothic-Book"/>
        </w:rPr>
        <w:t xml:space="preserve">Alistair Smith, Department Chair, </w:t>
      </w:r>
      <w:proofErr w:type="gramStart"/>
      <w:r w:rsidRPr="009825C9">
        <w:rPr>
          <w:rFonts w:ascii="Franklin Gothic Book" w:hAnsi="Franklin Gothic Book" w:cs="FranklinGothic-Book"/>
        </w:rPr>
        <w:t>Earth</w:t>
      </w:r>
      <w:proofErr w:type="gramEnd"/>
      <w:r w:rsidRPr="009825C9">
        <w:rPr>
          <w:rFonts w:ascii="Franklin Gothic Book" w:hAnsi="Franklin Gothic Book" w:cs="FranklinGothic-Book"/>
        </w:rPr>
        <w:t xml:space="preserve"> and Spatial Sciences –</w:t>
      </w:r>
      <w:r>
        <w:rPr>
          <w:rFonts w:ascii="Franklin Gothic Book" w:hAnsi="Franklin Gothic Book" w:cs="FranklinGothic-Book"/>
        </w:rPr>
        <w:t xml:space="preserve"> </w:t>
      </w:r>
      <w:r>
        <w:rPr>
          <w:rFonts w:ascii="Franklin Gothic Book" w:hAnsi="Franklin Gothic Book"/>
        </w:rPr>
        <w:t>FSH 3120 Faculty Obligations</w:t>
      </w:r>
    </w:p>
    <w:p w14:paraId="5C2CC9E6" w14:textId="196BB62F" w:rsidR="006708CD" w:rsidRPr="006708CD" w:rsidRDefault="000464A3" w:rsidP="006708CD">
      <w:pPr>
        <w:pStyle w:val="ListParagraph"/>
        <w:numPr>
          <w:ilvl w:val="2"/>
          <w:numId w:val="6"/>
        </w:numPr>
        <w:rPr>
          <w:rFonts w:ascii="Franklin Gothic Book" w:hAnsi="Franklin Gothic Book"/>
        </w:rPr>
      </w:pPr>
      <w:r>
        <w:rPr>
          <w:rFonts w:ascii="Franklin Gothic Book" w:hAnsi="Franklin Gothic Book"/>
        </w:rPr>
        <w:t>Mtg #29 4/16/2024</w:t>
      </w:r>
      <w:r w:rsidR="006708CD">
        <w:rPr>
          <w:rFonts w:ascii="Franklin Gothic Book" w:hAnsi="Franklin Gothic Book"/>
        </w:rPr>
        <w:t xml:space="preserve"> – Kristin Haltinner, Vice Chair of Faculty Senate – </w:t>
      </w:r>
      <w:r w:rsidR="0067328B">
        <w:rPr>
          <w:rFonts w:ascii="Franklin Gothic Book" w:hAnsi="Franklin Gothic Book"/>
        </w:rPr>
        <w:t>FSH 1640.36 Dismissal Hearing Committee</w:t>
      </w:r>
    </w:p>
    <w:p w14:paraId="5F291B73" w14:textId="5438F533" w:rsidR="004419E9" w:rsidRPr="003F1264" w:rsidRDefault="000464A3" w:rsidP="00EE6059">
      <w:pPr>
        <w:pStyle w:val="ListParagraph"/>
        <w:numPr>
          <w:ilvl w:val="2"/>
          <w:numId w:val="6"/>
        </w:numPr>
        <w:rPr>
          <w:rFonts w:ascii="Franklin Gothic Book" w:hAnsi="Franklin Gothic Book"/>
        </w:rPr>
      </w:pPr>
      <w:r w:rsidRPr="003F1264">
        <w:rPr>
          <w:rFonts w:ascii="Franklin Gothic Book" w:hAnsi="Franklin Gothic Book"/>
        </w:rPr>
        <w:t>Mtg #29 4/16/2024</w:t>
      </w:r>
      <w:r w:rsidR="004419E9" w:rsidRPr="003F1264">
        <w:rPr>
          <w:rFonts w:ascii="Franklin Gothic Book" w:hAnsi="Franklin Gothic Book"/>
        </w:rPr>
        <w:t xml:space="preserve"> – Brandi Terwilliger, Director</w:t>
      </w:r>
      <w:r w:rsidR="003F1264" w:rsidRPr="003F1264">
        <w:rPr>
          <w:rFonts w:ascii="Franklin Gothic Book" w:hAnsi="Franklin Gothic Book"/>
        </w:rPr>
        <w:t xml:space="preserve"> of</w:t>
      </w:r>
      <w:r w:rsidR="004419E9" w:rsidRPr="003F1264">
        <w:rPr>
          <w:rFonts w:ascii="Franklin Gothic Book" w:hAnsi="Franklin Gothic Book"/>
        </w:rPr>
        <w:t xml:space="preserve"> Human Resources –</w:t>
      </w:r>
      <w:r w:rsidR="003F1264" w:rsidRPr="003F1264">
        <w:rPr>
          <w:rFonts w:ascii="Franklin Gothic Book" w:hAnsi="Franklin Gothic Book"/>
        </w:rPr>
        <w:t xml:space="preserve"> FSH 3490 General Salary Information</w:t>
      </w:r>
    </w:p>
    <w:p w14:paraId="027FC00C" w14:textId="28239459" w:rsidR="00493A41" w:rsidRPr="00493A41" w:rsidRDefault="000464A3" w:rsidP="00493A41">
      <w:pPr>
        <w:pStyle w:val="ListParagraph"/>
        <w:numPr>
          <w:ilvl w:val="2"/>
          <w:numId w:val="6"/>
        </w:numPr>
        <w:rPr>
          <w:rFonts w:ascii="Franklin Gothic Book" w:hAnsi="Franklin Gothic Book"/>
        </w:rPr>
      </w:pPr>
      <w:r>
        <w:rPr>
          <w:rFonts w:ascii="Franklin Gothic Book" w:hAnsi="Franklin Gothic Book"/>
        </w:rPr>
        <w:t>Mtg #29 4/16/2024</w:t>
      </w:r>
      <w:r w:rsidR="00493A41">
        <w:rPr>
          <w:rFonts w:ascii="Franklin Gothic Book" w:hAnsi="Franklin Gothic Book"/>
        </w:rPr>
        <w:t xml:space="preserve"> – </w:t>
      </w:r>
      <w:r w:rsidR="00B1033E" w:rsidRPr="003F1264">
        <w:rPr>
          <w:rFonts w:ascii="Franklin Gothic Book" w:hAnsi="Franklin Gothic Book"/>
        </w:rPr>
        <w:t>Brandi Terwilliger, Director of Human Resources –</w:t>
      </w:r>
      <w:r w:rsidR="00B1033E">
        <w:rPr>
          <w:rFonts w:ascii="Franklin Gothic Book" w:hAnsi="Franklin Gothic Book"/>
        </w:rPr>
        <w:t xml:space="preserve"> FSH 3480 Compensation for Service in Addition to Regular Duties</w:t>
      </w:r>
    </w:p>
    <w:p w14:paraId="01F69ADC" w14:textId="77FEE69B" w:rsidR="00481001" w:rsidRPr="00481001" w:rsidRDefault="000464A3" w:rsidP="00481001">
      <w:pPr>
        <w:pStyle w:val="ListParagraph"/>
        <w:numPr>
          <w:ilvl w:val="2"/>
          <w:numId w:val="6"/>
        </w:numPr>
        <w:rPr>
          <w:rFonts w:ascii="Franklin Gothic Book" w:hAnsi="Franklin Gothic Book"/>
        </w:rPr>
      </w:pPr>
      <w:r>
        <w:rPr>
          <w:rFonts w:ascii="Franklin Gothic Book" w:hAnsi="Franklin Gothic Book"/>
        </w:rPr>
        <w:t>Mtg #</w:t>
      </w:r>
      <w:r w:rsidR="00B1033E">
        <w:rPr>
          <w:rFonts w:ascii="Franklin Gothic Book" w:hAnsi="Franklin Gothic Book"/>
        </w:rPr>
        <w:t>30</w:t>
      </w:r>
      <w:r>
        <w:rPr>
          <w:rFonts w:ascii="Franklin Gothic Book" w:hAnsi="Franklin Gothic Book"/>
        </w:rPr>
        <w:t xml:space="preserve"> 4/</w:t>
      </w:r>
      <w:r w:rsidR="00B1033E">
        <w:rPr>
          <w:rFonts w:ascii="Franklin Gothic Book" w:hAnsi="Franklin Gothic Book"/>
        </w:rPr>
        <w:t>23</w:t>
      </w:r>
      <w:r>
        <w:rPr>
          <w:rFonts w:ascii="Franklin Gothic Book" w:hAnsi="Franklin Gothic Book"/>
        </w:rPr>
        <w:t>/2024</w:t>
      </w:r>
      <w:r w:rsidR="004D21BA">
        <w:rPr>
          <w:rFonts w:ascii="Franklin Gothic Book" w:hAnsi="Franklin Gothic Book"/>
        </w:rPr>
        <w:t xml:space="preserve"> –</w:t>
      </w:r>
      <w:r w:rsidR="00A536A3">
        <w:rPr>
          <w:rFonts w:ascii="Franklin Gothic Book" w:hAnsi="Franklin Gothic Book"/>
        </w:rPr>
        <w:t xml:space="preserve"> Steve Shook,</w:t>
      </w:r>
      <w:r w:rsidR="00397E80">
        <w:rPr>
          <w:rFonts w:ascii="Franklin Gothic Book" w:hAnsi="Franklin Gothic Book"/>
        </w:rPr>
        <w:t xml:space="preserve"> </w:t>
      </w:r>
      <w:r w:rsidR="00915212">
        <w:rPr>
          <w:rFonts w:ascii="Franklin Gothic Book" w:hAnsi="Franklin Gothic Book"/>
        </w:rPr>
        <w:t>Forest, Rangeland and Fire Sciences</w:t>
      </w:r>
      <w:r w:rsidR="00481001">
        <w:rPr>
          <w:rFonts w:ascii="Franklin Gothic Book" w:hAnsi="Franklin Gothic Book"/>
        </w:rPr>
        <w:t xml:space="preserve"> – Admission Standards</w:t>
      </w:r>
    </w:p>
    <w:p w14:paraId="513FC600" w14:textId="08E1C511" w:rsidR="00DB28A9" w:rsidRPr="00DB28A9" w:rsidRDefault="004D21BA" w:rsidP="00DB28A9">
      <w:pPr>
        <w:pStyle w:val="ListParagraph"/>
        <w:numPr>
          <w:ilvl w:val="2"/>
          <w:numId w:val="6"/>
        </w:numPr>
        <w:rPr>
          <w:rFonts w:ascii="Franklin Gothic Book" w:hAnsi="Franklin Gothic Book"/>
        </w:rPr>
      </w:pPr>
      <w:r>
        <w:rPr>
          <w:rFonts w:ascii="Franklin Gothic Book" w:hAnsi="Franklin Gothic Book"/>
        </w:rPr>
        <w:t>Mtg #30 4/23/2024 –</w:t>
      </w:r>
      <w:r w:rsidR="00481001">
        <w:rPr>
          <w:rFonts w:ascii="Franklin Gothic Book" w:hAnsi="Franklin Gothic Book"/>
        </w:rPr>
        <w:t xml:space="preserve"> Indrajit Charit, Nuclea</w:t>
      </w:r>
      <w:r w:rsidR="00436C39">
        <w:rPr>
          <w:rFonts w:ascii="Franklin Gothic Book" w:hAnsi="Franklin Gothic Book"/>
        </w:rPr>
        <w:t xml:space="preserve">r </w:t>
      </w:r>
      <w:proofErr w:type="gramStart"/>
      <w:r w:rsidR="00481001">
        <w:rPr>
          <w:rFonts w:ascii="Franklin Gothic Book" w:hAnsi="Franklin Gothic Book"/>
        </w:rPr>
        <w:t>Engineering</w:t>
      </w:r>
      <w:proofErr w:type="gramEnd"/>
      <w:r w:rsidR="00436C39">
        <w:rPr>
          <w:rFonts w:ascii="Franklin Gothic Book" w:hAnsi="Franklin Gothic Book"/>
        </w:rPr>
        <w:t xml:space="preserve"> and Industrial Management </w:t>
      </w:r>
      <w:r w:rsidR="00DB28A9">
        <w:rPr>
          <w:rFonts w:ascii="Franklin Gothic Book" w:hAnsi="Franklin Gothic Book"/>
        </w:rPr>
        <w:t xml:space="preserve">– UCC 538 Nuclear Materials Engineering </w:t>
      </w:r>
      <w:r w:rsidR="00AC0C71">
        <w:rPr>
          <w:rFonts w:ascii="Franklin Gothic Book" w:hAnsi="Franklin Gothic Book"/>
        </w:rPr>
        <w:t xml:space="preserve">and Industrial Management </w:t>
      </w:r>
    </w:p>
    <w:p w14:paraId="50E08D90" w14:textId="5851E149" w:rsidR="001D2CAE" w:rsidRPr="001D2CAE" w:rsidRDefault="004D21BA" w:rsidP="001D2CAE">
      <w:pPr>
        <w:pStyle w:val="ListParagraph"/>
        <w:numPr>
          <w:ilvl w:val="2"/>
          <w:numId w:val="6"/>
        </w:numPr>
        <w:rPr>
          <w:rFonts w:ascii="Franklin Gothic Book" w:hAnsi="Franklin Gothic Book"/>
        </w:rPr>
      </w:pPr>
      <w:r>
        <w:rPr>
          <w:rFonts w:ascii="Franklin Gothic Book" w:hAnsi="Franklin Gothic Book"/>
        </w:rPr>
        <w:t>Mtg #30 4/23/2024 –</w:t>
      </w:r>
      <w:r w:rsidR="00E24F4D">
        <w:rPr>
          <w:rFonts w:ascii="Franklin Gothic Book" w:hAnsi="Franklin Gothic Book"/>
        </w:rPr>
        <w:t xml:space="preserve"> </w:t>
      </w:r>
      <w:r w:rsidR="001D2CAE">
        <w:rPr>
          <w:rFonts w:ascii="Franklin Gothic Book" w:hAnsi="Franklin Gothic Book"/>
        </w:rPr>
        <w:t>Jerry McMurtry, Dean, College of Graduate Studies – UCC 1</w:t>
      </w:r>
      <w:r w:rsidR="00C9185C">
        <w:rPr>
          <w:rFonts w:ascii="Franklin Gothic Book" w:hAnsi="Franklin Gothic Book"/>
        </w:rPr>
        <w:t>1</w:t>
      </w:r>
      <w:r w:rsidR="001D2CAE">
        <w:rPr>
          <w:rFonts w:ascii="Franklin Gothic Book" w:hAnsi="Franklin Gothic Book"/>
        </w:rPr>
        <w:t>5 Department of Nursing</w:t>
      </w:r>
    </w:p>
    <w:p w14:paraId="01A9036E" w14:textId="583C8BA1" w:rsidR="000464A3" w:rsidRDefault="004D21BA" w:rsidP="001D2CAE">
      <w:pPr>
        <w:pStyle w:val="ListParagraph"/>
        <w:numPr>
          <w:ilvl w:val="2"/>
          <w:numId w:val="6"/>
        </w:numPr>
        <w:rPr>
          <w:rFonts w:ascii="Franklin Gothic Book" w:hAnsi="Franklin Gothic Book"/>
        </w:rPr>
      </w:pPr>
      <w:r>
        <w:rPr>
          <w:rFonts w:ascii="Franklin Gothic Book" w:hAnsi="Franklin Gothic Book"/>
        </w:rPr>
        <w:t>Mtg #30 4/23/2024 –</w:t>
      </w:r>
      <w:r w:rsidR="006E09D8" w:rsidRPr="006E09D8">
        <w:rPr>
          <w:rFonts w:ascii="Franklin Gothic Book" w:hAnsi="Franklin Gothic Book"/>
        </w:rPr>
        <w:t xml:space="preserve"> </w:t>
      </w:r>
      <w:r w:rsidR="006E09D8">
        <w:rPr>
          <w:rFonts w:ascii="Franklin Gothic Book" w:hAnsi="Franklin Gothic Book"/>
        </w:rPr>
        <w:t xml:space="preserve">Dean </w:t>
      </w:r>
      <w:proofErr w:type="spellStart"/>
      <w:r w:rsidR="006E09D8">
        <w:rPr>
          <w:rFonts w:ascii="Franklin Gothic Book" w:hAnsi="Franklin Gothic Book"/>
        </w:rPr>
        <w:t>Panttaja</w:t>
      </w:r>
      <w:proofErr w:type="spellEnd"/>
      <w:r w:rsidR="006E09D8">
        <w:rPr>
          <w:rFonts w:ascii="Franklin Gothic Book" w:hAnsi="Franklin Gothic Book"/>
        </w:rPr>
        <w:t>, Vice Provost for Academic Initiatives – UCC 117 Changes to General Education Course Lists: Regulation J</w:t>
      </w:r>
      <w:r w:rsidR="00ED4B27">
        <w:rPr>
          <w:rFonts w:ascii="Franklin Gothic Book" w:hAnsi="Franklin Gothic Book"/>
        </w:rPr>
        <w:t>-3</w:t>
      </w:r>
    </w:p>
    <w:p w14:paraId="06A31706" w14:textId="25C57EB9" w:rsidR="00FB2002" w:rsidRDefault="001D2CAE" w:rsidP="00FB2002">
      <w:pPr>
        <w:pStyle w:val="ListParagraph"/>
        <w:numPr>
          <w:ilvl w:val="2"/>
          <w:numId w:val="6"/>
        </w:numPr>
        <w:rPr>
          <w:rFonts w:ascii="Franklin Gothic Book" w:hAnsi="Franklin Gothic Book"/>
        </w:rPr>
      </w:pPr>
      <w:r>
        <w:rPr>
          <w:rFonts w:ascii="Franklin Gothic Book" w:hAnsi="Franklin Gothic Book"/>
        </w:rPr>
        <w:t>Mtg #30 4/23/2024</w:t>
      </w:r>
      <w:r w:rsidR="00AC0C71">
        <w:rPr>
          <w:rFonts w:ascii="Franklin Gothic Book" w:hAnsi="Franklin Gothic Book"/>
        </w:rPr>
        <w:t xml:space="preserve"> – Blain</w:t>
      </w:r>
      <w:r w:rsidR="00C9185C">
        <w:rPr>
          <w:rFonts w:ascii="Franklin Gothic Book" w:hAnsi="Franklin Gothic Book"/>
        </w:rPr>
        <w:t>e</w:t>
      </w:r>
      <w:r w:rsidR="00AC0C71">
        <w:rPr>
          <w:rFonts w:ascii="Franklin Gothic Book" w:hAnsi="Franklin Gothic Book"/>
        </w:rPr>
        <w:t xml:space="preserve"> Eckles, </w:t>
      </w:r>
      <w:r w:rsidR="006A6AA2">
        <w:rPr>
          <w:rFonts w:ascii="Franklin Gothic Book" w:hAnsi="Franklin Gothic Book"/>
        </w:rPr>
        <w:t xml:space="preserve">Vice Provost for Student Affairs and Dean of Students, </w:t>
      </w:r>
      <w:r w:rsidR="004A2C47">
        <w:rPr>
          <w:rFonts w:ascii="Franklin Gothic Book" w:hAnsi="Franklin Gothic Book"/>
        </w:rPr>
        <w:t xml:space="preserve">Jeff Seegmiller, Director, Medical Education Program, </w:t>
      </w:r>
      <w:r w:rsidR="00FB2002">
        <w:rPr>
          <w:rFonts w:ascii="Franklin Gothic Book" w:hAnsi="Franklin Gothic Book"/>
        </w:rPr>
        <w:t>Rayme Geidl, Associate Director, Medical Education Program</w:t>
      </w:r>
      <w:r w:rsidR="004A2C47">
        <w:rPr>
          <w:rFonts w:ascii="Franklin Gothic Book" w:hAnsi="Franklin Gothic Book"/>
        </w:rPr>
        <w:t xml:space="preserve"> </w:t>
      </w:r>
    </w:p>
    <w:p w14:paraId="07793BC4" w14:textId="77777777" w:rsidR="00FB2002" w:rsidRPr="00FB2002" w:rsidRDefault="00FB2002" w:rsidP="00FB2002">
      <w:pPr>
        <w:pStyle w:val="ListParagraph"/>
        <w:ind w:left="2160"/>
        <w:rPr>
          <w:rFonts w:ascii="Franklin Gothic Book" w:hAnsi="Franklin Gothic Book"/>
        </w:rPr>
      </w:pPr>
    </w:p>
    <w:p w14:paraId="2E579883" w14:textId="6E2C8409" w:rsidR="00C66945" w:rsidRPr="0049538E" w:rsidRDefault="00AA3C92" w:rsidP="00163FB9">
      <w:pPr>
        <w:pStyle w:val="ListParagraph"/>
        <w:numPr>
          <w:ilvl w:val="0"/>
          <w:numId w:val="6"/>
        </w:numPr>
        <w:rPr>
          <w:rFonts w:ascii="Franklin Gothic Book" w:hAnsi="Franklin Gothic Book"/>
          <w:b/>
          <w:bCs/>
        </w:rPr>
      </w:pPr>
      <w:r w:rsidRPr="0049538E">
        <w:rPr>
          <w:rFonts w:ascii="Franklin Gothic Book" w:hAnsi="Franklin Gothic Book"/>
          <w:b/>
          <w:bCs/>
        </w:rPr>
        <w:t>Administrated Procedures Manual</w:t>
      </w:r>
      <w:r w:rsidR="002F06A6" w:rsidRPr="0049538E">
        <w:rPr>
          <w:rFonts w:ascii="Franklin Gothic Book" w:hAnsi="Franklin Gothic Book"/>
          <w:b/>
          <w:bCs/>
        </w:rPr>
        <w:t>, N</w:t>
      </w:r>
      <w:r w:rsidR="00911457" w:rsidRPr="0049538E">
        <w:rPr>
          <w:rFonts w:ascii="Franklin Gothic Book" w:hAnsi="Franklin Gothic Book"/>
          <w:b/>
          <w:bCs/>
        </w:rPr>
        <w:t>o</w:t>
      </w:r>
      <w:r w:rsidR="00A970AF" w:rsidRPr="0049538E">
        <w:rPr>
          <w:rFonts w:ascii="Franklin Gothic Book" w:hAnsi="Franklin Gothic Book"/>
          <w:b/>
          <w:bCs/>
        </w:rPr>
        <w:t>n</w:t>
      </w:r>
      <w:r w:rsidR="00911457" w:rsidRPr="0049538E">
        <w:rPr>
          <w:rFonts w:ascii="Franklin Gothic Book" w:hAnsi="Franklin Gothic Book"/>
          <w:b/>
          <w:bCs/>
        </w:rPr>
        <w:t>-</w:t>
      </w:r>
      <w:r w:rsidR="00A970AF" w:rsidRPr="0049538E">
        <w:rPr>
          <w:rFonts w:ascii="Franklin Gothic Book" w:hAnsi="Franklin Gothic Book"/>
          <w:b/>
          <w:bCs/>
        </w:rPr>
        <w:t>substantive</w:t>
      </w:r>
      <w:r w:rsidR="002F06A6" w:rsidRPr="0049538E">
        <w:rPr>
          <w:rFonts w:ascii="Franklin Gothic Book" w:hAnsi="Franklin Gothic Book"/>
          <w:b/>
          <w:bCs/>
        </w:rPr>
        <w:t xml:space="preserve"> and/or</w:t>
      </w:r>
      <w:r w:rsidR="00A970AF" w:rsidRPr="0049538E">
        <w:rPr>
          <w:rFonts w:ascii="Franklin Gothic Book" w:hAnsi="Franklin Gothic Book"/>
          <w:b/>
          <w:bCs/>
        </w:rPr>
        <w:t xml:space="preserve"> </w:t>
      </w:r>
      <w:r w:rsidR="4ED22488" w:rsidRPr="0049538E">
        <w:rPr>
          <w:rFonts w:ascii="Franklin Gothic Book" w:hAnsi="Franklin Gothic Book"/>
          <w:b/>
          <w:bCs/>
        </w:rPr>
        <w:t>non-voting</w:t>
      </w:r>
      <w:r w:rsidR="004E4D88" w:rsidRPr="0049538E">
        <w:rPr>
          <w:rFonts w:ascii="Franklin Gothic Book" w:hAnsi="Franklin Gothic Book"/>
          <w:b/>
          <w:bCs/>
        </w:rPr>
        <w:t xml:space="preserve"> items</w:t>
      </w:r>
    </w:p>
    <w:p w14:paraId="6200CAF3" w14:textId="249B53E1" w:rsidR="00893167" w:rsidRPr="0049538E" w:rsidRDefault="00E54E39" w:rsidP="00E54E39">
      <w:pPr>
        <w:pStyle w:val="ListParagraph"/>
        <w:numPr>
          <w:ilvl w:val="2"/>
          <w:numId w:val="6"/>
        </w:numPr>
        <w:rPr>
          <w:rFonts w:ascii="Franklin Gothic Book" w:hAnsi="Franklin Gothic Book"/>
          <w:b/>
          <w:bCs/>
        </w:rPr>
      </w:pPr>
      <w:r w:rsidRPr="0049538E">
        <w:rPr>
          <w:rFonts w:ascii="Franklin Gothic Book" w:hAnsi="Franklin Gothic Book"/>
        </w:rPr>
        <w:t>Mtg #</w:t>
      </w:r>
      <w:r w:rsidR="00A66738" w:rsidRPr="0049538E">
        <w:rPr>
          <w:rFonts w:ascii="Franklin Gothic Book" w:hAnsi="Franklin Gothic Book"/>
        </w:rPr>
        <w:t xml:space="preserve">3 9/05/2023 – APM 45.05 </w:t>
      </w:r>
      <w:r w:rsidR="000C4B76" w:rsidRPr="0049538E">
        <w:rPr>
          <w:rFonts w:ascii="Franklin Gothic Book" w:hAnsi="Franklin Gothic Book"/>
        </w:rPr>
        <w:t xml:space="preserve">– Early Setup and Advance Funding of Sponsored Project Budgets </w:t>
      </w:r>
    </w:p>
    <w:p w14:paraId="54F8F34A" w14:textId="75ED9BF4" w:rsidR="000C4B76" w:rsidRPr="0049538E" w:rsidRDefault="000C4B76" w:rsidP="00E54E39">
      <w:pPr>
        <w:pStyle w:val="ListParagraph"/>
        <w:numPr>
          <w:ilvl w:val="2"/>
          <w:numId w:val="6"/>
        </w:numPr>
        <w:rPr>
          <w:rFonts w:ascii="Franklin Gothic Book" w:hAnsi="Franklin Gothic Book"/>
          <w:b/>
          <w:bCs/>
        </w:rPr>
      </w:pPr>
      <w:r w:rsidRPr="0049538E">
        <w:rPr>
          <w:rFonts w:ascii="Franklin Gothic Book" w:hAnsi="Franklin Gothic Book"/>
        </w:rPr>
        <w:t>Mtg #</w:t>
      </w:r>
      <w:r w:rsidR="00BD325D" w:rsidRPr="0049538E">
        <w:rPr>
          <w:rFonts w:ascii="Franklin Gothic Book" w:hAnsi="Franklin Gothic Book"/>
        </w:rPr>
        <w:t>3 9/05/2023 – APM 05.03 – Inland Marine</w:t>
      </w:r>
    </w:p>
    <w:p w14:paraId="302D5446" w14:textId="3784C8D7" w:rsidR="00851831" w:rsidRPr="0049538E" w:rsidRDefault="00851831" w:rsidP="00E54E39">
      <w:pPr>
        <w:pStyle w:val="ListParagraph"/>
        <w:numPr>
          <w:ilvl w:val="2"/>
          <w:numId w:val="6"/>
        </w:numPr>
        <w:rPr>
          <w:rFonts w:ascii="Franklin Gothic Book" w:hAnsi="Franklin Gothic Book"/>
          <w:b/>
          <w:bCs/>
        </w:rPr>
      </w:pPr>
      <w:r w:rsidRPr="0049538E">
        <w:rPr>
          <w:rFonts w:ascii="Franklin Gothic Book" w:hAnsi="Franklin Gothic Book"/>
        </w:rPr>
        <w:lastRenderedPageBreak/>
        <w:t xml:space="preserve">Mtg #4 9/12/2023 – APM </w:t>
      </w:r>
      <w:r w:rsidR="00DC430B" w:rsidRPr="0049538E">
        <w:rPr>
          <w:rFonts w:ascii="Franklin Gothic Book" w:hAnsi="Franklin Gothic Book"/>
        </w:rPr>
        <w:t xml:space="preserve">05.02 </w:t>
      </w:r>
      <w:r w:rsidR="006E2FBB" w:rsidRPr="0049538E">
        <w:rPr>
          <w:rFonts w:ascii="Franklin Gothic Book" w:hAnsi="Franklin Gothic Book"/>
        </w:rPr>
        <w:t>–</w:t>
      </w:r>
      <w:r w:rsidR="00DC430B" w:rsidRPr="0049538E">
        <w:rPr>
          <w:rFonts w:ascii="Franklin Gothic Book" w:hAnsi="Franklin Gothic Book"/>
        </w:rPr>
        <w:t xml:space="preserve"> </w:t>
      </w:r>
      <w:r w:rsidR="006E2FBB" w:rsidRPr="0049538E">
        <w:rPr>
          <w:rFonts w:ascii="Franklin Gothic Book" w:hAnsi="Franklin Gothic Book"/>
        </w:rPr>
        <w:t>Property Coverage</w:t>
      </w:r>
    </w:p>
    <w:p w14:paraId="70370B30" w14:textId="7C19BAD7" w:rsidR="004A28C8" w:rsidRPr="0049538E" w:rsidRDefault="004A28C8" w:rsidP="00E54E39">
      <w:pPr>
        <w:pStyle w:val="ListParagraph"/>
        <w:numPr>
          <w:ilvl w:val="2"/>
          <w:numId w:val="6"/>
        </w:numPr>
        <w:rPr>
          <w:rFonts w:ascii="Franklin Gothic Book" w:hAnsi="Franklin Gothic Book"/>
          <w:b/>
          <w:bCs/>
        </w:rPr>
      </w:pPr>
      <w:r w:rsidRPr="0049538E">
        <w:rPr>
          <w:rFonts w:ascii="Franklin Gothic Book" w:hAnsi="Franklin Gothic Book"/>
        </w:rPr>
        <w:t>Mtg #4 9/12/</w:t>
      </w:r>
      <w:r w:rsidR="00611F76" w:rsidRPr="0049538E">
        <w:rPr>
          <w:rFonts w:ascii="Franklin Gothic Book" w:hAnsi="Franklin Gothic Book"/>
        </w:rPr>
        <w:t>2023</w:t>
      </w:r>
      <w:r w:rsidRPr="0049538E">
        <w:rPr>
          <w:rFonts w:ascii="Franklin Gothic Book" w:hAnsi="Franklin Gothic Book"/>
        </w:rPr>
        <w:t xml:space="preserve"> – APM 90.24 – Student Health Insurance Requirement </w:t>
      </w:r>
    </w:p>
    <w:p w14:paraId="48CFC95C" w14:textId="0221C90A" w:rsidR="00611F76" w:rsidRPr="0049538E" w:rsidRDefault="00611F76" w:rsidP="00E54E39">
      <w:pPr>
        <w:pStyle w:val="ListParagraph"/>
        <w:numPr>
          <w:ilvl w:val="2"/>
          <w:numId w:val="6"/>
        </w:numPr>
        <w:rPr>
          <w:rFonts w:ascii="Franklin Gothic Book" w:hAnsi="Franklin Gothic Book"/>
          <w:b/>
          <w:bCs/>
        </w:rPr>
      </w:pPr>
      <w:r w:rsidRPr="0049538E">
        <w:rPr>
          <w:rFonts w:ascii="Franklin Gothic Book" w:hAnsi="Franklin Gothic Book"/>
        </w:rPr>
        <w:t xml:space="preserve">Mtg #4 9/12/2023 – APM 45.21 </w:t>
      </w:r>
      <w:r w:rsidR="0014392A" w:rsidRPr="0049538E">
        <w:rPr>
          <w:rFonts w:ascii="Franklin Gothic Book" w:hAnsi="Franklin Gothic Book"/>
        </w:rPr>
        <w:t xml:space="preserve">– Responsible Conduct of Research Training </w:t>
      </w:r>
    </w:p>
    <w:p w14:paraId="544769BE" w14:textId="652A2CB8" w:rsidR="00F3332C" w:rsidRPr="0049538E" w:rsidRDefault="00611F76" w:rsidP="00F3332C">
      <w:pPr>
        <w:pStyle w:val="ListParagraph"/>
        <w:numPr>
          <w:ilvl w:val="2"/>
          <w:numId w:val="6"/>
        </w:numPr>
        <w:rPr>
          <w:rFonts w:ascii="Franklin Gothic Book" w:hAnsi="Franklin Gothic Book"/>
          <w:b/>
          <w:bCs/>
        </w:rPr>
      </w:pPr>
      <w:r w:rsidRPr="0049538E">
        <w:rPr>
          <w:rFonts w:ascii="Franklin Gothic Book" w:hAnsi="Franklin Gothic Book"/>
        </w:rPr>
        <w:t>Mtg #4 9/12/2023 – APM 50.03</w:t>
      </w:r>
      <w:r w:rsidR="002B64A1" w:rsidRPr="0049538E">
        <w:rPr>
          <w:rFonts w:ascii="Franklin Gothic Book" w:hAnsi="Franklin Gothic Book"/>
        </w:rPr>
        <w:t xml:space="preserve"> – How to Prepare Electronic personnel Action Forms (EPAFs)</w:t>
      </w:r>
    </w:p>
    <w:p w14:paraId="3609CD85" w14:textId="1E026F82" w:rsidR="00F545F3" w:rsidRPr="0049538E" w:rsidRDefault="00F545F3" w:rsidP="00F545F3">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xml:space="preserve">– APM 30.18 – </w:t>
      </w:r>
      <w:r w:rsidR="002465AF" w:rsidRPr="0049538E">
        <w:rPr>
          <w:rFonts w:ascii="Franklin Gothic Book" w:hAnsi="Franklin Gothic Book"/>
        </w:rPr>
        <w:t xml:space="preserve">Change Management </w:t>
      </w:r>
    </w:p>
    <w:p w14:paraId="20C80F90" w14:textId="5E7C7E7B" w:rsidR="00F545F3" w:rsidRPr="0049538E" w:rsidRDefault="002465AF"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xml:space="preserve">– APM </w:t>
      </w:r>
      <w:r w:rsidR="00052ADA" w:rsidRPr="0049538E">
        <w:rPr>
          <w:rFonts w:ascii="Franklin Gothic Book" w:hAnsi="Franklin Gothic Book"/>
        </w:rPr>
        <w:t>95.24 – Vandal Alert Notification System</w:t>
      </w:r>
    </w:p>
    <w:p w14:paraId="56927B77" w14:textId="690D0D9F" w:rsidR="00052ADA" w:rsidRPr="0049538E" w:rsidRDefault="00052ADA"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xml:space="preserve">– APM 45.03 – Definitions for Grants </w:t>
      </w:r>
    </w:p>
    <w:p w14:paraId="6BE9199B" w14:textId="34D07DE8" w:rsidR="00052ADA" w:rsidRPr="0049538E" w:rsidRDefault="00052ADA"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APM 45</w:t>
      </w:r>
      <w:r w:rsidR="00463306" w:rsidRPr="0049538E">
        <w:rPr>
          <w:rFonts w:ascii="Franklin Gothic Book" w:hAnsi="Franklin Gothic Book"/>
        </w:rPr>
        <w:t xml:space="preserve">.04 – Notice of Sponsored Projects and Establishment </w:t>
      </w:r>
      <w:r w:rsidR="00D02CF2" w:rsidRPr="0049538E">
        <w:rPr>
          <w:rFonts w:ascii="Franklin Gothic Book" w:hAnsi="Franklin Gothic Book"/>
        </w:rPr>
        <w:t>of Budgets</w:t>
      </w:r>
    </w:p>
    <w:p w14:paraId="2A3CE4AF" w14:textId="3D7AEB66" w:rsidR="00D02CF2" w:rsidRPr="0049538E" w:rsidRDefault="00D02CF2"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APM 45.06</w:t>
      </w:r>
      <w:r w:rsidR="00AD768C" w:rsidRPr="0049538E">
        <w:rPr>
          <w:rFonts w:ascii="Franklin Gothic Book" w:hAnsi="Franklin Gothic Book"/>
        </w:rPr>
        <w:t xml:space="preserve"> – Allowable and Unallowable </w:t>
      </w:r>
      <w:r w:rsidR="00F601C2" w:rsidRPr="0049538E">
        <w:rPr>
          <w:rFonts w:ascii="Franklin Gothic Book" w:hAnsi="Franklin Gothic Book"/>
        </w:rPr>
        <w:t>Sponsored Project Expenditures</w:t>
      </w:r>
    </w:p>
    <w:p w14:paraId="4A4E4823" w14:textId="2FA571C9" w:rsidR="00F601C2" w:rsidRPr="0049538E" w:rsidRDefault="00F601C2"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7 1/16/2024 </w:t>
      </w:r>
      <w:r w:rsidRPr="0049538E">
        <w:rPr>
          <w:rFonts w:ascii="Franklin Gothic Book" w:hAnsi="Franklin Gothic Book"/>
        </w:rPr>
        <w:t>– APM 45.07 – Cost Transfers on Sponsored Projects</w:t>
      </w:r>
    </w:p>
    <w:p w14:paraId="0B491FAD" w14:textId="790AFBAA" w:rsidR="000F415B" w:rsidRPr="0049538E" w:rsidRDefault="000F415B" w:rsidP="000F415B">
      <w:pPr>
        <w:pStyle w:val="ListParagraph"/>
        <w:numPr>
          <w:ilvl w:val="2"/>
          <w:numId w:val="6"/>
        </w:numPr>
        <w:rPr>
          <w:rFonts w:ascii="Franklin Gothic Book" w:hAnsi="Franklin Gothic Book"/>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 xml:space="preserve">– </w:t>
      </w:r>
      <w:r w:rsidR="00F62B68" w:rsidRPr="0049538E">
        <w:rPr>
          <w:rFonts w:ascii="Franklin Gothic Book" w:hAnsi="Franklin Gothic Book"/>
        </w:rPr>
        <w:t xml:space="preserve">APM </w:t>
      </w:r>
      <w:r w:rsidRPr="0049538E">
        <w:rPr>
          <w:rFonts w:ascii="Franklin Gothic Book" w:hAnsi="Franklin Gothic Book"/>
        </w:rPr>
        <w:t xml:space="preserve">45.09 – </w:t>
      </w:r>
      <w:r w:rsidR="00F62B68" w:rsidRPr="0049538E">
        <w:rPr>
          <w:rFonts w:ascii="Franklin Gothic Book" w:hAnsi="Franklin Gothic Book"/>
        </w:rPr>
        <w:t xml:space="preserve">Effort Reporting and Personnel Activity Reports </w:t>
      </w:r>
    </w:p>
    <w:p w14:paraId="310D6A14" w14:textId="3565AC2F" w:rsidR="000F415B" w:rsidRPr="0049538E" w:rsidRDefault="00F62B68"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 xml:space="preserve">– APM 45.10 – </w:t>
      </w:r>
      <w:r w:rsidR="00692D87" w:rsidRPr="0049538E">
        <w:rPr>
          <w:rFonts w:ascii="Franklin Gothic Book" w:hAnsi="Franklin Gothic Book"/>
        </w:rPr>
        <w:t>Facilities and Administrative (Indirect) Rate</w:t>
      </w:r>
    </w:p>
    <w:p w14:paraId="795F15A0" w14:textId="188B51A1" w:rsidR="00692D87" w:rsidRPr="0049538E" w:rsidRDefault="00692D87"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 APM 45.12 – Sponsored Project Closeout and Recordkeeping Responsibilities</w:t>
      </w:r>
    </w:p>
    <w:p w14:paraId="7B3F7864" w14:textId="33C75D10" w:rsidR="00692D87" w:rsidRPr="0049538E" w:rsidRDefault="00692D87"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 xml:space="preserve">– APM 45.15 – </w:t>
      </w:r>
      <w:r w:rsidR="008007C1" w:rsidRPr="0049538E">
        <w:rPr>
          <w:rFonts w:ascii="Franklin Gothic Book" w:hAnsi="Franklin Gothic Book"/>
        </w:rPr>
        <w:t>Subawards and Subcontracts</w:t>
      </w:r>
    </w:p>
    <w:p w14:paraId="4F13456D" w14:textId="024A04E9" w:rsidR="008007C1" w:rsidRPr="0049538E" w:rsidRDefault="008007C1"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8 1/23/2024 </w:t>
      </w:r>
      <w:r w:rsidRPr="0049538E">
        <w:rPr>
          <w:rFonts w:ascii="Franklin Gothic Book" w:hAnsi="Franklin Gothic Book"/>
        </w:rPr>
        <w:t>– APM 95.21 – University Closures</w:t>
      </w:r>
    </w:p>
    <w:p w14:paraId="73EADB56" w14:textId="6CAB06CE" w:rsidR="008007C1" w:rsidRPr="0049538E" w:rsidRDefault="003D5726"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Mtg #19 1/</w:t>
      </w:r>
      <w:r w:rsidR="00863351" w:rsidRPr="0049538E">
        <w:rPr>
          <w:rFonts w:ascii="Franklin Gothic Book" w:eastAsia="Franklin Gothic Book" w:hAnsi="Franklin Gothic Book" w:cs="Franklin Gothic Book"/>
        </w:rPr>
        <w:t>30</w:t>
      </w:r>
      <w:r w:rsidRPr="0049538E">
        <w:rPr>
          <w:rFonts w:ascii="Franklin Gothic Book" w:eastAsia="Franklin Gothic Book" w:hAnsi="Franklin Gothic Book" w:cs="Franklin Gothic Book"/>
        </w:rPr>
        <w:t xml:space="preserve">/2024 </w:t>
      </w:r>
      <w:r w:rsidRPr="0049538E">
        <w:rPr>
          <w:rFonts w:ascii="Franklin Gothic Book" w:hAnsi="Franklin Gothic Book"/>
        </w:rPr>
        <w:t xml:space="preserve">– APM </w:t>
      </w:r>
      <w:r w:rsidR="00863351" w:rsidRPr="0049538E">
        <w:rPr>
          <w:rFonts w:ascii="Franklin Gothic Book" w:hAnsi="Franklin Gothic Book"/>
        </w:rPr>
        <w:t>50</w:t>
      </w:r>
      <w:r w:rsidRPr="0049538E">
        <w:rPr>
          <w:rFonts w:ascii="Franklin Gothic Book" w:hAnsi="Franklin Gothic Book"/>
        </w:rPr>
        <w:t>.</w:t>
      </w:r>
      <w:r w:rsidR="00863351" w:rsidRPr="0049538E">
        <w:rPr>
          <w:rFonts w:ascii="Franklin Gothic Book" w:hAnsi="Franklin Gothic Book"/>
        </w:rPr>
        <w:t>5</w:t>
      </w:r>
      <w:r w:rsidRPr="0049538E">
        <w:rPr>
          <w:rFonts w:ascii="Franklin Gothic Book" w:hAnsi="Franklin Gothic Book"/>
        </w:rPr>
        <w:t>1</w:t>
      </w:r>
      <w:r w:rsidR="00863351" w:rsidRPr="0049538E">
        <w:rPr>
          <w:rFonts w:ascii="Franklin Gothic Book" w:hAnsi="Franklin Gothic Book"/>
        </w:rPr>
        <w:t xml:space="preserve"> – </w:t>
      </w:r>
      <w:r w:rsidR="00ED0D88" w:rsidRPr="0049538E">
        <w:rPr>
          <w:rFonts w:ascii="Franklin Gothic Book" w:hAnsi="Franklin Gothic Book"/>
        </w:rPr>
        <w:t>Request for Job Reclassification</w:t>
      </w:r>
    </w:p>
    <w:p w14:paraId="0BFA7673" w14:textId="7830F476" w:rsidR="00ED0D88" w:rsidRPr="0049538E" w:rsidRDefault="00ED0D88"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 APM 45.16 –</w:t>
      </w:r>
      <w:r w:rsidR="0050026B" w:rsidRPr="0049538E">
        <w:rPr>
          <w:rFonts w:ascii="Franklin Gothic Book" w:hAnsi="Franklin Gothic Book"/>
        </w:rPr>
        <w:t xml:space="preserve"> Sponsored Project Payment Management</w:t>
      </w:r>
    </w:p>
    <w:p w14:paraId="7A49BF7A" w14:textId="091F4BBB" w:rsidR="0050026B" w:rsidRPr="0049538E" w:rsidRDefault="0050026B"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 xml:space="preserve">Mtg #19 1/30/2024 </w:t>
      </w:r>
      <w:r w:rsidRPr="0049538E">
        <w:rPr>
          <w:rFonts w:ascii="Franklin Gothic Book" w:hAnsi="Franklin Gothic Book"/>
        </w:rPr>
        <w:t>– APM 45.17 – Fixed-Price Sponsored Projects</w:t>
      </w:r>
    </w:p>
    <w:p w14:paraId="0D41BFD1" w14:textId="10A8F7F7" w:rsidR="0049538E" w:rsidRPr="0097284F" w:rsidRDefault="0016436E" w:rsidP="00F3332C">
      <w:pPr>
        <w:pStyle w:val="ListParagraph"/>
        <w:numPr>
          <w:ilvl w:val="2"/>
          <w:numId w:val="6"/>
        </w:numPr>
        <w:rPr>
          <w:rFonts w:ascii="Franklin Gothic Book" w:hAnsi="Franklin Gothic Book"/>
          <w:b/>
          <w:bCs/>
        </w:rPr>
      </w:pPr>
      <w:r w:rsidRPr="0049538E">
        <w:rPr>
          <w:rFonts w:ascii="Franklin Gothic Book" w:eastAsia="Franklin Gothic Book" w:hAnsi="Franklin Gothic Book" w:cs="Franklin Gothic Book"/>
        </w:rPr>
        <w:t>Mtg #20 2/</w:t>
      </w:r>
      <w:r w:rsidR="00757BFA">
        <w:rPr>
          <w:rFonts w:ascii="Franklin Gothic Book" w:eastAsia="Franklin Gothic Book" w:hAnsi="Franklin Gothic Book" w:cs="Franklin Gothic Book"/>
        </w:rPr>
        <w:t>06</w:t>
      </w:r>
      <w:r w:rsidRPr="0049538E">
        <w:rPr>
          <w:rFonts w:ascii="Franklin Gothic Book" w:eastAsia="Franklin Gothic Book" w:hAnsi="Franklin Gothic Book" w:cs="Franklin Gothic Book"/>
        </w:rPr>
        <w:t xml:space="preserve">/2024 </w:t>
      </w:r>
      <w:r w:rsidRPr="0049538E">
        <w:rPr>
          <w:rFonts w:ascii="Franklin Gothic Book" w:hAnsi="Franklin Gothic Book"/>
        </w:rPr>
        <w:t>–</w:t>
      </w:r>
      <w:r>
        <w:rPr>
          <w:rFonts w:ascii="Franklin Gothic Book" w:hAnsi="Franklin Gothic Book"/>
        </w:rPr>
        <w:t xml:space="preserve"> APM 45.08 </w:t>
      </w:r>
      <w:r w:rsidRPr="0049538E">
        <w:rPr>
          <w:rFonts w:ascii="Franklin Gothic Book" w:hAnsi="Franklin Gothic Book"/>
        </w:rPr>
        <w:t>–</w:t>
      </w:r>
      <w:r>
        <w:rPr>
          <w:rFonts w:ascii="Franklin Gothic Book" w:hAnsi="Franklin Gothic Book"/>
        </w:rPr>
        <w:t xml:space="preserve"> </w:t>
      </w:r>
      <w:r w:rsidR="00196D4E">
        <w:rPr>
          <w:rFonts w:ascii="Franklin Gothic Book" w:hAnsi="Franklin Gothic Book"/>
        </w:rPr>
        <w:t xml:space="preserve">Cost Sharing (“Match”) on Sponsored Events </w:t>
      </w:r>
    </w:p>
    <w:p w14:paraId="11670140" w14:textId="3D3D6698" w:rsidR="0097284F" w:rsidRPr="0097284F" w:rsidRDefault="0097284F" w:rsidP="0097284F">
      <w:pPr>
        <w:pStyle w:val="ListParagraph"/>
        <w:numPr>
          <w:ilvl w:val="2"/>
          <w:numId w:val="6"/>
        </w:numPr>
        <w:rPr>
          <w:rFonts w:ascii="Franklin Gothic Book" w:hAnsi="Franklin Gothic Book"/>
        </w:rPr>
      </w:pPr>
      <w:r w:rsidRPr="0097284F">
        <w:rPr>
          <w:rFonts w:ascii="Franklin Gothic Book" w:eastAsia="Franklin Gothic Book" w:hAnsi="Franklin Gothic Book" w:cs="Franklin Gothic Book"/>
        </w:rPr>
        <w:t xml:space="preserve">Mtg #21 2/13/2024 </w:t>
      </w:r>
      <w:r w:rsidRPr="0097284F">
        <w:rPr>
          <w:rFonts w:ascii="Franklin Gothic Book" w:hAnsi="Franklin Gothic Book"/>
        </w:rPr>
        <w:t>– APM 50.35 – Compensation Guidelines for Exempt Employees (Deletion)</w:t>
      </w:r>
    </w:p>
    <w:p w14:paraId="2BC74D40" w14:textId="7795A0F8" w:rsidR="00196D4E" w:rsidRDefault="00810DD7" w:rsidP="00DF153C">
      <w:pPr>
        <w:pStyle w:val="ListParagraph"/>
        <w:numPr>
          <w:ilvl w:val="2"/>
          <w:numId w:val="6"/>
        </w:numPr>
        <w:rPr>
          <w:rFonts w:ascii="Franklin Gothic Book" w:hAnsi="Franklin Gothic Book"/>
        </w:rPr>
      </w:pPr>
      <w:r w:rsidRPr="003C333F">
        <w:rPr>
          <w:rFonts w:ascii="Franklin Gothic Book" w:hAnsi="Franklin Gothic Book"/>
        </w:rPr>
        <w:t>Mtg #</w:t>
      </w:r>
      <w:r w:rsidR="003C333F" w:rsidRPr="003C333F">
        <w:rPr>
          <w:rFonts w:ascii="Franklin Gothic Book" w:hAnsi="Franklin Gothic Book"/>
        </w:rPr>
        <w:t>26 3/26/2024 –</w:t>
      </w:r>
      <w:r w:rsidR="003C333F">
        <w:rPr>
          <w:rFonts w:ascii="Franklin Gothic Book" w:hAnsi="Franklin Gothic Book"/>
        </w:rPr>
        <w:t xml:space="preserve"> APM 45.35 </w:t>
      </w:r>
      <w:r w:rsidR="003C333F" w:rsidRPr="003C333F">
        <w:rPr>
          <w:rFonts w:ascii="Franklin Gothic Book" w:hAnsi="Franklin Gothic Book"/>
        </w:rPr>
        <w:t>–</w:t>
      </w:r>
      <w:r w:rsidR="00BA0184">
        <w:rPr>
          <w:rFonts w:ascii="Franklin Gothic Book" w:hAnsi="Franklin Gothic Book"/>
        </w:rPr>
        <w:t xml:space="preserve"> </w:t>
      </w:r>
      <w:r w:rsidR="00BA0184" w:rsidRPr="00F078B3">
        <w:rPr>
          <w:rFonts w:ascii="Franklin Gothic Book" w:eastAsia="Franklin Gothic Book" w:hAnsi="Franklin Gothic Book" w:cs="Franklin Gothic Book"/>
          <w:color w:val="000000" w:themeColor="text1"/>
        </w:rPr>
        <w:t>University of Idaho Unmanned Aircraft Systems (“UAS”)</w:t>
      </w:r>
    </w:p>
    <w:p w14:paraId="511DBBF5" w14:textId="424D3C6F" w:rsidR="003C333F" w:rsidRPr="003C333F" w:rsidRDefault="003C333F" w:rsidP="003C333F">
      <w:pPr>
        <w:pStyle w:val="ListParagraph"/>
        <w:numPr>
          <w:ilvl w:val="2"/>
          <w:numId w:val="6"/>
        </w:numPr>
        <w:rPr>
          <w:rFonts w:ascii="Franklin Gothic Book" w:hAnsi="Franklin Gothic Book"/>
        </w:rPr>
      </w:pPr>
      <w:r w:rsidRPr="003C333F">
        <w:rPr>
          <w:rFonts w:ascii="Franklin Gothic Book" w:hAnsi="Franklin Gothic Book"/>
        </w:rPr>
        <w:t>Mtg #26 3/26/2024 –</w:t>
      </w:r>
      <w:r>
        <w:rPr>
          <w:rFonts w:ascii="Franklin Gothic Book" w:hAnsi="Franklin Gothic Book"/>
        </w:rPr>
        <w:t xml:space="preserve"> APM 20.60 </w:t>
      </w:r>
      <w:r w:rsidRPr="003C333F">
        <w:rPr>
          <w:rFonts w:ascii="Franklin Gothic Book" w:hAnsi="Franklin Gothic Book"/>
        </w:rPr>
        <w:t>–</w:t>
      </w:r>
      <w:r w:rsidR="00C162BD">
        <w:rPr>
          <w:rFonts w:ascii="Franklin Gothic Book" w:hAnsi="Franklin Gothic Book"/>
        </w:rPr>
        <w:t xml:space="preserve"> </w:t>
      </w:r>
      <w:r w:rsidR="00C162BD">
        <w:rPr>
          <w:rFonts w:ascii="Franklin Gothic Book" w:eastAsia="Franklin Gothic Book" w:hAnsi="Franklin Gothic Book" w:cs="Franklin Gothic Book"/>
          <w:color w:val="000000" w:themeColor="text1"/>
        </w:rPr>
        <w:t>Unrelated Business Income Tax</w:t>
      </w:r>
    </w:p>
    <w:p w14:paraId="6437ED6F" w14:textId="28144F5C" w:rsidR="003C333F" w:rsidRPr="0009452B" w:rsidRDefault="003C333F" w:rsidP="006B5F4C">
      <w:pPr>
        <w:pStyle w:val="ListParagraph"/>
        <w:numPr>
          <w:ilvl w:val="2"/>
          <w:numId w:val="6"/>
        </w:numPr>
        <w:rPr>
          <w:rFonts w:ascii="Franklin Gothic Book" w:hAnsi="Franklin Gothic Book"/>
          <w:b/>
          <w:bCs/>
        </w:rPr>
      </w:pPr>
      <w:r w:rsidRPr="00654A86">
        <w:rPr>
          <w:rFonts w:ascii="Franklin Gothic Book" w:hAnsi="Franklin Gothic Book"/>
        </w:rPr>
        <w:t>Mtg #26 3/26/2024 – APM 35.66 –</w:t>
      </w:r>
      <w:r w:rsidR="00654A86" w:rsidRPr="00654A86">
        <w:rPr>
          <w:rFonts w:ascii="Franklin Gothic Book" w:hAnsi="Franklin Gothic Book"/>
        </w:rPr>
        <w:t xml:space="preserve"> Laboratory Decommissioning</w:t>
      </w:r>
    </w:p>
    <w:p w14:paraId="629DB545" w14:textId="29B871F6" w:rsidR="0009452B" w:rsidRPr="0009452B" w:rsidRDefault="0009452B" w:rsidP="0009452B">
      <w:pPr>
        <w:pStyle w:val="ListParagraph"/>
        <w:numPr>
          <w:ilvl w:val="2"/>
          <w:numId w:val="6"/>
        </w:numPr>
        <w:rPr>
          <w:rFonts w:ascii="Franklin Gothic Book" w:hAnsi="Franklin Gothic Book"/>
        </w:rPr>
      </w:pPr>
      <w:r w:rsidRPr="0009452B">
        <w:rPr>
          <w:rFonts w:ascii="Franklin Gothic Book" w:hAnsi="Franklin Gothic Book"/>
        </w:rPr>
        <w:t>Mtg #</w:t>
      </w:r>
      <w:r>
        <w:rPr>
          <w:rFonts w:ascii="Franklin Gothic Book" w:hAnsi="Franklin Gothic Book"/>
        </w:rPr>
        <w:t>28 4/09/2024 – APM 50.14 –</w:t>
      </w:r>
      <w:r w:rsidRPr="0009452B">
        <w:rPr>
          <w:rFonts w:ascii="Franklin Gothic Book" w:hAnsi="Franklin Gothic Book"/>
        </w:rPr>
        <w:t xml:space="preserve"> </w:t>
      </w:r>
      <w:r w:rsidR="00725D2D">
        <w:rPr>
          <w:rFonts w:ascii="Franklin Gothic Book" w:hAnsi="Franklin Gothic Book"/>
        </w:rPr>
        <w:t>Name, Social Security Number and Address Change</w:t>
      </w:r>
    </w:p>
    <w:p w14:paraId="11BE74EA" w14:textId="23F8B573" w:rsidR="00725D2D" w:rsidRDefault="0009452B" w:rsidP="00725D2D">
      <w:pPr>
        <w:pStyle w:val="ListParagraph"/>
        <w:numPr>
          <w:ilvl w:val="2"/>
          <w:numId w:val="6"/>
        </w:numPr>
        <w:rPr>
          <w:rFonts w:ascii="Franklin Gothic Book" w:hAnsi="Franklin Gothic Book"/>
        </w:rPr>
      </w:pPr>
      <w:r w:rsidRPr="0009452B">
        <w:rPr>
          <w:rFonts w:ascii="Franklin Gothic Book" w:hAnsi="Franklin Gothic Book"/>
        </w:rPr>
        <w:t>Mtg #</w:t>
      </w:r>
      <w:r>
        <w:rPr>
          <w:rFonts w:ascii="Franklin Gothic Book" w:hAnsi="Franklin Gothic Book"/>
        </w:rPr>
        <w:t xml:space="preserve">28 4/09/2024 – APM 50.08 – </w:t>
      </w:r>
      <w:r w:rsidR="00725D2D">
        <w:rPr>
          <w:rFonts w:ascii="Franklin Gothic Book" w:hAnsi="Franklin Gothic Book"/>
        </w:rPr>
        <w:t>Evaluations for Classified and Exempt Staff</w:t>
      </w:r>
    </w:p>
    <w:p w14:paraId="76C8FEF2" w14:textId="1755B068" w:rsidR="004D21BA" w:rsidRDefault="004D21BA" w:rsidP="00FB2002">
      <w:pPr>
        <w:pStyle w:val="ListParagraph"/>
        <w:numPr>
          <w:ilvl w:val="2"/>
          <w:numId w:val="6"/>
        </w:numPr>
        <w:rPr>
          <w:rFonts w:ascii="Franklin Gothic Book" w:hAnsi="Franklin Gothic Book"/>
        </w:rPr>
      </w:pPr>
      <w:r>
        <w:rPr>
          <w:rFonts w:ascii="Franklin Gothic Book" w:hAnsi="Franklin Gothic Book"/>
        </w:rPr>
        <w:t xml:space="preserve">Mtg #29 4/16/2024 – APM 50.16 – </w:t>
      </w:r>
      <w:r w:rsidR="00C07E7A">
        <w:rPr>
          <w:rFonts w:ascii="Franklin Gothic Book" w:hAnsi="Franklin Gothic Book"/>
        </w:rPr>
        <w:t>Criminal Background Check</w:t>
      </w:r>
    </w:p>
    <w:p w14:paraId="6965A939" w14:textId="77777777" w:rsidR="00FB2002" w:rsidRPr="00FB2002" w:rsidRDefault="00FB2002" w:rsidP="00FB2002">
      <w:pPr>
        <w:pStyle w:val="ListParagraph"/>
        <w:ind w:left="2160"/>
        <w:rPr>
          <w:rFonts w:ascii="Franklin Gothic Book" w:hAnsi="Franklin Gothic Book"/>
        </w:rPr>
      </w:pPr>
    </w:p>
    <w:p w14:paraId="0DD614DD" w14:textId="138731A8" w:rsidR="007E41E6" w:rsidRPr="0049538E" w:rsidRDefault="00497E1E" w:rsidP="00710ECB">
      <w:pPr>
        <w:pStyle w:val="ListParagraph"/>
        <w:numPr>
          <w:ilvl w:val="0"/>
          <w:numId w:val="6"/>
        </w:numPr>
        <w:rPr>
          <w:rFonts w:ascii="Franklin Gothic Book" w:hAnsi="Franklin Gothic Book"/>
          <w:b/>
          <w:bCs/>
        </w:rPr>
      </w:pPr>
      <w:r w:rsidRPr="0049538E">
        <w:rPr>
          <w:rFonts w:ascii="Franklin Gothic Book" w:hAnsi="Franklin Gothic Book"/>
          <w:b/>
          <w:bCs/>
        </w:rPr>
        <w:t>Consent Agenda Items</w:t>
      </w:r>
    </w:p>
    <w:p w14:paraId="343DA2B7" w14:textId="4D5D3F07" w:rsidR="009D098B" w:rsidRPr="0049538E" w:rsidRDefault="009D098B" w:rsidP="00E54E39">
      <w:pPr>
        <w:pStyle w:val="ListParagraph"/>
        <w:numPr>
          <w:ilvl w:val="2"/>
          <w:numId w:val="6"/>
        </w:numPr>
        <w:rPr>
          <w:rFonts w:ascii="Franklin Gothic Book" w:hAnsi="Franklin Gothic Book"/>
        </w:rPr>
      </w:pPr>
      <w:r w:rsidRPr="0049538E">
        <w:rPr>
          <w:rFonts w:ascii="Franklin Gothic Book" w:hAnsi="Franklin Gothic Book"/>
        </w:rPr>
        <w:t>Mtg #</w:t>
      </w:r>
      <w:r w:rsidR="00B57923" w:rsidRPr="0049538E">
        <w:rPr>
          <w:rFonts w:ascii="Franklin Gothic Book" w:hAnsi="Franklin Gothic Book"/>
        </w:rPr>
        <w:t xml:space="preserve">3 9/05/2023 – Sabbatical Leave Committee Recommendations </w:t>
      </w:r>
    </w:p>
    <w:p w14:paraId="47DD99A8" w14:textId="0D47C0B2" w:rsidR="0038666B" w:rsidRPr="0049538E" w:rsidRDefault="0038666B" w:rsidP="00E54E39">
      <w:pPr>
        <w:pStyle w:val="ListParagraph"/>
        <w:numPr>
          <w:ilvl w:val="2"/>
          <w:numId w:val="6"/>
        </w:numPr>
        <w:rPr>
          <w:rFonts w:ascii="Franklin Gothic Book" w:hAnsi="Franklin Gothic Book"/>
        </w:rPr>
      </w:pPr>
      <w:r w:rsidRPr="0049538E">
        <w:rPr>
          <w:rFonts w:ascii="Franklin Gothic Book" w:hAnsi="Franklin Gothic Book"/>
        </w:rPr>
        <w:t xml:space="preserve">Mtg #3 9/05/2023 – Candidates for Spring Graduation </w:t>
      </w:r>
    </w:p>
    <w:p w14:paraId="363D5E8B" w14:textId="79BD5784" w:rsidR="00CB5EC0" w:rsidRDefault="00CB5EC0" w:rsidP="00E54E39">
      <w:pPr>
        <w:pStyle w:val="ListParagraph"/>
        <w:numPr>
          <w:ilvl w:val="2"/>
          <w:numId w:val="6"/>
        </w:numPr>
        <w:rPr>
          <w:rFonts w:ascii="Franklin Gothic Book" w:hAnsi="Franklin Gothic Book"/>
        </w:rPr>
      </w:pPr>
      <w:r w:rsidRPr="0049538E">
        <w:rPr>
          <w:rFonts w:ascii="Franklin Gothic Book" w:hAnsi="Franklin Gothic Book"/>
        </w:rPr>
        <w:t xml:space="preserve">Mtg #4 9/12/2023 – University Committee Appointments </w:t>
      </w:r>
    </w:p>
    <w:p w14:paraId="20300667" w14:textId="6FD3579D" w:rsidR="0028777B" w:rsidRDefault="00504BDE" w:rsidP="002F0FB1">
      <w:pPr>
        <w:pStyle w:val="ListParagraph"/>
        <w:numPr>
          <w:ilvl w:val="2"/>
          <w:numId w:val="6"/>
        </w:numPr>
        <w:rPr>
          <w:rFonts w:ascii="Franklin Gothic Book" w:hAnsi="Franklin Gothic Book"/>
        </w:rPr>
      </w:pPr>
      <w:r>
        <w:rPr>
          <w:rFonts w:ascii="Franklin Gothic Book" w:hAnsi="Franklin Gothic Book"/>
        </w:rPr>
        <w:t>Mtg #17</w:t>
      </w:r>
      <w:r w:rsidR="002F0FB1">
        <w:rPr>
          <w:rFonts w:ascii="Franklin Gothic Book" w:hAnsi="Franklin Gothic Book"/>
        </w:rPr>
        <w:t xml:space="preserve"> 1/16/2024 – Sabbatical Leave Committee Recommendations</w:t>
      </w:r>
    </w:p>
    <w:p w14:paraId="08C43F87" w14:textId="19D51B32" w:rsidR="000845A2" w:rsidRDefault="000845A2" w:rsidP="000845A2">
      <w:pPr>
        <w:pStyle w:val="ListParagraph"/>
        <w:numPr>
          <w:ilvl w:val="2"/>
          <w:numId w:val="6"/>
        </w:numPr>
        <w:rPr>
          <w:rFonts w:ascii="Franklin Gothic Book" w:hAnsi="Franklin Gothic Book"/>
        </w:rPr>
      </w:pPr>
      <w:r>
        <w:rPr>
          <w:rFonts w:ascii="Franklin Gothic Book" w:hAnsi="Franklin Gothic Book"/>
        </w:rPr>
        <w:t xml:space="preserve">Mtg #29 4/16/2024 – </w:t>
      </w:r>
      <w:r w:rsidR="0068009A">
        <w:rPr>
          <w:rFonts w:ascii="Franklin Gothic Book" w:hAnsi="Franklin Gothic Book"/>
        </w:rPr>
        <w:t xml:space="preserve">Committee Appointments for AY 2024-25 </w:t>
      </w:r>
    </w:p>
    <w:p w14:paraId="3197B725" w14:textId="1F811C11" w:rsidR="0068009A" w:rsidRDefault="0068009A" w:rsidP="000845A2">
      <w:pPr>
        <w:pStyle w:val="ListParagraph"/>
        <w:numPr>
          <w:ilvl w:val="2"/>
          <w:numId w:val="6"/>
        </w:numPr>
        <w:rPr>
          <w:rFonts w:ascii="Franklin Gothic Book" w:hAnsi="Franklin Gothic Book"/>
        </w:rPr>
      </w:pPr>
      <w:r>
        <w:rPr>
          <w:rFonts w:ascii="Franklin Gothic Book" w:hAnsi="Franklin Gothic Book"/>
        </w:rPr>
        <w:t xml:space="preserve">Mtg #29 4/16/2024 – AY 2025-26 Sabbatical Approvals </w:t>
      </w:r>
    </w:p>
    <w:p w14:paraId="63947467" w14:textId="77777777" w:rsidR="0068009A" w:rsidRPr="000845A2" w:rsidRDefault="0068009A" w:rsidP="00FB2002">
      <w:pPr>
        <w:pStyle w:val="ListParagraph"/>
        <w:ind w:left="2160"/>
        <w:rPr>
          <w:rFonts w:ascii="Franklin Gothic Book" w:hAnsi="Franklin Gothic Book"/>
        </w:rPr>
      </w:pPr>
    </w:p>
    <w:p w14:paraId="26CEFFFD" w14:textId="488A2128" w:rsidR="00B87859" w:rsidRPr="0049538E" w:rsidRDefault="00497E1E" w:rsidP="00710ECB">
      <w:pPr>
        <w:pStyle w:val="ListParagraph"/>
        <w:numPr>
          <w:ilvl w:val="0"/>
          <w:numId w:val="6"/>
        </w:numPr>
        <w:rPr>
          <w:rFonts w:ascii="Franklin Gothic Book" w:hAnsi="Franklin Gothic Book"/>
          <w:b/>
          <w:bCs/>
        </w:rPr>
      </w:pPr>
      <w:r w:rsidRPr="0049538E">
        <w:rPr>
          <w:rFonts w:ascii="Franklin Gothic Book" w:hAnsi="Franklin Gothic Book"/>
          <w:b/>
          <w:bCs/>
        </w:rPr>
        <w:t xml:space="preserve">Resolutions/Misc. </w:t>
      </w:r>
    </w:p>
    <w:p w14:paraId="6E3F6373" w14:textId="1C05D551" w:rsidR="00211AB0" w:rsidRPr="00710ECB" w:rsidRDefault="004F1319" w:rsidP="00710ECB">
      <w:pPr>
        <w:rPr>
          <w:rFonts w:ascii="Franklin Gothic Book" w:hAnsi="Franklin Gothic Book"/>
        </w:rPr>
      </w:pPr>
      <w:r w:rsidRPr="00710ECB">
        <w:rPr>
          <w:rFonts w:ascii="Franklin Gothic Book" w:hAnsi="Franklin Gothic Book"/>
        </w:rPr>
        <w:tab/>
      </w:r>
    </w:p>
    <w:sectPr w:rsidR="00211AB0" w:rsidRPr="00710ECB" w:rsidSect="00E3240F">
      <w:type w:val="continuous"/>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Gothic-Book">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xml><?xml version="1.0" encoding="utf-8"?>
<int:Intelligence xmlns:int="http://schemas.microsoft.com/office/intelligence/2019/intelligence">
  <int:IntelligenceSettings/>
  <int:Manifest>
    <int:WordHash hashCode="Lhv/od9iaIfr6E" id="Kowv12/c"/>
    <int:WordHash hashCode="NXUXqd68yePks3" id="ZQYv7Vtf"/>
    <int:WordHash hashCode="OJVcUHByQIauU2" id="ImE+J/pD"/>
  </int:Manifest>
  <int:Observations>
    <int:Content id="Kowv12/c">
      <int:Rejection type="LegacyProofing"/>
    </int:Content>
    <int:Content id="ZQYv7Vtf">
      <int:Rejection type="LegacyProofing"/>
    </int:Content>
    <int:Content id="ImE+J/p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07D47"/>
    <w:multiLevelType w:val="hybridMultilevel"/>
    <w:tmpl w:val="AD4021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1933C4"/>
    <w:multiLevelType w:val="hybridMultilevel"/>
    <w:tmpl w:val="397003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548234A"/>
    <w:multiLevelType w:val="hybridMultilevel"/>
    <w:tmpl w:val="0D5AA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C640D"/>
    <w:multiLevelType w:val="hybridMultilevel"/>
    <w:tmpl w:val="2CA8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AA020C"/>
    <w:multiLevelType w:val="hybridMultilevel"/>
    <w:tmpl w:val="77E4C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8EC064B"/>
    <w:multiLevelType w:val="hybridMultilevel"/>
    <w:tmpl w:val="529CAB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EF57FF7"/>
    <w:multiLevelType w:val="hybridMultilevel"/>
    <w:tmpl w:val="14F8A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0504B2"/>
    <w:multiLevelType w:val="hybridMultilevel"/>
    <w:tmpl w:val="151E9854"/>
    <w:lvl w:ilvl="0" w:tplc="04090013">
      <w:start w:val="1"/>
      <w:numFmt w:val="upperRoman"/>
      <w:lvlText w:val="%1."/>
      <w:lvlJc w:val="right"/>
      <w:pPr>
        <w:ind w:left="720" w:hanging="360"/>
      </w:pPr>
    </w:lvl>
    <w:lvl w:ilvl="1" w:tplc="FFFFFFFF">
      <w:start w:val="1"/>
      <w:numFmt w:val="bullet"/>
      <w:lvlText w:val=""/>
      <w:lvlJc w:val="left"/>
      <w:pPr>
        <w:ind w:left="1170" w:hanging="360"/>
      </w:pPr>
      <w:rPr>
        <w:rFonts w:ascii="Symbol" w:hAnsi="Symbol" w:hint="default"/>
      </w:rPr>
    </w:lvl>
    <w:lvl w:ilvl="2" w:tplc="FFFFFFFF">
      <w:start w:val="1"/>
      <w:numFmt w:val="bullet"/>
      <w:lvlText w:val="o"/>
      <w:lvlJc w:val="left"/>
      <w:pPr>
        <w:ind w:left="1260" w:hanging="180"/>
      </w:pPr>
      <w:rPr>
        <w:rFonts w:ascii="Courier New" w:hAnsi="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5D2D2"/>
    <w:multiLevelType w:val="hybridMultilevel"/>
    <w:tmpl w:val="DB5C0124"/>
    <w:lvl w:ilvl="0" w:tplc="3F06478E">
      <w:start w:val="1"/>
      <w:numFmt w:val="bullet"/>
      <w:lvlText w:val=""/>
      <w:lvlJc w:val="left"/>
      <w:pPr>
        <w:ind w:left="2520" w:hanging="360"/>
      </w:pPr>
      <w:rPr>
        <w:rFonts w:ascii="Symbol" w:hAnsi="Symbol" w:hint="default"/>
      </w:rPr>
    </w:lvl>
    <w:lvl w:ilvl="1" w:tplc="A1C82630">
      <w:start w:val="1"/>
      <w:numFmt w:val="bullet"/>
      <w:lvlText w:val="o"/>
      <w:lvlJc w:val="left"/>
      <w:pPr>
        <w:ind w:left="3240" w:hanging="360"/>
      </w:pPr>
      <w:rPr>
        <w:rFonts w:ascii="Courier New" w:hAnsi="Courier New" w:hint="default"/>
      </w:rPr>
    </w:lvl>
    <w:lvl w:ilvl="2" w:tplc="42A084FE">
      <w:start w:val="1"/>
      <w:numFmt w:val="bullet"/>
      <w:lvlText w:val=""/>
      <w:lvlJc w:val="left"/>
      <w:pPr>
        <w:ind w:left="3960" w:hanging="360"/>
      </w:pPr>
      <w:rPr>
        <w:rFonts w:ascii="Wingdings" w:hAnsi="Wingdings" w:hint="default"/>
      </w:rPr>
    </w:lvl>
    <w:lvl w:ilvl="3" w:tplc="7FB6E74A">
      <w:start w:val="1"/>
      <w:numFmt w:val="bullet"/>
      <w:lvlText w:val=""/>
      <w:lvlJc w:val="left"/>
      <w:pPr>
        <w:ind w:left="4680" w:hanging="360"/>
      </w:pPr>
      <w:rPr>
        <w:rFonts w:ascii="Symbol" w:hAnsi="Symbol" w:hint="default"/>
      </w:rPr>
    </w:lvl>
    <w:lvl w:ilvl="4" w:tplc="7DA6CB44">
      <w:start w:val="1"/>
      <w:numFmt w:val="bullet"/>
      <w:lvlText w:val="o"/>
      <w:lvlJc w:val="left"/>
      <w:pPr>
        <w:ind w:left="5400" w:hanging="360"/>
      </w:pPr>
      <w:rPr>
        <w:rFonts w:ascii="Courier New" w:hAnsi="Courier New" w:hint="default"/>
      </w:rPr>
    </w:lvl>
    <w:lvl w:ilvl="5" w:tplc="78BC60A4">
      <w:start w:val="1"/>
      <w:numFmt w:val="bullet"/>
      <w:lvlText w:val=""/>
      <w:lvlJc w:val="left"/>
      <w:pPr>
        <w:ind w:left="6120" w:hanging="360"/>
      </w:pPr>
      <w:rPr>
        <w:rFonts w:ascii="Wingdings" w:hAnsi="Wingdings" w:hint="default"/>
      </w:rPr>
    </w:lvl>
    <w:lvl w:ilvl="6" w:tplc="CFD8333E">
      <w:start w:val="1"/>
      <w:numFmt w:val="bullet"/>
      <w:lvlText w:val=""/>
      <w:lvlJc w:val="left"/>
      <w:pPr>
        <w:ind w:left="6840" w:hanging="360"/>
      </w:pPr>
      <w:rPr>
        <w:rFonts w:ascii="Symbol" w:hAnsi="Symbol" w:hint="default"/>
      </w:rPr>
    </w:lvl>
    <w:lvl w:ilvl="7" w:tplc="5A5E2B0E">
      <w:start w:val="1"/>
      <w:numFmt w:val="bullet"/>
      <w:lvlText w:val="o"/>
      <w:lvlJc w:val="left"/>
      <w:pPr>
        <w:ind w:left="7560" w:hanging="360"/>
      </w:pPr>
      <w:rPr>
        <w:rFonts w:ascii="Courier New" w:hAnsi="Courier New" w:hint="default"/>
      </w:rPr>
    </w:lvl>
    <w:lvl w:ilvl="8" w:tplc="24ECF842">
      <w:start w:val="1"/>
      <w:numFmt w:val="bullet"/>
      <w:lvlText w:val=""/>
      <w:lvlJc w:val="left"/>
      <w:pPr>
        <w:ind w:left="8280" w:hanging="360"/>
      </w:pPr>
      <w:rPr>
        <w:rFonts w:ascii="Wingdings" w:hAnsi="Wingdings" w:hint="default"/>
      </w:rPr>
    </w:lvl>
  </w:abstractNum>
  <w:abstractNum w:abstractNumId="9" w15:restartNumberingAfterBreak="0">
    <w:nsid w:val="4E7A6448"/>
    <w:multiLevelType w:val="hybridMultilevel"/>
    <w:tmpl w:val="D63403FC"/>
    <w:lvl w:ilvl="0" w:tplc="04090001">
      <w:start w:val="1"/>
      <w:numFmt w:val="bullet"/>
      <w:lvlText w:val=""/>
      <w:lvlJc w:val="left"/>
      <w:pPr>
        <w:ind w:left="1810" w:hanging="360"/>
      </w:pPr>
      <w:rPr>
        <w:rFonts w:ascii="Symbol" w:hAnsi="Symbol" w:hint="default"/>
      </w:rPr>
    </w:lvl>
    <w:lvl w:ilvl="1" w:tplc="04090003" w:tentative="1">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0" w15:restartNumberingAfterBreak="0">
    <w:nsid w:val="53FA63CA"/>
    <w:multiLevelType w:val="hybridMultilevel"/>
    <w:tmpl w:val="F59C0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AF7F11"/>
    <w:multiLevelType w:val="hybridMultilevel"/>
    <w:tmpl w:val="133C36F8"/>
    <w:lvl w:ilvl="0" w:tplc="6BBC8E4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30A3F"/>
    <w:multiLevelType w:val="hybridMultilevel"/>
    <w:tmpl w:val="9D5C5C0E"/>
    <w:lvl w:ilvl="0" w:tplc="956CBBCE">
      <w:start w:val="4"/>
      <w:numFmt w:val="upperRoman"/>
      <w:lvlText w:val="%1."/>
      <w:lvlJc w:val="left"/>
      <w:pPr>
        <w:ind w:left="482" w:hanging="245"/>
      </w:pPr>
    </w:lvl>
    <w:lvl w:ilvl="1" w:tplc="4E66F9A8">
      <w:start w:val="1"/>
      <w:numFmt w:val="bullet"/>
      <w:lvlText w:val=""/>
      <w:lvlJc w:val="left"/>
      <w:pPr>
        <w:ind w:left="1235" w:hanging="245"/>
      </w:pPr>
      <w:rPr>
        <w:rFonts w:ascii="Symbol" w:hAnsi="Symbol" w:hint="default"/>
      </w:rPr>
    </w:lvl>
    <w:lvl w:ilvl="2" w:tplc="04090001">
      <w:start w:val="1"/>
      <w:numFmt w:val="bullet"/>
      <w:lvlText w:val=""/>
      <w:lvlJc w:val="left"/>
      <w:pPr>
        <w:ind w:left="2340" w:hanging="360"/>
      </w:pPr>
      <w:rPr>
        <w:rFonts w:ascii="Symbol" w:hAnsi="Symbol" w:hint="default"/>
      </w:rPr>
    </w:lvl>
    <w:lvl w:ilvl="3" w:tplc="C066AEDA">
      <w:start w:val="1"/>
      <w:numFmt w:val="decimal"/>
      <w:lvlText w:val="%4."/>
      <w:lvlJc w:val="left"/>
      <w:pPr>
        <w:ind w:left="2880" w:hanging="360"/>
      </w:pPr>
    </w:lvl>
    <w:lvl w:ilvl="4" w:tplc="58006F7A">
      <w:start w:val="1"/>
      <w:numFmt w:val="lowerLetter"/>
      <w:lvlText w:val="%5."/>
      <w:lvlJc w:val="left"/>
      <w:pPr>
        <w:ind w:left="3600" w:hanging="360"/>
      </w:pPr>
    </w:lvl>
    <w:lvl w:ilvl="5" w:tplc="36FCF3A6">
      <w:start w:val="1"/>
      <w:numFmt w:val="lowerRoman"/>
      <w:lvlText w:val="%6."/>
      <w:lvlJc w:val="right"/>
      <w:pPr>
        <w:ind w:left="4320" w:hanging="180"/>
      </w:pPr>
    </w:lvl>
    <w:lvl w:ilvl="6" w:tplc="BBB2186A">
      <w:start w:val="1"/>
      <w:numFmt w:val="decimal"/>
      <w:lvlText w:val="%7."/>
      <w:lvlJc w:val="left"/>
      <w:pPr>
        <w:ind w:left="5040" w:hanging="360"/>
      </w:pPr>
    </w:lvl>
    <w:lvl w:ilvl="7" w:tplc="EC4E0740">
      <w:start w:val="1"/>
      <w:numFmt w:val="lowerLetter"/>
      <w:lvlText w:val="%8."/>
      <w:lvlJc w:val="left"/>
      <w:pPr>
        <w:ind w:left="5760" w:hanging="360"/>
      </w:pPr>
    </w:lvl>
    <w:lvl w:ilvl="8" w:tplc="96FE213C">
      <w:start w:val="1"/>
      <w:numFmt w:val="lowerRoman"/>
      <w:lvlText w:val="%9."/>
      <w:lvlJc w:val="right"/>
      <w:pPr>
        <w:ind w:left="6480" w:hanging="180"/>
      </w:pPr>
    </w:lvl>
  </w:abstractNum>
  <w:abstractNum w:abstractNumId="13" w15:restartNumberingAfterBreak="0">
    <w:nsid w:val="6E237CAF"/>
    <w:multiLevelType w:val="hybridMultilevel"/>
    <w:tmpl w:val="3612CE5A"/>
    <w:lvl w:ilvl="0" w:tplc="6BBC8E4E">
      <w:start w:val="1"/>
      <w:numFmt w:val="upperRoman"/>
      <w:lvlText w:val="%1."/>
      <w:lvlJc w:val="left"/>
      <w:pPr>
        <w:ind w:left="720" w:hanging="720"/>
      </w:pPr>
      <w:rPr>
        <w:rFonts w:hint="default"/>
      </w:rPr>
    </w:lvl>
    <w:lvl w:ilvl="1" w:tplc="FFFFFFFF">
      <w:start w:val="1"/>
      <w:numFmt w:val="bullet"/>
      <w:lvlText w:val=""/>
      <w:lvlJc w:val="left"/>
      <w:pPr>
        <w:ind w:left="45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437E07"/>
    <w:multiLevelType w:val="hybridMultilevel"/>
    <w:tmpl w:val="3A02BC6C"/>
    <w:lvl w:ilvl="0" w:tplc="6BBC8E4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5B0BE2"/>
    <w:multiLevelType w:val="hybridMultilevel"/>
    <w:tmpl w:val="43DA90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21E2FDD"/>
    <w:multiLevelType w:val="hybridMultilevel"/>
    <w:tmpl w:val="8E4220E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81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055917"/>
    <w:multiLevelType w:val="hybridMultilevel"/>
    <w:tmpl w:val="189A2E26"/>
    <w:lvl w:ilvl="0" w:tplc="04090013">
      <w:start w:val="1"/>
      <w:numFmt w:val="upperRoman"/>
      <w:lvlText w:val="%1."/>
      <w:lvlJc w:val="right"/>
      <w:pPr>
        <w:ind w:left="720" w:hanging="360"/>
      </w:pPr>
    </w:lvl>
    <w:lvl w:ilvl="1" w:tplc="04090001">
      <w:start w:val="1"/>
      <w:numFmt w:val="bullet"/>
      <w:lvlText w:val=""/>
      <w:lvlJc w:val="left"/>
      <w:pPr>
        <w:ind w:left="117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335013"/>
    <w:multiLevelType w:val="hybridMultilevel"/>
    <w:tmpl w:val="672C93B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7F9A1638"/>
    <w:multiLevelType w:val="hybridMultilevel"/>
    <w:tmpl w:val="C61239E2"/>
    <w:lvl w:ilvl="0" w:tplc="04090001">
      <w:start w:val="1"/>
      <w:numFmt w:val="bullet"/>
      <w:lvlText w:val=""/>
      <w:lvlJc w:val="left"/>
      <w:pPr>
        <w:ind w:left="720" w:hanging="720"/>
      </w:pPr>
      <w:rPr>
        <w:rFonts w:ascii="Symbol" w:hAnsi="Symbol" w:hint="default"/>
      </w:rPr>
    </w:lvl>
    <w:lvl w:ilvl="1" w:tplc="04090001">
      <w:start w:val="1"/>
      <w:numFmt w:val="bullet"/>
      <w:lvlText w:val=""/>
      <w:lvlJc w:val="left"/>
      <w:pPr>
        <w:ind w:left="81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0008271">
    <w:abstractNumId w:val="8"/>
  </w:num>
  <w:num w:numId="2" w16cid:durableId="554514475">
    <w:abstractNumId w:val="14"/>
  </w:num>
  <w:num w:numId="3" w16cid:durableId="1068575838">
    <w:abstractNumId w:val="13"/>
  </w:num>
  <w:num w:numId="4" w16cid:durableId="784664925">
    <w:abstractNumId w:val="16"/>
  </w:num>
  <w:num w:numId="5" w16cid:durableId="698241362">
    <w:abstractNumId w:val="11"/>
  </w:num>
  <w:num w:numId="6" w16cid:durableId="322008385">
    <w:abstractNumId w:val="19"/>
  </w:num>
  <w:num w:numId="7" w16cid:durableId="584269262">
    <w:abstractNumId w:val="7"/>
  </w:num>
  <w:num w:numId="8" w16cid:durableId="454176490">
    <w:abstractNumId w:val="17"/>
  </w:num>
  <w:num w:numId="9" w16cid:durableId="1949389817">
    <w:abstractNumId w:val="6"/>
  </w:num>
  <w:num w:numId="10" w16cid:durableId="1349331693">
    <w:abstractNumId w:val="0"/>
  </w:num>
  <w:num w:numId="11" w16cid:durableId="221478877">
    <w:abstractNumId w:val="9"/>
  </w:num>
  <w:num w:numId="12" w16cid:durableId="1663581304">
    <w:abstractNumId w:val="15"/>
  </w:num>
  <w:num w:numId="13" w16cid:durableId="464083642">
    <w:abstractNumId w:val="4"/>
  </w:num>
  <w:num w:numId="14" w16cid:durableId="752513484">
    <w:abstractNumId w:val="10"/>
  </w:num>
  <w:num w:numId="15" w16cid:durableId="1572428486">
    <w:abstractNumId w:val="1"/>
  </w:num>
  <w:num w:numId="16" w16cid:durableId="2083522074">
    <w:abstractNumId w:val="5"/>
  </w:num>
  <w:num w:numId="17" w16cid:durableId="2042123239">
    <w:abstractNumId w:val="2"/>
  </w:num>
  <w:num w:numId="18" w16cid:durableId="700134114">
    <w:abstractNumId w:val="3"/>
  </w:num>
  <w:num w:numId="19" w16cid:durableId="281425272">
    <w:abstractNumId w:val="18"/>
  </w:num>
  <w:num w:numId="20" w16cid:durableId="19229050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NjYwNjA0NTMwNzFT0lEKTi0uzszPAykwsqwFANGQT8ctAAAA"/>
  </w:docVars>
  <w:rsids>
    <w:rsidRoot w:val="00C9582B"/>
    <w:rsid w:val="000004E1"/>
    <w:rsid w:val="00002C43"/>
    <w:rsid w:val="0000335F"/>
    <w:rsid w:val="00004262"/>
    <w:rsid w:val="00005152"/>
    <w:rsid w:val="0000575E"/>
    <w:rsid w:val="00005B7C"/>
    <w:rsid w:val="00005E99"/>
    <w:rsid w:val="00005F16"/>
    <w:rsid w:val="000064CB"/>
    <w:rsid w:val="000068D9"/>
    <w:rsid w:val="000122FC"/>
    <w:rsid w:val="000135C1"/>
    <w:rsid w:val="00013954"/>
    <w:rsid w:val="00013958"/>
    <w:rsid w:val="00013A83"/>
    <w:rsid w:val="000144EE"/>
    <w:rsid w:val="000209A5"/>
    <w:rsid w:val="000224D9"/>
    <w:rsid w:val="00022DE4"/>
    <w:rsid w:val="00023D8B"/>
    <w:rsid w:val="00024B3E"/>
    <w:rsid w:val="00026963"/>
    <w:rsid w:val="00030B05"/>
    <w:rsid w:val="000322C1"/>
    <w:rsid w:val="0003249E"/>
    <w:rsid w:val="000326E3"/>
    <w:rsid w:val="00034E8B"/>
    <w:rsid w:val="00034F5C"/>
    <w:rsid w:val="000350B4"/>
    <w:rsid w:val="0003575E"/>
    <w:rsid w:val="00036FEA"/>
    <w:rsid w:val="00037DCD"/>
    <w:rsid w:val="00040D6C"/>
    <w:rsid w:val="0004160A"/>
    <w:rsid w:val="00041E0D"/>
    <w:rsid w:val="00043CA0"/>
    <w:rsid w:val="000446FE"/>
    <w:rsid w:val="00045BF7"/>
    <w:rsid w:val="000464A3"/>
    <w:rsid w:val="000507CB"/>
    <w:rsid w:val="00052214"/>
    <w:rsid w:val="00052ADA"/>
    <w:rsid w:val="00055FFB"/>
    <w:rsid w:val="000569C6"/>
    <w:rsid w:val="000604EE"/>
    <w:rsid w:val="00061D47"/>
    <w:rsid w:val="00064C10"/>
    <w:rsid w:val="00065B1D"/>
    <w:rsid w:val="00066C94"/>
    <w:rsid w:val="00070601"/>
    <w:rsid w:val="00072771"/>
    <w:rsid w:val="00074919"/>
    <w:rsid w:val="00074A6F"/>
    <w:rsid w:val="00074FB7"/>
    <w:rsid w:val="00077D69"/>
    <w:rsid w:val="0008007E"/>
    <w:rsid w:val="00081D0C"/>
    <w:rsid w:val="000840D0"/>
    <w:rsid w:val="0008424F"/>
    <w:rsid w:val="0008435F"/>
    <w:rsid w:val="000845A2"/>
    <w:rsid w:val="00086459"/>
    <w:rsid w:val="00090033"/>
    <w:rsid w:val="00091927"/>
    <w:rsid w:val="00091F41"/>
    <w:rsid w:val="00094015"/>
    <w:rsid w:val="0009452B"/>
    <w:rsid w:val="00094686"/>
    <w:rsid w:val="00095403"/>
    <w:rsid w:val="000963F0"/>
    <w:rsid w:val="0009723D"/>
    <w:rsid w:val="000A181F"/>
    <w:rsid w:val="000A1DEF"/>
    <w:rsid w:val="000A6836"/>
    <w:rsid w:val="000B061D"/>
    <w:rsid w:val="000B13CA"/>
    <w:rsid w:val="000B1596"/>
    <w:rsid w:val="000B171A"/>
    <w:rsid w:val="000B499D"/>
    <w:rsid w:val="000B5739"/>
    <w:rsid w:val="000B6B55"/>
    <w:rsid w:val="000B71A3"/>
    <w:rsid w:val="000B79CB"/>
    <w:rsid w:val="000C042F"/>
    <w:rsid w:val="000C0C19"/>
    <w:rsid w:val="000C1480"/>
    <w:rsid w:val="000C2F12"/>
    <w:rsid w:val="000C4B76"/>
    <w:rsid w:val="000C5F29"/>
    <w:rsid w:val="000D0F10"/>
    <w:rsid w:val="000D47FD"/>
    <w:rsid w:val="000D5FBF"/>
    <w:rsid w:val="000D636F"/>
    <w:rsid w:val="000D66E1"/>
    <w:rsid w:val="000D6B4E"/>
    <w:rsid w:val="000D7322"/>
    <w:rsid w:val="000E01B0"/>
    <w:rsid w:val="000E045A"/>
    <w:rsid w:val="000E0562"/>
    <w:rsid w:val="000E33AD"/>
    <w:rsid w:val="000F1474"/>
    <w:rsid w:val="000F415B"/>
    <w:rsid w:val="000F4E95"/>
    <w:rsid w:val="000F5288"/>
    <w:rsid w:val="000F62F8"/>
    <w:rsid w:val="0010097C"/>
    <w:rsid w:val="0010198E"/>
    <w:rsid w:val="00102115"/>
    <w:rsid w:val="00104FDC"/>
    <w:rsid w:val="001065F6"/>
    <w:rsid w:val="00107671"/>
    <w:rsid w:val="00112B7D"/>
    <w:rsid w:val="001134DE"/>
    <w:rsid w:val="00113D85"/>
    <w:rsid w:val="0011436A"/>
    <w:rsid w:val="001145A8"/>
    <w:rsid w:val="00114F92"/>
    <w:rsid w:val="00116B58"/>
    <w:rsid w:val="0012099E"/>
    <w:rsid w:val="001216C8"/>
    <w:rsid w:val="001225E1"/>
    <w:rsid w:val="001267CC"/>
    <w:rsid w:val="00133265"/>
    <w:rsid w:val="0013388E"/>
    <w:rsid w:val="00134B6A"/>
    <w:rsid w:val="00135D3A"/>
    <w:rsid w:val="00142654"/>
    <w:rsid w:val="00142806"/>
    <w:rsid w:val="0014392A"/>
    <w:rsid w:val="00146DEA"/>
    <w:rsid w:val="00146FAC"/>
    <w:rsid w:val="0014740E"/>
    <w:rsid w:val="00150F0E"/>
    <w:rsid w:val="001535F4"/>
    <w:rsid w:val="00155F32"/>
    <w:rsid w:val="00156948"/>
    <w:rsid w:val="00156F57"/>
    <w:rsid w:val="001575F7"/>
    <w:rsid w:val="00157957"/>
    <w:rsid w:val="00162E95"/>
    <w:rsid w:val="0016332B"/>
    <w:rsid w:val="00163FB9"/>
    <w:rsid w:val="00163FD9"/>
    <w:rsid w:val="0016436E"/>
    <w:rsid w:val="00165B35"/>
    <w:rsid w:val="00166BCD"/>
    <w:rsid w:val="00167E20"/>
    <w:rsid w:val="00171393"/>
    <w:rsid w:val="00171CDB"/>
    <w:rsid w:val="001810DA"/>
    <w:rsid w:val="00181F45"/>
    <w:rsid w:val="0018470D"/>
    <w:rsid w:val="001853D8"/>
    <w:rsid w:val="001866EE"/>
    <w:rsid w:val="00187142"/>
    <w:rsid w:val="00191CA6"/>
    <w:rsid w:val="00193080"/>
    <w:rsid w:val="00195B9C"/>
    <w:rsid w:val="001964A7"/>
    <w:rsid w:val="00196D4E"/>
    <w:rsid w:val="001A0BB7"/>
    <w:rsid w:val="001A35B0"/>
    <w:rsid w:val="001A5BE7"/>
    <w:rsid w:val="001B072C"/>
    <w:rsid w:val="001B09CC"/>
    <w:rsid w:val="001B0D7A"/>
    <w:rsid w:val="001B24E4"/>
    <w:rsid w:val="001B4FA6"/>
    <w:rsid w:val="001B593D"/>
    <w:rsid w:val="001B70ED"/>
    <w:rsid w:val="001B73BE"/>
    <w:rsid w:val="001C0720"/>
    <w:rsid w:val="001C1730"/>
    <w:rsid w:val="001C497B"/>
    <w:rsid w:val="001C4B46"/>
    <w:rsid w:val="001C525C"/>
    <w:rsid w:val="001C52EB"/>
    <w:rsid w:val="001C55A6"/>
    <w:rsid w:val="001C63F2"/>
    <w:rsid w:val="001C7583"/>
    <w:rsid w:val="001D1B0F"/>
    <w:rsid w:val="001D2661"/>
    <w:rsid w:val="001D2C2B"/>
    <w:rsid w:val="001D2CAE"/>
    <w:rsid w:val="001D3F01"/>
    <w:rsid w:val="001D419C"/>
    <w:rsid w:val="001D59C9"/>
    <w:rsid w:val="001D6447"/>
    <w:rsid w:val="001E0337"/>
    <w:rsid w:val="001E07D7"/>
    <w:rsid w:val="001E2401"/>
    <w:rsid w:val="001E3158"/>
    <w:rsid w:val="001E44D1"/>
    <w:rsid w:val="001E67AC"/>
    <w:rsid w:val="001E6B03"/>
    <w:rsid w:val="001F0719"/>
    <w:rsid w:val="001F0F2E"/>
    <w:rsid w:val="001F1AC5"/>
    <w:rsid w:val="001F1C62"/>
    <w:rsid w:val="001F2254"/>
    <w:rsid w:val="001F3EB9"/>
    <w:rsid w:val="001F5915"/>
    <w:rsid w:val="001F7F98"/>
    <w:rsid w:val="0020035C"/>
    <w:rsid w:val="00204646"/>
    <w:rsid w:val="00206D97"/>
    <w:rsid w:val="00206FE8"/>
    <w:rsid w:val="002101FB"/>
    <w:rsid w:val="002119DD"/>
    <w:rsid w:val="00211AB0"/>
    <w:rsid w:val="002144CF"/>
    <w:rsid w:val="0021467D"/>
    <w:rsid w:val="00216074"/>
    <w:rsid w:val="0021648A"/>
    <w:rsid w:val="00221C03"/>
    <w:rsid w:val="00222C45"/>
    <w:rsid w:val="00224740"/>
    <w:rsid w:val="002277B2"/>
    <w:rsid w:val="002308A5"/>
    <w:rsid w:val="002310BE"/>
    <w:rsid w:val="00231551"/>
    <w:rsid w:val="002315B9"/>
    <w:rsid w:val="00240195"/>
    <w:rsid w:val="00240B5B"/>
    <w:rsid w:val="002427B2"/>
    <w:rsid w:val="00242851"/>
    <w:rsid w:val="00244F1F"/>
    <w:rsid w:val="002465AF"/>
    <w:rsid w:val="00246C30"/>
    <w:rsid w:val="00246F51"/>
    <w:rsid w:val="002473F6"/>
    <w:rsid w:val="00251836"/>
    <w:rsid w:val="0025351C"/>
    <w:rsid w:val="00253B6E"/>
    <w:rsid w:val="00254169"/>
    <w:rsid w:val="00255AA3"/>
    <w:rsid w:val="00255E35"/>
    <w:rsid w:val="0025639A"/>
    <w:rsid w:val="002566FE"/>
    <w:rsid w:val="00257E9B"/>
    <w:rsid w:val="002608B1"/>
    <w:rsid w:val="002707CA"/>
    <w:rsid w:val="00272EE2"/>
    <w:rsid w:val="002753B0"/>
    <w:rsid w:val="0027688A"/>
    <w:rsid w:val="0028063C"/>
    <w:rsid w:val="00281F34"/>
    <w:rsid w:val="002827DB"/>
    <w:rsid w:val="00282BBB"/>
    <w:rsid w:val="00283645"/>
    <w:rsid w:val="00283B8D"/>
    <w:rsid w:val="0028777B"/>
    <w:rsid w:val="0029041D"/>
    <w:rsid w:val="00292C53"/>
    <w:rsid w:val="00294285"/>
    <w:rsid w:val="00294CF2"/>
    <w:rsid w:val="00295465"/>
    <w:rsid w:val="002A051D"/>
    <w:rsid w:val="002A1E8C"/>
    <w:rsid w:val="002A25D3"/>
    <w:rsid w:val="002A3ACC"/>
    <w:rsid w:val="002A4193"/>
    <w:rsid w:val="002A42F8"/>
    <w:rsid w:val="002A4384"/>
    <w:rsid w:val="002A4F95"/>
    <w:rsid w:val="002B05C2"/>
    <w:rsid w:val="002B18FA"/>
    <w:rsid w:val="002B30DB"/>
    <w:rsid w:val="002B33B4"/>
    <w:rsid w:val="002B3E8B"/>
    <w:rsid w:val="002B64A1"/>
    <w:rsid w:val="002B7DA9"/>
    <w:rsid w:val="002B7EDB"/>
    <w:rsid w:val="002C29B1"/>
    <w:rsid w:val="002C345D"/>
    <w:rsid w:val="002C4778"/>
    <w:rsid w:val="002C558B"/>
    <w:rsid w:val="002D0C04"/>
    <w:rsid w:val="002D3036"/>
    <w:rsid w:val="002D3506"/>
    <w:rsid w:val="002D3812"/>
    <w:rsid w:val="002D3F1A"/>
    <w:rsid w:val="002D46C1"/>
    <w:rsid w:val="002D58C5"/>
    <w:rsid w:val="002D79E3"/>
    <w:rsid w:val="002E79CD"/>
    <w:rsid w:val="002F0515"/>
    <w:rsid w:val="002F06A6"/>
    <w:rsid w:val="002F0FB1"/>
    <w:rsid w:val="002F1B5E"/>
    <w:rsid w:val="002F2525"/>
    <w:rsid w:val="002F517E"/>
    <w:rsid w:val="002F5F69"/>
    <w:rsid w:val="002F6A62"/>
    <w:rsid w:val="0030126F"/>
    <w:rsid w:val="0030686A"/>
    <w:rsid w:val="0031123C"/>
    <w:rsid w:val="00312E54"/>
    <w:rsid w:val="003159A6"/>
    <w:rsid w:val="0032165A"/>
    <w:rsid w:val="00322FF1"/>
    <w:rsid w:val="0032346E"/>
    <w:rsid w:val="0032355F"/>
    <w:rsid w:val="00323AE2"/>
    <w:rsid w:val="0032643B"/>
    <w:rsid w:val="003276AC"/>
    <w:rsid w:val="00332071"/>
    <w:rsid w:val="00340C94"/>
    <w:rsid w:val="003410B2"/>
    <w:rsid w:val="00341372"/>
    <w:rsid w:val="0034467C"/>
    <w:rsid w:val="00347DCE"/>
    <w:rsid w:val="00347E9B"/>
    <w:rsid w:val="00350EF8"/>
    <w:rsid w:val="00351324"/>
    <w:rsid w:val="00351BE8"/>
    <w:rsid w:val="00355829"/>
    <w:rsid w:val="0035657A"/>
    <w:rsid w:val="00356CC0"/>
    <w:rsid w:val="003571A5"/>
    <w:rsid w:val="0036110F"/>
    <w:rsid w:val="00361145"/>
    <w:rsid w:val="00361A18"/>
    <w:rsid w:val="00362479"/>
    <w:rsid w:val="00366014"/>
    <w:rsid w:val="003670EA"/>
    <w:rsid w:val="0037080D"/>
    <w:rsid w:val="00371219"/>
    <w:rsid w:val="00373043"/>
    <w:rsid w:val="003735D1"/>
    <w:rsid w:val="00374898"/>
    <w:rsid w:val="00374B12"/>
    <w:rsid w:val="003761C0"/>
    <w:rsid w:val="00383506"/>
    <w:rsid w:val="00385D3B"/>
    <w:rsid w:val="00385E63"/>
    <w:rsid w:val="003865EE"/>
    <w:rsid w:val="0038666B"/>
    <w:rsid w:val="00386AFA"/>
    <w:rsid w:val="00387D9E"/>
    <w:rsid w:val="00393A5F"/>
    <w:rsid w:val="003960B1"/>
    <w:rsid w:val="00397B8E"/>
    <w:rsid w:val="00397E80"/>
    <w:rsid w:val="003A16FA"/>
    <w:rsid w:val="003A54A0"/>
    <w:rsid w:val="003B07D6"/>
    <w:rsid w:val="003B3F52"/>
    <w:rsid w:val="003B66DC"/>
    <w:rsid w:val="003B6ADF"/>
    <w:rsid w:val="003B7C12"/>
    <w:rsid w:val="003B9915"/>
    <w:rsid w:val="003C02ED"/>
    <w:rsid w:val="003C165A"/>
    <w:rsid w:val="003C267E"/>
    <w:rsid w:val="003C2DF2"/>
    <w:rsid w:val="003C333F"/>
    <w:rsid w:val="003C3CD6"/>
    <w:rsid w:val="003C40B9"/>
    <w:rsid w:val="003D0AAA"/>
    <w:rsid w:val="003D2916"/>
    <w:rsid w:val="003D56F1"/>
    <w:rsid w:val="003D5726"/>
    <w:rsid w:val="003D6132"/>
    <w:rsid w:val="003E1A1E"/>
    <w:rsid w:val="003E21D1"/>
    <w:rsid w:val="003E4C75"/>
    <w:rsid w:val="003E5858"/>
    <w:rsid w:val="003E5BC3"/>
    <w:rsid w:val="003E7B9D"/>
    <w:rsid w:val="003F0C34"/>
    <w:rsid w:val="003F1264"/>
    <w:rsid w:val="003F3109"/>
    <w:rsid w:val="003F580A"/>
    <w:rsid w:val="003F608E"/>
    <w:rsid w:val="003F6B86"/>
    <w:rsid w:val="00402ABE"/>
    <w:rsid w:val="00406404"/>
    <w:rsid w:val="004071C4"/>
    <w:rsid w:val="00411927"/>
    <w:rsid w:val="004120CA"/>
    <w:rsid w:val="00412282"/>
    <w:rsid w:val="004122C4"/>
    <w:rsid w:val="00413E5F"/>
    <w:rsid w:val="00415588"/>
    <w:rsid w:val="004158AD"/>
    <w:rsid w:val="004201EF"/>
    <w:rsid w:val="0042156F"/>
    <w:rsid w:val="00422CE5"/>
    <w:rsid w:val="00423FF0"/>
    <w:rsid w:val="0042481C"/>
    <w:rsid w:val="0042483A"/>
    <w:rsid w:val="004257AB"/>
    <w:rsid w:val="004259F6"/>
    <w:rsid w:val="00425A24"/>
    <w:rsid w:val="0043121A"/>
    <w:rsid w:val="00432FF9"/>
    <w:rsid w:val="004366EA"/>
    <w:rsid w:val="00436C39"/>
    <w:rsid w:val="00437FB7"/>
    <w:rsid w:val="0044147C"/>
    <w:rsid w:val="004419E9"/>
    <w:rsid w:val="00446DD2"/>
    <w:rsid w:val="00446F4C"/>
    <w:rsid w:val="004515FA"/>
    <w:rsid w:val="004528EC"/>
    <w:rsid w:val="00452C10"/>
    <w:rsid w:val="00453271"/>
    <w:rsid w:val="004533CE"/>
    <w:rsid w:val="00453EEE"/>
    <w:rsid w:val="004540CF"/>
    <w:rsid w:val="00454F38"/>
    <w:rsid w:val="00457993"/>
    <w:rsid w:val="00461687"/>
    <w:rsid w:val="004629D1"/>
    <w:rsid w:val="00463306"/>
    <w:rsid w:val="004634A6"/>
    <w:rsid w:val="00464375"/>
    <w:rsid w:val="00464DA9"/>
    <w:rsid w:val="004676F3"/>
    <w:rsid w:val="00471BB8"/>
    <w:rsid w:val="00472547"/>
    <w:rsid w:val="00473885"/>
    <w:rsid w:val="0047528E"/>
    <w:rsid w:val="00476B44"/>
    <w:rsid w:val="00481001"/>
    <w:rsid w:val="00482A21"/>
    <w:rsid w:val="004844AD"/>
    <w:rsid w:val="004847F5"/>
    <w:rsid w:val="00484A60"/>
    <w:rsid w:val="00485F20"/>
    <w:rsid w:val="00490DC3"/>
    <w:rsid w:val="00493A41"/>
    <w:rsid w:val="00494B2E"/>
    <w:rsid w:val="0049538E"/>
    <w:rsid w:val="00495611"/>
    <w:rsid w:val="0049587E"/>
    <w:rsid w:val="00495977"/>
    <w:rsid w:val="00495CFA"/>
    <w:rsid w:val="00497E1E"/>
    <w:rsid w:val="004A0B59"/>
    <w:rsid w:val="004A0BE6"/>
    <w:rsid w:val="004A28C8"/>
    <w:rsid w:val="004A2C47"/>
    <w:rsid w:val="004A34B9"/>
    <w:rsid w:val="004A3791"/>
    <w:rsid w:val="004A53C1"/>
    <w:rsid w:val="004B20FF"/>
    <w:rsid w:val="004B5E1D"/>
    <w:rsid w:val="004B65E6"/>
    <w:rsid w:val="004B695B"/>
    <w:rsid w:val="004B6F1C"/>
    <w:rsid w:val="004B79EE"/>
    <w:rsid w:val="004C0BEA"/>
    <w:rsid w:val="004C0D77"/>
    <w:rsid w:val="004C2CF5"/>
    <w:rsid w:val="004C32F5"/>
    <w:rsid w:val="004C5144"/>
    <w:rsid w:val="004C5E06"/>
    <w:rsid w:val="004D089C"/>
    <w:rsid w:val="004D21BA"/>
    <w:rsid w:val="004D2249"/>
    <w:rsid w:val="004D2C2B"/>
    <w:rsid w:val="004D5667"/>
    <w:rsid w:val="004D682D"/>
    <w:rsid w:val="004D7666"/>
    <w:rsid w:val="004E149C"/>
    <w:rsid w:val="004E27C6"/>
    <w:rsid w:val="004E2884"/>
    <w:rsid w:val="004E4D88"/>
    <w:rsid w:val="004E5186"/>
    <w:rsid w:val="004E7400"/>
    <w:rsid w:val="004F029F"/>
    <w:rsid w:val="004F0360"/>
    <w:rsid w:val="004F1319"/>
    <w:rsid w:val="004F224F"/>
    <w:rsid w:val="004F45B2"/>
    <w:rsid w:val="004F5CEC"/>
    <w:rsid w:val="004F6CED"/>
    <w:rsid w:val="0050026B"/>
    <w:rsid w:val="0050065A"/>
    <w:rsid w:val="00500958"/>
    <w:rsid w:val="005010EE"/>
    <w:rsid w:val="005017A1"/>
    <w:rsid w:val="005036B2"/>
    <w:rsid w:val="00504BDE"/>
    <w:rsid w:val="00506297"/>
    <w:rsid w:val="00507E31"/>
    <w:rsid w:val="0051096C"/>
    <w:rsid w:val="00510A00"/>
    <w:rsid w:val="00512BF2"/>
    <w:rsid w:val="00514A13"/>
    <w:rsid w:val="00516171"/>
    <w:rsid w:val="005168E5"/>
    <w:rsid w:val="00517527"/>
    <w:rsid w:val="0052065B"/>
    <w:rsid w:val="00520AED"/>
    <w:rsid w:val="005220EF"/>
    <w:rsid w:val="005228F6"/>
    <w:rsid w:val="005256EA"/>
    <w:rsid w:val="0052701D"/>
    <w:rsid w:val="00527AB6"/>
    <w:rsid w:val="005303DF"/>
    <w:rsid w:val="00530D17"/>
    <w:rsid w:val="00532727"/>
    <w:rsid w:val="0053370F"/>
    <w:rsid w:val="0053422E"/>
    <w:rsid w:val="00534441"/>
    <w:rsid w:val="005362EA"/>
    <w:rsid w:val="005369F2"/>
    <w:rsid w:val="00544631"/>
    <w:rsid w:val="00546AF1"/>
    <w:rsid w:val="00551F37"/>
    <w:rsid w:val="00552CEB"/>
    <w:rsid w:val="00555E81"/>
    <w:rsid w:val="005564FC"/>
    <w:rsid w:val="00556C1D"/>
    <w:rsid w:val="005623C1"/>
    <w:rsid w:val="00565A66"/>
    <w:rsid w:val="005663D4"/>
    <w:rsid w:val="005672F9"/>
    <w:rsid w:val="005704CE"/>
    <w:rsid w:val="00571B35"/>
    <w:rsid w:val="00580121"/>
    <w:rsid w:val="00580CFD"/>
    <w:rsid w:val="00581E07"/>
    <w:rsid w:val="00585C7D"/>
    <w:rsid w:val="00593BE2"/>
    <w:rsid w:val="005A05DE"/>
    <w:rsid w:val="005A0CAE"/>
    <w:rsid w:val="005A1763"/>
    <w:rsid w:val="005A1BA0"/>
    <w:rsid w:val="005A1EE2"/>
    <w:rsid w:val="005A3B39"/>
    <w:rsid w:val="005A49D0"/>
    <w:rsid w:val="005A53D6"/>
    <w:rsid w:val="005A60D8"/>
    <w:rsid w:val="005A6746"/>
    <w:rsid w:val="005B2323"/>
    <w:rsid w:val="005B308D"/>
    <w:rsid w:val="005B36F3"/>
    <w:rsid w:val="005B46B8"/>
    <w:rsid w:val="005B4C8D"/>
    <w:rsid w:val="005B68D9"/>
    <w:rsid w:val="005B6B94"/>
    <w:rsid w:val="005B757D"/>
    <w:rsid w:val="005C0951"/>
    <w:rsid w:val="005C1484"/>
    <w:rsid w:val="005C16D1"/>
    <w:rsid w:val="005C2843"/>
    <w:rsid w:val="005C3F52"/>
    <w:rsid w:val="005C4557"/>
    <w:rsid w:val="005C509A"/>
    <w:rsid w:val="005C63BF"/>
    <w:rsid w:val="005C7689"/>
    <w:rsid w:val="005C7847"/>
    <w:rsid w:val="005D68F7"/>
    <w:rsid w:val="005D7666"/>
    <w:rsid w:val="005E0FC7"/>
    <w:rsid w:val="005E11DA"/>
    <w:rsid w:val="005E12D2"/>
    <w:rsid w:val="005E3168"/>
    <w:rsid w:val="005E4A98"/>
    <w:rsid w:val="005E6715"/>
    <w:rsid w:val="005E7B1A"/>
    <w:rsid w:val="005F03A8"/>
    <w:rsid w:val="005F12F2"/>
    <w:rsid w:val="005F267E"/>
    <w:rsid w:val="005F2EEF"/>
    <w:rsid w:val="005F3B09"/>
    <w:rsid w:val="005F7E05"/>
    <w:rsid w:val="005FEC69"/>
    <w:rsid w:val="00601113"/>
    <w:rsid w:val="006012EF"/>
    <w:rsid w:val="00601A6D"/>
    <w:rsid w:val="00603253"/>
    <w:rsid w:val="00607284"/>
    <w:rsid w:val="00607CA9"/>
    <w:rsid w:val="006101A3"/>
    <w:rsid w:val="00611A2E"/>
    <w:rsid w:val="00611F76"/>
    <w:rsid w:val="00612652"/>
    <w:rsid w:val="00613EAD"/>
    <w:rsid w:val="00614ED5"/>
    <w:rsid w:val="00617613"/>
    <w:rsid w:val="006231AB"/>
    <w:rsid w:val="006234A1"/>
    <w:rsid w:val="00623B3E"/>
    <w:rsid w:val="0062538A"/>
    <w:rsid w:val="00625847"/>
    <w:rsid w:val="0062616B"/>
    <w:rsid w:val="00627A35"/>
    <w:rsid w:val="00632C96"/>
    <w:rsid w:val="00633012"/>
    <w:rsid w:val="00633CBE"/>
    <w:rsid w:val="006357E2"/>
    <w:rsid w:val="00636DA8"/>
    <w:rsid w:val="00637D78"/>
    <w:rsid w:val="00640BFB"/>
    <w:rsid w:val="006413FF"/>
    <w:rsid w:val="00645F12"/>
    <w:rsid w:val="0064635D"/>
    <w:rsid w:val="00647F28"/>
    <w:rsid w:val="00647F4D"/>
    <w:rsid w:val="006504C6"/>
    <w:rsid w:val="00654A86"/>
    <w:rsid w:val="00655A61"/>
    <w:rsid w:val="00660DD8"/>
    <w:rsid w:val="006614A8"/>
    <w:rsid w:val="00661CF5"/>
    <w:rsid w:val="00663363"/>
    <w:rsid w:val="006649F4"/>
    <w:rsid w:val="00664ED3"/>
    <w:rsid w:val="006667BC"/>
    <w:rsid w:val="00666C25"/>
    <w:rsid w:val="00666E19"/>
    <w:rsid w:val="00667589"/>
    <w:rsid w:val="00670240"/>
    <w:rsid w:val="006708CD"/>
    <w:rsid w:val="00670935"/>
    <w:rsid w:val="006717E6"/>
    <w:rsid w:val="0067328B"/>
    <w:rsid w:val="0067360E"/>
    <w:rsid w:val="00675811"/>
    <w:rsid w:val="00676B93"/>
    <w:rsid w:val="006774E3"/>
    <w:rsid w:val="0068009A"/>
    <w:rsid w:val="00684B66"/>
    <w:rsid w:val="00686687"/>
    <w:rsid w:val="00690FA2"/>
    <w:rsid w:val="006913E6"/>
    <w:rsid w:val="006918D0"/>
    <w:rsid w:val="00692D87"/>
    <w:rsid w:val="00692E3E"/>
    <w:rsid w:val="00692FB3"/>
    <w:rsid w:val="00695BE7"/>
    <w:rsid w:val="00695C0B"/>
    <w:rsid w:val="0069688B"/>
    <w:rsid w:val="006974E5"/>
    <w:rsid w:val="006A0150"/>
    <w:rsid w:val="006A0807"/>
    <w:rsid w:val="006A137D"/>
    <w:rsid w:val="006A2E3C"/>
    <w:rsid w:val="006A5DA4"/>
    <w:rsid w:val="006A6AA2"/>
    <w:rsid w:val="006B2719"/>
    <w:rsid w:val="006B2E20"/>
    <w:rsid w:val="006B3268"/>
    <w:rsid w:val="006B3EC1"/>
    <w:rsid w:val="006B46EB"/>
    <w:rsid w:val="006B54A5"/>
    <w:rsid w:val="006B6B87"/>
    <w:rsid w:val="006C3786"/>
    <w:rsid w:val="006C4F02"/>
    <w:rsid w:val="006D0D6B"/>
    <w:rsid w:val="006D23A0"/>
    <w:rsid w:val="006D2897"/>
    <w:rsid w:val="006E017D"/>
    <w:rsid w:val="006E09D8"/>
    <w:rsid w:val="006E2FBB"/>
    <w:rsid w:val="006E354F"/>
    <w:rsid w:val="006E5AE4"/>
    <w:rsid w:val="006E6532"/>
    <w:rsid w:val="006F2204"/>
    <w:rsid w:val="006F2BF8"/>
    <w:rsid w:val="006F37B9"/>
    <w:rsid w:val="006F3DC4"/>
    <w:rsid w:val="006F3FC9"/>
    <w:rsid w:val="006F473E"/>
    <w:rsid w:val="006F5C44"/>
    <w:rsid w:val="0070165A"/>
    <w:rsid w:val="00701D17"/>
    <w:rsid w:val="00703CF3"/>
    <w:rsid w:val="0070421F"/>
    <w:rsid w:val="00704570"/>
    <w:rsid w:val="00705E01"/>
    <w:rsid w:val="00710BFF"/>
    <w:rsid w:val="00710ECB"/>
    <w:rsid w:val="00710FB9"/>
    <w:rsid w:val="00712CCB"/>
    <w:rsid w:val="00713754"/>
    <w:rsid w:val="00714689"/>
    <w:rsid w:val="00716BAF"/>
    <w:rsid w:val="00716DE9"/>
    <w:rsid w:val="0072156E"/>
    <w:rsid w:val="007230C3"/>
    <w:rsid w:val="00725D2D"/>
    <w:rsid w:val="00726399"/>
    <w:rsid w:val="00726CE0"/>
    <w:rsid w:val="0072757A"/>
    <w:rsid w:val="007316CF"/>
    <w:rsid w:val="00733E2C"/>
    <w:rsid w:val="00734F88"/>
    <w:rsid w:val="00737978"/>
    <w:rsid w:val="0073C14D"/>
    <w:rsid w:val="007434E7"/>
    <w:rsid w:val="00743754"/>
    <w:rsid w:val="00744049"/>
    <w:rsid w:val="00746C7C"/>
    <w:rsid w:val="0074798E"/>
    <w:rsid w:val="007509EE"/>
    <w:rsid w:val="0075323E"/>
    <w:rsid w:val="00754515"/>
    <w:rsid w:val="00755A6D"/>
    <w:rsid w:val="00756FFF"/>
    <w:rsid w:val="00757BFA"/>
    <w:rsid w:val="00760250"/>
    <w:rsid w:val="00760469"/>
    <w:rsid w:val="00760B3F"/>
    <w:rsid w:val="00763F5C"/>
    <w:rsid w:val="007656E5"/>
    <w:rsid w:val="00767BEC"/>
    <w:rsid w:val="007709C8"/>
    <w:rsid w:val="007748CB"/>
    <w:rsid w:val="00775024"/>
    <w:rsid w:val="00776095"/>
    <w:rsid w:val="00776289"/>
    <w:rsid w:val="00782715"/>
    <w:rsid w:val="00782F96"/>
    <w:rsid w:val="00783410"/>
    <w:rsid w:val="00783591"/>
    <w:rsid w:val="0078426C"/>
    <w:rsid w:val="00784CA9"/>
    <w:rsid w:val="00785B18"/>
    <w:rsid w:val="007863E2"/>
    <w:rsid w:val="00787950"/>
    <w:rsid w:val="00792A6D"/>
    <w:rsid w:val="00792ACC"/>
    <w:rsid w:val="00793DD5"/>
    <w:rsid w:val="00793EFF"/>
    <w:rsid w:val="00794988"/>
    <w:rsid w:val="007955A7"/>
    <w:rsid w:val="00795AFB"/>
    <w:rsid w:val="0079609D"/>
    <w:rsid w:val="00796AA7"/>
    <w:rsid w:val="007A0AA1"/>
    <w:rsid w:val="007A22C9"/>
    <w:rsid w:val="007A22CD"/>
    <w:rsid w:val="007A36B8"/>
    <w:rsid w:val="007A381F"/>
    <w:rsid w:val="007A4303"/>
    <w:rsid w:val="007A5A30"/>
    <w:rsid w:val="007B12DE"/>
    <w:rsid w:val="007B2D11"/>
    <w:rsid w:val="007B7FB9"/>
    <w:rsid w:val="007C0B7A"/>
    <w:rsid w:val="007C1760"/>
    <w:rsid w:val="007C2FF3"/>
    <w:rsid w:val="007C3133"/>
    <w:rsid w:val="007C4F5F"/>
    <w:rsid w:val="007C580F"/>
    <w:rsid w:val="007C6928"/>
    <w:rsid w:val="007C7550"/>
    <w:rsid w:val="007D0905"/>
    <w:rsid w:val="007D1BAB"/>
    <w:rsid w:val="007D2841"/>
    <w:rsid w:val="007D5BEE"/>
    <w:rsid w:val="007E0F54"/>
    <w:rsid w:val="007E1355"/>
    <w:rsid w:val="007E26E6"/>
    <w:rsid w:val="007E2CF3"/>
    <w:rsid w:val="007E3EA1"/>
    <w:rsid w:val="007E41E6"/>
    <w:rsid w:val="007E489F"/>
    <w:rsid w:val="007E4B19"/>
    <w:rsid w:val="007E562B"/>
    <w:rsid w:val="007E59BB"/>
    <w:rsid w:val="007E7999"/>
    <w:rsid w:val="007F288A"/>
    <w:rsid w:val="007F331D"/>
    <w:rsid w:val="007F3545"/>
    <w:rsid w:val="007F4892"/>
    <w:rsid w:val="007F7A96"/>
    <w:rsid w:val="007F7E2D"/>
    <w:rsid w:val="008004FB"/>
    <w:rsid w:val="008006E3"/>
    <w:rsid w:val="0080079D"/>
    <w:rsid w:val="008007C1"/>
    <w:rsid w:val="00802D9A"/>
    <w:rsid w:val="008034C4"/>
    <w:rsid w:val="00803B70"/>
    <w:rsid w:val="00804240"/>
    <w:rsid w:val="00804B0E"/>
    <w:rsid w:val="00806BD5"/>
    <w:rsid w:val="00810DD7"/>
    <w:rsid w:val="00821ADD"/>
    <w:rsid w:val="00822CF7"/>
    <w:rsid w:val="00824650"/>
    <w:rsid w:val="00824E23"/>
    <w:rsid w:val="008258A6"/>
    <w:rsid w:val="00825F4B"/>
    <w:rsid w:val="0082609C"/>
    <w:rsid w:val="0082722B"/>
    <w:rsid w:val="00830A02"/>
    <w:rsid w:val="00832023"/>
    <w:rsid w:val="0083310F"/>
    <w:rsid w:val="00833CE7"/>
    <w:rsid w:val="008368E5"/>
    <w:rsid w:val="00837E6E"/>
    <w:rsid w:val="008419FD"/>
    <w:rsid w:val="00846061"/>
    <w:rsid w:val="0084768A"/>
    <w:rsid w:val="00847AE9"/>
    <w:rsid w:val="00847E73"/>
    <w:rsid w:val="008512CE"/>
    <w:rsid w:val="00851831"/>
    <w:rsid w:val="00852708"/>
    <w:rsid w:val="0085387A"/>
    <w:rsid w:val="00854940"/>
    <w:rsid w:val="008561B4"/>
    <w:rsid w:val="00856CD7"/>
    <w:rsid w:val="00856D84"/>
    <w:rsid w:val="0086184D"/>
    <w:rsid w:val="008626ED"/>
    <w:rsid w:val="00863096"/>
    <w:rsid w:val="00863351"/>
    <w:rsid w:val="0086433D"/>
    <w:rsid w:val="00866D12"/>
    <w:rsid w:val="00871D60"/>
    <w:rsid w:val="00872268"/>
    <w:rsid w:val="00872D3E"/>
    <w:rsid w:val="00875A4A"/>
    <w:rsid w:val="00876651"/>
    <w:rsid w:val="008766EC"/>
    <w:rsid w:val="00876BF3"/>
    <w:rsid w:val="0088000E"/>
    <w:rsid w:val="00880D89"/>
    <w:rsid w:val="00883D2E"/>
    <w:rsid w:val="0088700C"/>
    <w:rsid w:val="00887786"/>
    <w:rsid w:val="00892672"/>
    <w:rsid w:val="00893167"/>
    <w:rsid w:val="0089365E"/>
    <w:rsid w:val="008937A8"/>
    <w:rsid w:val="00896F50"/>
    <w:rsid w:val="008A0998"/>
    <w:rsid w:val="008A0CDF"/>
    <w:rsid w:val="008A3A35"/>
    <w:rsid w:val="008A552F"/>
    <w:rsid w:val="008A765E"/>
    <w:rsid w:val="008A7C27"/>
    <w:rsid w:val="008B076E"/>
    <w:rsid w:val="008B1EEB"/>
    <w:rsid w:val="008B4DFF"/>
    <w:rsid w:val="008B5315"/>
    <w:rsid w:val="008B6442"/>
    <w:rsid w:val="008B66FF"/>
    <w:rsid w:val="008B6E48"/>
    <w:rsid w:val="008C063C"/>
    <w:rsid w:val="008C1244"/>
    <w:rsid w:val="008C3FE3"/>
    <w:rsid w:val="008C65E2"/>
    <w:rsid w:val="008C6FB1"/>
    <w:rsid w:val="008C7BF6"/>
    <w:rsid w:val="008D296C"/>
    <w:rsid w:val="008D6077"/>
    <w:rsid w:val="008D7950"/>
    <w:rsid w:val="008E07F2"/>
    <w:rsid w:val="008E0A41"/>
    <w:rsid w:val="008E157D"/>
    <w:rsid w:val="008E2B76"/>
    <w:rsid w:val="008E330F"/>
    <w:rsid w:val="008E59FB"/>
    <w:rsid w:val="008E5B3A"/>
    <w:rsid w:val="008E660D"/>
    <w:rsid w:val="008E77B0"/>
    <w:rsid w:val="008F0C71"/>
    <w:rsid w:val="008F2F5D"/>
    <w:rsid w:val="008F32C1"/>
    <w:rsid w:val="008F5C64"/>
    <w:rsid w:val="008F7043"/>
    <w:rsid w:val="008F7B40"/>
    <w:rsid w:val="00901EE9"/>
    <w:rsid w:val="00907C00"/>
    <w:rsid w:val="00910A70"/>
    <w:rsid w:val="00911457"/>
    <w:rsid w:val="009124E5"/>
    <w:rsid w:val="00913AC8"/>
    <w:rsid w:val="00915212"/>
    <w:rsid w:val="00915CF7"/>
    <w:rsid w:val="00921687"/>
    <w:rsid w:val="00921F72"/>
    <w:rsid w:val="00921FBE"/>
    <w:rsid w:val="00924822"/>
    <w:rsid w:val="00925899"/>
    <w:rsid w:val="00926CA8"/>
    <w:rsid w:val="00930801"/>
    <w:rsid w:val="00930927"/>
    <w:rsid w:val="00931F46"/>
    <w:rsid w:val="009325A0"/>
    <w:rsid w:val="00932F16"/>
    <w:rsid w:val="00934AF7"/>
    <w:rsid w:val="00935099"/>
    <w:rsid w:val="00935D31"/>
    <w:rsid w:val="009373B8"/>
    <w:rsid w:val="009375BC"/>
    <w:rsid w:val="00942D89"/>
    <w:rsid w:val="00943D06"/>
    <w:rsid w:val="00945954"/>
    <w:rsid w:val="00945E56"/>
    <w:rsid w:val="0094770A"/>
    <w:rsid w:val="00951BB7"/>
    <w:rsid w:val="00952499"/>
    <w:rsid w:val="00952ADB"/>
    <w:rsid w:val="00952F60"/>
    <w:rsid w:val="00955087"/>
    <w:rsid w:val="00955434"/>
    <w:rsid w:val="00956639"/>
    <w:rsid w:val="00957016"/>
    <w:rsid w:val="00957198"/>
    <w:rsid w:val="00960809"/>
    <w:rsid w:val="00963209"/>
    <w:rsid w:val="009639C0"/>
    <w:rsid w:val="00964B8E"/>
    <w:rsid w:val="009666AE"/>
    <w:rsid w:val="00966EA2"/>
    <w:rsid w:val="009676FC"/>
    <w:rsid w:val="00967AC5"/>
    <w:rsid w:val="00967D4C"/>
    <w:rsid w:val="00971AA3"/>
    <w:rsid w:val="0097284F"/>
    <w:rsid w:val="00973201"/>
    <w:rsid w:val="00973595"/>
    <w:rsid w:val="0097483A"/>
    <w:rsid w:val="00980603"/>
    <w:rsid w:val="00980E95"/>
    <w:rsid w:val="00981417"/>
    <w:rsid w:val="009821DE"/>
    <w:rsid w:val="009825C9"/>
    <w:rsid w:val="009855E9"/>
    <w:rsid w:val="00990522"/>
    <w:rsid w:val="00992382"/>
    <w:rsid w:val="00993D9C"/>
    <w:rsid w:val="00994345"/>
    <w:rsid w:val="00994EAC"/>
    <w:rsid w:val="00994F46"/>
    <w:rsid w:val="00995049"/>
    <w:rsid w:val="0099545B"/>
    <w:rsid w:val="00997382"/>
    <w:rsid w:val="0099772B"/>
    <w:rsid w:val="00997808"/>
    <w:rsid w:val="00997918"/>
    <w:rsid w:val="00997C50"/>
    <w:rsid w:val="0099D12A"/>
    <w:rsid w:val="009A0D6F"/>
    <w:rsid w:val="009A0FA9"/>
    <w:rsid w:val="009A2C90"/>
    <w:rsid w:val="009A328A"/>
    <w:rsid w:val="009A43EF"/>
    <w:rsid w:val="009A74C8"/>
    <w:rsid w:val="009B209C"/>
    <w:rsid w:val="009B3076"/>
    <w:rsid w:val="009B320C"/>
    <w:rsid w:val="009B6642"/>
    <w:rsid w:val="009C22AD"/>
    <w:rsid w:val="009C23E7"/>
    <w:rsid w:val="009C2D31"/>
    <w:rsid w:val="009C43F9"/>
    <w:rsid w:val="009C4FC1"/>
    <w:rsid w:val="009C50BF"/>
    <w:rsid w:val="009C630A"/>
    <w:rsid w:val="009D0417"/>
    <w:rsid w:val="009D073D"/>
    <w:rsid w:val="009D098B"/>
    <w:rsid w:val="009D2252"/>
    <w:rsid w:val="009D35D6"/>
    <w:rsid w:val="009D63A1"/>
    <w:rsid w:val="009D7338"/>
    <w:rsid w:val="009D7EA3"/>
    <w:rsid w:val="009E11AA"/>
    <w:rsid w:val="009E138E"/>
    <w:rsid w:val="009E177A"/>
    <w:rsid w:val="009E24C5"/>
    <w:rsid w:val="009E486E"/>
    <w:rsid w:val="009E77CA"/>
    <w:rsid w:val="009F1312"/>
    <w:rsid w:val="009F1639"/>
    <w:rsid w:val="009F22C2"/>
    <w:rsid w:val="009F3D76"/>
    <w:rsid w:val="009F6B8E"/>
    <w:rsid w:val="00A002D4"/>
    <w:rsid w:val="00A002FE"/>
    <w:rsid w:val="00A0124C"/>
    <w:rsid w:val="00A02B14"/>
    <w:rsid w:val="00A03A59"/>
    <w:rsid w:val="00A03D4C"/>
    <w:rsid w:val="00A05411"/>
    <w:rsid w:val="00A06978"/>
    <w:rsid w:val="00A06A9B"/>
    <w:rsid w:val="00A06F8E"/>
    <w:rsid w:val="00A07D82"/>
    <w:rsid w:val="00A10E3E"/>
    <w:rsid w:val="00A118D2"/>
    <w:rsid w:val="00A11FDC"/>
    <w:rsid w:val="00A145B3"/>
    <w:rsid w:val="00A14BD3"/>
    <w:rsid w:val="00A16325"/>
    <w:rsid w:val="00A17BF4"/>
    <w:rsid w:val="00A20381"/>
    <w:rsid w:val="00A22845"/>
    <w:rsid w:val="00A23410"/>
    <w:rsid w:val="00A2425D"/>
    <w:rsid w:val="00A255AD"/>
    <w:rsid w:val="00A27BB4"/>
    <w:rsid w:val="00A32EFB"/>
    <w:rsid w:val="00A3565E"/>
    <w:rsid w:val="00A37B89"/>
    <w:rsid w:val="00A37F54"/>
    <w:rsid w:val="00A40606"/>
    <w:rsid w:val="00A409E5"/>
    <w:rsid w:val="00A42C74"/>
    <w:rsid w:val="00A44E92"/>
    <w:rsid w:val="00A46C49"/>
    <w:rsid w:val="00A47044"/>
    <w:rsid w:val="00A47094"/>
    <w:rsid w:val="00A47113"/>
    <w:rsid w:val="00A50658"/>
    <w:rsid w:val="00A536A3"/>
    <w:rsid w:val="00A53B0C"/>
    <w:rsid w:val="00A5609C"/>
    <w:rsid w:val="00A56D24"/>
    <w:rsid w:val="00A60283"/>
    <w:rsid w:val="00A60DEA"/>
    <w:rsid w:val="00A616E3"/>
    <w:rsid w:val="00A61A0B"/>
    <w:rsid w:val="00A62F94"/>
    <w:rsid w:val="00A65049"/>
    <w:rsid w:val="00A66738"/>
    <w:rsid w:val="00A67309"/>
    <w:rsid w:val="00A678A0"/>
    <w:rsid w:val="00A70FCC"/>
    <w:rsid w:val="00A71B1B"/>
    <w:rsid w:val="00A71D54"/>
    <w:rsid w:val="00A74851"/>
    <w:rsid w:val="00A753E7"/>
    <w:rsid w:val="00A7614C"/>
    <w:rsid w:val="00A76F99"/>
    <w:rsid w:val="00A77AFE"/>
    <w:rsid w:val="00A804CB"/>
    <w:rsid w:val="00A81C72"/>
    <w:rsid w:val="00A84211"/>
    <w:rsid w:val="00A84C78"/>
    <w:rsid w:val="00A86595"/>
    <w:rsid w:val="00A8683C"/>
    <w:rsid w:val="00A87492"/>
    <w:rsid w:val="00A90DF8"/>
    <w:rsid w:val="00A90EA6"/>
    <w:rsid w:val="00A970AF"/>
    <w:rsid w:val="00AA0794"/>
    <w:rsid w:val="00AA0F32"/>
    <w:rsid w:val="00AA133F"/>
    <w:rsid w:val="00AA362D"/>
    <w:rsid w:val="00AA3C92"/>
    <w:rsid w:val="00AA53EE"/>
    <w:rsid w:val="00AA5634"/>
    <w:rsid w:val="00AA7EC0"/>
    <w:rsid w:val="00AB02EA"/>
    <w:rsid w:val="00AB36FA"/>
    <w:rsid w:val="00AB51E4"/>
    <w:rsid w:val="00AB6AB4"/>
    <w:rsid w:val="00AB7354"/>
    <w:rsid w:val="00AC059F"/>
    <w:rsid w:val="00AC0C71"/>
    <w:rsid w:val="00AC0DB2"/>
    <w:rsid w:val="00AC1572"/>
    <w:rsid w:val="00AC506E"/>
    <w:rsid w:val="00AC54B4"/>
    <w:rsid w:val="00AC6C6D"/>
    <w:rsid w:val="00AC7416"/>
    <w:rsid w:val="00AC7CC8"/>
    <w:rsid w:val="00AD0157"/>
    <w:rsid w:val="00AD4272"/>
    <w:rsid w:val="00AD43CB"/>
    <w:rsid w:val="00AD4F6C"/>
    <w:rsid w:val="00AD51E9"/>
    <w:rsid w:val="00AD6E11"/>
    <w:rsid w:val="00AD768C"/>
    <w:rsid w:val="00AD7B24"/>
    <w:rsid w:val="00AE2570"/>
    <w:rsid w:val="00AE2C40"/>
    <w:rsid w:val="00AE2F02"/>
    <w:rsid w:val="00AE33B2"/>
    <w:rsid w:val="00AE5133"/>
    <w:rsid w:val="00AE5BC8"/>
    <w:rsid w:val="00AE6021"/>
    <w:rsid w:val="00AE6C00"/>
    <w:rsid w:val="00AE759F"/>
    <w:rsid w:val="00AF0843"/>
    <w:rsid w:val="00AF3350"/>
    <w:rsid w:val="00AF4B72"/>
    <w:rsid w:val="00B05A1F"/>
    <w:rsid w:val="00B1033E"/>
    <w:rsid w:val="00B116F3"/>
    <w:rsid w:val="00B12694"/>
    <w:rsid w:val="00B1561C"/>
    <w:rsid w:val="00B1711E"/>
    <w:rsid w:val="00B1758B"/>
    <w:rsid w:val="00B20058"/>
    <w:rsid w:val="00B20DEB"/>
    <w:rsid w:val="00B22C91"/>
    <w:rsid w:val="00B22EBC"/>
    <w:rsid w:val="00B235C1"/>
    <w:rsid w:val="00B244D4"/>
    <w:rsid w:val="00B2466C"/>
    <w:rsid w:val="00B24A70"/>
    <w:rsid w:val="00B2687A"/>
    <w:rsid w:val="00B26B6A"/>
    <w:rsid w:val="00B27CE5"/>
    <w:rsid w:val="00B338FC"/>
    <w:rsid w:val="00B346FF"/>
    <w:rsid w:val="00B37840"/>
    <w:rsid w:val="00B37910"/>
    <w:rsid w:val="00B40205"/>
    <w:rsid w:val="00B4022C"/>
    <w:rsid w:val="00B40BFD"/>
    <w:rsid w:val="00B45051"/>
    <w:rsid w:val="00B45EC3"/>
    <w:rsid w:val="00B4609C"/>
    <w:rsid w:val="00B4786B"/>
    <w:rsid w:val="00B5014F"/>
    <w:rsid w:val="00B5150B"/>
    <w:rsid w:val="00B518E9"/>
    <w:rsid w:val="00B52859"/>
    <w:rsid w:val="00B52879"/>
    <w:rsid w:val="00B528F4"/>
    <w:rsid w:val="00B55AEA"/>
    <w:rsid w:val="00B57923"/>
    <w:rsid w:val="00B57A54"/>
    <w:rsid w:val="00B618E4"/>
    <w:rsid w:val="00B619A1"/>
    <w:rsid w:val="00B62EEA"/>
    <w:rsid w:val="00B66ABB"/>
    <w:rsid w:val="00B700E9"/>
    <w:rsid w:val="00B740CA"/>
    <w:rsid w:val="00B74AC7"/>
    <w:rsid w:val="00B77C8E"/>
    <w:rsid w:val="00B8019C"/>
    <w:rsid w:val="00B820A3"/>
    <w:rsid w:val="00B83C00"/>
    <w:rsid w:val="00B87859"/>
    <w:rsid w:val="00B93670"/>
    <w:rsid w:val="00B957C5"/>
    <w:rsid w:val="00B95888"/>
    <w:rsid w:val="00B96EE3"/>
    <w:rsid w:val="00BA0184"/>
    <w:rsid w:val="00BA0FB1"/>
    <w:rsid w:val="00BA240F"/>
    <w:rsid w:val="00BA35BB"/>
    <w:rsid w:val="00BA3D45"/>
    <w:rsid w:val="00BA4092"/>
    <w:rsid w:val="00BA4C6A"/>
    <w:rsid w:val="00BA52C7"/>
    <w:rsid w:val="00BA6BA2"/>
    <w:rsid w:val="00BB196D"/>
    <w:rsid w:val="00BB206D"/>
    <w:rsid w:val="00BB287C"/>
    <w:rsid w:val="00BB556E"/>
    <w:rsid w:val="00BB5E18"/>
    <w:rsid w:val="00BB743C"/>
    <w:rsid w:val="00BC0613"/>
    <w:rsid w:val="00BC111F"/>
    <w:rsid w:val="00BC15A3"/>
    <w:rsid w:val="00BC290D"/>
    <w:rsid w:val="00BC483A"/>
    <w:rsid w:val="00BC4924"/>
    <w:rsid w:val="00BC5F2F"/>
    <w:rsid w:val="00BC7957"/>
    <w:rsid w:val="00BC7EEC"/>
    <w:rsid w:val="00BD3210"/>
    <w:rsid w:val="00BD325D"/>
    <w:rsid w:val="00BD5B33"/>
    <w:rsid w:val="00BD76FC"/>
    <w:rsid w:val="00BE0B79"/>
    <w:rsid w:val="00BE516A"/>
    <w:rsid w:val="00BE6628"/>
    <w:rsid w:val="00BE66CB"/>
    <w:rsid w:val="00BE73E5"/>
    <w:rsid w:val="00BE7B46"/>
    <w:rsid w:val="00BF0391"/>
    <w:rsid w:val="00BF08D5"/>
    <w:rsid w:val="00BF2548"/>
    <w:rsid w:val="00BF26D9"/>
    <w:rsid w:val="00BF4167"/>
    <w:rsid w:val="00BF49CD"/>
    <w:rsid w:val="00BF5527"/>
    <w:rsid w:val="00BF6E23"/>
    <w:rsid w:val="00BF7188"/>
    <w:rsid w:val="00C0036B"/>
    <w:rsid w:val="00C00B40"/>
    <w:rsid w:val="00C00E90"/>
    <w:rsid w:val="00C014B9"/>
    <w:rsid w:val="00C01F9E"/>
    <w:rsid w:val="00C0368B"/>
    <w:rsid w:val="00C048DA"/>
    <w:rsid w:val="00C07E7A"/>
    <w:rsid w:val="00C07EFD"/>
    <w:rsid w:val="00C124B0"/>
    <w:rsid w:val="00C12640"/>
    <w:rsid w:val="00C12B73"/>
    <w:rsid w:val="00C13242"/>
    <w:rsid w:val="00C13C0B"/>
    <w:rsid w:val="00C162BD"/>
    <w:rsid w:val="00C209CF"/>
    <w:rsid w:val="00C20EDA"/>
    <w:rsid w:val="00C21289"/>
    <w:rsid w:val="00C22A1B"/>
    <w:rsid w:val="00C25433"/>
    <w:rsid w:val="00C26F31"/>
    <w:rsid w:val="00C27B41"/>
    <w:rsid w:val="00C30204"/>
    <w:rsid w:val="00C31254"/>
    <w:rsid w:val="00C36018"/>
    <w:rsid w:val="00C41324"/>
    <w:rsid w:val="00C41476"/>
    <w:rsid w:val="00C41C50"/>
    <w:rsid w:val="00C438D5"/>
    <w:rsid w:val="00C43E03"/>
    <w:rsid w:val="00C44AC0"/>
    <w:rsid w:val="00C472DB"/>
    <w:rsid w:val="00C474F1"/>
    <w:rsid w:val="00C47939"/>
    <w:rsid w:val="00C502DC"/>
    <w:rsid w:val="00C50E28"/>
    <w:rsid w:val="00C5271D"/>
    <w:rsid w:val="00C54BFC"/>
    <w:rsid w:val="00C563DD"/>
    <w:rsid w:val="00C603A6"/>
    <w:rsid w:val="00C63A85"/>
    <w:rsid w:val="00C63BF0"/>
    <w:rsid w:val="00C63C5F"/>
    <w:rsid w:val="00C63CC9"/>
    <w:rsid w:val="00C65FAB"/>
    <w:rsid w:val="00C663C5"/>
    <w:rsid w:val="00C66945"/>
    <w:rsid w:val="00C66C5D"/>
    <w:rsid w:val="00C678DC"/>
    <w:rsid w:val="00C71A6E"/>
    <w:rsid w:val="00C72348"/>
    <w:rsid w:val="00C723B4"/>
    <w:rsid w:val="00C728B1"/>
    <w:rsid w:val="00C72AC3"/>
    <w:rsid w:val="00C749F2"/>
    <w:rsid w:val="00C74C28"/>
    <w:rsid w:val="00C76B0B"/>
    <w:rsid w:val="00C776F5"/>
    <w:rsid w:val="00C80BA8"/>
    <w:rsid w:val="00C825AE"/>
    <w:rsid w:val="00C82667"/>
    <w:rsid w:val="00C8296B"/>
    <w:rsid w:val="00C8695C"/>
    <w:rsid w:val="00C906BD"/>
    <w:rsid w:val="00C90E92"/>
    <w:rsid w:val="00C90E99"/>
    <w:rsid w:val="00C9101E"/>
    <w:rsid w:val="00C9140B"/>
    <w:rsid w:val="00C9169B"/>
    <w:rsid w:val="00C9185C"/>
    <w:rsid w:val="00C9217F"/>
    <w:rsid w:val="00C926A8"/>
    <w:rsid w:val="00C92D44"/>
    <w:rsid w:val="00C931E6"/>
    <w:rsid w:val="00C93E46"/>
    <w:rsid w:val="00C94778"/>
    <w:rsid w:val="00C95181"/>
    <w:rsid w:val="00C9582B"/>
    <w:rsid w:val="00CA0EA0"/>
    <w:rsid w:val="00CA0F1A"/>
    <w:rsid w:val="00CA4088"/>
    <w:rsid w:val="00CA6032"/>
    <w:rsid w:val="00CA607A"/>
    <w:rsid w:val="00CA7337"/>
    <w:rsid w:val="00CA7415"/>
    <w:rsid w:val="00CA775F"/>
    <w:rsid w:val="00CB2C10"/>
    <w:rsid w:val="00CB3151"/>
    <w:rsid w:val="00CB509F"/>
    <w:rsid w:val="00CB5C3C"/>
    <w:rsid w:val="00CB5EC0"/>
    <w:rsid w:val="00CB6158"/>
    <w:rsid w:val="00CB6E76"/>
    <w:rsid w:val="00CC37CA"/>
    <w:rsid w:val="00CC39B4"/>
    <w:rsid w:val="00CC4CB4"/>
    <w:rsid w:val="00CC5766"/>
    <w:rsid w:val="00CC5EF6"/>
    <w:rsid w:val="00CC604B"/>
    <w:rsid w:val="00CC60A6"/>
    <w:rsid w:val="00CC768A"/>
    <w:rsid w:val="00CD0F71"/>
    <w:rsid w:val="00CD24D4"/>
    <w:rsid w:val="00CD32B9"/>
    <w:rsid w:val="00CD37DD"/>
    <w:rsid w:val="00CD6BA4"/>
    <w:rsid w:val="00CD7086"/>
    <w:rsid w:val="00CD7BBF"/>
    <w:rsid w:val="00CE2213"/>
    <w:rsid w:val="00CE413B"/>
    <w:rsid w:val="00CE497E"/>
    <w:rsid w:val="00CE5908"/>
    <w:rsid w:val="00CE5D0C"/>
    <w:rsid w:val="00CE69AB"/>
    <w:rsid w:val="00CF1336"/>
    <w:rsid w:val="00CF25DB"/>
    <w:rsid w:val="00CF289C"/>
    <w:rsid w:val="00CF2CEA"/>
    <w:rsid w:val="00D002BF"/>
    <w:rsid w:val="00D00FB3"/>
    <w:rsid w:val="00D02794"/>
    <w:rsid w:val="00D02A85"/>
    <w:rsid w:val="00D02CF2"/>
    <w:rsid w:val="00D0451E"/>
    <w:rsid w:val="00D05834"/>
    <w:rsid w:val="00D06BE2"/>
    <w:rsid w:val="00D07EF3"/>
    <w:rsid w:val="00D11274"/>
    <w:rsid w:val="00D123FB"/>
    <w:rsid w:val="00D152A2"/>
    <w:rsid w:val="00D15888"/>
    <w:rsid w:val="00D15FB4"/>
    <w:rsid w:val="00D160AE"/>
    <w:rsid w:val="00D17A41"/>
    <w:rsid w:val="00D17CAB"/>
    <w:rsid w:val="00D20196"/>
    <w:rsid w:val="00D20FF4"/>
    <w:rsid w:val="00D21069"/>
    <w:rsid w:val="00D240AA"/>
    <w:rsid w:val="00D25F37"/>
    <w:rsid w:val="00D278B4"/>
    <w:rsid w:val="00D32FDF"/>
    <w:rsid w:val="00D32FEC"/>
    <w:rsid w:val="00D3426E"/>
    <w:rsid w:val="00D362DB"/>
    <w:rsid w:val="00D4308D"/>
    <w:rsid w:val="00D44479"/>
    <w:rsid w:val="00D44EAE"/>
    <w:rsid w:val="00D526F3"/>
    <w:rsid w:val="00D57394"/>
    <w:rsid w:val="00D61729"/>
    <w:rsid w:val="00D66D90"/>
    <w:rsid w:val="00D66DB0"/>
    <w:rsid w:val="00D70260"/>
    <w:rsid w:val="00D71215"/>
    <w:rsid w:val="00D740F6"/>
    <w:rsid w:val="00D778EA"/>
    <w:rsid w:val="00D81406"/>
    <w:rsid w:val="00D821E6"/>
    <w:rsid w:val="00D862E7"/>
    <w:rsid w:val="00D90EEE"/>
    <w:rsid w:val="00D91196"/>
    <w:rsid w:val="00D9126E"/>
    <w:rsid w:val="00D9311D"/>
    <w:rsid w:val="00D96109"/>
    <w:rsid w:val="00D969EE"/>
    <w:rsid w:val="00D971E8"/>
    <w:rsid w:val="00D97EF7"/>
    <w:rsid w:val="00DA03DF"/>
    <w:rsid w:val="00DA11C2"/>
    <w:rsid w:val="00DA3BAC"/>
    <w:rsid w:val="00DA3DEE"/>
    <w:rsid w:val="00DA4BFF"/>
    <w:rsid w:val="00DA5F92"/>
    <w:rsid w:val="00DB1EB4"/>
    <w:rsid w:val="00DB28A9"/>
    <w:rsid w:val="00DB2EEB"/>
    <w:rsid w:val="00DB4055"/>
    <w:rsid w:val="00DB4325"/>
    <w:rsid w:val="00DB43E9"/>
    <w:rsid w:val="00DB4942"/>
    <w:rsid w:val="00DB5A1B"/>
    <w:rsid w:val="00DB5CE1"/>
    <w:rsid w:val="00DB5D03"/>
    <w:rsid w:val="00DB7090"/>
    <w:rsid w:val="00DC3002"/>
    <w:rsid w:val="00DC3093"/>
    <w:rsid w:val="00DC430B"/>
    <w:rsid w:val="00DD3545"/>
    <w:rsid w:val="00DD3BDB"/>
    <w:rsid w:val="00DD6360"/>
    <w:rsid w:val="00DD742F"/>
    <w:rsid w:val="00DD76A3"/>
    <w:rsid w:val="00DE05A9"/>
    <w:rsid w:val="00DE2617"/>
    <w:rsid w:val="00DE2CC3"/>
    <w:rsid w:val="00DE6A6B"/>
    <w:rsid w:val="00DE7E0D"/>
    <w:rsid w:val="00DF153C"/>
    <w:rsid w:val="00DF20F3"/>
    <w:rsid w:val="00DF2E7F"/>
    <w:rsid w:val="00DF38B4"/>
    <w:rsid w:val="00DF5C26"/>
    <w:rsid w:val="00DF6F7B"/>
    <w:rsid w:val="00DF7830"/>
    <w:rsid w:val="00E01154"/>
    <w:rsid w:val="00E02EA2"/>
    <w:rsid w:val="00E02F2E"/>
    <w:rsid w:val="00E07F4D"/>
    <w:rsid w:val="00E100C0"/>
    <w:rsid w:val="00E12926"/>
    <w:rsid w:val="00E12D54"/>
    <w:rsid w:val="00E13273"/>
    <w:rsid w:val="00E1474C"/>
    <w:rsid w:val="00E16D43"/>
    <w:rsid w:val="00E20FC8"/>
    <w:rsid w:val="00E2139F"/>
    <w:rsid w:val="00E213D2"/>
    <w:rsid w:val="00E21617"/>
    <w:rsid w:val="00E22608"/>
    <w:rsid w:val="00E23D86"/>
    <w:rsid w:val="00E246FA"/>
    <w:rsid w:val="00E24DED"/>
    <w:rsid w:val="00E24F4D"/>
    <w:rsid w:val="00E24F9F"/>
    <w:rsid w:val="00E261D7"/>
    <w:rsid w:val="00E26631"/>
    <w:rsid w:val="00E2759D"/>
    <w:rsid w:val="00E30317"/>
    <w:rsid w:val="00E31481"/>
    <w:rsid w:val="00E322AC"/>
    <w:rsid w:val="00E3240F"/>
    <w:rsid w:val="00E34BD8"/>
    <w:rsid w:val="00E3557F"/>
    <w:rsid w:val="00E359C9"/>
    <w:rsid w:val="00E36267"/>
    <w:rsid w:val="00E3632A"/>
    <w:rsid w:val="00E37FD9"/>
    <w:rsid w:val="00E417B5"/>
    <w:rsid w:val="00E41EED"/>
    <w:rsid w:val="00E4383A"/>
    <w:rsid w:val="00E4396D"/>
    <w:rsid w:val="00E45B98"/>
    <w:rsid w:val="00E510E0"/>
    <w:rsid w:val="00E52208"/>
    <w:rsid w:val="00E52C1E"/>
    <w:rsid w:val="00E54E39"/>
    <w:rsid w:val="00E565CB"/>
    <w:rsid w:val="00E56C57"/>
    <w:rsid w:val="00E56CED"/>
    <w:rsid w:val="00E56D0A"/>
    <w:rsid w:val="00E57485"/>
    <w:rsid w:val="00E60C1B"/>
    <w:rsid w:val="00E63140"/>
    <w:rsid w:val="00E648F9"/>
    <w:rsid w:val="00E65EC4"/>
    <w:rsid w:val="00E67A74"/>
    <w:rsid w:val="00E70742"/>
    <w:rsid w:val="00E71467"/>
    <w:rsid w:val="00E74148"/>
    <w:rsid w:val="00E74DF0"/>
    <w:rsid w:val="00E75641"/>
    <w:rsid w:val="00E7639A"/>
    <w:rsid w:val="00E769D4"/>
    <w:rsid w:val="00E77C92"/>
    <w:rsid w:val="00E81F75"/>
    <w:rsid w:val="00E8288F"/>
    <w:rsid w:val="00E82EC3"/>
    <w:rsid w:val="00E84184"/>
    <w:rsid w:val="00E84F7F"/>
    <w:rsid w:val="00E864E5"/>
    <w:rsid w:val="00E94FB0"/>
    <w:rsid w:val="00E97C07"/>
    <w:rsid w:val="00E97E9D"/>
    <w:rsid w:val="00EA126D"/>
    <w:rsid w:val="00EA14A7"/>
    <w:rsid w:val="00EA18B6"/>
    <w:rsid w:val="00EA5C10"/>
    <w:rsid w:val="00EA76B4"/>
    <w:rsid w:val="00EB0D7E"/>
    <w:rsid w:val="00EB0F42"/>
    <w:rsid w:val="00EB23A7"/>
    <w:rsid w:val="00EB36D5"/>
    <w:rsid w:val="00EB584D"/>
    <w:rsid w:val="00EB61DF"/>
    <w:rsid w:val="00EC024B"/>
    <w:rsid w:val="00EC126B"/>
    <w:rsid w:val="00EC1892"/>
    <w:rsid w:val="00EC2026"/>
    <w:rsid w:val="00EC40DC"/>
    <w:rsid w:val="00EC46CB"/>
    <w:rsid w:val="00EC5388"/>
    <w:rsid w:val="00EC5BA0"/>
    <w:rsid w:val="00EC6C53"/>
    <w:rsid w:val="00ED06D8"/>
    <w:rsid w:val="00ED0A6B"/>
    <w:rsid w:val="00ED0D88"/>
    <w:rsid w:val="00ED186B"/>
    <w:rsid w:val="00ED19D7"/>
    <w:rsid w:val="00ED2418"/>
    <w:rsid w:val="00ED2756"/>
    <w:rsid w:val="00ED3E3B"/>
    <w:rsid w:val="00ED4086"/>
    <w:rsid w:val="00ED4B27"/>
    <w:rsid w:val="00ED4E76"/>
    <w:rsid w:val="00ED731D"/>
    <w:rsid w:val="00EE39A3"/>
    <w:rsid w:val="00EE4098"/>
    <w:rsid w:val="00EE4211"/>
    <w:rsid w:val="00EE4C49"/>
    <w:rsid w:val="00EE50C6"/>
    <w:rsid w:val="00EE658D"/>
    <w:rsid w:val="00EE6981"/>
    <w:rsid w:val="00EE6A3C"/>
    <w:rsid w:val="00EE7FF9"/>
    <w:rsid w:val="00EF2469"/>
    <w:rsid w:val="00EF3734"/>
    <w:rsid w:val="00F00536"/>
    <w:rsid w:val="00F00890"/>
    <w:rsid w:val="00F01F47"/>
    <w:rsid w:val="00F03685"/>
    <w:rsid w:val="00F03CF6"/>
    <w:rsid w:val="00F04726"/>
    <w:rsid w:val="00F04AC2"/>
    <w:rsid w:val="00F056FD"/>
    <w:rsid w:val="00F05CDB"/>
    <w:rsid w:val="00F06116"/>
    <w:rsid w:val="00F114C3"/>
    <w:rsid w:val="00F116F6"/>
    <w:rsid w:val="00F13AEB"/>
    <w:rsid w:val="00F14AA0"/>
    <w:rsid w:val="00F15F22"/>
    <w:rsid w:val="00F16C77"/>
    <w:rsid w:val="00F17174"/>
    <w:rsid w:val="00F1783A"/>
    <w:rsid w:val="00F21327"/>
    <w:rsid w:val="00F21EF3"/>
    <w:rsid w:val="00F2211E"/>
    <w:rsid w:val="00F22B58"/>
    <w:rsid w:val="00F235CF"/>
    <w:rsid w:val="00F260A8"/>
    <w:rsid w:val="00F26631"/>
    <w:rsid w:val="00F26E8D"/>
    <w:rsid w:val="00F273CB"/>
    <w:rsid w:val="00F277A7"/>
    <w:rsid w:val="00F3332C"/>
    <w:rsid w:val="00F345B5"/>
    <w:rsid w:val="00F356B1"/>
    <w:rsid w:val="00F35EEE"/>
    <w:rsid w:val="00F36072"/>
    <w:rsid w:val="00F40C01"/>
    <w:rsid w:val="00F41049"/>
    <w:rsid w:val="00F41319"/>
    <w:rsid w:val="00F445E0"/>
    <w:rsid w:val="00F4599E"/>
    <w:rsid w:val="00F46D23"/>
    <w:rsid w:val="00F4701E"/>
    <w:rsid w:val="00F53162"/>
    <w:rsid w:val="00F5403E"/>
    <w:rsid w:val="00F545F3"/>
    <w:rsid w:val="00F552B1"/>
    <w:rsid w:val="00F601C2"/>
    <w:rsid w:val="00F62B68"/>
    <w:rsid w:val="00F63B45"/>
    <w:rsid w:val="00F657A2"/>
    <w:rsid w:val="00F65AAA"/>
    <w:rsid w:val="00F662AE"/>
    <w:rsid w:val="00F66F18"/>
    <w:rsid w:val="00F70C3D"/>
    <w:rsid w:val="00F71A57"/>
    <w:rsid w:val="00F72C91"/>
    <w:rsid w:val="00F75000"/>
    <w:rsid w:val="00F76FDA"/>
    <w:rsid w:val="00F7711F"/>
    <w:rsid w:val="00F779CC"/>
    <w:rsid w:val="00F77D1D"/>
    <w:rsid w:val="00F804E6"/>
    <w:rsid w:val="00F858BD"/>
    <w:rsid w:val="00F865AC"/>
    <w:rsid w:val="00F9332E"/>
    <w:rsid w:val="00F934BB"/>
    <w:rsid w:val="00F93D08"/>
    <w:rsid w:val="00F9440F"/>
    <w:rsid w:val="00F945EF"/>
    <w:rsid w:val="00F95821"/>
    <w:rsid w:val="00F977B1"/>
    <w:rsid w:val="00F97D60"/>
    <w:rsid w:val="00F97EFE"/>
    <w:rsid w:val="00FA01B7"/>
    <w:rsid w:val="00FA0C42"/>
    <w:rsid w:val="00FA0E91"/>
    <w:rsid w:val="00FA1CE4"/>
    <w:rsid w:val="00FA613C"/>
    <w:rsid w:val="00FA775A"/>
    <w:rsid w:val="00FA7D8E"/>
    <w:rsid w:val="00FB0092"/>
    <w:rsid w:val="00FB10BF"/>
    <w:rsid w:val="00FB2002"/>
    <w:rsid w:val="00FB2D3F"/>
    <w:rsid w:val="00FB4D08"/>
    <w:rsid w:val="00FB4F21"/>
    <w:rsid w:val="00FB50EC"/>
    <w:rsid w:val="00FB626F"/>
    <w:rsid w:val="00FB73C3"/>
    <w:rsid w:val="00FB7B52"/>
    <w:rsid w:val="00FC13FD"/>
    <w:rsid w:val="00FC434A"/>
    <w:rsid w:val="00FC589D"/>
    <w:rsid w:val="00FC6B32"/>
    <w:rsid w:val="00FC71D4"/>
    <w:rsid w:val="00FD2CF5"/>
    <w:rsid w:val="00FD31A7"/>
    <w:rsid w:val="00FD3EA8"/>
    <w:rsid w:val="00FD5D67"/>
    <w:rsid w:val="00FE0704"/>
    <w:rsid w:val="00FE1A14"/>
    <w:rsid w:val="00FE2DEE"/>
    <w:rsid w:val="00FE4E14"/>
    <w:rsid w:val="00FE521A"/>
    <w:rsid w:val="00FE5B9D"/>
    <w:rsid w:val="00FE6862"/>
    <w:rsid w:val="00FE69BF"/>
    <w:rsid w:val="00FE7081"/>
    <w:rsid w:val="00FF0006"/>
    <w:rsid w:val="00FF28E3"/>
    <w:rsid w:val="00FF4E6E"/>
    <w:rsid w:val="00FF5EC4"/>
    <w:rsid w:val="00FF6249"/>
    <w:rsid w:val="01479CBF"/>
    <w:rsid w:val="018C1568"/>
    <w:rsid w:val="0214F429"/>
    <w:rsid w:val="02362123"/>
    <w:rsid w:val="02948CE0"/>
    <w:rsid w:val="02A52996"/>
    <w:rsid w:val="02ADB53D"/>
    <w:rsid w:val="02B50CCA"/>
    <w:rsid w:val="02E40DA8"/>
    <w:rsid w:val="033DCA94"/>
    <w:rsid w:val="033EABFA"/>
    <w:rsid w:val="034F9E13"/>
    <w:rsid w:val="035A8D26"/>
    <w:rsid w:val="03794E69"/>
    <w:rsid w:val="037F5750"/>
    <w:rsid w:val="03C74165"/>
    <w:rsid w:val="04305D41"/>
    <w:rsid w:val="044298DF"/>
    <w:rsid w:val="04AEE2AA"/>
    <w:rsid w:val="053593AB"/>
    <w:rsid w:val="058EAFF1"/>
    <w:rsid w:val="05946634"/>
    <w:rsid w:val="05971C5A"/>
    <w:rsid w:val="05A45C55"/>
    <w:rsid w:val="05EB449A"/>
    <w:rsid w:val="06076111"/>
    <w:rsid w:val="066B97C5"/>
    <w:rsid w:val="06706E3D"/>
    <w:rsid w:val="0689415F"/>
    <w:rsid w:val="072E1E69"/>
    <w:rsid w:val="0767FE03"/>
    <w:rsid w:val="07DA6A38"/>
    <w:rsid w:val="0817F8F7"/>
    <w:rsid w:val="083F2176"/>
    <w:rsid w:val="092FEBF9"/>
    <w:rsid w:val="09313307"/>
    <w:rsid w:val="0944C8E7"/>
    <w:rsid w:val="094FEA0F"/>
    <w:rsid w:val="096BEB58"/>
    <w:rsid w:val="09AA0711"/>
    <w:rsid w:val="09D1520D"/>
    <w:rsid w:val="09FE33FA"/>
    <w:rsid w:val="0A041446"/>
    <w:rsid w:val="0A4C96CE"/>
    <w:rsid w:val="0A9AF629"/>
    <w:rsid w:val="0AA9386C"/>
    <w:rsid w:val="0AAD9EE7"/>
    <w:rsid w:val="0ABF5E21"/>
    <w:rsid w:val="0ACE42FB"/>
    <w:rsid w:val="0AD812D4"/>
    <w:rsid w:val="0AF8EF6F"/>
    <w:rsid w:val="0B9A43C8"/>
    <w:rsid w:val="0B9DA97C"/>
    <w:rsid w:val="0BA5B289"/>
    <w:rsid w:val="0BD69F38"/>
    <w:rsid w:val="0C1FE458"/>
    <w:rsid w:val="0C887A80"/>
    <w:rsid w:val="0CD501A8"/>
    <w:rsid w:val="0D00E5F3"/>
    <w:rsid w:val="0D0C1372"/>
    <w:rsid w:val="0D2E9C20"/>
    <w:rsid w:val="0D58D726"/>
    <w:rsid w:val="0D5EE933"/>
    <w:rsid w:val="0D67A628"/>
    <w:rsid w:val="0D75CB09"/>
    <w:rsid w:val="0D76B7D8"/>
    <w:rsid w:val="0D7DC508"/>
    <w:rsid w:val="0D88F8A8"/>
    <w:rsid w:val="0D923041"/>
    <w:rsid w:val="0D92C518"/>
    <w:rsid w:val="0DA9613D"/>
    <w:rsid w:val="0DD0F7C7"/>
    <w:rsid w:val="0DD7D64C"/>
    <w:rsid w:val="0DECBB60"/>
    <w:rsid w:val="0E1BD909"/>
    <w:rsid w:val="0E38DE64"/>
    <w:rsid w:val="0F8640D4"/>
    <w:rsid w:val="0FE7E637"/>
    <w:rsid w:val="0FFF5742"/>
    <w:rsid w:val="101773A5"/>
    <w:rsid w:val="10461CE8"/>
    <w:rsid w:val="108AC3E1"/>
    <w:rsid w:val="109F46EA"/>
    <w:rsid w:val="10C48DAC"/>
    <w:rsid w:val="11018C8D"/>
    <w:rsid w:val="1146B341"/>
    <w:rsid w:val="11B04ADC"/>
    <w:rsid w:val="11F606C6"/>
    <w:rsid w:val="11F865CA"/>
    <w:rsid w:val="12143AC6"/>
    <w:rsid w:val="123B174B"/>
    <w:rsid w:val="12A65093"/>
    <w:rsid w:val="12B7026B"/>
    <w:rsid w:val="1339BF01"/>
    <w:rsid w:val="1345BED7"/>
    <w:rsid w:val="134E4FDA"/>
    <w:rsid w:val="13A2B51A"/>
    <w:rsid w:val="13B93AC4"/>
    <w:rsid w:val="141CCB26"/>
    <w:rsid w:val="145BFCE4"/>
    <w:rsid w:val="14C6C142"/>
    <w:rsid w:val="155D560A"/>
    <w:rsid w:val="1584AEA0"/>
    <w:rsid w:val="15CA43A6"/>
    <w:rsid w:val="15CD6AF6"/>
    <w:rsid w:val="15DE353C"/>
    <w:rsid w:val="1600FC07"/>
    <w:rsid w:val="161B76F6"/>
    <w:rsid w:val="163DFC83"/>
    <w:rsid w:val="16B4B6B2"/>
    <w:rsid w:val="16F9FDF0"/>
    <w:rsid w:val="177E034F"/>
    <w:rsid w:val="17BF29EA"/>
    <w:rsid w:val="17E21E8E"/>
    <w:rsid w:val="1895CE51"/>
    <w:rsid w:val="189F4963"/>
    <w:rsid w:val="18AC06DE"/>
    <w:rsid w:val="18D2462A"/>
    <w:rsid w:val="18FA3835"/>
    <w:rsid w:val="19AF0422"/>
    <w:rsid w:val="19FBAF1B"/>
    <w:rsid w:val="1A0DB521"/>
    <w:rsid w:val="1A578AEC"/>
    <w:rsid w:val="1A75E9B4"/>
    <w:rsid w:val="1A84A398"/>
    <w:rsid w:val="1ABFC6BB"/>
    <w:rsid w:val="1AEFBFF4"/>
    <w:rsid w:val="1BA218F5"/>
    <w:rsid w:val="1BB38142"/>
    <w:rsid w:val="1BF44A79"/>
    <w:rsid w:val="1C3C5B57"/>
    <w:rsid w:val="1D254CF5"/>
    <w:rsid w:val="1D322D0D"/>
    <w:rsid w:val="1D510013"/>
    <w:rsid w:val="1D877611"/>
    <w:rsid w:val="1D989488"/>
    <w:rsid w:val="1D99E519"/>
    <w:rsid w:val="1DE67AAF"/>
    <w:rsid w:val="1E4631CA"/>
    <w:rsid w:val="1E715DE7"/>
    <w:rsid w:val="1E758A14"/>
    <w:rsid w:val="1F94CC9A"/>
    <w:rsid w:val="1FD7AFB3"/>
    <w:rsid w:val="1FF8B2AF"/>
    <w:rsid w:val="201B2A1C"/>
    <w:rsid w:val="2055CCFD"/>
    <w:rsid w:val="209F520E"/>
    <w:rsid w:val="20BFA423"/>
    <w:rsid w:val="20E1D035"/>
    <w:rsid w:val="213CDDD6"/>
    <w:rsid w:val="21DEBA7B"/>
    <w:rsid w:val="221B79DE"/>
    <w:rsid w:val="221E25BD"/>
    <w:rsid w:val="22ECDED3"/>
    <w:rsid w:val="23000107"/>
    <w:rsid w:val="230A4202"/>
    <w:rsid w:val="23171E16"/>
    <w:rsid w:val="23C3F9A1"/>
    <w:rsid w:val="23FC0AC8"/>
    <w:rsid w:val="247A0E34"/>
    <w:rsid w:val="24A2A15E"/>
    <w:rsid w:val="251CE263"/>
    <w:rsid w:val="253E96F8"/>
    <w:rsid w:val="2576A9F7"/>
    <w:rsid w:val="257A73FE"/>
    <w:rsid w:val="258B4D9B"/>
    <w:rsid w:val="259DAB96"/>
    <w:rsid w:val="25A31470"/>
    <w:rsid w:val="2641F39B"/>
    <w:rsid w:val="2646F106"/>
    <w:rsid w:val="26F1B822"/>
    <w:rsid w:val="2709E682"/>
    <w:rsid w:val="27988699"/>
    <w:rsid w:val="27BC1026"/>
    <w:rsid w:val="28165D29"/>
    <w:rsid w:val="28556AAE"/>
    <w:rsid w:val="28804056"/>
    <w:rsid w:val="28C35668"/>
    <w:rsid w:val="28CD2323"/>
    <w:rsid w:val="28E81B58"/>
    <w:rsid w:val="293456FA"/>
    <w:rsid w:val="29522CE0"/>
    <w:rsid w:val="29562A3B"/>
    <w:rsid w:val="2969571E"/>
    <w:rsid w:val="29879C45"/>
    <w:rsid w:val="29950146"/>
    <w:rsid w:val="29AB9F27"/>
    <w:rsid w:val="29E451EE"/>
    <w:rsid w:val="29FA5296"/>
    <w:rsid w:val="2A20EC15"/>
    <w:rsid w:val="2A8BB4FC"/>
    <w:rsid w:val="2AE314EE"/>
    <w:rsid w:val="2AEB01E4"/>
    <w:rsid w:val="2B8675F4"/>
    <w:rsid w:val="2BAD0BA5"/>
    <w:rsid w:val="2C033DC7"/>
    <w:rsid w:val="2C1C25EF"/>
    <w:rsid w:val="2C27F604"/>
    <w:rsid w:val="2C3B15EB"/>
    <w:rsid w:val="2CEF4959"/>
    <w:rsid w:val="2D1752A9"/>
    <w:rsid w:val="2D2988E3"/>
    <w:rsid w:val="2D54704E"/>
    <w:rsid w:val="2DBE002D"/>
    <w:rsid w:val="2E00D2BA"/>
    <w:rsid w:val="2E059BB1"/>
    <w:rsid w:val="2E59F93F"/>
    <w:rsid w:val="2E59FDD4"/>
    <w:rsid w:val="2E6E8852"/>
    <w:rsid w:val="2E74B235"/>
    <w:rsid w:val="2E846ABC"/>
    <w:rsid w:val="2ECAD1CF"/>
    <w:rsid w:val="2F04D667"/>
    <w:rsid w:val="2F3C5A6E"/>
    <w:rsid w:val="2F98245F"/>
    <w:rsid w:val="303CC844"/>
    <w:rsid w:val="3107B022"/>
    <w:rsid w:val="310C7107"/>
    <w:rsid w:val="310E870E"/>
    <w:rsid w:val="31892B9D"/>
    <w:rsid w:val="31AFF12B"/>
    <w:rsid w:val="31B4C655"/>
    <w:rsid w:val="31B6FD56"/>
    <w:rsid w:val="31BD6FDF"/>
    <w:rsid w:val="31E285EC"/>
    <w:rsid w:val="31E82B99"/>
    <w:rsid w:val="3280AE21"/>
    <w:rsid w:val="3288DE83"/>
    <w:rsid w:val="32BA9818"/>
    <w:rsid w:val="33DA8BF6"/>
    <w:rsid w:val="3478FF54"/>
    <w:rsid w:val="34E6F847"/>
    <w:rsid w:val="34F26121"/>
    <w:rsid w:val="3677D7E0"/>
    <w:rsid w:val="36B6B55B"/>
    <w:rsid w:val="371D3FF9"/>
    <w:rsid w:val="37231D21"/>
    <w:rsid w:val="3733F238"/>
    <w:rsid w:val="375EABA9"/>
    <w:rsid w:val="37980B22"/>
    <w:rsid w:val="39207456"/>
    <w:rsid w:val="3946F414"/>
    <w:rsid w:val="39CBECAC"/>
    <w:rsid w:val="39D5B9E7"/>
    <w:rsid w:val="3A31C143"/>
    <w:rsid w:val="3A9FEB8D"/>
    <w:rsid w:val="3AB17DA3"/>
    <w:rsid w:val="3AFAA1FD"/>
    <w:rsid w:val="3B67BD0D"/>
    <w:rsid w:val="3B718A48"/>
    <w:rsid w:val="3BB2ED21"/>
    <w:rsid w:val="3BB93AD4"/>
    <w:rsid w:val="3BD2FD9C"/>
    <w:rsid w:val="3C3D2BD3"/>
    <w:rsid w:val="3CF17C67"/>
    <w:rsid w:val="3D038D6E"/>
    <w:rsid w:val="3D08100C"/>
    <w:rsid w:val="3D211C0A"/>
    <w:rsid w:val="3D6062A0"/>
    <w:rsid w:val="3DD3E1B9"/>
    <w:rsid w:val="3DD818E7"/>
    <w:rsid w:val="3E354B51"/>
    <w:rsid w:val="3E365D8A"/>
    <w:rsid w:val="3E4EDD17"/>
    <w:rsid w:val="3E85B60C"/>
    <w:rsid w:val="3E86C5CD"/>
    <w:rsid w:val="3E8CE1F1"/>
    <w:rsid w:val="3EBA949D"/>
    <w:rsid w:val="3EE30AA4"/>
    <w:rsid w:val="3EEBE0C7"/>
    <w:rsid w:val="3EFC3301"/>
    <w:rsid w:val="3F0A3323"/>
    <w:rsid w:val="3F17871F"/>
    <w:rsid w:val="3F3A5687"/>
    <w:rsid w:val="3F768D7D"/>
    <w:rsid w:val="3FBB249A"/>
    <w:rsid w:val="3FE4FFC1"/>
    <w:rsid w:val="4069A6FD"/>
    <w:rsid w:val="40785D34"/>
    <w:rsid w:val="40A3E7E2"/>
    <w:rsid w:val="40C27868"/>
    <w:rsid w:val="40D1595F"/>
    <w:rsid w:val="413A2C97"/>
    <w:rsid w:val="41467E1C"/>
    <w:rsid w:val="4159DD9E"/>
    <w:rsid w:val="416B4737"/>
    <w:rsid w:val="41A9051D"/>
    <w:rsid w:val="41B0EF09"/>
    <w:rsid w:val="41BCFBFD"/>
    <w:rsid w:val="41C7A36F"/>
    <w:rsid w:val="41D630F7"/>
    <w:rsid w:val="422CFE7F"/>
    <w:rsid w:val="424A9DCB"/>
    <w:rsid w:val="42C90745"/>
    <w:rsid w:val="431A0A1D"/>
    <w:rsid w:val="4332F92E"/>
    <w:rsid w:val="436BCBE1"/>
    <w:rsid w:val="43E9CD86"/>
    <w:rsid w:val="44748B5C"/>
    <w:rsid w:val="451321F1"/>
    <w:rsid w:val="4528AD8B"/>
    <w:rsid w:val="45526752"/>
    <w:rsid w:val="45A883A9"/>
    <w:rsid w:val="45B4C58B"/>
    <w:rsid w:val="45BAED4F"/>
    <w:rsid w:val="45E7B093"/>
    <w:rsid w:val="45ECFA58"/>
    <w:rsid w:val="46AB4A89"/>
    <w:rsid w:val="46CD371E"/>
    <w:rsid w:val="470E58FC"/>
    <w:rsid w:val="474167BC"/>
    <w:rsid w:val="481C0DC4"/>
    <w:rsid w:val="48638E4A"/>
    <w:rsid w:val="48DC2882"/>
    <w:rsid w:val="48E6A0F5"/>
    <w:rsid w:val="490DFAC0"/>
    <w:rsid w:val="4916FD3A"/>
    <w:rsid w:val="49E0AE05"/>
    <w:rsid w:val="4A6F7783"/>
    <w:rsid w:val="4A77F8E3"/>
    <w:rsid w:val="4AE5571E"/>
    <w:rsid w:val="4B2C1634"/>
    <w:rsid w:val="4B4A1DE6"/>
    <w:rsid w:val="4B5893E7"/>
    <w:rsid w:val="4B601F9D"/>
    <w:rsid w:val="4BC18DAC"/>
    <w:rsid w:val="4BD1BF71"/>
    <w:rsid w:val="4C1836E6"/>
    <w:rsid w:val="4C5B2D67"/>
    <w:rsid w:val="4C737954"/>
    <w:rsid w:val="4CA95B98"/>
    <w:rsid w:val="4CDD1C20"/>
    <w:rsid w:val="4D050B79"/>
    <w:rsid w:val="4D06DCB6"/>
    <w:rsid w:val="4DF1F309"/>
    <w:rsid w:val="4E4FACB9"/>
    <w:rsid w:val="4E9CE0F3"/>
    <w:rsid w:val="4EACEC5A"/>
    <w:rsid w:val="4EB1BCBE"/>
    <w:rsid w:val="4ED22488"/>
    <w:rsid w:val="4EF92E6E"/>
    <w:rsid w:val="4F3078B6"/>
    <w:rsid w:val="4FAE678A"/>
    <w:rsid w:val="4FE0D46A"/>
    <w:rsid w:val="50118C1B"/>
    <w:rsid w:val="50E01E5B"/>
    <w:rsid w:val="50E6EE47"/>
    <w:rsid w:val="51220F1F"/>
    <w:rsid w:val="512BEC90"/>
    <w:rsid w:val="514C298C"/>
    <w:rsid w:val="5185AED5"/>
    <w:rsid w:val="5188C1C2"/>
    <w:rsid w:val="5190194F"/>
    <w:rsid w:val="519E3D9B"/>
    <w:rsid w:val="51F507CF"/>
    <w:rsid w:val="524E388F"/>
    <w:rsid w:val="529B502C"/>
    <w:rsid w:val="52BDDF80"/>
    <w:rsid w:val="52CBF2FC"/>
    <w:rsid w:val="5342B239"/>
    <w:rsid w:val="5379F1AC"/>
    <w:rsid w:val="53BE78E3"/>
    <w:rsid w:val="5412222A"/>
    <w:rsid w:val="541FE22C"/>
    <w:rsid w:val="5423670A"/>
    <w:rsid w:val="546F2FAA"/>
    <w:rsid w:val="549B4520"/>
    <w:rsid w:val="550B8BCB"/>
    <w:rsid w:val="56004E75"/>
    <w:rsid w:val="56311718"/>
    <w:rsid w:val="563677EA"/>
    <w:rsid w:val="5646581A"/>
    <w:rsid w:val="5686E4C8"/>
    <w:rsid w:val="56A3A646"/>
    <w:rsid w:val="57A4FB4F"/>
    <w:rsid w:val="5806C10A"/>
    <w:rsid w:val="582E5592"/>
    <w:rsid w:val="582F3E40"/>
    <w:rsid w:val="5841A5AC"/>
    <w:rsid w:val="586F057C"/>
    <w:rsid w:val="5890F3CF"/>
    <w:rsid w:val="5947B83F"/>
    <w:rsid w:val="59BF12F8"/>
    <w:rsid w:val="5A649088"/>
    <w:rsid w:val="5A7E00C7"/>
    <w:rsid w:val="5B178C39"/>
    <w:rsid w:val="5B55C15F"/>
    <w:rsid w:val="5B6B7FB6"/>
    <w:rsid w:val="5BC1B32B"/>
    <w:rsid w:val="5BE701F0"/>
    <w:rsid w:val="5BEF6C64"/>
    <w:rsid w:val="5BF741A9"/>
    <w:rsid w:val="5BFA82E1"/>
    <w:rsid w:val="5C7321D5"/>
    <w:rsid w:val="5D25AD78"/>
    <w:rsid w:val="5D52B3FD"/>
    <w:rsid w:val="5E7A79C8"/>
    <w:rsid w:val="5EA5A201"/>
    <w:rsid w:val="5EA9419F"/>
    <w:rsid w:val="5F3CC1F9"/>
    <w:rsid w:val="5F466433"/>
    <w:rsid w:val="5F59E8EA"/>
    <w:rsid w:val="5F5DA8CC"/>
    <w:rsid w:val="5F8E9F8A"/>
    <w:rsid w:val="5F9E437E"/>
    <w:rsid w:val="5F9F925C"/>
    <w:rsid w:val="5FBCF4B6"/>
    <w:rsid w:val="5FC0095D"/>
    <w:rsid w:val="5FCC93AE"/>
    <w:rsid w:val="5FF1F619"/>
    <w:rsid w:val="60095479"/>
    <w:rsid w:val="6040F76C"/>
    <w:rsid w:val="6046E678"/>
    <w:rsid w:val="60F01286"/>
    <w:rsid w:val="611623D0"/>
    <w:rsid w:val="614142C0"/>
    <w:rsid w:val="617076DE"/>
    <w:rsid w:val="617DEEF8"/>
    <w:rsid w:val="624F11CA"/>
    <w:rsid w:val="625B6C5B"/>
    <w:rsid w:val="62795C3B"/>
    <w:rsid w:val="6297EDDA"/>
    <w:rsid w:val="6298B2CF"/>
    <w:rsid w:val="629DC1A6"/>
    <w:rsid w:val="62C93AFC"/>
    <w:rsid w:val="62DD1321"/>
    <w:rsid w:val="62FF9743"/>
    <w:rsid w:val="631EB87D"/>
    <w:rsid w:val="634FF323"/>
    <w:rsid w:val="6352786F"/>
    <w:rsid w:val="636BC76E"/>
    <w:rsid w:val="63943BD3"/>
    <w:rsid w:val="63E6758C"/>
    <w:rsid w:val="6435D06D"/>
    <w:rsid w:val="645ED494"/>
    <w:rsid w:val="646C13A0"/>
    <w:rsid w:val="6477C131"/>
    <w:rsid w:val="64EB427D"/>
    <w:rsid w:val="64F68113"/>
    <w:rsid w:val="650DB7D2"/>
    <w:rsid w:val="65B4766D"/>
    <w:rsid w:val="65BE0A5D"/>
    <w:rsid w:val="65E5C34F"/>
    <w:rsid w:val="661FA8CA"/>
    <w:rsid w:val="66830EE7"/>
    <w:rsid w:val="66F28939"/>
    <w:rsid w:val="672A2028"/>
    <w:rsid w:val="67354F8E"/>
    <w:rsid w:val="6813ADC4"/>
    <w:rsid w:val="6855E5A1"/>
    <w:rsid w:val="686AD361"/>
    <w:rsid w:val="687099AA"/>
    <w:rsid w:val="688993AF"/>
    <w:rsid w:val="69114C3D"/>
    <w:rsid w:val="692135B5"/>
    <w:rsid w:val="6A2BCDEB"/>
    <w:rsid w:val="6AA427C7"/>
    <w:rsid w:val="6AD55F04"/>
    <w:rsid w:val="6B0BA72B"/>
    <w:rsid w:val="6B15B2B9"/>
    <w:rsid w:val="6B410B44"/>
    <w:rsid w:val="6B5BB57A"/>
    <w:rsid w:val="6B66C193"/>
    <w:rsid w:val="6B719432"/>
    <w:rsid w:val="6B82E966"/>
    <w:rsid w:val="6B861E3E"/>
    <w:rsid w:val="6BB57ED0"/>
    <w:rsid w:val="6BE35AAD"/>
    <w:rsid w:val="6BFB4504"/>
    <w:rsid w:val="6C35217C"/>
    <w:rsid w:val="6C58D677"/>
    <w:rsid w:val="6CBF0EB8"/>
    <w:rsid w:val="6D1BF960"/>
    <w:rsid w:val="6D47594F"/>
    <w:rsid w:val="6D8ECAEE"/>
    <w:rsid w:val="6DBF3441"/>
    <w:rsid w:val="6DF4A6D8"/>
    <w:rsid w:val="6E89461C"/>
    <w:rsid w:val="6E9AD1F3"/>
    <w:rsid w:val="6EEB8EFC"/>
    <w:rsid w:val="6F1CD39D"/>
    <w:rsid w:val="6F4E7817"/>
    <w:rsid w:val="6F907739"/>
    <w:rsid w:val="6FDE061D"/>
    <w:rsid w:val="7021267B"/>
    <w:rsid w:val="702D8D3B"/>
    <w:rsid w:val="7051D3E9"/>
    <w:rsid w:val="70AC61DB"/>
    <w:rsid w:val="712C1131"/>
    <w:rsid w:val="716AE027"/>
    <w:rsid w:val="716D307C"/>
    <w:rsid w:val="71C95D9C"/>
    <w:rsid w:val="720F0830"/>
    <w:rsid w:val="726A8688"/>
    <w:rsid w:val="7275C4EF"/>
    <w:rsid w:val="7276DB7F"/>
    <w:rsid w:val="7281810B"/>
    <w:rsid w:val="7296FB79"/>
    <w:rsid w:val="72C51C6E"/>
    <w:rsid w:val="72D3E501"/>
    <w:rsid w:val="72E74C4C"/>
    <w:rsid w:val="72FB2471"/>
    <w:rsid w:val="73236E20"/>
    <w:rsid w:val="735930CA"/>
    <w:rsid w:val="73652DFD"/>
    <w:rsid w:val="73730B0C"/>
    <w:rsid w:val="739A3E6E"/>
    <w:rsid w:val="74289F3A"/>
    <w:rsid w:val="7429C245"/>
    <w:rsid w:val="74397E00"/>
    <w:rsid w:val="74833B1F"/>
    <w:rsid w:val="74E96F63"/>
    <w:rsid w:val="75A0296B"/>
    <w:rsid w:val="75CB3A5B"/>
    <w:rsid w:val="75DB4E9D"/>
    <w:rsid w:val="75EA02FF"/>
    <w:rsid w:val="75F03BA6"/>
    <w:rsid w:val="75FE4298"/>
    <w:rsid w:val="76015CBA"/>
    <w:rsid w:val="761DEA24"/>
    <w:rsid w:val="762437AB"/>
    <w:rsid w:val="7625743C"/>
    <w:rsid w:val="76BFF0C2"/>
    <w:rsid w:val="76D6C215"/>
    <w:rsid w:val="770D547C"/>
    <w:rsid w:val="775476F7"/>
    <w:rsid w:val="77BEC026"/>
    <w:rsid w:val="77DA1DD9"/>
    <w:rsid w:val="7816D712"/>
    <w:rsid w:val="78184DD1"/>
    <w:rsid w:val="78288BDC"/>
    <w:rsid w:val="785ACE8D"/>
    <w:rsid w:val="78844E14"/>
    <w:rsid w:val="789D5BE6"/>
    <w:rsid w:val="78AC8C62"/>
    <w:rsid w:val="79513D98"/>
    <w:rsid w:val="79591FD1"/>
    <w:rsid w:val="795B6892"/>
    <w:rsid w:val="796A2780"/>
    <w:rsid w:val="7A3BF0B4"/>
    <w:rsid w:val="7A62DD3D"/>
    <w:rsid w:val="7A88BD3D"/>
    <w:rsid w:val="7A8D8660"/>
    <w:rsid w:val="7AA64EB9"/>
    <w:rsid w:val="7AE4F368"/>
    <w:rsid w:val="7B333653"/>
    <w:rsid w:val="7C500B42"/>
    <w:rsid w:val="7C6E4A00"/>
    <w:rsid w:val="7C798027"/>
    <w:rsid w:val="7CDFF57E"/>
    <w:rsid w:val="7D134B11"/>
    <w:rsid w:val="7D511914"/>
    <w:rsid w:val="7D7FA8AE"/>
    <w:rsid w:val="7DAB2ADC"/>
    <w:rsid w:val="7DB65923"/>
    <w:rsid w:val="7DDA4419"/>
    <w:rsid w:val="7EE56538"/>
    <w:rsid w:val="7EEB8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83547"/>
  <w15:chartTrackingRefBased/>
  <w15:docId w15:val="{326F2548-04C5-433C-A8E7-04082F84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3E7"/>
    <w:pPr>
      <w:ind w:left="720"/>
      <w:contextualSpacing/>
    </w:pPr>
  </w:style>
  <w:style w:type="table" w:styleId="TableGrid">
    <w:name w:val="Table Grid"/>
    <w:basedOn w:val="TableNormal"/>
    <w:uiPriority w:val="39"/>
    <w:rsid w:val="009C23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E07D7"/>
    <w:pPr>
      <w:spacing w:after="0" w:line="240" w:lineRule="auto"/>
    </w:pPr>
  </w:style>
  <w:style w:type="paragraph" w:styleId="Header">
    <w:name w:val="header"/>
    <w:basedOn w:val="Normal"/>
    <w:link w:val="HeaderChar"/>
    <w:uiPriority w:val="99"/>
    <w:unhideWhenUsed/>
    <w:rsid w:val="00C77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6F5"/>
  </w:style>
  <w:style w:type="character" w:customStyle="1" w:styleId="normaltextrun">
    <w:name w:val="normaltextrun"/>
    <w:basedOn w:val="DefaultParagraphFont"/>
    <w:rsid w:val="00070601"/>
  </w:style>
  <w:style w:type="paragraph" w:styleId="BalloonText">
    <w:name w:val="Balloon Text"/>
    <w:basedOn w:val="Normal"/>
    <w:link w:val="BalloonTextChar"/>
    <w:uiPriority w:val="99"/>
    <w:semiHidden/>
    <w:unhideWhenUsed/>
    <w:rsid w:val="006633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363"/>
    <w:rPr>
      <w:rFonts w:ascii="Segoe UI" w:hAnsi="Segoe UI" w:cs="Segoe UI"/>
      <w:sz w:val="18"/>
      <w:szCs w:val="18"/>
    </w:rPr>
  </w:style>
  <w:style w:type="character" w:styleId="CommentReference">
    <w:name w:val="annotation reference"/>
    <w:basedOn w:val="DefaultParagraphFont"/>
    <w:uiPriority w:val="99"/>
    <w:semiHidden/>
    <w:unhideWhenUsed/>
    <w:rsid w:val="00FA775A"/>
    <w:rPr>
      <w:sz w:val="16"/>
      <w:szCs w:val="16"/>
    </w:rPr>
  </w:style>
  <w:style w:type="paragraph" w:styleId="CommentText">
    <w:name w:val="annotation text"/>
    <w:basedOn w:val="Normal"/>
    <w:link w:val="CommentTextChar"/>
    <w:uiPriority w:val="99"/>
    <w:semiHidden/>
    <w:unhideWhenUsed/>
    <w:rsid w:val="00FA775A"/>
    <w:pPr>
      <w:spacing w:line="240" w:lineRule="auto"/>
    </w:pPr>
    <w:rPr>
      <w:sz w:val="20"/>
      <w:szCs w:val="20"/>
    </w:rPr>
  </w:style>
  <w:style w:type="character" w:customStyle="1" w:styleId="CommentTextChar">
    <w:name w:val="Comment Text Char"/>
    <w:basedOn w:val="DefaultParagraphFont"/>
    <w:link w:val="CommentText"/>
    <w:uiPriority w:val="99"/>
    <w:semiHidden/>
    <w:rsid w:val="00FA775A"/>
    <w:rPr>
      <w:sz w:val="20"/>
      <w:szCs w:val="20"/>
    </w:rPr>
  </w:style>
  <w:style w:type="paragraph" w:styleId="CommentSubject">
    <w:name w:val="annotation subject"/>
    <w:basedOn w:val="CommentText"/>
    <w:next w:val="CommentText"/>
    <w:link w:val="CommentSubjectChar"/>
    <w:uiPriority w:val="99"/>
    <w:semiHidden/>
    <w:unhideWhenUsed/>
    <w:rsid w:val="00FA775A"/>
    <w:rPr>
      <w:b/>
      <w:bCs/>
    </w:rPr>
  </w:style>
  <w:style w:type="character" w:customStyle="1" w:styleId="CommentSubjectChar">
    <w:name w:val="Comment Subject Char"/>
    <w:basedOn w:val="CommentTextChar"/>
    <w:link w:val="CommentSubject"/>
    <w:uiPriority w:val="99"/>
    <w:semiHidden/>
    <w:rsid w:val="00FA775A"/>
    <w:rPr>
      <w:b/>
      <w:bCs/>
      <w:sz w:val="20"/>
      <w:szCs w:val="20"/>
    </w:rPr>
  </w:style>
  <w:style w:type="paragraph" w:customStyle="1" w:styleId="paragraph">
    <w:name w:val="paragraph"/>
    <w:basedOn w:val="Normal"/>
    <w:rsid w:val="000800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8007E"/>
  </w:style>
  <w:style w:type="paragraph" w:styleId="NormalWeb">
    <w:name w:val="Normal (Web)"/>
    <w:basedOn w:val="Normal"/>
    <w:uiPriority w:val="99"/>
    <w:semiHidden/>
    <w:unhideWhenUsed/>
    <w:rsid w:val="009732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41466">
      <w:bodyDiv w:val="1"/>
      <w:marLeft w:val="0"/>
      <w:marRight w:val="0"/>
      <w:marTop w:val="0"/>
      <w:marBottom w:val="0"/>
      <w:divBdr>
        <w:top w:val="none" w:sz="0" w:space="0" w:color="auto"/>
        <w:left w:val="none" w:sz="0" w:space="0" w:color="auto"/>
        <w:bottom w:val="none" w:sz="0" w:space="0" w:color="auto"/>
        <w:right w:val="none" w:sz="0" w:space="0" w:color="auto"/>
      </w:divBdr>
    </w:div>
    <w:div w:id="792214007">
      <w:bodyDiv w:val="1"/>
      <w:marLeft w:val="0"/>
      <w:marRight w:val="0"/>
      <w:marTop w:val="0"/>
      <w:marBottom w:val="0"/>
      <w:divBdr>
        <w:top w:val="none" w:sz="0" w:space="0" w:color="auto"/>
        <w:left w:val="none" w:sz="0" w:space="0" w:color="auto"/>
        <w:bottom w:val="none" w:sz="0" w:space="0" w:color="auto"/>
        <w:right w:val="none" w:sz="0" w:space="0" w:color="auto"/>
      </w:divBdr>
    </w:div>
    <w:div w:id="1200242240">
      <w:bodyDiv w:val="1"/>
      <w:marLeft w:val="0"/>
      <w:marRight w:val="0"/>
      <w:marTop w:val="0"/>
      <w:marBottom w:val="0"/>
      <w:divBdr>
        <w:top w:val="none" w:sz="0" w:space="0" w:color="auto"/>
        <w:left w:val="none" w:sz="0" w:space="0" w:color="auto"/>
        <w:bottom w:val="none" w:sz="0" w:space="0" w:color="auto"/>
        <w:right w:val="none" w:sz="0" w:space="0" w:color="auto"/>
      </w:divBdr>
      <w:divsChild>
        <w:div w:id="83382986">
          <w:marLeft w:val="0"/>
          <w:marRight w:val="0"/>
          <w:marTop w:val="0"/>
          <w:marBottom w:val="0"/>
          <w:divBdr>
            <w:top w:val="none" w:sz="0" w:space="0" w:color="auto"/>
            <w:left w:val="none" w:sz="0" w:space="0" w:color="auto"/>
            <w:bottom w:val="none" w:sz="0" w:space="0" w:color="auto"/>
            <w:right w:val="none" w:sz="0" w:space="0" w:color="auto"/>
          </w:divBdr>
          <w:divsChild>
            <w:div w:id="53894445">
              <w:marLeft w:val="0"/>
              <w:marRight w:val="0"/>
              <w:marTop w:val="0"/>
              <w:marBottom w:val="0"/>
              <w:divBdr>
                <w:top w:val="none" w:sz="0" w:space="0" w:color="auto"/>
                <w:left w:val="none" w:sz="0" w:space="0" w:color="auto"/>
                <w:bottom w:val="none" w:sz="0" w:space="0" w:color="auto"/>
                <w:right w:val="none" w:sz="0" w:space="0" w:color="auto"/>
              </w:divBdr>
            </w:div>
            <w:div w:id="458912412">
              <w:marLeft w:val="0"/>
              <w:marRight w:val="0"/>
              <w:marTop w:val="0"/>
              <w:marBottom w:val="0"/>
              <w:divBdr>
                <w:top w:val="none" w:sz="0" w:space="0" w:color="auto"/>
                <w:left w:val="none" w:sz="0" w:space="0" w:color="auto"/>
                <w:bottom w:val="none" w:sz="0" w:space="0" w:color="auto"/>
                <w:right w:val="none" w:sz="0" w:space="0" w:color="auto"/>
              </w:divBdr>
            </w:div>
            <w:div w:id="2021616864">
              <w:marLeft w:val="0"/>
              <w:marRight w:val="0"/>
              <w:marTop w:val="0"/>
              <w:marBottom w:val="0"/>
              <w:divBdr>
                <w:top w:val="none" w:sz="0" w:space="0" w:color="auto"/>
                <w:left w:val="none" w:sz="0" w:space="0" w:color="auto"/>
                <w:bottom w:val="none" w:sz="0" w:space="0" w:color="auto"/>
                <w:right w:val="none" w:sz="0" w:space="0" w:color="auto"/>
              </w:divBdr>
            </w:div>
          </w:divsChild>
        </w:div>
        <w:div w:id="447774100">
          <w:marLeft w:val="0"/>
          <w:marRight w:val="0"/>
          <w:marTop w:val="0"/>
          <w:marBottom w:val="0"/>
          <w:divBdr>
            <w:top w:val="none" w:sz="0" w:space="0" w:color="auto"/>
            <w:left w:val="none" w:sz="0" w:space="0" w:color="auto"/>
            <w:bottom w:val="none" w:sz="0" w:space="0" w:color="auto"/>
            <w:right w:val="none" w:sz="0" w:space="0" w:color="auto"/>
          </w:divBdr>
          <w:divsChild>
            <w:div w:id="489641000">
              <w:marLeft w:val="0"/>
              <w:marRight w:val="0"/>
              <w:marTop w:val="0"/>
              <w:marBottom w:val="0"/>
              <w:divBdr>
                <w:top w:val="none" w:sz="0" w:space="0" w:color="auto"/>
                <w:left w:val="none" w:sz="0" w:space="0" w:color="auto"/>
                <w:bottom w:val="none" w:sz="0" w:space="0" w:color="auto"/>
                <w:right w:val="none" w:sz="0" w:space="0" w:color="auto"/>
              </w:divBdr>
            </w:div>
          </w:divsChild>
        </w:div>
        <w:div w:id="1146044931">
          <w:marLeft w:val="0"/>
          <w:marRight w:val="0"/>
          <w:marTop w:val="0"/>
          <w:marBottom w:val="0"/>
          <w:divBdr>
            <w:top w:val="none" w:sz="0" w:space="0" w:color="auto"/>
            <w:left w:val="none" w:sz="0" w:space="0" w:color="auto"/>
            <w:bottom w:val="none" w:sz="0" w:space="0" w:color="auto"/>
            <w:right w:val="none" w:sz="0" w:space="0" w:color="auto"/>
          </w:divBdr>
          <w:divsChild>
            <w:div w:id="886572488">
              <w:marLeft w:val="0"/>
              <w:marRight w:val="0"/>
              <w:marTop w:val="0"/>
              <w:marBottom w:val="0"/>
              <w:divBdr>
                <w:top w:val="none" w:sz="0" w:space="0" w:color="auto"/>
                <w:left w:val="none" w:sz="0" w:space="0" w:color="auto"/>
                <w:bottom w:val="none" w:sz="0" w:space="0" w:color="auto"/>
                <w:right w:val="none" w:sz="0" w:space="0" w:color="auto"/>
              </w:divBdr>
            </w:div>
          </w:divsChild>
        </w:div>
        <w:div w:id="1476945394">
          <w:marLeft w:val="0"/>
          <w:marRight w:val="0"/>
          <w:marTop w:val="0"/>
          <w:marBottom w:val="0"/>
          <w:divBdr>
            <w:top w:val="none" w:sz="0" w:space="0" w:color="auto"/>
            <w:left w:val="none" w:sz="0" w:space="0" w:color="auto"/>
            <w:bottom w:val="none" w:sz="0" w:space="0" w:color="auto"/>
            <w:right w:val="none" w:sz="0" w:space="0" w:color="auto"/>
          </w:divBdr>
          <w:divsChild>
            <w:div w:id="339938606">
              <w:marLeft w:val="0"/>
              <w:marRight w:val="0"/>
              <w:marTop w:val="0"/>
              <w:marBottom w:val="0"/>
              <w:divBdr>
                <w:top w:val="none" w:sz="0" w:space="0" w:color="auto"/>
                <w:left w:val="none" w:sz="0" w:space="0" w:color="auto"/>
                <w:bottom w:val="none" w:sz="0" w:space="0" w:color="auto"/>
                <w:right w:val="none" w:sz="0" w:space="0" w:color="auto"/>
              </w:divBdr>
            </w:div>
            <w:div w:id="731124589">
              <w:marLeft w:val="0"/>
              <w:marRight w:val="0"/>
              <w:marTop w:val="0"/>
              <w:marBottom w:val="0"/>
              <w:divBdr>
                <w:top w:val="none" w:sz="0" w:space="0" w:color="auto"/>
                <w:left w:val="none" w:sz="0" w:space="0" w:color="auto"/>
                <w:bottom w:val="none" w:sz="0" w:space="0" w:color="auto"/>
                <w:right w:val="none" w:sz="0" w:space="0" w:color="auto"/>
              </w:divBdr>
            </w:div>
          </w:divsChild>
        </w:div>
        <w:div w:id="1790783450">
          <w:marLeft w:val="0"/>
          <w:marRight w:val="0"/>
          <w:marTop w:val="0"/>
          <w:marBottom w:val="0"/>
          <w:divBdr>
            <w:top w:val="none" w:sz="0" w:space="0" w:color="auto"/>
            <w:left w:val="none" w:sz="0" w:space="0" w:color="auto"/>
            <w:bottom w:val="none" w:sz="0" w:space="0" w:color="auto"/>
            <w:right w:val="none" w:sz="0" w:space="0" w:color="auto"/>
          </w:divBdr>
          <w:divsChild>
            <w:div w:id="204219994">
              <w:marLeft w:val="0"/>
              <w:marRight w:val="0"/>
              <w:marTop w:val="0"/>
              <w:marBottom w:val="0"/>
              <w:divBdr>
                <w:top w:val="none" w:sz="0" w:space="0" w:color="auto"/>
                <w:left w:val="none" w:sz="0" w:space="0" w:color="auto"/>
                <w:bottom w:val="none" w:sz="0" w:space="0" w:color="auto"/>
                <w:right w:val="none" w:sz="0" w:space="0" w:color="auto"/>
              </w:divBdr>
            </w:div>
          </w:divsChild>
        </w:div>
        <w:div w:id="2062746825">
          <w:marLeft w:val="0"/>
          <w:marRight w:val="0"/>
          <w:marTop w:val="0"/>
          <w:marBottom w:val="0"/>
          <w:divBdr>
            <w:top w:val="none" w:sz="0" w:space="0" w:color="auto"/>
            <w:left w:val="none" w:sz="0" w:space="0" w:color="auto"/>
            <w:bottom w:val="none" w:sz="0" w:space="0" w:color="auto"/>
            <w:right w:val="none" w:sz="0" w:space="0" w:color="auto"/>
          </w:divBdr>
          <w:divsChild>
            <w:div w:id="167753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40003">
      <w:bodyDiv w:val="1"/>
      <w:marLeft w:val="0"/>
      <w:marRight w:val="0"/>
      <w:marTop w:val="0"/>
      <w:marBottom w:val="0"/>
      <w:divBdr>
        <w:top w:val="none" w:sz="0" w:space="0" w:color="auto"/>
        <w:left w:val="none" w:sz="0" w:space="0" w:color="auto"/>
        <w:bottom w:val="none" w:sz="0" w:space="0" w:color="auto"/>
        <w:right w:val="none" w:sz="0" w:space="0" w:color="auto"/>
      </w:divBdr>
    </w:div>
    <w:div w:id="1624995138">
      <w:bodyDiv w:val="1"/>
      <w:marLeft w:val="0"/>
      <w:marRight w:val="0"/>
      <w:marTop w:val="0"/>
      <w:marBottom w:val="0"/>
      <w:divBdr>
        <w:top w:val="none" w:sz="0" w:space="0" w:color="auto"/>
        <w:left w:val="none" w:sz="0" w:space="0" w:color="auto"/>
        <w:bottom w:val="none" w:sz="0" w:space="0" w:color="auto"/>
        <w:right w:val="none" w:sz="0" w:space="0" w:color="auto"/>
      </w:divBdr>
    </w:div>
    <w:div w:id="166018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a47210fcd8d44525"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sChannelId xmlns="162fa2a2-62c5-48de-9e1b-876d8ebd053c" xsi:nil="true"/>
    <Math_Settings xmlns="162fa2a2-62c5-48de-9e1b-876d8ebd053c" xsi:nil="true"/>
    <Member_Groups xmlns="162fa2a2-62c5-48de-9e1b-876d8ebd053c">
      <UserInfo>
        <DisplayName/>
        <AccountId xsi:nil="true"/>
        <AccountType/>
      </UserInfo>
    </Member_Groups>
    <Self_Registration_Enabled xmlns="162fa2a2-62c5-48de-9e1b-876d8ebd053c" xsi:nil="true"/>
    <Leaders xmlns="162fa2a2-62c5-48de-9e1b-876d8ebd053c">
      <UserInfo>
        <DisplayName/>
        <AccountId xsi:nil="true"/>
        <AccountType/>
      </UserInfo>
    </Leaders>
    <Distribution_Groups xmlns="162fa2a2-62c5-48de-9e1b-876d8ebd053c" xsi:nil="true"/>
    <DefaultSectionNames xmlns="162fa2a2-62c5-48de-9e1b-876d8ebd053c" xsi:nil="true"/>
    <Invited_Members xmlns="162fa2a2-62c5-48de-9e1b-876d8ebd053c" xsi:nil="true"/>
    <Is_Collaboration_Space_Locked xmlns="162fa2a2-62c5-48de-9e1b-876d8ebd053c" xsi:nil="true"/>
    <Has_Leaders_Only_SectionGroup xmlns="162fa2a2-62c5-48de-9e1b-876d8ebd053c" xsi:nil="true"/>
    <CultureName xmlns="162fa2a2-62c5-48de-9e1b-876d8ebd053c" xsi:nil="true"/>
    <Owner xmlns="162fa2a2-62c5-48de-9e1b-876d8ebd053c">
      <UserInfo>
        <DisplayName/>
        <AccountId xsi:nil="true"/>
        <AccountType/>
      </UserInfo>
    </Owner>
    <AppVersion xmlns="162fa2a2-62c5-48de-9e1b-876d8ebd053c" xsi:nil="true"/>
    <LMS_Mappings xmlns="162fa2a2-62c5-48de-9e1b-876d8ebd053c" xsi:nil="true"/>
    <NotebookType xmlns="162fa2a2-62c5-48de-9e1b-876d8ebd053c" xsi:nil="true"/>
    <Invited_Leaders xmlns="162fa2a2-62c5-48de-9e1b-876d8ebd053c" xsi:nil="true"/>
    <IsNotebookLocked xmlns="162fa2a2-62c5-48de-9e1b-876d8ebd053c" xsi:nil="true"/>
    <Templates xmlns="162fa2a2-62c5-48de-9e1b-876d8ebd053c" xsi:nil="true"/>
    <Members xmlns="162fa2a2-62c5-48de-9e1b-876d8ebd053c">
      <UserInfo>
        <DisplayName/>
        <AccountId xsi:nil="true"/>
        <AccountType/>
      </UserInfo>
    </Members>
    <FolderType xmlns="162fa2a2-62c5-48de-9e1b-876d8ebd053c" xsi:nil="true"/>
    <SharedWithUsers xmlns="7cac3e53-a5eb-4e2d-bd37-805c4d90885c">
      <UserInfo>
        <DisplayName>Sammarruca, Francesca (fsammarr@uidaho.edu)</DisplayName>
        <AccountId>13</AccountId>
        <AccountType/>
      </UserInfo>
      <UserInfo>
        <DisplayName>Kirchmeier, Barbara (barbara@uidaho.edu)</DisplayName>
        <AccountId>12</AccountId>
        <AccountType/>
      </UserInfo>
      <UserInfo>
        <DisplayName>Valkovic, Jennie (jvalkovic@uidaho.edu)</DisplayName>
        <AccountId>114</AccountId>
        <AccountType/>
      </UserInfo>
      <UserInfo>
        <DisplayName>Meeuf, Russell (rmeeuf@uidaho.edu)</DisplayName>
        <AccountId>22</AccountId>
        <AccountType/>
      </UserInfo>
    </SharedWithUsers>
    <lcf76f155ced4ddcb4097134ff3c332f xmlns="162fa2a2-62c5-48de-9e1b-876d8ebd053c">
      <Terms xmlns="http://schemas.microsoft.com/office/infopath/2007/PartnerControls"/>
    </lcf76f155ced4ddcb4097134ff3c332f>
    <TaxCatchAll xmlns="7cac3e53-a5eb-4e2d-bd37-805c4d9088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CE205AC976404D8615C14F51EF50C5" ma:contentTypeVersion="37" ma:contentTypeDescription="Create a new document." ma:contentTypeScope="" ma:versionID="097cca1a8a8bbcc00cb28751eb01e85f">
  <xsd:schema xmlns:xsd="http://www.w3.org/2001/XMLSchema" xmlns:xs="http://www.w3.org/2001/XMLSchema" xmlns:p="http://schemas.microsoft.com/office/2006/metadata/properties" xmlns:ns2="162fa2a2-62c5-48de-9e1b-876d8ebd053c" xmlns:ns3="7cac3e53-a5eb-4e2d-bd37-805c4d90885c" targetNamespace="http://schemas.microsoft.com/office/2006/metadata/properties" ma:root="true" ma:fieldsID="0c50ea3331fe92858fb05fc4576839d7" ns2:_="" ns3:_="">
    <xsd:import namespace="162fa2a2-62c5-48de-9e1b-876d8ebd053c"/>
    <xsd:import namespace="7cac3e53-a5eb-4e2d-bd37-805c4d90885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fa2a2-62c5-48de-9e1b-876d8ebd053c"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f924f0ff-682f-4b97-8273-0421c1f819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ac3e53-a5eb-4e2d-bd37-805c4d90885c"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5fee6915-c5fa-470f-a8cd-5cbb7094b2bd}" ma:internalName="TaxCatchAll" ma:showField="CatchAllData" ma:web="7cac3e53-a5eb-4e2d-bd37-805c4d9088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A2EBA-C4E9-4407-956A-48BFC6D086D3}">
  <ds:schemaRefs>
    <ds:schemaRef ds:uri="http://schemas.microsoft.com/sharepoint/v3/contenttype/forms"/>
  </ds:schemaRefs>
</ds:datastoreItem>
</file>

<file path=customXml/itemProps2.xml><?xml version="1.0" encoding="utf-8"?>
<ds:datastoreItem xmlns:ds="http://schemas.openxmlformats.org/officeDocument/2006/customXml" ds:itemID="{155E143F-9C08-4ED9-A1A2-23476E6656A8}">
  <ds:schemaRefs>
    <ds:schemaRef ds:uri="http://schemas.microsoft.com/office/2006/metadata/properties"/>
    <ds:schemaRef ds:uri="http://schemas.microsoft.com/office/infopath/2007/PartnerControls"/>
    <ds:schemaRef ds:uri="162fa2a2-62c5-48de-9e1b-876d8ebd053c"/>
    <ds:schemaRef ds:uri="7cac3e53-a5eb-4e2d-bd37-805c4d90885c"/>
  </ds:schemaRefs>
</ds:datastoreItem>
</file>

<file path=customXml/itemProps3.xml><?xml version="1.0" encoding="utf-8"?>
<ds:datastoreItem xmlns:ds="http://schemas.openxmlformats.org/officeDocument/2006/customXml" ds:itemID="{4173AE71-B93C-46DC-BAFB-D9C81874D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fa2a2-62c5-48de-9e1b-876d8ebd053c"/>
    <ds:schemaRef ds:uri="7cac3e53-a5eb-4e2d-bd37-805c4d9088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E108AE-F499-4B3E-AFAF-DFF6FA2F9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257</Words>
  <Characters>2426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2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inoza, Joana (jespinoza@uidaho.edu)</dc:creator>
  <cp:keywords/>
  <dc:description/>
  <cp:lastModifiedBy>Bruner, Brandon (bbruner@uidaho.edu)</cp:lastModifiedBy>
  <cp:revision>2</cp:revision>
  <cp:lastPrinted>2022-01-03T22:13:00Z</cp:lastPrinted>
  <dcterms:created xsi:type="dcterms:W3CDTF">2024-05-10T21:32:00Z</dcterms:created>
  <dcterms:modified xsi:type="dcterms:W3CDTF">2024-05-1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CE205AC976404D8615C14F51EF50C5</vt:lpwstr>
  </property>
  <property fmtid="{D5CDD505-2E9C-101B-9397-08002B2CF9AE}" pid="3" name="MediaServiceImageTags">
    <vt:lpwstr/>
  </property>
</Properties>
</file>